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605FE3" w14:textId="77777777" w:rsidR="00EE5C73" w:rsidRPr="00F41A72" w:rsidRDefault="00EE5C73" w:rsidP="003B174C">
      <w:pPr>
        <w:pStyle w:val="Header1"/>
        <w:rPr>
          <w:sz w:val="22"/>
          <w:szCs w:val="22"/>
        </w:rPr>
      </w:pPr>
      <w:bookmarkStart w:id="0" w:name="_Ref379616420"/>
      <w:r w:rsidRPr="00F41A72">
        <w:rPr>
          <w:sz w:val="22"/>
          <w:szCs w:val="22"/>
        </w:rPr>
        <w:t>Dielectric Tests Subcommittee</w:t>
      </w:r>
      <w:bookmarkEnd w:id="0"/>
    </w:p>
    <w:p w14:paraId="454B2D87" w14:textId="661CB046" w:rsidR="00EE5C73" w:rsidRPr="00F41A72" w:rsidRDefault="00A935C8" w:rsidP="00623006">
      <w:pPr>
        <w:pStyle w:val="BodyText"/>
      </w:pPr>
      <w:r>
        <w:t xml:space="preserve">March </w:t>
      </w:r>
      <w:r w:rsidRPr="00E51849">
        <w:rPr>
          <w:noProof/>
        </w:rPr>
        <w:t>28</w:t>
      </w:r>
      <w:r w:rsidRPr="00E51849">
        <w:rPr>
          <w:noProof/>
          <w:vertAlign w:val="superscript"/>
        </w:rPr>
        <w:t>th</w:t>
      </w:r>
      <w:r w:rsidR="00E51849">
        <w:rPr>
          <w:noProof/>
          <w:vertAlign w:val="superscript"/>
        </w:rPr>
        <w:t>,</w:t>
      </w:r>
      <w:r>
        <w:t xml:space="preserve"> 2018</w:t>
      </w:r>
    </w:p>
    <w:p w14:paraId="701E785F" w14:textId="3656C46F" w:rsidR="00EE5C73" w:rsidRPr="00F41A72" w:rsidRDefault="00A935C8" w:rsidP="00446D7C">
      <w:pPr>
        <w:pStyle w:val="BodyText"/>
        <w:spacing w:before="0"/>
      </w:pPr>
      <w:r>
        <w:t xml:space="preserve">Pittsburgh Pennsylvania </w:t>
      </w:r>
    </w:p>
    <w:tbl>
      <w:tblPr>
        <w:tblW w:w="10276"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90"/>
        <w:gridCol w:w="4274"/>
        <w:gridCol w:w="3212"/>
      </w:tblGrid>
      <w:tr w:rsidR="0018273F" w:rsidRPr="00F41A72" w14:paraId="08F8962A" w14:textId="77777777" w:rsidTr="004603C1">
        <w:trPr>
          <w:trHeight w:val="260"/>
        </w:trPr>
        <w:tc>
          <w:tcPr>
            <w:tcW w:w="10276" w:type="dxa"/>
            <w:gridSpan w:val="3"/>
          </w:tcPr>
          <w:p w14:paraId="5BFCB6AB" w14:textId="77777777" w:rsidR="00EE5C73" w:rsidRPr="00F41A72" w:rsidRDefault="00EE5C73" w:rsidP="00D03D88">
            <w:pPr>
              <w:ind w:right="-99"/>
              <w:jc w:val="center"/>
              <w:rPr>
                <w:rFonts w:cs="Times New Roman"/>
                <w:b/>
                <w:szCs w:val="22"/>
              </w:rPr>
            </w:pPr>
            <w:r w:rsidRPr="00F41A72">
              <w:rPr>
                <w:rFonts w:cs="Times New Roman"/>
                <w:b/>
                <w:szCs w:val="22"/>
              </w:rPr>
              <w:t>Dielectric Tests Subcommittee</w:t>
            </w:r>
          </w:p>
        </w:tc>
      </w:tr>
      <w:tr w:rsidR="0018273F" w:rsidRPr="00F41A72" w14:paraId="631827AD" w14:textId="77777777" w:rsidTr="004603C1">
        <w:trPr>
          <w:trHeight w:val="476"/>
        </w:trPr>
        <w:tc>
          <w:tcPr>
            <w:tcW w:w="2790" w:type="dxa"/>
            <w:vAlign w:val="center"/>
          </w:tcPr>
          <w:p w14:paraId="43A58D25" w14:textId="77777777" w:rsidR="00EE5C73" w:rsidRPr="00F41A72" w:rsidRDefault="00EE5C73" w:rsidP="004603C1">
            <w:pPr>
              <w:ind w:right="-99"/>
              <w:jc w:val="center"/>
              <w:rPr>
                <w:rFonts w:cs="Times New Roman"/>
                <w:b/>
                <w:color w:val="FF0000"/>
                <w:szCs w:val="22"/>
              </w:rPr>
            </w:pPr>
            <w:r w:rsidRPr="00F41A72">
              <w:rPr>
                <w:rFonts w:cs="Times New Roman"/>
                <w:b/>
                <w:szCs w:val="22"/>
              </w:rPr>
              <w:t xml:space="preserve">Chair: </w:t>
            </w:r>
            <w:r w:rsidR="00446D7C" w:rsidRPr="00F41A72">
              <w:rPr>
                <w:rFonts w:cs="Times New Roman"/>
                <w:b/>
                <w:szCs w:val="22"/>
              </w:rPr>
              <w:t>Ajith M. Varghese</w:t>
            </w:r>
          </w:p>
        </w:tc>
        <w:tc>
          <w:tcPr>
            <w:tcW w:w="4274" w:type="dxa"/>
            <w:vAlign w:val="center"/>
          </w:tcPr>
          <w:p w14:paraId="41248DA6" w14:textId="77777777" w:rsidR="00EE5C73" w:rsidRPr="00F41A72" w:rsidRDefault="00EE5C73" w:rsidP="004603C1">
            <w:pPr>
              <w:ind w:right="-99"/>
              <w:jc w:val="center"/>
              <w:rPr>
                <w:rFonts w:cs="Times New Roman"/>
                <w:b/>
                <w:szCs w:val="22"/>
              </w:rPr>
            </w:pPr>
            <w:r w:rsidRPr="00F41A72">
              <w:rPr>
                <w:rFonts w:cs="Times New Roman"/>
                <w:b/>
                <w:szCs w:val="22"/>
              </w:rPr>
              <w:t xml:space="preserve">Vice-Chair: Thang </w:t>
            </w:r>
            <w:r w:rsidRPr="00E51849">
              <w:rPr>
                <w:rFonts w:cs="Times New Roman"/>
                <w:b/>
                <w:noProof/>
                <w:szCs w:val="22"/>
              </w:rPr>
              <w:t>Hochanh</w:t>
            </w:r>
          </w:p>
        </w:tc>
        <w:tc>
          <w:tcPr>
            <w:tcW w:w="3212" w:type="dxa"/>
            <w:vAlign w:val="center"/>
          </w:tcPr>
          <w:p w14:paraId="325ADE8A" w14:textId="77777777" w:rsidR="00EE5C73" w:rsidRPr="00F41A72" w:rsidRDefault="00EE5C73" w:rsidP="00446D7C">
            <w:pPr>
              <w:ind w:right="-99"/>
              <w:jc w:val="center"/>
              <w:rPr>
                <w:rFonts w:cs="Times New Roman"/>
                <w:b/>
                <w:szCs w:val="22"/>
              </w:rPr>
            </w:pPr>
            <w:r w:rsidRPr="00F41A72">
              <w:rPr>
                <w:rFonts w:cs="Times New Roman"/>
                <w:b/>
                <w:szCs w:val="22"/>
              </w:rPr>
              <w:t xml:space="preserve">Secretary: </w:t>
            </w:r>
            <w:r w:rsidR="00446D7C" w:rsidRPr="00F41A72">
              <w:rPr>
                <w:rFonts w:cs="Times New Roman"/>
                <w:b/>
                <w:szCs w:val="22"/>
              </w:rPr>
              <w:t>Poorvi Patel</w:t>
            </w:r>
          </w:p>
        </w:tc>
      </w:tr>
      <w:tr w:rsidR="0018273F" w:rsidRPr="00F41A72" w14:paraId="286A5AFD" w14:textId="77777777" w:rsidTr="004603C1">
        <w:trPr>
          <w:trHeight w:val="347"/>
        </w:trPr>
        <w:tc>
          <w:tcPr>
            <w:tcW w:w="2790" w:type="dxa"/>
            <w:vAlign w:val="center"/>
          </w:tcPr>
          <w:p w14:paraId="30B705FE" w14:textId="038F1A04" w:rsidR="00EE5C73" w:rsidRPr="00F41A72" w:rsidRDefault="00EE5C73" w:rsidP="00A935C8">
            <w:pPr>
              <w:ind w:right="-99"/>
              <w:jc w:val="center"/>
              <w:rPr>
                <w:rFonts w:cs="Times New Roman"/>
                <w:szCs w:val="22"/>
              </w:rPr>
            </w:pPr>
            <w:r w:rsidRPr="00F41A72">
              <w:rPr>
                <w:rFonts w:cs="Times New Roman"/>
                <w:szCs w:val="22"/>
              </w:rPr>
              <w:t xml:space="preserve">Room : </w:t>
            </w:r>
            <w:r w:rsidR="00A935C8">
              <w:rPr>
                <w:rFonts w:cs="Times New Roman"/>
                <w:szCs w:val="22"/>
              </w:rPr>
              <w:t>Urban</w:t>
            </w:r>
          </w:p>
        </w:tc>
        <w:tc>
          <w:tcPr>
            <w:tcW w:w="4274" w:type="dxa"/>
            <w:vAlign w:val="center"/>
          </w:tcPr>
          <w:p w14:paraId="786DBB8F" w14:textId="652061EE" w:rsidR="00EE5C73" w:rsidRPr="00F41A72" w:rsidRDefault="00EE5C73" w:rsidP="00FD7ECE">
            <w:pPr>
              <w:ind w:right="-99"/>
              <w:jc w:val="center"/>
              <w:rPr>
                <w:rFonts w:cs="Times New Roman"/>
                <w:szCs w:val="22"/>
              </w:rPr>
            </w:pPr>
            <w:r w:rsidRPr="00F41A72">
              <w:rPr>
                <w:rFonts w:cs="Times New Roman"/>
                <w:szCs w:val="22"/>
              </w:rPr>
              <w:t xml:space="preserve">Date : </w:t>
            </w:r>
            <w:r w:rsidR="00A935C8">
              <w:rPr>
                <w:rFonts w:cs="Times New Roman"/>
                <w:szCs w:val="22"/>
              </w:rPr>
              <w:t>March 28</w:t>
            </w:r>
            <w:r w:rsidR="00A935C8" w:rsidRPr="00A935C8">
              <w:rPr>
                <w:rFonts w:cs="Times New Roman"/>
                <w:szCs w:val="22"/>
                <w:vertAlign w:val="superscript"/>
              </w:rPr>
              <w:t>th</w:t>
            </w:r>
            <w:r w:rsidR="00A935C8">
              <w:rPr>
                <w:rFonts w:cs="Times New Roman"/>
                <w:szCs w:val="22"/>
              </w:rPr>
              <w:t xml:space="preserve"> 2018</w:t>
            </w:r>
          </w:p>
        </w:tc>
        <w:tc>
          <w:tcPr>
            <w:tcW w:w="3212" w:type="dxa"/>
            <w:vAlign w:val="center"/>
          </w:tcPr>
          <w:p w14:paraId="24C1586F" w14:textId="77777777" w:rsidR="00EE5C73" w:rsidRPr="00F41A72" w:rsidRDefault="00EE5C73" w:rsidP="00AE5F48">
            <w:pPr>
              <w:ind w:right="-99"/>
              <w:jc w:val="center"/>
              <w:rPr>
                <w:rFonts w:cs="Times New Roman"/>
                <w:szCs w:val="22"/>
              </w:rPr>
            </w:pPr>
            <w:r w:rsidRPr="00F41A72">
              <w:rPr>
                <w:rFonts w:cs="Times New Roman"/>
                <w:szCs w:val="22"/>
              </w:rPr>
              <w:t>Time: 11:00 am to 12:</w:t>
            </w:r>
            <w:r w:rsidR="00AE5F48" w:rsidRPr="00F41A72">
              <w:rPr>
                <w:rFonts w:cs="Times New Roman"/>
                <w:szCs w:val="22"/>
              </w:rPr>
              <w:t>15</w:t>
            </w:r>
            <w:r w:rsidRPr="00F41A72">
              <w:rPr>
                <w:rFonts w:cs="Times New Roman"/>
                <w:szCs w:val="22"/>
              </w:rPr>
              <w:t xml:space="preserve"> pm</w:t>
            </w:r>
          </w:p>
        </w:tc>
      </w:tr>
      <w:tr w:rsidR="0018273F" w:rsidRPr="00F41A72" w14:paraId="4B1F5F01" w14:textId="77777777" w:rsidTr="004603C1">
        <w:trPr>
          <w:trHeight w:val="504"/>
        </w:trPr>
        <w:tc>
          <w:tcPr>
            <w:tcW w:w="2790" w:type="dxa"/>
            <w:vAlign w:val="center"/>
          </w:tcPr>
          <w:p w14:paraId="13316C63" w14:textId="66653EF2" w:rsidR="00EE5C73" w:rsidRPr="00F41A72" w:rsidRDefault="00EE5C73" w:rsidP="00FD7ECE">
            <w:pPr>
              <w:ind w:right="-99"/>
              <w:rPr>
                <w:rFonts w:cs="Times New Roman"/>
                <w:szCs w:val="22"/>
              </w:rPr>
            </w:pPr>
            <w:r w:rsidRPr="00E51849">
              <w:rPr>
                <w:rFonts w:cs="Times New Roman"/>
                <w:noProof/>
                <w:szCs w:val="22"/>
              </w:rPr>
              <w:t>Members</w:t>
            </w:r>
            <w:r w:rsidR="00E51849">
              <w:rPr>
                <w:rFonts w:cs="Times New Roman"/>
                <w:noProof/>
                <w:szCs w:val="22"/>
              </w:rPr>
              <w:t>:</w:t>
            </w:r>
            <w:r w:rsidRPr="00F41A72">
              <w:rPr>
                <w:rFonts w:cs="Times New Roman"/>
                <w:szCs w:val="22"/>
              </w:rPr>
              <w:t xml:space="preserve"> </w:t>
            </w:r>
            <w:r w:rsidR="003E3AD3">
              <w:rPr>
                <w:rFonts w:cs="Times New Roman"/>
                <w:szCs w:val="22"/>
              </w:rPr>
              <w:t>1</w:t>
            </w:r>
            <w:r w:rsidR="00FD7ECE">
              <w:rPr>
                <w:rFonts w:cs="Times New Roman"/>
                <w:szCs w:val="22"/>
              </w:rPr>
              <w:t>3</w:t>
            </w:r>
            <w:r w:rsidR="00A935C8">
              <w:rPr>
                <w:rFonts w:cs="Times New Roman"/>
                <w:szCs w:val="22"/>
              </w:rPr>
              <w:t>6</w:t>
            </w:r>
          </w:p>
        </w:tc>
        <w:tc>
          <w:tcPr>
            <w:tcW w:w="4274" w:type="dxa"/>
            <w:vAlign w:val="center"/>
          </w:tcPr>
          <w:p w14:paraId="6A17C896" w14:textId="14D979A6" w:rsidR="00EE5C73" w:rsidRPr="00F41A72" w:rsidRDefault="00D004CE" w:rsidP="00FD7ECE">
            <w:pPr>
              <w:ind w:right="-99"/>
              <w:rPr>
                <w:rFonts w:cs="Times New Roman"/>
                <w:szCs w:val="22"/>
              </w:rPr>
            </w:pPr>
            <w:r>
              <w:rPr>
                <w:rFonts w:cs="Times New Roman"/>
                <w:szCs w:val="22"/>
              </w:rPr>
              <w:t xml:space="preserve">Present at time of </w:t>
            </w:r>
            <w:r w:rsidRPr="00E51849">
              <w:rPr>
                <w:rFonts w:cs="Times New Roman"/>
                <w:noProof/>
                <w:szCs w:val="22"/>
              </w:rPr>
              <w:t>checking:</w:t>
            </w:r>
            <w:r>
              <w:rPr>
                <w:rFonts w:cs="Times New Roman"/>
                <w:szCs w:val="22"/>
              </w:rPr>
              <w:t xml:space="preserve"> </w:t>
            </w:r>
            <w:r w:rsidR="00A935C8">
              <w:rPr>
                <w:rFonts w:cs="Times New Roman"/>
                <w:szCs w:val="22"/>
              </w:rPr>
              <w:t>90</w:t>
            </w:r>
          </w:p>
        </w:tc>
        <w:tc>
          <w:tcPr>
            <w:tcW w:w="3212" w:type="dxa"/>
            <w:vAlign w:val="center"/>
          </w:tcPr>
          <w:p w14:paraId="2D770C4B" w14:textId="6973FE42" w:rsidR="00EE5C73" w:rsidRPr="00F41A72" w:rsidRDefault="00EE5C73" w:rsidP="00FC4F76">
            <w:pPr>
              <w:ind w:right="-99"/>
              <w:rPr>
                <w:rFonts w:cs="Times New Roman"/>
                <w:szCs w:val="22"/>
              </w:rPr>
            </w:pPr>
            <w:r w:rsidRPr="00F41A72">
              <w:rPr>
                <w:rFonts w:cs="Times New Roman"/>
                <w:szCs w:val="22"/>
              </w:rPr>
              <w:t>Present per attendance ro</w:t>
            </w:r>
            <w:r w:rsidR="000478EA">
              <w:rPr>
                <w:rFonts w:cs="Times New Roman"/>
                <w:szCs w:val="22"/>
              </w:rPr>
              <w:t>s</w:t>
            </w:r>
            <w:r w:rsidR="00A935C8">
              <w:rPr>
                <w:rFonts w:cs="Times New Roman"/>
                <w:szCs w:val="22"/>
              </w:rPr>
              <w:t>ter &amp; recorded  to AM System: 88</w:t>
            </w:r>
          </w:p>
        </w:tc>
      </w:tr>
      <w:tr w:rsidR="0018273F" w:rsidRPr="00F41A72" w14:paraId="29ADA6C5" w14:textId="77777777" w:rsidTr="004603C1">
        <w:trPr>
          <w:trHeight w:val="520"/>
        </w:trPr>
        <w:tc>
          <w:tcPr>
            <w:tcW w:w="2790" w:type="dxa"/>
            <w:vAlign w:val="center"/>
          </w:tcPr>
          <w:p w14:paraId="0D8C8754" w14:textId="54A24550" w:rsidR="00EE5C73" w:rsidRPr="00F41A72" w:rsidRDefault="00EE5C73" w:rsidP="00FC4F76">
            <w:pPr>
              <w:ind w:right="-99"/>
              <w:rPr>
                <w:rFonts w:cs="Times New Roman"/>
                <w:szCs w:val="22"/>
              </w:rPr>
            </w:pPr>
            <w:r w:rsidRPr="00F41A72">
              <w:rPr>
                <w:rFonts w:cs="Times New Roman"/>
                <w:szCs w:val="22"/>
              </w:rPr>
              <w:t>Guests</w:t>
            </w:r>
            <w:r w:rsidR="00993D27" w:rsidRPr="00F41A72">
              <w:rPr>
                <w:rFonts w:cs="Times New Roman"/>
                <w:szCs w:val="22"/>
              </w:rPr>
              <w:t xml:space="preserve"> </w:t>
            </w:r>
            <w:r w:rsidR="00993D27" w:rsidRPr="00E51849">
              <w:rPr>
                <w:rFonts w:cs="Times New Roman"/>
                <w:noProof/>
                <w:szCs w:val="22"/>
              </w:rPr>
              <w:t>present</w:t>
            </w:r>
            <w:r w:rsidR="000478EA" w:rsidRPr="00E51849">
              <w:rPr>
                <w:rFonts w:cs="Times New Roman"/>
                <w:noProof/>
                <w:szCs w:val="22"/>
              </w:rPr>
              <w:t>:</w:t>
            </w:r>
            <w:r w:rsidR="000478EA">
              <w:rPr>
                <w:rFonts w:cs="Times New Roman"/>
                <w:szCs w:val="22"/>
              </w:rPr>
              <w:t xml:space="preserve"> </w:t>
            </w:r>
            <w:r w:rsidR="00A935C8">
              <w:rPr>
                <w:rFonts w:cs="Times New Roman"/>
                <w:szCs w:val="22"/>
              </w:rPr>
              <w:t>110</w:t>
            </w:r>
          </w:p>
        </w:tc>
        <w:tc>
          <w:tcPr>
            <w:tcW w:w="4274" w:type="dxa"/>
            <w:vAlign w:val="center"/>
          </w:tcPr>
          <w:p w14:paraId="63304C73" w14:textId="10F51C8D" w:rsidR="00EE5C73" w:rsidRPr="00F41A72" w:rsidRDefault="00EE5C73" w:rsidP="00A935C8">
            <w:pPr>
              <w:ind w:right="-99"/>
              <w:rPr>
                <w:rFonts w:cs="Times New Roman"/>
                <w:szCs w:val="22"/>
              </w:rPr>
            </w:pPr>
            <w:r w:rsidRPr="00F41A72">
              <w:rPr>
                <w:rFonts w:cs="Times New Roman"/>
                <w:szCs w:val="22"/>
              </w:rPr>
              <w:t xml:space="preserve">Membership </w:t>
            </w:r>
            <w:r w:rsidRPr="00E51849">
              <w:rPr>
                <w:rFonts w:cs="Times New Roman"/>
                <w:noProof/>
                <w:szCs w:val="22"/>
              </w:rPr>
              <w:t>requested:</w:t>
            </w:r>
            <w:r w:rsidR="00386EAB" w:rsidRPr="00F41A72">
              <w:rPr>
                <w:rFonts w:cs="Times New Roman"/>
                <w:szCs w:val="22"/>
              </w:rPr>
              <w:t xml:space="preserve"> </w:t>
            </w:r>
            <w:r w:rsidR="00A935C8">
              <w:rPr>
                <w:rFonts w:cs="Times New Roman"/>
                <w:szCs w:val="22"/>
              </w:rPr>
              <w:t>13</w:t>
            </w:r>
          </w:p>
        </w:tc>
        <w:tc>
          <w:tcPr>
            <w:tcW w:w="3212" w:type="dxa"/>
            <w:vAlign w:val="center"/>
          </w:tcPr>
          <w:p w14:paraId="4EF1B4B0" w14:textId="28A1BDEF" w:rsidR="00EE5C73" w:rsidRPr="00F41A72" w:rsidRDefault="00EE5C73" w:rsidP="00FD7ECE">
            <w:pPr>
              <w:ind w:right="-99"/>
              <w:jc w:val="center"/>
              <w:rPr>
                <w:rFonts w:cs="Times New Roman"/>
                <w:szCs w:val="22"/>
              </w:rPr>
            </w:pPr>
            <w:r w:rsidRPr="00F41A72">
              <w:rPr>
                <w:rFonts w:cs="Times New Roman"/>
                <w:szCs w:val="22"/>
              </w:rPr>
              <w:t>Membership accepted</w:t>
            </w:r>
            <w:r w:rsidR="00A935C8">
              <w:rPr>
                <w:rFonts w:cs="Times New Roman"/>
                <w:szCs w:val="22"/>
              </w:rPr>
              <w:t>:  10</w:t>
            </w:r>
          </w:p>
        </w:tc>
      </w:tr>
    </w:tbl>
    <w:p w14:paraId="05E39D73" w14:textId="77777777" w:rsidR="00EE5C73" w:rsidRPr="00F41A72" w:rsidRDefault="00EE5C73" w:rsidP="007A49CD">
      <w:pPr>
        <w:pStyle w:val="Heading1"/>
      </w:pPr>
      <w:r w:rsidRPr="00F41A72">
        <w:t xml:space="preserve">Chair’s Remarks </w:t>
      </w:r>
    </w:p>
    <w:p w14:paraId="081BFC01" w14:textId="5AAE6D18" w:rsidR="00EE5C73" w:rsidRDefault="00EE5C73" w:rsidP="00A13DBE">
      <w:pPr>
        <w:pStyle w:val="Indent1"/>
        <w:spacing w:line="276" w:lineRule="auto"/>
      </w:pPr>
      <w:r w:rsidRPr="00F41A72">
        <w:t xml:space="preserve">The Chair briefly highlighted the requirement that while introducing one need to state their employer/ company and sponsor if </w:t>
      </w:r>
      <w:r w:rsidR="003B7BDF">
        <w:t xml:space="preserve">the </w:t>
      </w:r>
      <w:r w:rsidRPr="003B7BDF">
        <w:rPr>
          <w:noProof/>
        </w:rPr>
        <w:t>difference</w:t>
      </w:r>
      <w:r w:rsidRPr="00F41A72">
        <w:t xml:space="preserve"> from </w:t>
      </w:r>
      <w:r w:rsidR="003B7BDF">
        <w:t xml:space="preserve">the </w:t>
      </w:r>
      <w:r w:rsidRPr="003B7BDF">
        <w:rPr>
          <w:noProof/>
        </w:rPr>
        <w:t>company</w:t>
      </w:r>
      <w:r w:rsidRPr="00F41A72">
        <w:t>.</w:t>
      </w:r>
      <w:r w:rsidR="00386EAB" w:rsidRPr="00F41A72">
        <w:t xml:space="preserve">  </w:t>
      </w:r>
      <w:r w:rsidR="003B7BDF">
        <w:rPr>
          <w:noProof/>
        </w:rPr>
        <w:t>The c</w:t>
      </w:r>
      <w:r w:rsidR="00386EAB" w:rsidRPr="003B7BDF">
        <w:rPr>
          <w:noProof/>
        </w:rPr>
        <w:t>hair</w:t>
      </w:r>
      <w:r w:rsidR="00386EAB" w:rsidRPr="00F41A72">
        <w:t xml:space="preserve"> also reminded</w:t>
      </w:r>
      <w:r w:rsidR="008B749E" w:rsidRPr="00F41A72">
        <w:t xml:space="preserve"> that IEEE and transformer </w:t>
      </w:r>
      <w:r w:rsidR="008B749E" w:rsidRPr="003B7BDF">
        <w:rPr>
          <w:noProof/>
        </w:rPr>
        <w:t>committee</w:t>
      </w:r>
      <w:r w:rsidR="003B7BDF">
        <w:rPr>
          <w:noProof/>
        </w:rPr>
        <w:t>s</w:t>
      </w:r>
      <w:r w:rsidR="008B749E" w:rsidRPr="00F41A72">
        <w:t xml:space="preserve"> are non-commercial organizations and standards shall focus only </w:t>
      </w:r>
      <w:r w:rsidR="003B7BDF">
        <w:rPr>
          <w:noProof/>
        </w:rPr>
        <w:t>o</w:t>
      </w:r>
      <w:r w:rsidR="008B749E" w:rsidRPr="003B7BDF">
        <w:rPr>
          <w:noProof/>
        </w:rPr>
        <w:t>n</w:t>
      </w:r>
      <w:r w:rsidR="008B749E" w:rsidRPr="00F41A72">
        <w:t xml:space="preserve"> developing performance and functional requirement and not design and construction details. </w:t>
      </w:r>
    </w:p>
    <w:p w14:paraId="0013E048" w14:textId="43D837A9" w:rsidR="008A46B2" w:rsidRPr="007006A2" w:rsidRDefault="008A46B2" w:rsidP="00A13DBE">
      <w:pPr>
        <w:pStyle w:val="Indent1"/>
        <w:spacing w:line="276" w:lineRule="auto"/>
      </w:pPr>
      <w:r w:rsidRPr="007006A2">
        <w:t xml:space="preserve">The </w:t>
      </w:r>
      <w:r w:rsidR="00AA460A" w:rsidRPr="007006A2">
        <w:t xml:space="preserve">Unapproved </w:t>
      </w:r>
      <w:r w:rsidRPr="007006A2">
        <w:t>minutes</w:t>
      </w:r>
      <w:r w:rsidR="00424C3F" w:rsidRPr="007006A2">
        <w:t xml:space="preserve"> </w:t>
      </w:r>
      <w:r w:rsidR="00AA460A" w:rsidRPr="007006A2">
        <w:t>from</w:t>
      </w:r>
      <w:r w:rsidR="00424C3F" w:rsidRPr="007006A2">
        <w:t xml:space="preserve"> the Fall 2017 meeting</w:t>
      </w:r>
      <w:r w:rsidRPr="007006A2">
        <w:t xml:space="preserve"> and the agenda </w:t>
      </w:r>
      <w:r w:rsidR="00424C3F" w:rsidRPr="007006A2">
        <w:t xml:space="preserve">for Spring 2018 meeting </w:t>
      </w:r>
      <w:r w:rsidRPr="007006A2">
        <w:t xml:space="preserve">was sent out </w:t>
      </w:r>
      <w:r w:rsidR="00AA460A" w:rsidRPr="007006A2">
        <w:t xml:space="preserve">to members and guests </w:t>
      </w:r>
      <w:r w:rsidRPr="007006A2">
        <w:t xml:space="preserve">before the </w:t>
      </w:r>
      <w:r w:rsidR="00424C3F" w:rsidRPr="007006A2">
        <w:t xml:space="preserve">Spring </w:t>
      </w:r>
      <w:r w:rsidRPr="007006A2">
        <w:t xml:space="preserve">meeting and </w:t>
      </w:r>
      <w:r w:rsidR="003910B6" w:rsidRPr="007006A2">
        <w:t>it’s</w:t>
      </w:r>
      <w:r w:rsidRPr="007006A2">
        <w:t xml:space="preserve"> also posted on the website. </w:t>
      </w:r>
    </w:p>
    <w:p w14:paraId="12BA9C0F" w14:textId="52695105" w:rsidR="008A46B2" w:rsidRPr="007006A2" w:rsidRDefault="008A46B2" w:rsidP="00A13DBE">
      <w:pPr>
        <w:pStyle w:val="Indent1"/>
        <w:spacing w:line="276" w:lineRule="auto"/>
      </w:pPr>
      <w:r w:rsidRPr="007006A2">
        <w:t xml:space="preserve">An area that WG and TF </w:t>
      </w:r>
      <w:r w:rsidRPr="007006A2">
        <w:rPr>
          <w:noProof/>
        </w:rPr>
        <w:t>ha</w:t>
      </w:r>
      <w:r w:rsidR="003B7BDF" w:rsidRPr="007006A2">
        <w:rPr>
          <w:noProof/>
        </w:rPr>
        <w:t>ve</w:t>
      </w:r>
      <w:r w:rsidRPr="007006A2">
        <w:t xml:space="preserve"> been late with </w:t>
      </w:r>
      <w:r w:rsidR="001B6D9A" w:rsidRPr="007006A2">
        <w:t xml:space="preserve">and we need to improve </w:t>
      </w:r>
      <w:r w:rsidRPr="007006A2">
        <w:t xml:space="preserve">is to send out the Agenda </w:t>
      </w:r>
      <w:r w:rsidR="001B6D9A" w:rsidRPr="007006A2">
        <w:t xml:space="preserve">at least 14 days </w:t>
      </w:r>
      <w:r w:rsidR="003B7BDF" w:rsidRPr="007006A2">
        <w:rPr>
          <w:noProof/>
        </w:rPr>
        <w:t>before</w:t>
      </w:r>
      <w:r w:rsidR="001B6D9A" w:rsidRPr="007006A2">
        <w:t xml:space="preserve"> </w:t>
      </w:r>
      <w:r w:rsidR="003B7BDF" w:rsidRPr="007006A2">
        <w:t xml:space="preserve">the </w:t>
      </w:r>
      <w:r w:rsidR="001B6D9A" w:rsidRPr="007006A2">
        <w:rPr>
          <w:noProof/>
        </w:rPr>
        <w:t>meeting</w:t>
      </w:r>
      <w:r w:rsidR="001B6D9A" w:rsidRPr="007006A2">
        <w:t xml:space="preserve">. </w:t>
      </w:r>
      <w:r w:rsidR="001B6D9A" w:rsidRPr="00E54AE9">
        <w:rPr>
          <w:noProof/>
        </w:rPr>
        <w:t>This</w:t>
      </w:r>
      <w:r w:rsidR="001B6D9A" w:rsidRPr="007006A2">
        <w:t xml:space="preserve"> also applies to on-line WG and TF meetings.</w:t>
      </w:r>
    </w:p>
    <w:p w14:paraId="016888ED" w14:textId="5BECDE9E" w:rsidR="00AA460A" w:rsidRPr="007459EE" w:rsidRDefault="00177CD2" w:rsidP="00A13DBE">
      <w:pPr>
        <w:pStyle w:val="Indent1"/>
        <w:spacing w:line="276" w:lineRule="auto"/>
      </w:pPr>
      <w:r w:rsidRPr="007006A2">
        <w:t>The Chair clarified the Ballot resolution</w:t>
      </w:r>
      <w:r w:rsidR="00AA460A" w:rsidRPr="007006A2">
        <w:t xml:space="preserve"> (BRG)</w:t>
      </w:r>
      <w:r w:rsidRPr="007006A2">
        <w:t xml:space="preserve"> process. </w:t>
      </w:r>
      <w:r w:rsidR="00424C3F" w:rsidRPr="007006A2">
        <w:t xml:space="preserve"> </w:t>
      </w:r>
      <w:r w:rsidR="00AA460A" w:rsidRPr="007006A2">
        <w:t>Only substantial issues brought up in the ballot need to be discussed with the WG as long WG had authorized setting up of BRG.  Additionally, unless explicitly empowered by the working group, the BRG comment resolutions shall be presented to the working group for confirmation and approval.</w:t>
      </w:r>
    </w:p>
    <w:p w14:paraId="4E20AF08" w14:textId="3DD31A8A" w:rsidR="001B6D9A" w:rsidRPr="007459EE" w:rsidRDefault="001B6D9A" w:rsidP="001B6D9A">
      <w:pPr>
        <w:pStyle w:val="Indent1"/>
        <w:spacing w:line="276" w:lineRule="auto"/>
      </w:pPr>
      <w:r w:rsidRPr="007459EE">
        <w:t xml:space="preserve">The Chair reminded all attendees to have updated information, such as email address, in the AM system as for all correspondence this system </w:t>
      </w:r>
      <w:r w:rsidRPr="00E51849">
        <w:rPr>
          <w:noProof/>
        </w:rPr>
        <w:t>is used</w:t>
      </w:r>
      <w:r w:rsidRPr="007459EE">
        <w:t>. Regarding the AM system.</w:t>
      </w:r>
    </w:p>
    <w:p w14:paraId="7BCFBA37" w14:textId="4E4F6AB8" w:rsidR="00AF2EE7" w:rsidRDefault="00EE062D" w:rsidP="00AF2EE7">
      <w:pPr>
        <w:pStyle w:val="Indent1"/>
        <w:spacing w:line="276" w:lineRule="auto"/>
      </w:pPr>
      <w:r w:rsidRPr="007459EE">
        <w:t>Per new guidelines</w:t>
      </w:r>
      <w:r w:rsidR="00C51E78" w:rsidRPr="007459EE">
        <w:t xml:space="preserve"> </w:t>
      </w:r>
      <w:r w:rsidRPr="007459EE">
        <w:t xml:space="preserve">from IEEE, </w:t>
      </w:r>
      <w:r w:rsidR="00C51E78" w:rsidRPr="007459EE">
        <w:t>Audio/</w:t>
      </w:r>
      <w:r w:rsidR="001B6D9A" w:rsidRPr="007459EE">
        <w:t xml:space="preserve">Video recording </w:t>
      </w:r>
      <w:r w:rsidR="00C51E78" w:rsidRPr="007459EE">
        <w:t>or</w:t>
      </w:r>
      <w:r w:rsidR="001B6D9A" w:rsidRPr="007459EE">
        <w:t xml:space="preserve"> photography is not allowed during SC, WG and TF meetings. The secretary could record </w:t>
      </w:r>
      <w:r w:rsidRPr="007459EE">
        <w:t xml:space="preserve">the meeting </w:t>
      </w:r>
      <w:r w:rsidR="001B6D9A" w:rsidRPr="007459EE">
        <w:t xml:space="preserve">for writing the minutes of meetings </w:t>
      </w:r>
      <w:r w:rsidRPr="007459EE">
        <w:t xml:space="preserve">but this </w:t>
      </w:r>
      <w:r w:rsidRPr="007459EE">
        <w:rPr>
          <w:noProof/>
        </w:rPr>
        <w:t>need</w:t>
      </w:r>
      <w:r w:rsidR="003B7BDF" w:rsidRPr="007459EE">
        <w:rPr>
          <w:noProof/>
        </w:rPr>
        <w:t>s</w:t>
      </w:r>
      <w:r w:rsidRPr="007459EE">
        <w:t xml:space="preserve"> to </w:t>
      </w:r>
      <w:r w:rsidRPr="00E54AE9">
        <w:rPr>
          <w:noProof/>
        </w:rPr>
        <w:t>be notified</w:t>
      </w:r>
      <w:r w:rsidR="003B7BDF" w:rsidRPr="007459EE">
        <w:rPr>
          <w:noProof/>
        </w:rPr>
        <w:t>,</w:t>
      </w:r>
      <w:r w:rsidRPr="007459EE">
        <w:t xml:space="preserve"> </w:t>
      </w:r>
      <w:r w:rsidRPr="007459EE">
        <w:rPr>
          <w:noProof/>
        </w:rPr>
        <w:t>and</w:t>
      </w:r>
      <w:r w:rsidRPr="007459EE">
        <w:t xml:space="preserve"> </w:t>
      </w:r>
      <w:r w:rsidR="001B6D9A" w:rsidRPr="007459EE">
        <w:t xml:space="preserve">recording must </w:t>
      </w:r>
      <w:r w:rsidR="001B6D9A" w:rsidRPr="00E54AE9">
        <w:rPr>
          <w:noProof/>
        </w:rPr>
        <w:t>be deleted</w:t>
      </w:r>
      <w:r w:rsidR="001B6D9A" w:rsidRPr="007459EE">
        <w:t xml:space="preserve"> after the</w:t>
      </w:r>
      <w:r w:rsidRPr="007459EE">
        <w:t xml:space="preserve"> use. Chair informed SC that the subcommittee </w:t>
      </w:r>
      <w:r w:rsidR="00AF2EE7" w:rsidRPr="007459EE">
        <w:t xml:space="preserve">Secretary </w:t>
      </w:r>
      <w:r w:rsidR="00AF2EE7" w:rsidRPr="007459EE">
        <w:rPr>
          <w:noProof/>
        </w:rPr>
        <w:t>w</w:t>
      </w:r>
      <w:r w:rsidR="003B7BDF" w:rsidRPr="007459EE">
        <w:rPr>
          <w:noProof/>
        </w:rPr>
        <w:t>ould</w:t>
      </w:r>
      <w:r w:rsidR="00AF2EE7" w:rsidRPr="007459EE">
        <w:t xml:space="preserve"> be recording the </w:t>
      </w:r>
      <w:r w:rsidRPr="007459EE">
        <w:t xml:space="preserve">audio of the SC meeting </w:t>
      </w:r>
      <w:r w:rsidR="00AF2EE7" w:rsidRPr="007459EE">
        <w:t>for this reason today.</w:t>
      </w:r>
    </w:p>
    <w:p w14:paraId="096935A6" w14:textId="0602DC6A" w:rsidR="00AF2EE7" w:rsidRDefault="00D54247" w:rsidP="00A13DBE">
      <w:pPr>
        <w:pStyle w:val="Indent1"/>
        <w:spacing w:line="276" w:lineRule="auto"/>
      </w:pPr>
      <w:r>
        <w:rPr>
          <w:noProof/>
        </w:rPr>
        <w:t xml:space="preserve">While moving motion, </w:t>
      </w:r>
      <w:r w:rsidR="007459EE">
        <w:rPr>
          <w:noProof/>
        </w:rPr>
        <w:t xml:space="preserve">members were </w:t>
      </w:r>
      <w:r w:rsidR="007459EE" w:rsidRPr="00632BC4">
        <w:rPr>
          <w:noProof/>
        </w:rPr>
        <w:t>advi</w:t>
      </w:r>
      <w:r w:rsidR="00632BC4">
        <w:rPr>
          <w:noProof/>
        </w:rPr>
        <w:t>s</w:t>
      </w:r>
      <w:r w:rsidR="007459EE" w:rsidRPr="00632BC4">
        <w:rPr>
          <w:noProof/>
        </w:rPr>
        <w:t>ed</w:t>
      </w:r>
      <w:r w:rsidR="007459EE">
        <w:rPr>
          <w:noProof/>
        </w:rPr>
        <w:t xml:space="preserve"> </w:t>
      </w:r>
      <w:r w:rsidR="00AF2EE7" w:rsidRPr="007459EE">
        <w:rPr>
          <w:noProof/>
        </w:rPr>
        <w:t xml:space="preserve">to articulate the motion </w:t>
      </w:r>
      <w:r w:rsidR="00632BC4">
        <w:rPr>
          <w:noProof/>
        </w:rPr>
        <w:t xml:space="preserve">first </w:t>
      </w:r>
      <w:r>
        <w:rPr>
          <w:noProof/>
        </w:rPr>
        <w:t xml:space="preserve">and clearly state the motion. </w:t>
      </w:r>
      <w:r w:rsidRPr="00E54AE9">
        <w:rPr>
          <w:noProof/>
        </w:rPr>
        <w:t xml:space="preserve">It’s </w:t>
      </w:r>
      <w:r w:rsidR="00632BC4" w:rsidRPr="00E54AE9">
        <w:rPr>
          <w:noProof/>
        </w:rPr>
        <w:t>recommended</w:t>
      </w:r>
      <w:r w:rsidR="00632BC4">
        <w:rPr>
          <w:noProof/>
        </w:rPr>
        <w:t xml:space="preserve"> </w:t>
      </w:r>
      <w:r w:rsidRPr="00D54247">
        <w:rPr>
          <w:noProof/>
        </w:rPr>
        <w:t>that</w:t>
      </w:r>
      <w:r>
        <w:rPr>
          <w:noProof/>
        </w:rPr>
        <w:t xml:space="preserve"> the motion </w:t>
      </w:r>
      <w:r w:rsidRPr="00D54247">
        <w:rPr>
          <w:noProof/>
        </w:rPr>
        <w:t>is made</w:t>
      </w:r>
      <w:r>
        <w:rPr>
          <w:noProof/>
        </w:rPr>
        <w:t xml:space="preserve"> in a written f</w:t>
      </w:r>
      <w:r w:rsidRPr="00D54247">
        <w:rPr>
          <w:noProof/>
        </w:rPr>
        <w:t>orm</w:t>
      </w:r>
      <w:r>
        <w:rPr>
          <w:noProof/>
        </w:rPr>
        <w:t xml:space="preserve"> to have clarity and correct documentation.</w:t>
      </w:r>
    </w:p>
    <w:p w14:paraId="30B085E8" w14:textId="41E011D3" w:rsidR="0038584A" w:rsidRPr="00F41A72" w:rsidRDefault="0038584A" w:rsidP="0038584A">
      <w:pPr>
        <w:pStyle w:val="Indent1"/>
        <w:spacing w:line="276" w:lineRule="auto"/>
      </w:pPr>
      <w:r>
        <w:t xml:space="preserve">The Chair reminded the WG and TF leaders to submit their minutes from the meetings within 30 days to the SC chair and secretary. The SC Secretary then has to submit the SC minutes within 45 days of the SC meeting. </w:t>
      </w:r>
      <w:r w:rsidR="008C3297">
        <w:t>To minimize revision and errors in the sub-committee level and transformer committee level minutes</w:t>
      </w:r>
      <w:r w:rsidR="003B7BDF">
        <w:t>,</w:t>
      </w:r>
      <w:r w:rsidR="008C3297">
        <w:t xml:space="preserve"> </w:t>
      </w:r>
      <w:r w:rsidR="008C3297" w:rsidRPr="003B7BDF">
        <w:rPr>
          <w:noProof/>
        </w:rPr>
        <w:t>please</w:t>
      </w:r>
      <w:r w:rsidR="008C3297">
        <w:t xml:space="preserve"> send the final version of your minutes. </w:t>
      </w:r>
    </w:p>
    <w:p w14:paraId="6C0AAF34" w14:textId="75997906" w:rsidR="008C3297" w:rsidRDefault="008C3297" w:rsidP="008C3297">
      <w:pPr>
        <w:pStyle w:val="Indent1"/>
        <w:spacing w:line="276" w:lineRule="auto"/>
      </w:pPr>
      <w:r w:rsidRPr="000E6585">
        <w:lastRenderedPageBreak/>
        <w:t xml:space="preserve">The Chair reminded </w:t>
      </w:r>
      <w:r w:rsidR="0073339B">
        <w:t>WGs that</w:t>
      </w:r>
      <w:r w:rsidRPr="000E6585">
        <w:t xml:space="preserve"> </w:t>
      </w:r>
      <w:r w:rsidR="0073339B" w:rsidRPr="0073339B">
        <w:rPr>
          <w:noProof/>
        </w:rPr>
        <w:t>c</w:t>
      </w:r>
      <w:r w:rsidR="0073339B">
        <w:rPr>
          <w:noProof/>
        </w:rPr>
        <w:t xml:space="preserve">all of the </w:t>
      </w:r>
      <w:r w:rsidR="0073339B" w:rsidRPr="0073339B">
        <w:rPr>
          <w:noProof/>
        </w:rPr>
        <w:t>patent</w:t>
      </w:r>
      <w:r w:rsidR="0073339B">
        <w:rPr>
          <w:noProof/>
        </w:rPr>
        <w:t xml:space="preserve"> </w:t>
      </w:r>
      <w:r w:rsidR="0073339B" w:rsidRPr="00E51849">
        <w:rPr>
          <w:noProof/>
        </w:rPr>
        <w:t>is required</w:t>
      </w:r>
      <w:r w:rsidR="0073339B">
        <w:rPr>
          <w:noProof/>
        </w:rPr>
        <w:t xml:space="preserve"> a during every </w:t>
      </w:r>
      <w:r w:rsidR="00D54247">
        <w:rPr>
          <w:noProof/>
        </w:rPr>
        <w:t xml:space="preserve">WG </w:t>
      </w:r>
      <w:r w:rsidR="0073339B">
        <w:rPr>
          <w:noProof/>
        </w:rPr>
        <w:t>meeting</w:t>
      </w:r>
      <w:r w:rsidR="00D54247">
        <w:rPr>
          <w:noProof/>
        </w:rPr>
        <w:t xml:space="preserve">s </w:t>
      </w:r>
      <w:r w:rsidR="00D54247" w:rsidRPr="00D54247">
        <w:rPr>
          <w:noProof/>
        </w:rPr>
        <w:t>incl</w:t>
      </w:r>
      <w:r w:rsidR="00D54247">
        <w:rPr>
          <w:noProof/>
        </w:rPr>
        <w:t>ud</w:t>
      </w:r>
      <w:r w:rsidR="00D54247" w:rsidRPr="00D54247">
        <w:rPr>
          <w:noProof/>
        </w:rPr>
        <w:t>ing</w:t>
      </w:r>
      <w:r w:rsidR="00D54247">
        <w:rPr>
          <w:noProof/>
        </w:rPr>
        <w:t xml:space="preserve"> </w:t>
      </w:r>
      <w:r w:rsidR="00D54247" w:rsidRPr="00D54247">
        <w:rPr>
          <w:noProof/>
        </w:rPr>
        <w:t>on-line/Teleconference</w:t>
      </w:r>
      <w:r w:rsidR="00D54247">
        <w:rPr>
          <w:noProof/>
        </w:rPr>
        <w:t xml:space="preserve"> meeting</w:t>
      </w:r>
      <w:r w:rsidR="0073339B">
        <w:t xml:space="preserve">. If there are any </w:t>
      </w:r>
      <w:r w:rsidRPr="0073339B">
        <w:rPr>
          <w:noProof/>
        </w:rPr>
        <w:t>patent</w:t>
      </w:r>
      <w:r w:rsidRPr="000E6585">
        <w:t xml:space="preserve"> </w:t>
      </w:r>
      <w:r w:rsidRPr="0073339B">
        <w:rPr>
          <w:noProof/>
        </w:rPr>
        <w:t>claim</w:t>
      </w:r>
      <w:r w:rsidR="0073339B">
        <w:rPr>
          <w:noProof/>
        </w:rPr>
        <w:t xml:space="preserve">, </w:t>
      </w:r>
      <w:r w:rsidR="0073339B">
        <w:t xml:space="preserve">it shall be </w:t>
      </w:r>
      <w:r w:rsidRPr="000E6585">
        <w:t xml:space="preserve">noted but not discussed at the working group meetings. Calls for Patents </w:t>
      </w:r>
      <w:r w:rsidRPr="00E51849">
        <w:rPr>
          <w:noProof/>
        </w:rPr>
        <w:t>is not required</w:t>
      </w:r>
      <w:r w:rsidRPr="000E6585">
        <w:t xml:space="preserve"> for TF.</w:t>
      </w:r>
    </w:p>
    <w:p w14:paraId="43201BBB" w14:textId="6D87362F" w:rsidR="003C55D3" w:rsidRDefault="00BA086E" w:rsidP="00A13DBE">
      <w:pPr>
        <w:pStyle w:val="Indent1"/>
        <w:spacing w:line="276" w:lineRule="auto"/>
      </w:pPr>
      <w:r>
        <w:t xml:space="preserve">There </w:t>
      </w:r>
      <w:r w:rsidR="0073339B">
        <w:rPr>
          <w:noProof/>
        </w:rPr>
        <w:t>is</w:t>
      </w:r>
      <w:r w:rsidR="0073339B">
        <w:t xml:space="preserve"> an increase in</w:t>
      </w:r>
      <w:r w:rsidR="00D54247">
        <w:t xml:space="preserve"> Task Forces </w:t>
      </w:r>
      <w:r>
        <w:t xml:space="preserve">and Study groups </w:t>
      </w:r>
      <w:r w:rsidR="0073339B">
        <w:t>under the</w:t>
      </w:r>
      <w:r>
        <w:t xml:space="preserve"> Dielectric </w:t>
      </w:r>
      <w:r w:rsidR="0073339B" w:rsidRPr="0073339B">
        <w:rPr>
          <w:noProof/>
        </w:rPr>
        <w:t>Te</w:t>
      </w:r>
      <w:r w:rsidR="0073339B">
        <w:rPr>
          <w:noProof/>
        </w:rPr>
        <w:t>st Sub</w:t>
      </w:r>
      <w:r w:rsidRPr="0073339B">
        <w:rPr>
          <w:noProof/>
        </w:rPr>
        <w:t>committee</w:t>
      </w:r>
      <w:r>
        <w:t>.</w:t>
      </w:r>
      <w:r w:rsidR="00D54247">
        <w:t xml:space="preserve"> </w:t>
      </w:r>
      <w:r>
        <w:t xml:space="preserve">TF and Study groups </w:t>
      </w:r>
      <w:r w:rsidRPr="00E51849">
        <w:rPr>
          <w:noProof/>
        </w:rPr>
        <w:t>are typically created</w:t>
      </w:r>
      <w:r>
        <w:t xml:space="preserve"> with a specific scope and agenda. It is important that the TF and study group leaders </w:t>
      </w:r>
      <w:r w:rsidR="003C55D3" w:rsidRPr="0073339B">
        <w:rPr>
          <w:noProof/>
        </w:rPr>
        <w:t>ha</w:t>
      </w:r>
      <w:r w:rsidR="0073339B">
        <w:rPr>
          <w:noProof/>
        </w:rPr>
        <w:t>ve</w:t>
      </w:r>
      <w:r w:rsidR="003C55D3" w:rsidRPr="003C55D3">
        <w:t xml:space="preserve"> a </w:t>
      </w:r>
      <w:r w:rsidR="003C55D3">
        <w:t>clear p</w:t>
      </w:r>
      <w:r w:rsidR="003C55D3" w:rsidRPr="003C55D3">
        <w:t>lan to report back to parent with their recommendation in a reasonable timeframe</w:t>
      </w:r>
      <w:r w:rsidR="003C55D3">
        <w:t>.</w:t>
      </w:r>
    </w:p>
    <w:p w14:paraId="5A40113F" w14:textId="634198FD" w:rsidR="000E6585" w:rsidRDefault="00591330" w:rsidP="00591330">
      <w:pPr>
        <w:pStyle w:val="Indent1"/>
        <w:spacing w:line="276" w:lineRule="auto"/>
      </w:pPr>
      <w:r w:rsidRPr="00F41A72">
        <w:t xml:space="preserve">The Chair shared details of upcoming PES sponsored meeting as well as details of next transformer committee. </w:t>
      </w:r>
      <w:r>
        <w:t xml:space="preserve">IEEE PES T&amp;D Expo </w:t>
      </w:r>
      <w:r w:rsidR="003B7BDF">
        <w:rPr>
          <w:noProof/>
        </w:rPr>
        <w:t>o</w:t>
      </w:r>
      <w:r w:rsidRPr="003B7BDF">
        <w:rPr>
          <w:noProof/>
        </w:rPr>
        <w:t>n</w:t>
      </w:r>
      <w:r>
        <w:t xml:space="preserve"> April 16-19 of 2018 in Denver, CO, USA and the next </w:t>
      </w:r>
      <w:r w:rsidRPr="00591330">
        <w:t>IEEE PES General meeting – Aug 5-9: Portland, Oregon, USA</w:t>
      </w:r>
      <w:r>
        <w:t xml:space="preserve">. The fall </w:t>
      </w:r>
      <w:r w:rsidR="000E6585">
        <w:t xml:space="preserve">committee </w:t>
      </w:r>
      <w:r>
        <w:t>meeting 2018 will be held in Jacksonville, Florida 14</w:t>
      </w:r>
      <w:r w:rsidRPr="00591330">
        <w:rPr>
          <w:vertAlign w:val="superscript"/>
        </w:rPr>
        <w:t>th</w:t>
      </w:r>
      <w:r>
        <w:t xml:space="preserve"> -18</w:t>
      </w:r>
      <w:r w:rsidRPr="00591330">
        <w:rPr>
          <w:vertAlign w:val="superscript"/>
        </w:rPr>
        <w:t>th</w:t>
      </w:r>
      <w:r>
        <w:t xml:space="preserve"> of October 2018.</w:t>
      </w:r>
    </w:p>
    <w:p w14:paraId="0DA74674" w14:textId="77777777" w:rsidR="004442D3" w:rsidRDefault="00591330" w:rsidP="00A13DBE">
      <w:pPr>
        <w:pStyle w:val="Indent1"/>
        <w:spacing w:line="276" w:lineRule="auto"/>
      </w:pPr>
      <w:r w:rsidRPr="00E51849">
        <w:rPr>
          <w:noProof/>
        </w:rPr>
        <w:t>The Current Status of PARs was presented by The Chair</w:t>
      </w:r>
      <w:r w:rsidRPr="00F41A72">
        <w:t xml:space="preserve">. </w:t>
      </w:r>
    </w:p>
    <w:p w14:paraId="11C5521A" w14:textId="16538958" w:rsidR="004442D3" w:rsidRDefault="00591330" w:rsidP="005A05F2">
      <w:pPr>
        <w:pStyle w:val="Indent1"/>
        <w:numPr>
          <w:ilvl w:val="0"/>
          <w:numId w:val="40"/>
        </w:numPr>
      </w:pPr>
      <w:r w:rsidRPr="00F41A72">
        <w:t>C57.161 Guide for DFR Measurements</w:t>
      </w:r>
      <w:r>
        <w:t xml:space="preserve"> is currently under </w:t>
      </w:r>
      <w:r w:rsidR="003C55D3">
        <w:t>2</w:t>
      </w:r>
      <w:r w:rsidR="003C55D3" w:rsidRPr="003C55D3">
        <w:rPr>
          <w:vertAlign w:val="superscript"/>
        </w:rPr>
        <w:t>nd</w:t>
      </w:r>
      <w:r w:rsidR="003C55D3">
        <w:t xml:space="preserve"> round of </w:t>
      </w:r>
      <w:r>
        <w:t>ballot process</w:t>
      </w:r>
      <w:r w:rsidR="004442D3">
        <w:t>. T</w:t>
      </w:r>
      <w:r>
        <w:t xml:space="preserve">he </w:t>
      </w:r>
      <w:r w:rsidR="004442D3">
        <w:t xml:space="preserve">PAR </w:t>
      </w:r>
      <w:r w:rsidR="003C55D3" w:rsidRPr="00E51849">
        <w:rPr>
          <w:noProof/>
        </w:rPr>
        <w:t>was extended</w:t>
      </w:r>
      <w:r w:rsidR="003C55D3">
        <w:t xml:space="preserve"> to </w:t>
      </w:r>
      <w:r w:rsidRPr="00F41A72">
        <w:t>December 201</w:t>
      </w:r>
      <w:r w:rsidR="003C55D3">
        <w:t>8</w:t>
      </w:r>
      <w:r w:rsidRPr="00F41A72">
        <w:t>.</w:t>
      </w:r>
      <w:r w:rsidRPr="00CA6CAF">
        <w:t xml:space="preserve"> </w:t>
      </w:r>
    </w:p>
    <w:p w14:paraId="5B092729" w14:textId="50C215BB" w:rsidR="004442D3" w:rsidRDefault="004442D3" w:rsidP="005A05F2">
      <w:pPr>
        <w:pStyle w:val="Indent1"/>
        <w:numPr>
          <w:ilvl w:val="0"/>
          <w:numId w:val="40"/>
        </w:numPr>
      </w:pPr>
      <w:r>
        <w:t xml:space="preserve">WG on </w:t>
      </w:r>
      <w:r w:rsidR="00591330">
        <w:t>C57.12</w:t>
      </w:r>
      <w:r w:rsidR="00531572">
        <w:t>7</w:t>
      </w:r>
      <w:r w:rsidR="00591330">
        <w:t xml:space="preserve"> Guide for the Detection of Acoustic Emissions from Partial Discharges in </w:t>
      </w:r>
      <w:r w:rsidR="00591330" w:rsidRPr="003B7BDF">
        <w:rPr>
          <w:noProof/>
        </w:rPr>
        <w:t>Oil</w:t>
      </w:r>
      <w:r w:rsidR="003B7BDF">
        <w:rPr>
          <w:noProof/>
        </w:rPr>
        <w:t>-</w:t>
      </w:r>
      <w:r w:rsidR="00591330" w:rsidRPr="003B7BDF">
        <w:rPr>
          <w:noProof/>
        </w:rPr>
        <w:t>Immersed</w:t>
      </w:r>
      <w:r w:rsidR="00591330">
        <w:t xml:space="preserve"> Power Transformers</w:t>
      </w:r>
      <w:r w:rsidR="00531572">
        <w:t xml:space="preserve"> reviewed </w:t>
      </w:r>
      <w:r>
        <w:t xml:space="preserve">the significant comments from </w:t>
      </w:r>
      <w:r w:rsidR="0073339B">
        <w:t xml:space="preserve">the </w:t>
      </w:r>
      <w:r w:rsidRPr="0073339B">
        <w:rPr>
          <w:noProof/>
        </w:rPr>
        <w:t>ballot</w:t>
      </w:r>
      <w:r w:rsidR="00A63B1C">
        <w:rPr>
          <w:noProof/>
        </w:rPr>
        <w:t>,</w:t>
      </w:r>
      <w:r>
        <w:t xml:space="preserve"> </w:t>
      </w:r>
      <w:r w:rsidRPr="00A63B1C">
        <w:rPr>
          <w:noProof/>
        </w:rPr>
        <w:t>and</w:t>
      </w:r>
      <w:r>
        <w:t xml:space="preserve"> a</w:t>
      </w:r>
      <w:r w:rsidR="00531572">
        <w:t xml:space="preserve"> smaller ballot resolution group was established to go over the rest of the comments. </w:t>
      </w:r>
      <w:r>
        <w:t xml:space="preserve"> </w:t>
      </w:r>
      <w:r w:rsidR="003B7BDF">
        <w:rPr>
          <w:noProof/>
        </w:rPr>
        <w:t>The v</w:t>
      </w:r>
      <w:r w:rsidRPr="003B7BDF">
        <w:rPr>
          <w:noProof/>
        </w:rPr>
        <w:t>alidity</w:t>
      </w:r>
      <w:r>
        <w:t xml:space="preserve"> of current revision of guide is expiring in 2018.</w:t>
      </w:r>
    </w:p>
    <w:p w14:paraId="7BF75AB1" w14:textId="77777777" w:rsidR="005A05F2" w:rsidRPr="00A63B1C" w:rsidRDefault="005A05F2" w:rsidP="005A05F2">
      <w:pPr>
        <w:pStyle w:val="Indent1"/>
        <w:numPr>
          <w:ilvl w:val="0"/>
          <w:numId w:val="40"/>
        </w:numPr>
      </w:pPr>
      <w:r>
        <w:t xml:space="preserve">A new PAR is approved since last SC Meeting for revision of </w:t>
      </w:r>
      <w:r w:rsidR="00A13D2A">
        <w:t>C57.113 Recommend Practice for Partial Discharge Measurement in Liquid-Filled Power Tr</w:t>
      </w:r>
      <w:r w:rsidR="00531572">
        <w:t xml:space="preserve">ansformers and Shunt Reactors. </w:t>
      </w:r>
      <w:r>
        <w:t>WG had the</w:t>
      </w:r>
      <w:r w:rsidR="00531572">
        <w:t xml:space="preserve"> </w:t>
      </w:r>
      <w:r w:rsidR="00531572" w:rsidRPr="00A63B1C">
        <w:t xml:space="preserve">first meeting held this week in Pittsburgh. The standard is expiring in 2020 and the Par in 2021. </w:t>
      </w:r>
    </w:p>
    <w:p w14:paraId="4C1DB477" w14:textId="71014EC2" w:rsidR="005A05F2" w:rsidRPr="00A63B1C" w:rsidRDefault="00531572" w:rsidP="005A05F2">
      <w:pPr>
        <w:pStyle w:val="Indent1"/>
        <w:numPr>
          <w:ilvl w:val="0"/>
          <w:numId w:val="40"/>
        </w:numPr>
      </w:pPr>
      <w:r w:rsidRPr="00A63B1C">
        <w:t>C57.160</w:t>
      </w:r>
      <w:r w:rsidR="003B7BDF" w:rsidRPr="00A63B1C">
        <w:t xml:space="preserve"> and C57.</w:t>
      </w:r>
      <w:r w:rsidR="000015B5" w:rsidRPr="00A63B1C">
        <w:t>138 are in good shape.</w:t>
      </w:r>
    </w:p>
    <w:p w14:paraId="407B5689" w14:textId="664E0391" w:rsidR="00591330" w:rsidRPr="00A63B1C" w:rsidRDefault="000015B5" w:rsidP="005A05F2">
      <w:pPr>
        <w:pStyle w:val="Indent1"/>
        <w:numPr>
          <w:ilvl w:val="0"/>
          <w:numId w:val="40"/>
        </w:numPr>
      </w:pPr>
      <w:r w:rsidRPr="00A63B1C">
        <w:t xml:space="preserve"> C57.98 Guide for Transformer Impulse Tests expires 2021. </w:t>
      </w:r>
      <w:r w:rsidR="005A05F2" w:rsidRPr="00A63B1C">
        <w:t xml:space="preserve"> </w:t>
      </w:r>
      <w:r w:rsidR="003B7BDF" w:rsidRPr="00A63B1C">
        <w:t>Request for PAR for rev</w:t>
      </w:r>
      <w:r w:rsidR="005A05F2" w:rsidRPr="00A63B1C">
        <w:t xml:space="preserve">ision of guide </w:t>
      </w:r>
      <w:r w:rsidR="005A05F2" w:rsidRPr="00E51849">
        <w:rPr>
          <w:noProof/>
        </w:rPr>
        <w:t>is in</w:t>
      </w:r>
      <w:r w:rsidR="003B7BDF" w:rsidRPr="00E51849">
        <w:rPr>
          <w:noProof/>
        </w:rPr>
        <w:t>cluded</w:t>
      </w:r>
      <w:r w:rsidR="005A05F2" w:rsidRPr="00A63B1C">
        <w:t xml:space="preserve"> agenda for this SC meeting as </w:t>
      </w:r>
      <w:r w:rsidR="003B7BDF" w:rsidRPr="00A63B1C">
        <w:t xml:space="preserve">a </w:t>
      </w:r>
      <w:r w:rsidR="005A05F2" w:rsidRPr="00A63B1C">
        <w:rPr>
          <w:noProof/>
        </w:rPr>
        <w:t>new</w:t>
      </w:r>
      <w:r w:rsidR="005A05F2" w:rsidRPr="00A63B1C">
        <w:t xml:space="preserve"> item</w:t>
      </w:r>
      <w:r w:rsidRPr="00A63B1C">
        <w:t>.</w:t>
      </w:r>
    </w:p>
    <w:p w14:paraId="2F3735CE" w14:textId="0C576418" w:rsidR="003C5C98" w:rsidRDefault="00EE5C73" w:rsidP="00A13DBE">
      <w:pPr>
        <w:pStyle w:val="Indent1"/>
        <w:spacing w:line="276" w:lineRule="auto"/>
      </w:pPr>
      <w:r w:rsidRPr="00F41A72">
        <w:t>The Chair reminded the WG on</w:t>
      </w:r>
      <w:r w:rsidR="00A63B1C">
        <w:t xml:space="preserve"> attendance requirement for </w:t>
      </w:r>
      <w:r w:rsidRPr="00A63B1C">
        <w:rPr>
          <w:noProof/>
        </w:rPr>
        <w:t>members</w:t>
      </w:r>
      <w:r w:rsidR="00A63B1C">
        <w:rPr>
          <w:noProof/>
        </w:rPr>
        <w:t>hip</w:t>
      </w:r>
      <w:r w:rsidRPr="00F41A72">
        <w:t xml:space="preserve"> and </w:t>
      </w:r>
      <w:r w:rsidRPr="00E51849">
        <w:rPr>
          <w:noProof/>
        </w:rPr>
        <w:t>for</w:t>
      </w:r>
      <w:r w:rsidRPr="00F41A72">
        <w:t xml:space="preserve"> </w:t>
      </w:r>
      <w:r w:rsidR="003B7BDF">
        <w:t xml:space="preserve">the </w:t>
      </w:r>
      <w:r w:rsidRPr="003B7BDF">
        <w:rPr>
          <w:noProof/>
        </w:rPr>
        <w:t>continuation</w:t>
      </w:r>
      <w:r w:rsidRPr="00F41A72">
        <w:t xml:space="preserve"> and </w:t>
      </w:r>
      <w:r w:rsidR="00386EAB" w:rsidRPr="00F41A72">
        <w:t xml:space="preserve">the </w:t>
      </w:r>
      <w:r w:rsidRPr="00F41A72">
        <w:t>requirement to have attendance updated in AM system</w:t>
      </w:r>
      <w:r w:rsidR="00A63B1C">
        <w:t>,</w:t>
      </w:r>
      <w:r w:rsidR="000F5B97">
        <w:t xml:space="preserve"> </w:t>
      </w:r>
      <w:r w:rsidR="000F5B97" w:rsidRPr="00A63B1C">
        <w:rPr>
          <w:noProof/>
        </w:rPr>
        <w:t>i.e.</w:t>
      </w:r>
      <w:r w:rsidR="000F5B97">
        <w:t xml:space="preserve"> to attend two out of last three meetings or three out of five last meetings. </w:t>
      </w:r>
    </w:p>
    <w:p w14:paraId="349F60D2" w14:textId="48525A52" w:rsidR="00A1142C" w:rsidRPr="00F41A72" w:rsidRDefault="003C5C98" w:rsidP="00A13DBE">
      <w:pPr>
        <w:pStyle w:val="Indent1"/>
        <w:spacing w:line="276" w:lineRule="auto"/>
      </w:pPr>
      <w:r>
        <w:t>The secretary presented the new members and w</w:t>
      </w:r>
      <w:r w:rsidR="00BB19CE" w:rsidRPr="00F41A72">
        <w:t>elcomed</w:t>
      </w:r>
      <w:r>
        <w:t xml:space="preserve"> them to the s</w:t>
      </w:r>
      <w:r w:rsidR="003F6FAF">
        <w:t>ubcommittee. 20</w:t>
      </w:r>
      <w:r>
        <w:t xml:space="preserve"> had requested membership in the last meeting in </w:t>
      </w:r>
      <w:r w:rsidR="003F6FAF">
        <w:t>Louisville, KY and 12 where accepted. 13</w:t>
      </w:r>
      <w:r>
        <w:t xml:space="preserve"> members </w:t>
      </w:r>
      <w:r w:rsidRPr="00E51849">
        <w:rPr>
          <w:noProof/>
        </w:rPr>
        <w:t>were changed</w:t>
      </w:r>
      <w:r>
        <w:t xml:space="preserve"> to guest status. </w:t>
      </w:r>
      <w:r w:rsidR="003F6FAF">
        <w:t xml:space="preserve">The total membership of the Dielectric Subcommittee is today 136 members. </w:t>
      </w:r>
    </w:p>
    <w:p w14:paraId="58675FE4" w14:textId="527CA570" w:rsidR="00B825B6" w:rsidRPr="00F41A72" w:rsidRDefault="00B825B6" w:rsidP="00036F9B">
      <w:pPr>
        <w:pStyle w:val="Indent1"/>
        <w:spacing w:line="276" w:lineRule="auto"/>
      </w:pPr>
    </w:p>
    <w:p w14:paraId="10D69F33" w14:textId="77777777" w:rsidR="00EE5C73" w:rsidRPr="00F41A72" w:rsidRDefault="00EE5C73" w:rsidP="007A49CD">
      <w:pPr>
        <w:pStyle w:val="Heading1"/>
      </w:pPr>
      <w:r w:rsidRPr="00F41A72">
        <w:t xml:space="preserve">Quorum, Approval of Minutes and Agenda </w:t>
      </w:r>
    </w:p>
    <w:p w14:paraId="14A621D3" w14:textId="50232CE6" w:rsidR="00EE5C73" w:rsidRPr="00F41A72" w:rsidRDefault="00EE5C73" w:rsidP="00A13DBE">
      <w:pPr>
        <w:pStyle w:val="Indent1"/>
        <w:spacing w:line="276" w:lineRule="auto"/>
      </w:pPr>
      <w:r w:rsidRPr="00F41A72">
        <w:t xml:space="preserve">The membership list </w:t>
      </w:r>
      <w:r w:rsidR="00A63B1C" w:rsidRPr="00E51849">
        <w:rPr>
          <w:noProof/>
        </w:rPr>
        <w:t>was presented</w:t>
      </w:r>
      <w:r w:rsidR="003B7BDF" w:rsidRPr="003B7BDF">
        <w:rPr>
          <w:noProof/>
        </w:rPr>
        <w:t>,</w:t>
      </w:r>
      <w:r w:rsidRPr="00F41A72">
        <w:t xml:space="preserve"> </w:t>
      </w:r>
      <w:r w:rsidRPr="003B7BDF">
        <w:rPr>
          <w:noProof/>
        </w:rPr>
        <w:t>and</w:t>
      </w:r>
      <w:r w:rsidRPr="00F41A72">
        <w:t xml:space="preserve"> a show of hands of committee members present showed that a quorum of members </w:t>
      </w:r>
      <w:r w:rsidRPr="003B7BDF">
        <w:rPr>
          <w:noProof/>
        </w:rPr>
        <w:t>w</w:t>
      </w:r>
      <w:r w:rsidR="003B7BDF">
        <w:rPr>
          <w:noProof/>
        </w:rPr>
        <w:t>as</w:t>
      </w:r>
      <w:r w:rsidRPr="00F41A72">
        <w:t xml:space="preserve"> in attendanc</w:t>
      </w:r>
      <w:r w:rsidR="003C5C98">
        <w:t>e</w:t>
      </w:r>
      <w:r w:rsidR="003F6FAF">
        <w:t xml:space="preserve"> at the start of the meeting. 90</w:t>
      </w:r>
      <w:r w:rsidR="00024202" w:rsidRPr="00F41A72">
        <w:t xml:space="preserve"> </w:t>
      </w:r>
      <w:r w:rsidRPr="00F41A72">
        <w:t xml:space="preserve">out of </w:t>
      </w:r>
      <w:r w:rsidR="003F6FAF">
        <w:t>136</w:t>
      </w:r>
      <w:r w:rsidRPr="00F41A72">
        <w:t xml:space="preserve"> members were present, so there was a quorum</w:t>
      </w:r>
      <w:r w:rsidR="007A1EC9" w:rsidRPr="00F41A72">
        <w:t>.</w:t>
      </w:r>
    </w:p>
    <w:p w14:paraId="446C5B44" w14:textId="6D4639FF" w:rsidR="00EE5C73" w:rsidRPr="00F41A72" w:rsidRDefault="00EE5C73" w:rsidP="00A13DBE">
      <w:pPr>
        <w:pStyle w:val="Indent1"/>
        <w:spacing w:line="276" w:lineRule="auto"/>
      </w:pPr>
      <w:r w:rsidRPr="00F41A72">
        <w:lastRenderedPageBreak/>
        <w:t xml:space="preserve">All attendance </w:t>
      </w:r>
      <w:r w:rsidRPr="00E51849">
        <w:rPr>
          <w:noProof/>
        </w:rPr>
        <w:t>is recorded</w:t>
      </w:r>
      <w:r w:rsidRPr="00F41A72">
        <w:t xml:space="preserve"> in AM System.</w:t>
      </w:r>
      <w:r w:rsidR="007A1EC9" w:rsidRPr="00F41A72">
        <w:t xml:space="preserve">  Per verification of roster </w:t>
      </w:r>
      <w:r w:rsidR="00E51849">
        <w:t>88</w:t>
      </w:r>
      <w:r w:rsidR="007A1EC9" w:rsidRPr="00F41A72">
        <w:t xml:space="preserve"> members and 1</w:t>
      </w:r>
      <w:r w:rsidR="003F6FAF">
        <w:t>10</w:t>
      </w:r>
      <w:r w:rsidR="007A1EC9" w:rsidRPr="00F41A72">
        <w:t xml:space="preserve"> guests attended the SC</w:t>
      </w:r>
      <w:r w:rsidR="00495594" w:rsidRPr="00F41A72">
        <w:t xml:space="preserve"> in </w:t>
      </w:r>
      <w:r w:rsidR="003F6FAF">
        <w:t>Pittsburgh PA</w:t>
      </w:r>
      <w:r w:rsidR="003C5C98">
        <w:t xml:space="preserve">. </w:t>
      </w:r>
    </w:p>
    <w:p w14:paraId="0BF621B6" w14:textId="1D987764" w:rsidR="0061548C" w:rsidRPr="00F41A72" w:rsidRDefault="003F6FAF" w:rsidP="00A13DBE">
      <w:pPr>
        <w:pStyle w:val="Indent1"/>
        <w:spacing w:line="276" w:lineRule="auto"/>
      </w:pPr>
      <w:r w:rsidRPr="00E54AE9">
        <w:rPr>
          <w:noProof/>
        </w:rPr>
        <w:t>Motion to approve the agenda was made by Dan Sauer</w:t>
      </w:r>
      <w:r w:rsidRPr="003B7BDF">
        <w:rPr>
          <w:noProof/>
        </w:rPr>
        <w:t xml:space="preserve"> and </w:t>
      </w:r>
      <w:r w:rsidR="003B7BDF" w:rsidRPr="003B7BDF">
        <w:rPr>
          <w:noProof/>
        </w:rPr>
        <w:t>se</w:t>
      </w:r>
      <w:r w:rsidR="003B7BDF">
        <w:rPr>
          <w:noProof/>
        </w:rPr>
        <w:t xml:space="preserve">conded by </w:t>
      </w:r>
      <w:r w:rsidRPr="003B7BDF">
        <w:rPr>
          <w:noProof/>
        </w:rPr>
        <w:t>Kent Miller</w:t>
      </w:r>
      <w:r>
        <w:t xml:space="preserve">. </w:t>
      </w:r>
      <w:r w:rsidR="00EC7F5C" w:rsidRPr="00A63B1C">
        <w:rPr>
          <w:noProof/>
        </w:rPr>
        <w:t xml:space="preserve">The </w:t>
      </w:r>
      <w:r w:rsidR="00A63B1C">
        <w:rPr>
          <w:noProof/>
        </w:rPr>
        <w:t>chair presented the agenda</w:t>
      </w:r>
      <w:r w:rsidR="003B7BDF" w:rsidRPr="003B7BDF">
        <w:rPr>
          <w:noProof/>
        </w:rPr>
        <w:t>,</w:t>
      </w:r>
      <w:r w:rsidR="00EC7F5C" w:rsidRPr="00F41A72">
        <w:t xml:space="preserve"> </w:t>
      </w:r>
      <w:r w:rsidR="00EC7F5C" w:rsidRPr="003B7BDF">
        <w:rPr>
          <w:noProof/>
        </w:rPr>
        <w:t>and</w:t>
      </w:r>
      <w:r w:rsidR="00EC7F5C" w:rsidRPr="00F41A72">
        <w:t xml:space="preserve"> it </w:t>
      </w:r>
      <w:r w:rsidR="0061548C" w:rsidRPr="00F41A72">
        <w:t xml:space="preserve">was unanimously approved. </w:t>
      </w:r>
    </w:p>
    <w:p w14:paraId="7C780D11" w14:textId="130499FC" w:rsidR="00EE5C73" w:rsidRDefault="003F6FAF" w:rsidP="00A13DBE">
      <w:pPr>
        <w:pStyle w:val="Indent1"/>
        <w:spacing w:line="276" w:lineRule="auto"/>
      </w:pPr>
      <w:r w:rsidRPr="00E54AE9">
        <w:rPr>
          <w:noProof/>
        </w:rPr>
        <w:t xml:space="preserve">The Motion to approve the </w:t>
      </w:r>
      <w:r w:rsidR="00B570B3" w:rsidRPr="00E54AE9">
        <w:rPr>
          <w:noProof/>
        </w:rPr>
        <w:t xml:space="preserve">Fall 2017 </w:t>
      </w:r>
      <w:r w:rsidRPr="00E54AE9">
        <w:rPr>
          <w:noProof/>
        </w:rPr>
        <w:t xml:space="preserve">minutes was made by </w:t>
      </w:r>
      <w:r w:rsidR="00B570B3" w:rsidRPr="00E54AE9">
        <w:rPr>
          <w:noProof/>
        </w:rPr>
        <w:t>Marcos Ferreira</w:t>
      </w:r>
      <w:r w:rsidR="000015B5" w:rsidRPr="003B7BDF">
        <w:rPr>
          <w:noProof/>
        </w:rPr>
        <w:t xml:space="preserve"> and </w:t>
      </w:r>
      <w:r w:rsidR="003B7BDF" w:rsidRPr="003B7BDF">
        <w:rPr>
          <w:noProof/>
        </w:rPr>
        <w:t>se</w:t>
      </w:r>
      <w:r w:rsidR="003B7BDF">
        <w:rPr>
          <w:noProof/>
        </w:rPr>
        <w:t xml:space="preserve">conded by </w:t>
      </w:r>
      <w:r w:rsidR="000015B5" w:rsidRPr="003B7BDF">
        <w:rPr>
          <w:noProof/>
        </w:rPr>
        <w:t>Dan Sauer</w:t>
      </w:r>
      <w:r w:rsidR="00B570B3">
        <w:t xml:space="preserve">. </w:t>
      </w:r>
      <w:r w:rsidR="00015C20" w:rsidRPr="00F41A72">
        <w:t xml:space="preserve">The </w:t>
      </w:r>
      <w:r w:rsidR="00EE5C73" w:rsidRPr="00F41A72">
        <w:t xml:space="preserve">minutes of the </w:t>
      </w:r>
      <w:r w:rsidR="00B570B3">
        <w:t>Fall</w:t>
      </w:r>
      <w:r w:rsidR="0014014A">
        <w:t xml:space="preserve"> 2017 </w:t>
      </w:r>
      <w:r w:rsidR="007A1EC9" w:rsidRPr="00F41A72">
        <w:t xml:space="preserve">meeting at </w:t>
      </w:r>
      <w:r w:rsidR="00B570B3">
        <w:t>Louisville</w:t>
      </w:r>
      <w:r w:rsidR="007A1EC9" w:rsidRPr="00F41A72">
        <w:t xml:space="preserve"> </w:t>
      </w:r>
      <w:r w:rsidR="00015C20" w:rsidRPr="00F41A72">
        <w:t xml:space="preserve">meeting was approved </w:t>
      </w:r>
      <w:r w:rsidR="007A1EC9" w:rsidRPr="00F41A72">
        <w:t xml:space="preserve">unanimously. </w:t>
      </w:r>
    </w:p>
    <w:p w14:paraId="249A5018" w14:textId="77777777" w:rsidR="00AF0BC2" w:rsidRDefault="00AF0BC2">
      <w:pPr>
        <w:rPr>
          <w:rFonts w:cs="Times New Roman"/>
          <w:szCs w:val="22"/>
        </w:rPr>
      </w:pPr>
      <w:r>
        <w:br w:type="page"/>
      </w:r>
    </w:p>
    <w:p w14:paraId="4EFF7991" w14:textId="77777777" w:rsidR="00AF0BC2" w:rsidRPr="00F41A72" w:rsidRDefault="00AF0BC2" w:rsidP="00A13DBE">
      <w:pPr>
        <w:pStyle w:val="Indent1"/>
        <w:spacing w:line="276" w:lineRule="auto"/>
      </w:pPr>
    </w:p>
    <w:p w14:paraId="39E78924" w14:textId="77777777" w:rsidR="00EE5C73" w:rsidRPr="00671D52" w:rsidRDefault="002471B4" w:rsidP="007A49CD">
      <w:pPr>
        <w:pStyle w:val="Heading1"/>
      </w:pPr>
      <w:r w:rsidRPr="00671D52">
        <w:t xml:space="preserve">Taskforce and </w:t>
      </w:r>
      <w:r w:rsidR="00EE5C73" w:rsidRPr="00671D52">
        <w:t>Working Group Reports</w:t>
      </w:r>
    </w:p>
    <w:p w14:paraId="4052B5A1" w14:textId="77777777" w:rsidR="001A714B" w:rsidRDefault="001A714B" w:rsidP="001A714B">
      <w:pPr>
        <w:pStyle w:val="Heading2"/>
        <w:numPr>
          <w:ilvl w:val="0"/>
          <w:numId w:val="0"/>
        </w:numPr>
        <w:tabs>
          <w:tab w:val="num" w:pos="713"/>
        </w:tabs>
        <w:spacing w:before="0" w:after="0"/>
        <w:ind w:left="713"/>
        <w:rPr>
          <w:rFonts w:cs="Times New Roman"/>
        </w:rPr>
      </w:pPr>
      <w:r>
        <w:rPr>
          <w:rFonts w:cs="Times New Roman"/>
          <w:b w:val="0"/>
          <w:bCs w:val="0"/>
          <w:iCs w:val="0"/>
          <w:lang w:eastAsia="ko-KR"/>
        </w:rPr>
        <w:tab/>
      </w:r>
      <w:r w:rsidRPr="001A714B">
        <w:rPr>
          <w:rFonts w:cs="Times New Roman"/>
          <w:bCs w:val="0"/>
          <w:iCs w:val="0"/>
          <w:lang w:eastAsia="ko-KR"/>
        </w:rPr>
        <w:t>Pittsburgh, March 28</w:t>
      </w:r>
      <w:r w:rsidRPr="001A714B">
        <w:rPr>
          <w:rFonts w:cs="Times New Roman"/>
          <w:bCs w:val="0"/>
          <w:iCs w:val="0"/>
          <w:vertAlign w:val="superscript"/>
          <w:lang w:eastAsia="ko-KR"/>
        </w:rPr>
        <w:t>th</w:t>
      </w:r>
      <w:r w:rsidRPr="001A714B">
        <w:rPr>
          <w:rFonts w:cs="Times New Roman"/>
          <w:bCs w:val="0"/>
          <w:iCs w:val="0"/>
          <w:lang w:eastAsia="ko-KR"/>
        </w:rPr>
        <w:t xml:space="preserve"> 9.30 am, </w:t>
      </w:r>
      <w:r w:rsidR="0020667C" w:rsidRPr="001A714B">
        <w:rPr>
          <w:rFonts w:cs="Times New Roman"/>
        </w:rPr>
        <w:t>TF</w:t>
      </w:r>
      <w:r w:rsidR="00EE5C73" w:rsidRPr="001A714B">
        <w:rPr>
          <w:rFonts w:cs="Times New Roman"/>
        </w:rPr>
        <w:t xml:space="preserve"> on</w:t>
      </w:r>
      <w:r w:rsidR="00EE5C73" w:rsidRPr="00671D52">
        <w:rPr>
          <w:rFonts w:cs="Times New Roman"/>
        </w:rPr>
        <w:t xml:space="preserve"> </w:t>
      </w:r>
      <w:r w:rsidR="00420309" w:rsidRPr="00671D52">
        <w:rPr>
          <w:rFonts w:cs="Times New Roman"/>
        </w:rPr>
        <w:t>External Dielectric Clearances</w:t>
      </w:r>
      <w:r>
        <w:rPr>
          <w:rFonts w:cs="Times New Roman"/>
        </w:rPr>
        <w:t xml:space="preserve">, </w:t>
      </w:r>
    </w:p>
    <w:p w14:paraId="52707A2A" w14:textId="400EC8BD" w:rsidR="00EE5C73" w:rsidRPr="00671D52" w:rsidRDefault="00EE5C73" w:rsidP="001A714B">
      <w:pPr>
        <w:pStyle w:val="Heading2"/>
        <w:numPr>
          <w:ilvl w:val="0"/>
          <w:numId w:val="0"/>
        </w:numPr>
        <w:tabs>
          <w:tab w:val="num" w:pos="713"/>
        </w:tabs>
        <w:spacing w:before="0" w:after="0"/>
        <w:ind w:left="713"/>
        <w:rPr>
          <w:rFonts w:cs="Times New Roman"/>
        </w:rPr>
      </w:pPr>
      <w:r w:rsidRPr="00671D52">
        <w:rPr>
          <w:rFonts w:cs="Times New Roman"/>
        </w:rPr>
        <w:t xml:space="preserve">Eric Davis, Chair; Troy Tanaka, Secretary </w:t>
      </w:r>
    </w:p>
    <w:p w14:paraId="431717EB" w14:textId="77777777" w:rsidR="00DA7DD2" w:rsidRPr="00EE5B87" w:rsidRDefault="00DA7DD2" w:rsidP="00F54B82">
      <w:pPr>
        <w:rPr>
          <w:rFonts w:cs="Times New Roman"/>
          <w:szCs w:val="22"/>
          <w:highlight w:val="yellow"/>
        </w:rPr>
      </w:pPr>
    </w:p>
    <w:p w14:paraId="67FD798C" w14:textId="77777777" w:rsidR="00DA7DD2" w:rsidRPr="00EE5B87" w:rsidRDefault="00DA7DD2" w:rsidP="00F54B82">
      <w:pPr>
        <w:rPr>
          <w:rFonts w:cs="Times New Roman"/>
          <w:szCs w:val="22"/>
          <w:highlight w:val="yellow"/>
        </w:rPr>
      </w:pPr>
    </w:p>
    <w:p w14:paraId="23DF80A3" w14:textId="77777777" w:rsidR="00671D52" w:rsidRPr="00671D52" w:rsidRDefault="00671D52" w:rsidP="00671D52">
      <w:pPr>
        <w:rPr>
          <w:rFonts w:cs="Times New Roman"/>
          <w:szCs w:val="22"/>
        </w:rPr>
      </w:pPr>
      <w:r w:rsidRPr="00671D52">
        <w:rPr>
          <w:rFonts w:cs="Times New Roman"/>
          <w:szCs w:val="22"/>
        </w:rPr>
        <w:t xml:space="preserve">The Task Force on External Dielectric Clearances met on </w:t>
      </w:r>
      <w:r w:rsidRPr="00E51849">
        <w:rPr>
          <w:rFonts w:cs="Times New Roman"/>
          <w:noProof/>
          <w:szCs w:val="22"/>
        </w:rPr>
        <w:t>Monday</w:t>
      </w:r>
      <w:r w:rsidRPr="00671D52">
        <w:rPr>
          <w:rFonts w:cs="Times New Roman"/>
          <w:szCs w:val="22"/>
        </w:rPr>
        <w:t xml:space="preserve"> March 28, </w:t>
      </w:r>
      <w:r w:rsidRPr="00E51849">
        <w:rPr>
          <w:rFonts w:cs="Times New Roman"/>
          <w:noProof/>
          <w:szCs w:val="22"/>
        </w:rPr>
        <w:t>2018</w:t>
      </w:r>
      <w:r w:rsidRPr="00671D52">
        <w:rPr>
          <w:rFonts w:cs="Times New Roman"/>
          <w:szCs w:val="22"/>
        </w:rPr>
        <w:t xml:space="preserve"> at 9:30 AM in the Omni William Penn Pittsburgh.  There were 50 people in attendance; 9 of 18 members, and 41 guests.  Several guests requested membership but will not be granted membership because the task force activities are coming to an end.  A quorum </w:t>
      </w:r>
      <w:r w:rsidRPr="00E51849">
        <w:rPr>
          <w:rFonts w:cs="Times New Roman"/>
          <w:noProof/>
          <w:szCs w:val="22"/>
        </w:rPr>
        <w:t>was not achieved</w:t>
      </w:r>
      <w:r w:rsidRPr="00671D52">
        <w:rPr>
          <w:rFonts w:cs="Times New Roman"/>
          <w:szCs w:val="22"/>
        </w:rPr>
        <w:t xml:space="preserve">.  The full attendance record is available in the AM System.  </w:t>
      </w:r>
    </w:p>
    <w:p w14:paraId="5056C328" w14:textId="77777777" w:rsidR="00671D52" w:rsidRPr="00671D52" w:rsidRDefault="00671D52" w:rsidP="00671D52">
      <w:pPr>
        <w:rPr>
          <w:rFonts w:cs="Times New Roman"/>
          <w:szCs w:val="22"/>
        </w:rPr>
      </w:pPr>
    </w:p>
    <w:p w14:paraId="2B89BC7C" w14:textId="77777777" w:rsidR="00671D52" w:rsidRPr="00671D52" w:rsidRDefault="00671D52" w:rsidP="00671D52">
      <w:pPr>
        <w:rPr>
          <w:rFonts w:cs="Times New Roman"/>
          <w:szCs w:val="22"/>
        </w:rPr>
      </w:pPr>
      <w:r w:rsidRPr="00671D52">
        <w:rPr>
          <w:rFonts w:cs="Times New Roman"/>
          <w:szCs w:val="22"/>
        </w:rPr>
        <w:t xml:space="preserve">The </w:t>
      </w:r>
      <w:r w:rsidRPr="00E51849">
        <w:rPr>
          <w:rFonts w:cs="Times New Roman"/>
          <w:noProof/>
          <w:szCs w:val="22"/>
        </w:rPr>
        <w:t>chair,</w:t>
      </w:r>
      <w:r w:rsidRPr="00671D52">
        <w:rPr>
          <w:rFonts w:cs="Times New Roman"/>
          <w:szCs w:val="22"/>
        </w:rPr>
        <w:t xml:space="preserve"> led a discussion around a comment made around a previous 2016 Survey that normative notes should be below the table and informative notes can be part of the table.  The notes </w:t>
      </w:r>
      <w:r w:rsidRPr="00E51849">
        <w:rPr>
          <w:rFonts w:cs="Times New Roman"/>
          <w:noProof/>
          <w:szCs w:val="22"/>
        </w:rPr>
        <w:t>were reviewed</w:t>
      </w:r>
      <w:r w:rsidRPr="00671D52">
        <w:rPr>
          <w:rFonts w:cs="Times New Roman"/>
          <w:szCs w:val="22"/>
        </w:rPr>
        <w:t xml:space="preserve"> during the meeting </w:t>
      </w:r>
      <w:r w:rsidRPr="00E51849">
        <w:rPr>
          <w:rFonts w:cs="Times New Roman"/>
          <w:noProof/>
          <w:szCs w:val="22"/>
        </w:rPr>
        <w:t>and</w:t>
      </w:r>
      <w:r w:rsidRPr="00671D52">
        <w:rPr>
          <w:rFonts w:cs="Times New Roman"/>
          <w:szCs w:val="22"/>
        </w:rPr>
        <w:t xml:space="preserve"> all present agree that:</w:t>
      </w:r>
    </w:p>
    <w:p w14:paraId="5E10AA8D" w14:textId="77777777" w:rsidR="00671D52" w:rsidRPr="00671D52" w:rsidRDefault="00671D52" w:rsidP="00671D52">
      <w:pPr>
        <w:rPr>
          <w:rFonts w:cs="Times New Roman"/>
          <w:szCs w:val="22"/>
        </w:rPr>
      </w:pPr>
      <w:r w:rsidRPr="00671D52">
        <w:rPr>
          <w:rFonts w:cs="Times New Roman"/>
          <w:szCs w:val="22"/>
        </w:rPr>
        <w:t>•</w:t>
      </w:r>
      <w:r w:rsidRPr="00671D52">
        <w:rPr>
          <w:rFonts w:cs="Times New Roman"/>
          <w:szCs w:val="22"/>
        </w:rPr>
        <w:tab/>
        <w:t>Note 1 should normative and be the first note below the table.</w:t>
      </w:r>
    </w:p>
    <w:p w14:paraId="406BC454" w14:textId="77777777" w:rsidR="00671D52" w:rsidRPr="00671D52" w:rsidRDefault="00671D52" w:rsidP="00671D52">
      <w:pPr>
        <w:rPr>
          <w:rFonts w:cs="Times New Roman"/>
          <w:szCs w:val="22"/>
        </w:rPr>
      </w:pPr>
      <w:r w:rsidRPr="00671D52">
        <w:rPr>
          <w:rFonts w:cs="Times New Roman"/>
          <w:szCs w:val="22"/>
        </w:rPr>
        <w:t>•</w:t>
      </w:r>
      <w:r w:rsidRPr="00671D52">
        <w:rPr>
          <w:rFonts w:cs="Times New Roman"/>
          <w:szCs w:val="22"/>
        </w:rPr>
        <w:tab/>
        <w:t xml:space="preserve">Notes 2 and </w:t>
      </w:r>
      <w:r w:rsidRPr="00D54247">
        <w:rPr>
          <w:rFonts w:cs="Times New Roman"/>
          <w:noProof/>
          <w:szCs w:val="22"/>
        </w:rPr>
        <w:t>3</w:t>
      </w:r>
      <w:r w:rsidRPr="00671D52">
        <w:rPr>
          <w:rFonts w:cs="Times New Roman"/>
          <w:szCs w:val="22"/>
        </w:rPr>
        <w:t xml:space="preserve"> should be renumbered as Notes 1 and </w:t>
      </w:r>
      <w:r w:rsidRPr="00D54247">
        <w:rPr>
          <w:rFonts w:cs="Times New Roman"/>
          <w:noProof/>
          <w:szCs w:val="22"/>
        </w:rPr>
        <w:t>2</w:t>
      </w:r>
      <w:r w:rsidRPr="00671D52">
        <w:rPr>
          <w:rFonts w:cs="Times New Roman"/>
          <w:szCs w:val="22"/>
        </w:rPr>
        <w:t xml:space="preserve"> respectively.</w:t>
      </w:r>
    </w:p>
    <w:p w14:paraId="0157B3F2" w14:textId="77777777" w:rsidR="00671D52" w:rsidRPr="00671D52" w:rsidRDefault="00671D52" w:rsidP="00671D52">
      <w:pPr>
        <w:rPr>
          <w:rFonts w:cs="Times New Roman"/>
          <w:szCs w:val="22"/>
        </w:rPr>
      </w:pPr>
      <w:r w:rsidRPr="00671D52">
        <w:rPr>
          <w:rFonts w:cs="Times New Roman"/>
          <w:szCs w:val="22"/>
        </w:rPr>
        <w:t>•</w:t>
      </w:r>
      <w:r w:rsidRPr="00671D52">
        <w:rPr>
          <w:rFonts w:cs="Times New Roman"/>
          <w:szCs w:val="22"/>
        </w:rPr>
        <w:tab/>
        <w:t xml:space="preserve">Notes a, </w:t>
      </w:r>
      <w:r w:rsidRPr="00D54247">
        <w:rPr>
          <w:rFonts w:cs="Times New Roman"/>
          <w:noProof/>
          <w:szCs w:val="22"/>
        </w:rPr>
        <w:t>b and</w:t>
      </w:r>
      <w:r w:rsidRPr="00671D52">
        <w:rPr>
          <w:rFonts w:cs="Times New Roman"/>
          <w:szCs w:val="22"/>
        </w:rPr>
        <w:t xml:space="preserve"> c should remain normative.</w:t>
      </w:r>
    </w:p>
    <w:p w14:paraId="1C9EEDD5" w14:textId="77777777" w:rsidR="00671D52" w:rsidRPr="00671D52" w:rsidRDefault="00671D52" w:rsidP="00671D52">
      <w:pPr>
        <w:rPr>
          <w:rFonts w:cs="Times New Roman"/>
          <w:szCs w:val="22"/>
        </w:rPr>
      </w:pPr>
    </w:p>
    <w:p w14:paraId="1816D096" w14:textId="77777777" w:rsidR="00671D52" w:rsidRPr="00671D52" w:rsidRDefault="00671D52" w:rsidP="00671D52">
      <w:pPr>
        <w:rPr>
          <w:rFonts w:cs="Times New Roman"/>
          <w:szCs w:val="22"/>
        </w:rPr>
      </w:pPr>
      <w:r w:rsidRPr="00671D52">
        <w:rPr>
          <w:rFonts w:cs="Times New Roman"/>
          <w:szCs w:val="22"/>
        </w:rPr>
        <w:t xml:space="preserve">Dan Sauer and David Wallace agreed to verify the phase-ground and phase-phase calculations immediately following the meeting.  </w:t>
      </w:r>
    </w:p>
    <w:p w14:paraId="3E4CBF0E" w14:textId="77777777" w:rsidR="00671D52" w:rsidRPr="00671D52" w:rsidRDefault="00671D52" w:rsidP="00671D52">
      <w:pPr>
        <w:rPr>
          <w:rFonts w:cs="Times New Roman"/>
          <w:szCs w:val="22"/>
        </w:rPr>
      </w:pPr>
    </w:p>
    <w:p w14:paraId="214A52E4" w14:textId="77777777" w:rsidR="00671D52" w:rsidRPr="00671D52" w:rsidRDefault="00671D52" w:rsidP="00671D52">
      <w:pPr>
        <w:rPr>
          <w:rFonts w:cs="Times New Roman"/>
          <w:szCs w:val="22"/>
        </w:rPr>
      </w:pPr>
      <w:r w:rsidRPr="00671D52">
        <w:rPr>
          <w:rFonts w:cs="Times New Roman"/>
          <w:szCs w:val="22"/>
        </w:rPr>
        <w:t xml:space="preserve">Since no quorum </w:t>
      </w:r>
      <w:r w:rsidRPr="00E51849">
        <w:rPr>
          <w:rFonts w:cs="Times New Roman"/>
          <w:noProof/>
          <w:szCs w:val="22"/>
        </w:rPr>
        <w:t>was achieved</w:t>
      </w:r>
      <w:r w:rsidRPr="00671D52">
        <w:rPr>
          <w:rFonts w:cs="Times New Roman"/>
          <w:szCs w:val="22"/>
        </w:rPr>
        <w:t xml:space="preserve"> at the meeting, the chairmen, sent out a formal request via email on 3/26 requesting approval, disapproval, or abstention </w:t>
      </w:r>
      <w:r w:rsidRPr="00E51849">
        <w:rPr>
          <w:rFonts w:cs="Times New Roman"/>
          <w:noProof/>
          <w:szCs w:val="22"/>
        </w:rPr>
        <w:t>prior to</w:t>
      </w:r>
      <w:r w:rsidRPr="00671D52">
        <w:rPr>
          <w:rFonts w:cs="Times New Roman"/>
          <w:szCs w:val="22"/>
        </w:rPr>
        <w:t xml:space="preserve"> April 4th of the following information. </w:t>
      </w:r>
    </w:p>
    <w:p w14:paraId="3B5ACC0C" w14:textId="77777777" w:rsidR="00671D52" w:rsidRPr="00671D52" w:rsidRDefault="00671D52" w:rsidP="00671D52">
      <w:pPr>
        <w:rPr>
          <w:rFonts w:cs="Times New Roman"/>
          <w:szCs w:val="22"/>
        </w:rPr>
      </w:pPr>
      <w:r w:rsidRPr="00671D52">
        <w:rPr>
          <w:rFonts w:cs="Times New Roman"/>
          <w:szCs w:val="22"/>
        </w:rPr>
        <w:t>1.</w:t>
      </w:r>
      <w:r w:rsidRPr="00671D52">
        <w:rPr>
          <w:rFonts w:cs="Times New Roman"/>
          <w:szCs w:val="22"/>
        </w:rPr>
        <w:tab/>
        <w:t xml:space="preserve">Approval of the Louisville Meeting Minutes as written. </w:t>
      </w:r>
    </w:p>
    <w:p w14:paraId="339C27D4" w14:textId="77777777" w:rsidR="003910B6" w:rsidRDefault="00671D52" w:rsidP="00671D52">
      <w:pPr>
        <w:rPr>
          <w:rFonts w:cs="Times New Roman"/>
          <w:szCs w:val="22"/>
        </w:rPr>
      </w:pPr>
      <w:r w:rsidRPr="00671D52">
        <w:rPr>
          <w:rFonts w:cs="Times New Roman"/>
          <w:szCs w:val="22"/>
        </w:rPr>
        <w:t>2.</w:t>
      </w:r>
      <w:r w:rsidRPr="00671D52">
        <w:rPr>
          <w:rFonts w:cs="Times New Roman"/>
          <w:szCs w:val="22"/>
        </w:rPr>
        <w:tab/>
        <w:t xml:space="preserve">Approval of the following motion: </w:t>
      </w:r>
    </w:p>
    <w:p w14:paraId="6FA995F6" w14:textId="08B0CC7B" w:rsidR="00671D52" w:rsidRPr="00671D52" w:rsidRDefault="00671D52" w:rsidP="00671D52">
      <w:pPr>
        <w:rPr>
          <w:rFonts w:cs="Times New Roman"/>
          <w:szCs w:val="22"/>
        </w:rPr>
      </w:pPr>
      <w:r w:rsidRPr="00671D52">
        <w:rPr>
          <w:rFonts w:cs="Times New Roman"/>
          <w:szCs w:val="22"/>
        </w:rPr>
        <w:tab/>
        <w:t>Make Note 1 normative, putting it below the table, and renumber the remaining notes.</w:t>
      </w:r>
    </w:p>
    <w:p w14:paraId="57EAE5D8" w14:textId="77777777" w:rsidR="00671D52" w:rsidRPr="00671D52" w:rsidRDefault="00671D52" w:rsidP="00671D52">
      <w:pPr>
        <w:rPr>
          <w:rFonts w:cs="Times New Roman"/>
          <w:szCs w:val="22"/>
        </w:rPr>
      </w:pPr>
    </w:p>
    <w:p w14:paraId="69806376" w14:textId="77777777" w:rsidR="00671D52" w:rsidRPr="00671D52" w:rsidRDefault="00671D52" w:rsidP="00671D52">
      <w:pPr>
        <w:rPr>
          <w:rFonts w:cs="Times New Roman"/>
          <w:szCs w:val="22"/>
        </w:rPr>
      </w:pPr>
      <w:r w:rsidRPr="00671D52">
        <w:rPr>
          <w:rFonts w:cs="Times New Roman"/>
          <w:szCs w:val="22"/>
        </w:rPr>
        <w:t>Because of formal email, the chair received eleven (11) approval votes, zero (0) no nays, and the chair not voting.  Unfortunately, even with several reminder emails, there were a few no responses.</w:t>
      </w:r>
    </w:p>
    <w:p w14:paraId="7D749774" w14:textId="77777777" w:rsidR="00671D52" w:rsidRPr="00671D52" w:rsidRDefault="00671D52" w:rsidP="00671D52">
      <w:pPr>
        <w:rPr>
          <w:rFonts w:cs="Times New Roman"/>
          <w:szCs w:val="22"/>
        </w:rPr>
      </w:pPr>
    </w:p>
    <w:p w14:paraId="35458AD3" w14:textId="7CE34B6D" w:rsidR="00AF0BC2" w:rsidRDefault="00671D52" w:rsidP="00671D52">
      <w:pPr>
        <w:rPr>
          <w:rFonts w:cs="Times New Roman"/>
          <w:szCs w:val="22"/>
        </w:rPr>
      </w:pPr>
      <w:r w:rsidRPr="00D54247">
        <w:rPr>
          <w:rFonts w:cs="Times New Roman"/>
          <w:noProof/>
          <w:szCs w:val="22"/>
        </w:rPr>
        <w:t>In addition</w:t>
      </w:r>
      <w:r w:rsidRPr="00671D52">
        <w:rPr>
          <w:rFonts w:cs="Times New Roman"/>
          <w:szCs w:val="22"/>
        </w:rPr>
        <w:t xml:space="preserve">, Fred Elliot asked to be taken off the roles as he is no longer participating in the Transformer Committee Activities.  The membership roster will also </w:t>
      </w:r>
      <w:r w:rsidRPr="00A63B1C">
        <w:rPr>
          <w:rFonts w:cs="Times New Roman"/>
          <w:noProof/>
          <w:szCs w:val="22"/>
        </w:rPr>
        <w:t>be adjusted</w:t>
      </w:r>
      <w:r w:rsidRPr="00671D52">
        <w:rPr>
          <w:rFonts w:cs="Times New Roman"/>
          <w:szCs w:val="22"/>
        </w:rPr>
        <w:t xml:space="preserve"> </w:t>
      </w:r>
      <w:r w:rsidRPr="00A63B1C">
        <w:rPr>
          <w:rFonts w:cs="Times New Roman"/>
          <w:noProof/>
          <w:szCs w:val="22"/>
        </w:rPr>
        <w:t>in accordance with</w:t>
      </w:r>
      <w:r w:rsidRPr="00671D52">
        <w:rPr>
          <w:rFonts w:cs="Times New Roman"/>
          <w:szCs w:val="22"/>
        </w:rPr>
        <w:t xml:space="preserve"> the rules of the P&amp;P manual </w:t>
      </w:r>
      <w:r w:rsidRPr="00A63B1C">
        <w:rPr>
          <w:rFonts w:cs="Times New Roman"/>
          <w:noProof/>
          <w:szCs w:val="22"/>
        </w:rPr>
        <w:t>prior to</w:t>
      </w:r>
      <w:r w:rsidRPr="00671D52">
        <w:rPr>
          <w:rFonts w:cs="Times New Roman"/>
          <w:szCs w:val="22"/>
        </w:rPr>
        <w:t xml:space="preserve"> the next meeting in Jacksonville.</w:t>
      </w:r>
      <w:r w:rsidR="00AF0BC2">
        <w:br w:type="page"/>
      </w:r>
    </w:p>
    <w:p w14:paraId="77D1829A" w14:textId="77777777" w:rsidR="00EE5C73" w:rsidRPr="00F41A72" w:rsidRDefault="00EE5C73">
      <w:pPr>
        <w:rPr>
          <w:rFonts w:cs="Times New Roman"/>
          <w:b/>
          <w:bCs/>
          <w:iCs/>
          <w:color w:val="FF0000"/>
          <w:szCs w:val="22"/>
        </w:rPr>
      </w:pPr>
    </w:p>
    <w:p w14:paraId="3B8C3918" w14:textId="77777777" w:rsidR="00A811FF" w:rsidRPr="002B229E" w:rsidRDefault="004D54FA" w:rsidP="004D54FA">
      <w:pPr>
        <w:pStyle w:val="Heading1"/>
        <w:numPr>
          <w:ilvl w:val="0"/>
          <w:numId w:val="0"/>
        </w:numPr>
        <w:spacing w:before="0" w:after="0"/>
        <w:ind w:left="720" w:hanging="720"/>
        <w:rPr>
          <w:iCs/>
          <w:kern w:val="0"/>
          <w:lang w:eastAsia="en-US"/>
        </w:rPr>
      </w:pPr>
      <w:r w:rsidRPr="00F41A72">
        <w:rPr>
          <w:iCs/>
          <w:kern w:val="0"/>
          <w:lang w:eastAsia="en-US"/>
        </w:rPr>
        <w:t xml:space="preserve">B.3.4    </w:t>
      </w:r>
      <w:r w:rsidR="00173B3D" w:rsidRPr="002B229E">
        <w:t xml:space="preserve">TF </w:t>
      </w:r>
      <w:r w:rsidR="00EE5C73" w:rsidRPr="002B229E">
        <w:rPr>
          <w:iCs/>
          <w:kern w:val="0"/>
          <w:lang w:eastAsia="en-US"/>
        </w:rPr>
        <w:t>on Revision of Impulse Tests</w:t>
      </w:r>
      <w:r w:rsidR="00A811FF" w:rsidRPr="002B229E">
        <w:rPr>
          <w:iCs/>
          <w:kern w:val="0"/>
          <w:lang w:eastAsia="en-US"/>
        </w:rPr>
        <w:t xml:space="preserve"> </w:t>
      </w:r>
    </w:p>
    <w:p w14:paraId="0D771DF8" w14:textId="77777777" w:rsidR="00EE5C73" w:rsidRPr="002B229E" w:rsidRDefault="00EE5C73" w:rsidP="00A811FF">
      <w:pPr>
        <w:pStyle w:val="Heading1"/>
        <w:numPr>
          <w:ilvl w:val="0"/>
          <w:numId w:val="0"/>
        </w:numPr>
        <w:spacing w:before="0" w:after="0"/>
        <w:ind w:left="720"/>
        <w:rPr>
          <w:iCs/>
          <w:kern w:val="0"/>
          <w:lang w:eastAsia="en-US"/>
        </w:rPr>
      </w:pPr>
      <w:r w:rsidRPr="002B229E">
        <w:rPr>
          <w:iCs/>
          <w:kern w:val="0"/>
          <w:lang w:eastAsia="en-US"/>
        </w:rPr>
        <w:t xml:space="preserve">Pierre Riffon, Chair; </w:t>
      </w:r>
      <w:r w:rsidR="00911669" w:rsidRPr="002B229E">
        <w:rPr>
          <w:iCs/>
          <w:kern w:val="0"/>
          <w:lang w:eastAsia="en-US"/>
        </w:rPr>
        <w:t>Daniel Sauer</w:t>
      </w:r>
      <w:r w:rsidRPr="002B229E">
        <w:rPr>
          <w:iCs/>
          <w:kern w:val="0"/>
          <w:lang w:eastAsia="en-US"/>
        </w:rPr>
        <w:t>, Vice-Chair</w:t>
      </w:r>
    </w:p>
    <w:p w14:paraId="4F5CF7DC" w14:textId="77777777" w:rsidR="002B229E" w:rsidRPr="002B229E" w:rsidRDefault="002B229E" w:rsidP="002B229E">
      <w:pPr>
        <w:pStyle w:val="Default"/>
        <w:rPr>
          <w:rFonts w:ascii="Times New Roman" w:hAnsi="Times New Roman" w:cs="Times New Roman"/>
          <w:sz w:val="22"/>
          <w:szCs w:val="22"/>
        </w:rPr>
      </w:pPr>
    </w:p>
    <w:p w14:paraId="3C9D9D2C" w14:textId="77777777" w:rsidR="002B229E" w:rsidRPr="002B229E" w:rsidRDefault="002B229E" w:rsidP="002B229E">
      <w:pPr>
        <w:pStyle w:val="Default"/>
        <w:rPr>
          <w:rFonts w:ascii="Times New Roman" w:hAnsi="Times New Roman" w:cs="Times New Roman"/>
          <w:sz w:val="22"/>
          <w:szCs w:val="22"/>
        </w:rPr>
      </w:pPr>
      <w:r w:rsidRPr="002B229E">
        <w:rPr>
          <w:rFonts w:ascii="Times New Roman" w:hAnsi="Times New Roman" w:cs="Times New Roman"/>
          <w:sz w:val="22"/>
          <w:szCs w:val="22"/>
        </w:rPr>
        <w:t xml:space="preserve"> The TF met on March 27, 2018, from 4:45 pm to 6:00 pm. Twenty-five (25) members and forty-three (43) guests attended the meeting. Three (3) guests requested membership. The meeting </w:t>
      </w:r>
      <w:r w:rsidRPr="00E51849">
        <w:rPr>
          <w:rFonts w:ascii="Times New Roman" w:hAnsi="Times New Roman" w:cs="Times New Roman"/>
          <w:noProof/>
          <w:sz w:val="22"/>
          <w:szCs w:val="22"/>
        </w:rPr>
        <w:t>was chaired</w:t>
      </w:r>
      <w:r w:rsidRPr="002B229E">
        <w:rPr>
          <w:rFonts w:ascii="Times New Roman" w:hAnsi="Times New Roman" w:cs="Times New Roman"/>
          <w:sz w:val="22"/>
          <w:szCs w:val="22"/>
        </w:rPr>
        <w:t xml:space="preserve"> by Pierre Riffon, Chair of the TF. Mr. Daniel Sauer was the vice-chair. </w:t>
      </w:r>
    </w:p>
    <w:p w14:paraId="1A3716AE" w14:textId="77777777" w:rsidR="002B229E" w:rsidRDefault="002B229E" w:rsidP="002B229E">
      <w:pPr>
        <w:pStyle w:val="Default"/>
        <w:rPr>
          <w:rFonts w:ascii="Times New Roman" w:hAnsi="Times New Roman" w:cs="Times New Roman"/>
          <w:sz w:val="22"/>
          <w:szCs w:val="22"/>
        </w:rPr>
      </w:pPr>
    </w:p>
    <w:p w14:paraId="05A36A31" w14:textId="77777777" w:rsidR="002B229E" w:rsidRPr="002B229E" w:rsidRDefault="002B229E" w:rsidP="002B229E">
      <w:pPr>
        <w:pStyle w:val="Default"/>
        <w:rPr>
          <w:rFonts w:ascii="Times New Roman" w:hAnsi="Times New Roman" w:cs="Times New Roman"/>
          <w:sz w:val="22"/>
          <w:szCs w:val="22"/>
        </w:rPr>
      </w:pPr>
      <w:r w:rsidRPr="002B229E">
        <w:rPr>
          <w:rFonts w:ascii="Times New Roman" w:hAnsi="Times New Roman" w:cs="Times New Roman"/>
          <w:sz w:val="22"/>
          <w:szCs w:val="22"/>
        </w:rPr>
        <w:t xml:space="preserve">Attendance has </w:t>
      </w:r>
      <w:r w:rsidRPr="00E51849">
        <w:rPr>
          <w:rFonts w:ascii="Times New Roman" w:hAnsi="Times New Roman" w:cs="Times New Roman"/>
          <w:noProof/>
          <w:sz w:val="22"/>
          <w:szCs w:val="22"/>
        </w:rPr>
        <w:t>been recorded</w:t>
      </w:r>
      <w:r w:rsidRPr="002B229E">
        <w:rPr>
          <w:rFonts w:ascii="Times New Roman" w:hAnsi="Times New Roman" w:cs="Times New Roman"/>
          <w:sz w:val="22"/>
          <w:szCs w:val="22"/>
        </w:rPr>
        <w:t xml:space="preserve"> in the AM system. </w:t>
      </w:r>
    </w:p>
    <w:p w14:paraId="4E6DCB48" w14:textId="77777777" w:rsidR="002B229E" w:rsidRDefault="002B229E" w:rsidP="002B229E">
      <w:pPr>
        <w:pStyle w:val="Default"/>
        <w:rPr>
          <w:rFonts w:ascii="Times New Roman" w:hAnsi="Times New Roman" w:cs="Times New Roman"/>
          <w:sz w:val="22"/>
          <w:szCs w:val="22"/>
        </w:rPr>
      </w:pPr>
    </w:p>
    <w:p w14:paraId="692D9F08" w14:textId="77777777" w:rsidR="002B229E" w:rsidRPr="002B229E" w:rsidRDefault="002B229E" w:rsidP="002B229E">
      <w:pPr>
        <w:pStyle w:val="Default"/>
        <w:rPr>
          <w:rFonts w:ascii="Times New Roman" w:hAnsi="Times New Roman" w:cs="Times New Roman"/>
          <w:sz w:val="22"/>
          <w:szCs w:val="22"/>
        </w:rPr>
      </w:pPr>
      <w:r w:rsidRPr="00E51849">
        <w:rPr>
          <w:rFonts w:ascii="Times New Roman" w:hAnsi="Times New Roman" w:cs="Times New Roman"/>
          <w:noProof/>
          <w:sz w:val="22"/>
          <w:szCs w:val="22"/>
        </w:rPr>
        <w:t>Required</w:t>
      </w:r>
      <w:r w:rsidRPr="002B229E">
        <w:rPr>
          <w:rFonts w:ascii="Times New Roman" w:hAnsi="Times New Roman" w:cs="Times New Roman"/>
          <w:sz w:val="22"/>
          <w:szCs w:val="22"/>
        </w:rPr>
        <w:t xml:space="preserve"> quorum </w:t>
      </w:r>
      <w:r w:rsidRPr="00E51849">
        <w:rPr>
          <w:rFonts w:ascii="Times New Roman" w:hAnsi="Times New Roman" w:cs="Times New Roman"/>
          <w:noProof/>
          <w:sz w:val="22"/>
          <w:szCs w:val="22"/>
        </w:rPr>
        <w:t>was met</w:t>
      </w:r>
      <w:r w:rsidRPr="002B229E">
        <w:rPr>
          <w:rFonts w:ascii="Times New Roman" w:hAnsi="Times New Roman" w:cs="Times New Roman"/>
          <w:sz w:val="22"/>
          <w:szCs w:val="22"/>
        </w:rPr>
        <w:t xml:space="preserve">, </w:t>
      </w:r>
      <w:r w:rsidRPr="00E51849">
        <w:rPr>
          <w:rFonts w:ascii="Times New Roman" w:hAnsi="Times New Roman" w:cs="Times New Roman"/>
          <w:noProof/>
          <w:sz w:val="22"/>
          <w:szCs w:val="22"/>
        </w:rPr>
        <w:t>presence</w:t>
      </w:r>
      <w:r w:rsidRPr="002B229E">
        <w:rPr>
          <w:rFonts w:ascii="Times New Roman" w:hAnsi="Times New Roman" w:cs="Times New Roman"/>
          <w:sz w:val="22"/>
          <w:szCs w:val="22"/>
        </w:rPr>
        <w:t xml:space="preserve"> of at least 22 members was required. The TF membership and guest roster </w:t>
      </w:r>
      <w:r w:rsidRPr="00E51849">
        <w:rPr>
          <w:rFonts w:ascii="Times New Roman" w:hAnsi="Times New Roman" w:cs="Times New Roman"/>
          <w:noProof/>
          <w:sz w:val="22"/>
          <w:szCs w:val="22"/>
        </w:rPr>
        <w:t>has</w:t>
      </w:r>
      <w:r w:rsidRPr="002B229E">
        <w:rPr>
          <w:rFonts w:ascii="Times New Roman" w:hAnsi="Times New Roman" w:cs="Times New Roman"/>
          <w:sz w:val="22"/>
          <w:szCs w:val="22"/>
        </w:rPr>
        <w:t xml:space="preserve"> </w:t>
      </w:r>
      <w:r w:rsidRPr="00E51849">
        <w:rPr>
          <w:rFonts w:ascii="Times New Roman" w:hAnsi="Times New Roman" w:cs="Times New Roman"/>
          <w:noProof/>
          <w:sz w:val="22"/>
          <w:szCs w:val="22"/>
        </w:rPr>
        <w:t>been reviewed</w:t>
      </w:r>
      <w:r w:rsidRPr="002B229E">
        <w:rPr>
          <w:rFonts w:ascii="Times New Roman" w:hAnsi="Times New Roman" w:cs="Times New Roman"/>
          <w:sz w:val="22"/>
          <w:szCs w:val="22"/>
        </w:rPr>
        <w:t xml:space="preserve"> after the Louisville meeting </w:t>
      </w:r>
      <w:r w:rsidRPr="00E51849">
        <w:rPr>
          <w:rFonts w:ascii="Times New Roman" w:hAnsi="Times New Roman" w:cs="Times New Roman"/>
          <w:noProof/>
          <w:sz w:val="22"/>
          <w:szCs w:val="22"/>
        </w:rPr>
        <w:t>and</w:t>
      </w:r>
      <w:r w:rsidRPr="002B229E">
        <w:rPr>
          <w:rFonts w:ascii="Times New Roman" w:hAnsi="Times New Roman" w:cs="Times New Roman"/>
          <w:sz w:val="22"/>
          <w:szCs w:val="22"/>
        </w:rPr>
        <w:t xml:space="preserve"> members who did not attend the last three meetings </w:t>
      </w:r>
      <w:r w:rsidRPr="003B7BDF">
        <w:rPr>
          <w:rFonts w:ascii="Times New Roman" w:hAnsi="Times New Roman" w:cs="Times New Roman"/>
          <w:noProof/>
          <w:sz w:val="22"/>
          <w:szCs w:val="22"/>
        </w:rPr>
        <w:t>were moved</w:t>
      </w:r>
      <w:r w:rsidRPr="002B229E">
        <w:rPr>
          <w:rFonts w:ascii="Times New Roman" w:hAnsi="Times New Roman" w:cs="Times New Roman"/>
          <w:sz w:val="22"/>
          <w:szCs w:val="22"/>
        </w:rPr>
        <w:t xml:space="preserve"> as guests. </w:t>
      </w:r>
    </w:p>
    <w:p w14:paraId="651C5A3A" w14:textId="77777777" w:rsidR="002B229E" w:rsidRDefault="002B229E" w:rsidP="002B229E">
      <w:pPr>
        <w:pStyle w:val="Default"/>
        <w:rPr>
          <w:rFonts w:ascii="Times New Roman" w:hAnsi="Times New Roman" w:cs="Times New Roman"/>
          <w:sz w:val="22"/>
          <w:szCs w:val="22"/>
        </w:rPr>
      </w:pPr>
    </w:p>
    <w:p w14:paraId="163AEFD1" w14:textId="77777777" w:rsidR="002B229E" w:rsidRPr="002B229E" w:rsidRDefault="002B229E" w:rsidP="002B229E">
      <w:pPr>
        <w:pStyle w:val="Default"/>
        <w:rPr>
          <w:rFonts w:ascii="Times New Roman" w:hAnsi="Times New Roman" w:cs="Times New Roman"/>
          <w:sz w:val="22"/>
          <w:szCs w:val="22"/>
        </w:rPr>
      </w:pPr>
      <w:r w:rsidRPr="002B229E">
        <w:rPr>
          <w:rFonts w:ascii="Times New Roman" w:hAnsi="Times New Roman" w:cs="Times New Roman"/>
          <w:sz w:val="22"/>
          <w:szCs w:val="22"/>
        </w:rPr>
        <w:t xml:space="preserve">The agenda has </w:t>
      </w:r>
      <w:r w:rsidRPr="003B7BDF">
        <w:rPr>
          <w:rFonts w:ascii="Times New Roman" w:hAnsi="Times New Roman" w:cs="Times New Roman"/>
          <w:noProof/>
          <w:sz w:val="22"/>
          <w:szCs w:val="22"/>
        </w:rPr>
        <w:t>been approved</w:t>
      </w:r>
      <w:r w:rsidRPr="002B229E">
        <w:rPr>
          <w:rFonts w:ascii="Times New Roman" w:hAnsi="Times New Roman" w:cs="Times New Roman"/>
          <w:sz w:val="22"/>
          <w:szCs w:val="22"/>
        </w:rPr>
        <w:t xml:space="preserve"> unanimously. The motion </w:t>
      </w:r>
      <w:r w:rsidRPr="003B7BDF">
        <w:rPr>
          <w:rFonts w:ascii="Times New Roman" w:hAnsi="Times New Roman" w:cs="Times New Roman"/>
          <w:noProof/>
          <w:sz w:val="22"/>
          <w:szCs w:val="22"/>
        </w:rPr>
        <w:t>was made</w:t>
      </w:r>
      <w:r w:rsidRPr="002B229E">
        <w:rPr>
          <w:rFonts w:ascii="Times New Roman" w:hAnsi="Times New Roman" w:cs="Times New Roman"/>
          <w:sz w:val="22"/>
          <w:szCs w:val="22"/>
        </w:rPr>
        <w:t xml:space="preserve"> by Mr. A. Varghese and was seconded by Mr. A. Bolliger </w:t>
      </w:r>
    </w:p>
    <w:p w14:paraId="0BBE5171" w14:textId="77777777" w:rsidR="002B229E" w:rsidRDefault="002B229E" w:rsidP="002B229E">
      <w:pPr>
        <w:pStyle w:val="Default"/>
        <w:rPr>
          <w:rFonts w:ascii="Times New Roman" w:hAnsi="Times New Roman" w:cs="Times New Roman"/>
          <w:sz w:val="22"/>
          <w:szCs w:val="22"/>
        </w:rPr>
      </w:pPr>
    </w:p>
    <w:p w14:paraId="6E0EECB4" w14:textId="77777777" w:rsidR="002B229E" w:rsidRPr="002B229E" w:rsidRDefault="002B229E" w:rsidP="002B229E">
      <w:pPr>
        <w:pStyle w:val="Default"/>
        <w:rPr>
          <w:rFonts w:ascii="Times New Roman" w:hAnsi="Times New Roman" w:cs="Times New Roman"/>
          <w:sz w:val="22"/>
          <w:szCs w:val="22"/>
        </w:rPr>
      </w:pPr>
      <w:r w:rsidRPr="002B229E">
        <w:rPr>
          <w:rFonts w:ascii="Times New Roman" w:hAnsi="Times New Roman" w:cs="Times New Roman"/>
          <w:sz w:val="22"/>
          <w:szCs w:val="22"/>
        </w:rPr>
        <w:t xml:space="preserve">The Louisville meeting minutes were approved as written by all members present. The motion </w:t>
      </w:r>
      <w:r w:rsidRPr="003B7BDF">
        <w:rPr>
          <w:rFonts w:ascii="Times New Roman" w:hAnsi="Times New Roman" w:cs="Times New Roman"/>
          <w:noProof/>
          <w:sz w:val="22"/>
          <w:szCs w:val="22"/>
        </w:rPr>
        <w:t>was made</w:t>
      </w:r>
      <w:r w:rsidRPr="002B229E">
        <w:rPr>
          <w:rFonts w:ascii="Times New Roman" w:hAnsi="Times New Roman" w:cs="Times New Roman"/>
          <w:sz w:val="22"/>
          <w:szCs w:val="22"/>
        </w:rPr>
        <w:t xml:space="preserve"> by Mr. D. Wallace and was seconded by Mr. S. Som. </w:t>
      </w:r>
    </w:p>
    <w:p w14:paraId="1F4724E2" w14:textId="77777777" w:rsidR="002B229E" w:rsidRDefault="002B229E" w:rsidP="002B229E">
      <w:pPr>
        <w:pStyle w:val="Default"/>
        <w:rPr>
          <w:rFonts w:ascii="Times New Roman" w:hAnsi="Times New Roman" w:cs="Times New Roman"/>
          <w:sz w:val="22"/>
          <w:szCs w:val="22"/>
        </w:rPr>
      </w:pPr>
    </w:p>
    <w:p w14:paraId="4D9BB60B" w14:textId="77777777" w:rsidR="002B229E" w:rsidRPr="002B229E" w:rsidRDefault="002B229E" w:rsidP="002B229E">
      <w:pPr>
        <w:pStyle w:val="Default"/>
        <w:rPr>
          <w:rFonts w:ascii="Times New Roman" w:hAnsi="Times New Roman" w:cs="Times New Roman"/>
          <w:sz w:val="22"/>
          <w:szCs w:val="22"/>
        </w:rPr>
      </w:pPr>
      <w:r w:rsidRPr="002B229E">
        <w:rPr>
          <w:rFonts w:ascii="Times New Roman" w:hAnsi="Times New Roman" w:cs="Times New Roman"/>
          <w:sz w:val="22"/>
          <w:szCs w:val="22"/>
        </w:rPr>
        <w:t xml:space="preserve">The first item of business was related to the proposal of modifications to clause 10.3.2.1 of C57.12.90 concerning the condition of tertiary and stabilizing windings during lightning impulse tests. This proposal </w:t>
      </w:r>
      <w:r w:rsidRPr="003B7BDF">
        <w:rPr>
          <w:rFonts w:ascii="Times New Roman" w:hAnsi="Times New Roman" w:cs="Times New Roman"/>
          <w:noProof/>
          <w:sz w:val="22"/>
          <w:szCs w:val="22"/>
        </w:rPr>
        <w:t>was sent</w:t>
      </w:r>
      <w:r w:rsidRPr="002B229E">
        <w:rPr>
          <w:rFonts w:ascii="Times New Roman" w:hAnsi="Times New Roman" w:cs="Times New Roman"/>
          <w:sz w:val="22"/>
          <w:szCs w:val="22"/>
        </w:rPr>
        <w:t xml:space="preserve"> within the TF membership and guests. The proposal gets a 97.4% approval rate and only one negative. The negative </w:t>
      </w:r>
      <w:r w:rsidRPr="003B7BDF">
        <w:rPr>
          <w:rFonts w:ascii="Times New Roman" w:hAnsi="Times New Roman" w:cs="Times New Roman"/>
          <w:noProof/>
          <w:sz w:val="22"/>
          <w:szCs w:val="22"/>
        </w:rPr>
        <w:t>was rejected</w:t>
      </w:r>
      <w:r w:rsidRPr="002B229E">
        <w:rPr>
          <w:rFonts w:ascii="Times New Roman" w:hAnsi="Times New Roman" w:cs="Times New Roman"/>
          <w:sz w:val="22"/>
          <w:szCs w:val="22"/>
        </w:rPr>
        <w:t xml:space="preserve"> since this was not the essence of the proposal. Several editorial comments were received. A revised proposal will be surveyed once more within the TF. The text related to not perform any impulse test series on stabilizing winding terminals will </w:t>
      </w:r>
      <w:r w:rsidRPr="00064386">
        <w:rPr>
          <w:rFonts w:ascii="Times New Roman" w:hAnsi="Times New Roman" w:cs="Times New Roman"/>
          <w:noProof/>
          <w:sz w:val="22"/>
          <w:szCs w:val="22"/>
        </w:rPr>
        <w:t>be moved</w:t>
      </w:r>
      <w:r w:rsidRPr="002B229E">
        <w:rPr>
          <w:rFonts w:ascii="Times New Roman" w:hAnsi="Times New Roman" w:cs="Times New Roman"/>
          <w:sz w:val="22"/>
          <w:szCs w:val="22"/>
        </w:rPr>
        <w:t xml:space="preserve"> to an appropriate location within the lightning impulse test section of IEEE C57.12.90. This modification will also be part of the upcoming survey. </w:t>
      </w:r>
    </w:p>
    <w:p w14:paraId="075EBADC" w14:textId="77777777" w:rsidR="002B229E" w:rsidRDefault="002B229E" w:rsidP="002B229E">
      <w:pPr>
        <w:pStyle w:val="Default"/>
        <w:rPr>
          <w:rFonts w:ascii="Times New Roman" w:hAnsi="Times New Roman" w:cs="Times New Roman"/>
          <w:sz w:val="22"/>
          <w:szCs w:val="22"/>
        </w:rPr>
      </w:pPr>
    </w:p>
    <w:p w14:paraId="69A39930" w14:textId="77777777" w:rsidR="002B229E" w:rsidRPr="002B229E" w:rsidRDefault="002B229E" w:rsidP="002B229E">
      <w:pPr>
        <w:pStyle w:val="Default"/>
        <w:rPr>
          <w:rFonts w:ascii="Times New Roman" w:hAnsi="Times New Roman" w:cs="Times New Roman"/>
          <w:sz w:val="22"/>
          <w:szCs w:val="22"/>
        </w:rPr>
      </w:pPr>
      <w:r w:rsidRPr="002B229E">
        <w:rPr>
          <w:rFonts w:ascii="Times New Roman" w:hAnsi="Times New Roman" w:cs="Times New Roman"/>
          <w:sz w:val="22"/>
          <w:szCs w:val="22"/>
        </w:rPr>
        <w:t xml:space="preserve">The second item of business was related to the proposal of modifications to clause 10.2.4 of C57.12.90 concerning the tap changer position during switching impulse tests. This proposal </w:t>
      </w:r>
      <w:r w:rsidRPr="00064386">
        <w:rPr>
          <w:rFonts w:ascii="Times New Roman" w:hAnsi="Times New Roman" w:cs="Times New Roman"/>
          <w:noProof/>
          <w:sz w:val="22"/>
          <w:szCs w:val="22"/>
        </w:rPr>
        <w:t>was sent</w:t>
      </w:r>
      <w:r w:rsidRPr="002B229E">
        <w:rPr>
          <w:rFonts w:ascii="Times New Roman" w:hAnsi="Times New Roman" w:cs="Times New Roman"/>
          <w:sz w:val="22"/>
          <w:szCs w:val="22"/>
        </w:rPr>
        <w:t xml:space="preserve"> within the TF membership and guests. The proposal gets a 78.6% approval rate but with </w:t>
      </w:r>
      <w:r w:rsidRPr="00064386">
        <w:rPr>
          <w:rFonts w:ascii="Times New Roman" w:hAnsi="Times New Roman" w:cs="Times New Roman"/>
          <w:noProof/>
          <w:sz w:val="22"/>
          <w:szCs w:val="22"/>
        </w:rPr>
        <w:t>9</w:t>
      </w:r>
      <w:r w:rsidRPr="002B229E">
        <w:rPr>
          <w:rFonts w:ascii="Times New Roman" w:hAnsi="Times New Roman" w:cs="Times New Roman"/>
          <w:sz w:val="22"/>
          <w:szCs w:val="22"/>
        </w:rPr>
        <w:t xml:space="preserve"> negatives. </w:t>
      </w:r>
      <w:r w:rsidRPr="00064386">
        <w:rPr>
          <w:rFonts w:ascii="Times New Roman" w:hAnsi="Times New Roman" w:cs="Times New Roman"/>
          <w:noProof/>
          <w:sz w:val="22"/>
          <w:szCs w:val="22"/>
        </w:rPr>
        <w:t>In order to</w:t>
      </w:r>
      <w:r w:rsidRPr="002B229E">
        <w:rPr>
          <w:rFonts w:ascii="Times New Roman" w:hAnsi="Times New Roman" w:cs="Times New Roman"/>
          <w:sz w:val="22"/>
          <w:szCs w:val="22"/>
        </w:rPr>
        <w:t xml:space="preserve"> get a better consensus, the Chair presented a revised proposal which may get a larger consensus. The induced switching impulse level on the other winding(s) shall be such that their rated switching impulse levels(s) </w:t>
      </w:r>
      <w:r w:rsidRPr="00D54247">
        <w:rPr>
          <w:rFonts w:ascii="Times New Roman" w:hAnsi="Times New Roman" w:cs="Times New Roman"/>
          <w:noProof/>
          <w:sz w:val="22"/>
          <w:szCs w:val="22"/>
        </w:rPr>
        <w:t>is</w:t>
      </w:r>
      <w:r w:rsidRPr="002B229E">
        <w:rPr>
          <w:rFonts w:ascii="Times New Roman" w:hAnsi="Times New Roman" w:cs="Times New Roman"/>
          <w:sz w:val="22"/>
          <w:szCs w:val="22"/>
        </w:rPr>
        <w:t xml:space="preserve"> (are) obtained. For windings not having a rated switching impulse level, the induced voltage shall be such that 83% of the BIL </w:t>
      </w:r>
      <w:r w:rsidRPr="00D54247">
        <w:rPr>
          <w:rFonts w:ascii="Times New Roman" w:hAnsi="Times New Roman" w:cs="Times New Roman"/>
          <w:noProof/>
          <w:sz w:val="22"/>
          <w:szCs w:val="22"/>
        </w:rPr>
        <w:t>is obtained</w:t>
      </w:r>
      <w:r w:rsidRPr="002B229E">
        <w:rPr>
          <w:rFonts w:ascii="Times New Roman" w:hAnsi="Times New Roman" w:cs="Times New Roman"/>
          <w:sz w:val="22"/>
          <w:szCs w:val="22"/>
        </w:rPr>
        <w:t xml:space="preserve"> on the LV winding(s). This revised proposal will also </w:t>
      </w:r>
      <w:r w:rsidRPr="00D54247">
        <w:rPr>
          <w:rFonts w:ascii="Times New Roman" w:hAnsi="Times New Roman" w:cs="Times New Roman"/>
          <w:noProof/>
          <w:sz w:val="22"/>
          <w:szCs w:val="22"/>
        </w:rPr>
        <w:t>be surveyed</w:t>
      </w:r>
      <w:r w:rsidRPr="002B229E">
        <w:rPr>
          <w:rFonts w:ascii="Times New Roman" w:hAnsi="Times New Roman" w:cs="Times New Roman"/>
          <w:sz w:val="22"/>
          <w:szCs w:val="22"/>
        </w:rPr>
        <w:t xml:space="preserve"> within the TF membership and guests </w:t>
      </w:r>
      <w:r w:rsidRPr="00064386">
        <w:rPr>
          <w:rFonts w:ascii="Times New Roman" w:hAnsi="Times New Roman" w:cs="Times New Roman"/>
          <w:noProof/>
          <w:sz w:val="22"/>
          <w:szCs w:val="22"/>
        </w:rPr>
        <w:t>prior to</w:t>
      </w:r>
      <w:r w:rsidRPr="002B229E">
        <w:rPr>
          <w:rFonts w:ascii="Times New Roman" w:hAnsi="Times New Roman" w:cs="Times New Roman"/>
          <w:sz w:val="22"/>
          <w:szCs w:val="22"/>
        </w:rPr>
        <w:t xml:space="preserve"> the next meeting. </w:t>
      </w:r>
    </w:p>
    <w:p w14:paraId="58334BB5" w14:textId="77777777" w:rsidR="002B229E" w:rsidRDefault="002B229E" w:rsidP="002B229E">
      <w:pPr>
        <w:pStyle w:val="Default"/>
        <w:rPr>
          <w:rFonts w:ascii="Times New Roman" w:hAnsi="Times New Roman" w:cs="Times New Roman"/>
          <w:sz w:val="22"/>
          <w:szCs w:val="22"/>
        </w:rPr>
      </w:pPr>
    </w:p>
    <w:p w14:paraId="0C951436" w14:textId="5FBC977B" w:rsidR="002B229E" w:rsidRPr="002B229E" w:rsidRDefault="002B229E" w:rsidP="002B229E">
      <w:pPr>
        <w:pStyle w:val="Default"/>
        <w:rPr>
          <w:rFonts w:ascii="Times New Roman" w:hAnsi="Times New Roman" w:cs="Times New Roman"/>
          <w:sz w:val="22"/>
          <w:szCs w:val="22"/>
        </w:rPr>
      </w:pPr>
      <w:r w:rsidRPr="002B229E">
        <w:rPr>
          <w:rFonts w:ascii="Times New Roman" w:hAnsi="Times New Roman" w:cs="Times New Roman"/>
          <w:sz w:val="22"/>
          <w:szCs w:val="22"/>
        </w:rPr>
        <w:t xml:space="preserve">Under New Business, Sanjib Som asks to add voltage transfer measurement during lightning impulse tests. This subject will </w:t>
      </w:r>
      <w:r w:rsidRPr="00064386">
        <w:rPr>
          <w:rFonts w:ascii="Times New Roman" w:hAnsi="Times New Roman" w:cs="Times New Roman"/>
          <w:noProof/>
          <w:sz w:val="22"/>
          <w:szCs w:val="22"/>
        </w:rPr>
        <w:t>be added</w:t>
      </w:r>
      <w:r w:rsidR="00064386">
        <w:rPr>
          <w:rFonts w:ascii="Times New Roman" w:hAnsi="Times New Roman" w:cs="Times New Roman"/>
          <w:sz w:val="22"/>
          <w:szCs w:val="22"/>
        </w:rPr>
        <w:t xml:space="preserve"> to the next meeting agenda.</w:t>
      </w:r>
    </w:p>
    <w:p w14:paraId="42EC4B07" w14:textId="77777777" w:rsidR="002B229E" w:rsidRDefault="002B229E" w:rsidP="002B229E">
      <w:pPr>
        <w:pStyle w:val="Default"/>
        <w:rPr>
          <w:rFonts w:ascii="Times New Roman" w:hAnsi="Times New Roman" w:cs="Times New Roman"/>
          <w:sz w:val="22"/>
          <w:szCs w:val="22"/>
        </w:rPr>
      </w:pPr>
    </w:p>
    <w:p w14:paraId="4E351B88" w14:textId="77777777" w:rsidR="002B229E" w:rsidRPr="002B229E" w:rsidRDefault="002B229E" w:rsidP="002B229E">
      <w:pPr>
        <w:pStyle w:val="Default"/>
        <w:rPr>
          <w:rFonts w:ascii="Times New Roman" w:hAnsi="Times New Roman" w:cs="Times New Roman"/>
          <w:sz w:val="22"/>
          <w:szCs w:val="22"/>
        </w:rPr>
      </w:pPr>
      <w:r w:rsidRPr="002B229E">
        <w:rPr>
          <w:rFonts w:ascii="Times New Roman" w:hAnsi="Times New Roman" w:cs="Times New Roman"/>
          <w:sz w:val="22"/>
          <w:szCs w:val="22"/>
        </w:rPr>
        <w:t xml:space="preserve">The meeting adjourned at 5:30 pm on March 27, 2018. The adjournment motion </w:t>
      </w:r>
      <w:r w:rsidRPr="00064386">
        <w:rPr>
          <w:rFonts w:ascii="Times New Roman" w:hAnsi="Times New Roman" w:cs="Times New Roman"/>
          <w:noProof/>
          <w:sz w:val="22"/>
          <w:szCs w:val="22"/>
        </w:rPr>
        <w:t>was made</w:t>
      </w:r>
      <w:r w:rsidRPr="002B229E">
        <w:rPr>
          <w:rFonts w:ascii="Times New Roman" w:hAnsi="Times New Roman" w:cs="Times New Roman"/>
          <w:sz w:val="22"/>
          <w:szCs w:val="22"/>
        </w:rPr>
        <w:t xml:space="preserve"> by Mr. T. Ansari and was seconded by Mr. F. Leal. </w:t>
      </w:r>
    </w:p>
    <w:p w14:paraId="7E071113" w14:textId="77777777" w:rsidR="002B229E" w:rsidRDefault="002B229E" w:rsidP="002B229E">
      <w:pPr>
        <w:pStyle w:val="Default"/>
        <w:rPr>
          <w:rFonts w:ascii="Times New Roman" w:hAnsi="Times New Roman" w:cs="Times New Roman"/>
          <w:sz w:val="22"/>
          <w:szCs w:val="22"/>
        </w:rPr>
      </w:pPr>
    </w:p>
    <w:p w14:paraId="666E07EC" w14:textId="77777777" w:rsidR="002B229E" w:rsidRPr="002B229E" w:rsidRDefault="002B229E" w:rsidP="002B229E">
      <w:pPr>
        <w:pStyle w:val="Default"/>
        <w:rPr>
          <w:rFonts w:ascii="Times New Roman" w:hAnsi="Times New Roman" w:cs="Times New Roman"/>
          <w:sz w:val="22"/>
          <w:szCs w:val="22"/>
        </w:rPr>
      </w:pPr>
      <w:r w:rsidRPr="002B229E">
        <w:rPr>
          <w:rFonts w:ascii="Times New Roman" w:hAnsi="Times New Roman" w:cs="Times New Roman"/>
          <w:sz w:val="22"/>
          <w:szCs w:val="22"/>
        </w:rPr>
        <w:t xml:space="preserve">The next meeting is planned to </w:t>
      </w:r>
      <w:r w:rsidRPr="00064386">
        <w:rPr>
          <w:rFonts w:ascii="Times New Roman" w:hAnsi="Times New Roman" w:cs="Times New Roman"/>
          <w:noProof/>
          <w:sz w:val="22"/>
          <w:szCs w:val="22"/>
        </w:rPr>
        <w:t>be held</w:t>
      </w:r>
      <w:r w:rsidRPr="002B229E">
        <w:rPr>
          <w:rFonts w:ascii="Times New Roman" w:hAnsi="Times New Roman" w:cs="Times New Roman"/>
          <w:sz w:val="22"/>
          <w:szCs w:val="22"/>
        </w:rPr>
        <w:t xml:space="preserve"> in Jacksonville, Florida, on October 16, 2018. </w:t>
      </w:r>
    </w:p>
    <w:p w14:paraId="7026F551" w14:textId="77777777" w:rsidR="002B229E" w:rsidRDefault="002B229E" w:rsidP="002B229E">
      <w:pPr>
        <w:pStyle w:val="Default"/>
        <w:rPr>
          <w:rFonts w:ascii="Times New Roman" w:hAnsi="Times New Roman" w:cs="Times New Roman"/>
          <w:sz w:val="22"/>
          <w:szCs w:val="22"/>
        </w:rPr>
      </w:pPr>
    </w:p>
    <w:p w14:paraId="2632C892" w14:textId="77777777" w:rsidR="002B229E" w:rsidRPr="002B229E" w:rsidRDefault="002B229E" w:rsidP="002B229E">
      <w:pPr>
        <w:pStyle w:val="Default"/>
        <w:rPr>
          <w:rFonts w:ascii="Times New Roman" w:hAnsi="Times New Roman" w:cs="Times New Roman"/>
          <w:sz w:val="22"/>
          <w:szCs w:val="22"/>
        </w:rPr>
      </w:pPr>
      <w:r w:rsidRPr="002B229E">
        <w:rPr>
          <w:rFonts w:ascii="Times New Roman" w:hAnsi="Times New Roman" w:cs="Times New Roman"/>
          <w:sz w:val="22"/>
          <w:szCs w:val="22"/>
        </w:rPr>
        <w:t xml:space="preserve">Pierre Riffon P. Eng. </w:t>
      </w:r>
    </w:p>
    <w:p w14:paraId="054548BB" w14:textId="77777777" w:rsidR="002B229E" w:rsidRPr="002B229E" w:rsidRDefault="002B229E" w:rsidP="002B229E">
      <w:pPr>
        <w:pStyle w:val="Default"/>
        <w:rPr>
          <w:rFonts w:ascii="Times New Roman" w:hAnsi="Times New Roman" w:cs="Times New Roman"/>
          <w:sz w:val="22"/>
          <w:szCs w:val="22"/>
        </w:rPr>
      </w:pPr>
      <w:r w:rsidRPr="002B229E">
        <w:rPr>
          <w:rFonts w:ascii="Times New Roman" w:hAnsi="Times New Roman" w:cs="Times New Roman"/>
          <w:sz w:val="22"/>
          <w:szCs w:val="22"/>
        </w:rPr>
        <w:t xml:space="preserve">TF Chair </w:t>
      </w:r>
    </w:p>
    <w:p w14:paraId="1189D7AB" w14:textId="77777777" w:rsidR="002B229E" w:rsidRDefault="002B229E" w:rsidP="002B229E">
      <w:pPr>
        <w:rPr>
          <w:rFonts w:cs="Times New Roman"/>
          <w:szCs w:val="22"/>
        </w:rPr>
      </w:pPr>
      <w:r w:rsidRPr="002B229E">
        <w:rPr>
          <w:rFonts w:cs="Times New Roman"/>
          <w:szCs w:val="22"/>
        </w:rPr>
        <w:t>March 27, 2018</w:t>
      </w:r>
    </w:p>
    <w:p w14:paraId="7922A6E4" w14:textId="70236DC5" w:rsidR="00AF0BC2" w:rsidRDefault="00AF0BC2" w:rsidP="002B229E">
      <w:pPr>
        <w:rPr>
          <w:rFonts w:eastAsiaTheme="minorHAnsi" w:cs="Times New Roman"/>
          <w:color w:val="FF0000"/>
          <w:szCs w:val="22"/>
        </w:rPr>
      </w:pPr>
      <w:r>
        <w:rPr>
          <w:rFonts w:eastAsiaTheme="minorHAnsi" w:cs="Times New Roman"/>
          <w:color w:val="FF0000"/>
          <w:szCs w:val="22"/>
        </w:rPr>
        <w:br w:type="page"/>
      </w:r>
    </w:p>
    <w:p w14:paraId="41697C8D" w14:textId="77777777" w:rsidR="002471B4" w:rsidRPr="00F41A72" w:rsidRDefault="002471B4" w:rsidP="00BF49B4">
      <w:pPr>
        <w:spacing w:line="276" w:lineRule="auto"/>
        <w:rPr>
          <w:rFonts w:eastAsiaTheme="minorHAnsi" w:cs="Times New Roman"/>
          <w:color w:val="FF0000"/>
          <w:szCs w:val="22"/>
        </w:rPr>
      </w:pPr>
    </w:p>
    <w:p w14:paraId="06DC13A7" w14:textId="77777777" w:rsidR="005517A4" w:rsidRPr="00F41A72" w:rsidRDefault="004D54FA" w:rsidP="004D54FA">
      <w:pPr>
        <w:pStyle w:val="Heading1"/>
        <w:numPr>
          <w:ilvl w:val="0"/>
          <w:numId w:val="0"/>
        </w:numPr>
        <w:ind w:left="720" w:hanging="720"/>
      </w:pPr>
      <w:r w:rsidRPr="00F41A72">
        <w:t>B.3.</w:t>
      </w:r>
      <w:r w:rsidRPr="00173B3D">
        <w:t xml:space="preserve">5    </w:t>
      </w:r>
      <w:r w:rsidR="00F42636" w:rsidRPr="00173B3D">
        <w:t xml:space="preserve">TF </w:t>
      </w:r>
      <w:r w:rsidR="00EE5C73" w:rsidRPr="00173B3D">
        <w:t>on</w:t>
      </w:r>
      <w:r w:rsidR="00EE5C73" w:rsidRPr="00F41A72">
        <w:t xml:space="preserve"> Revision of </w:t>
      </w:r>
      <w:r w:rsidR="00EE5C73" w:rsidRPr="00D54247">
        <w:rPr>
          <w:noProof/>
        </w:rPr>
        <w:t>Low Frequency</w:t>
      </w:r>
      <w:r w:rsidR="00EE5C73" w:rsidRPr="00F41A72">
        <w:t xml:space="preserve"> Tests </w:t>
      </w:r>
    </w:p>
    <w:p w14:paraId="1A4280FB" w14:textId="149F0BD0" w:rsidR="00600024" w:rsidRDefault="00BF3782" w:rsidP="003F6C23">
      <w:pPr>
        <w:rPr>
          <w:rFonts w:cs="Times New Roman"/>
          <w:b/>
          <w:bCs/>
          <w:iCs/>
          <w:szCs w:val="22"/>
        </w:rPr>
      </w:pPr>
      <w:r>
        <w:rPr>
          <w:rFonts w:cs="Times New Roman"/>
          <w:b/>
          <w:bCs/>
          <w:iCs/>
          <w:szCs w:val="22"/>
        </w:rPr>
        <w:t>Pittsburgh, PA</w:t>
      </w:r>
      <w:r w:rsidR="003F6C23">
        <w:rPr>
          <w:rFonts w:cs="Times New Roman"/>
          <w:b/>
          <w:bCs/>
          <w:iCs/>
          <w:szCs w:val="22"/>
        </w:rPr>
        <w:t xml:space="preserve"> – </w:t>
      </w:r>
      <w:r>
        <w:rPr>
          <w:rFonts w:cs="Times New Roman"/>
          <w:b/>
          <w:bCs/>
          <w:iCs/>
          <w:szCs w:val="22"/>
        </w:rPr>
        <w:t>March 27, 2018</w:t>
      </w:r>
      <w:r w:rsidR="003F6C23">
        <w:rPr>
          <w:rFonts w:cs="Times New Roman"/>
          <w:b/>
          <w:bCs/>
          <w:iCs/>
          <w:szCs w:val="22"/>
        </w:rPr>
        <w:t xml:space="preserve">, 1:45 p.m., Chair: Bill Griesacker, Vice Chair: Daniel Blaydon, </w:t>
      </w:r>
      <w:r w:rsidR="003F6C23" w:rsidRPr="003F6C23">
        <w:rPr>
          <w:rFonts w:cs="Times New Roman"/>
          <w:b/>
          <w:bCs/>
          <w:iCs/>
          <w:szCs w:val="22"/>
        </w:rPr>
        <w:t>Secretary: Myron Bell</w:t>
      </w:r>
    </w:p>
    <w:p w14:paraId="05D30550" w14:textId="77777777" w:rsidR="003F6C23" w:rsidRPr="003F6C23" w:rsidRDefault="003F6C23" w:rsidP="003F6C23">
      <w:pPr>
        <w:rPr>
          <w:rFonts w:cs="Times New Roman"/>
          <w:b/>
          <w:bCs/>
          <w:iCs/>
          <w:szCs w:val="22"/>
        </w:rPr>
      </w:pPr>
    </w:p>
    <w:p w14:paraId="5AB37749" w14:textId="77777777" w:rsidR="00BF3782" w:rsidRPr="00BF3782" w:rsidRDefault="00BF3782" w:rsidP="00BF3782">
      <w:pPr>
        <w:rPr>
          <w:rFonts w:cs="Times New Roman"/>
          <w:szCs w:val="22"/>
        </w:rPr>
      </w:pPr>
      <w:r w:rsidRPr="00BF3782">
        <w:rPr>
          <w:rFonts w:cs="Times New Roman"/>
          <w:szCs w:val="22"/>
        </w:rPr>
        <w:t xml:space="preserve">There were 107 attendees, 41 of 62 members and 66 guests were present at the meeting; 9 guests requested membership, </w:t>
      </w:r>
      <w:r w:rsidRPr="00D54247">
        <w:rPr>
          <w:rFonts w:cs="Times New Roman"/>
          <w:noProof/>
          <w:szCs w:val="22"/>
        </w:rPr>
        <w:t>6</w:t>
      </w:r>
      <w:r w:rsidRPr="00BF3782">
        <w:rPr>
          <w:rFonts w:cs="Times New Roman"/>
          <w:szCs w:val="22"/>
        </w:rPr>
        <w:t xml:space="preserve"> </w:t>
      </w:r>
      <w:r w:rsidRPr="00D54247">
        <w:rPr>
          <w:rFonts w:cs="Times New Roman"/>
          <w:noProof/>
          <w:szCs w:val="22"/>
        </w:rPr>
        <w:t>were granted</w:t>
      </w:r>
      <w:r w:rsidRPr="00BF3782">
        <w:rPr>
          <w:rFonts w:cs="Times New Roman"/>
          <w:szCs w:val="22"/>
        </w:rPr>
        <w:t xml:space="preserve">, </w:t>
      </w:r>
      <w:r w:rsidRPr="00D54247">
        <w:rPr>
          <w:rFonts w:cs="Times New Roman"/>
          <w:noProof/>
          <w:szCs w:val="22"/>
        </w:rPr>
        <w:t>9</w:t>
      </w:r>
      <w:r w:rsidRPr="00BF3782">
        <w:rPr>
          <w:rFonts w:cs="Times New Roman"/>
          <w:szCs w:val="22"/>
        </w:rPr>
        <w:t xml:space="preserve"> members </w:t>
      </w:r>
      <w:r w:rsidRPr="00D54247">
        <w:rPr>
          <w:rFonts w:cs="Times New Roman"/>
          <w:noProof/>
          <w:szCs w:val="22"/>
        </w:rPr>
        <w:t>were moved</w:t>
      </w:r>
      <w:r w:rsidRPr="00BF3782">
        <w:rPr>
          <w:rFonts w:cs="Times New Roman"/>
          <w:szCs w:val="22"/>
        </w:rPr>
        <w:t xml:space="preserve"> to guest status.  More than 50 % of the working group members were in attendance at the meeting</w:t>
      </w:r>
      <w:r w:rsidRPr="00D54247">
        <w:rPr>
          <w:rFonts w:cs="Times New Roman"/>
          <w:noProof/>
          <w:szCs w:val="22"/>
        </w:rPr>
        <w:t>, therefore</w:t>
      </w:r>
      <w:r w:rsidRPr="00BF3782">
        <w:rPr>
          <w:rFonts w:cs="Times New Roman"/>
          <w:szCs w:val="22"/>
        </w:rPr>
        <w:t xml:space="preserve"> a quorum was present. </w:t>
      </w:r>
    </w:p>
    <w:p w14:paraId="7CF0E463" w14:textId="0D8802B8" w:rsidR="00BF3782" w:rsidRPr="00BF3782" w:rsidRDefault="00BF3782" w:rsidP="00BF3782">
      <w:pPr>
        <w:rPr>
          <w:rFonts w:cs="Times New Roman"/>
          <w:szCs w:val="22"/>
        </w:rPr>
      </w:pPr>
      <w:r w:rsidRPr="00BF3782">
        <w:rPr>
          <w:rFonts w:cs="Times New Roman"/>
          <w:szCs w:val="22"/>
        </w:rPr>
        <w:t>1.</w:t>
      </w:r>
      <w:r w:rsidRPr="00BF3782">
        <w:rPr>
          <w:rFonts w:cs="Times New Roman"/>
          <w:szCs w:val="22"/>
        </w:rPr>
        <w:tab/>
        <w:t xml:space="preserve">The meeting </w:t>
      </w:r>
      <w:r>
        <w:rPr>
          <w:rFonts w:cs="Times New Roman"/>
          <w:szCs w:val="22"/>
        </w:rPr>
        <w:t>was called to order at 1:45 PM.</w:t>
      </w:r>
    </w:p>
    <w:p w14:paraId="4076AA8B" w14:textId="77777777" w:rsidR="00BF3782" w:rsidRPr="00BF3782" w:rsidRDefault="00BF3782" w:rsidP="00BF3782">
      <w:pPr>
        <w:rPr>
          <w:rFonts w:cs="Times New Roman"/>
          <w:szCs w:val="22"/>
        </w:rPr>
      </w:pPr>
      <w:r w:rsidRPr="00BF3782">
        <w:rPr>
          <w:rFonts w:cs="Times New Roman"/>
          <w:szCs w:val="22"/>
        </w:rPr>
        <w:t>2.</w:t>
      </w:r>
      <w:r w:rsidRPr="00BF3782">
        <w:rPr>
          <w:rFonts w:cs="Times New Roman"/>
          <w:szCs w:val="22"/>
        </w:rPr>
        <w:tab/>
        <w:t xml:space="preserve">Attending members </w:t>
      </w:r>
      <w:r w:rsidRPr="00D54247">
        <w:rPr>
          <w:rFonts w:cs="Times New Roman"/>
          <w:noProof/>
          <w:szCs w:val="22"/>
        </w:rPr>
        <w:t>were counted</w:t>
      </w:r>
      <w:r w:rsidRPr="00BF3782">
        <w:rPr>
          <w:rFonts w:cs="Times New Roman"/>
          <w:szCs w:val="22"/>
        </w:rPr>
        <w:t xml:space="preserve"> </w:t>
      </w:r>
      <w:r w:rsidRPr="00D54247">
        <w:rPr>
          <w:rFonts w:cs="Times New Roman"/>
          <w:noProof/>
          <w:szCs w:val="22"/>
        </w:rPr>
        <w:t>and</w:t>
      </w:r>
      <w:r w:rsidRPr="00BF3782">
        <w:rPr>
          <w:rFonts w:cs="Times New Roman"/>
          <w:szCs w:val="22"/>
        </w:rPr>
        <w:t xml:space="preserve"> </w:t>
      </w:r>
      <w:r w:rsidRPr="00064386">
        <w:rPr>
          <w:rFonts w:cs="Times New Roman"/>
          <w:noProof/>
          <w:szCs w:val="22"/>
        </w:rPr>
        <w:t>quorum</w:t>
      </w:r>
      <w:r w:rsidRPr="00BF3782">
        <w:rPr>
          <w:rFonts w:cs="Times New Roman"/>
          <w:szCs w:val="22"/>
        </w:rPr>
        <w:t xml:space="preserve"> </w:t>
      </w:r>
      <w:r w:rsidRPr="00064386">
        <w:rPr>
          <w:rFonts w:cs="Times New Roman"/>
          <w:noProof/>
          <w:szCs w:val="22"/>
        </w:rPr>
        <w:t>was verified</w:t>
      </w:r>
      <w:r w:rsidRPr="00BF3782">
        <w:rPr>
          <w:rFonts w:cs="Times New Roman"/>
          <w:szCs w:val="22"/>
        </w:rPr>
        <w:t>.</w:t>
      </w:r>
    </w:p>
    <w:p w14:paraId="237964A6" w14:textId="77777777" w:rsidR="00BF3782" w:rsidRPr="00BF3782" w:rsidRDefault="00BF3782" w:rsidP="00BF3782">
      <w:pPr>
        <w:rPr>
          <w:rFonts w:cs="Times New Roman"/>
          <w:szCs w:val="22"/>
        </w:rPr>
      </w:pPr>
      <w:r w:rsidRPr="00BF3782">
        <w:rPr>
          <w:rFonts w:cs="Times New Roman"/>
          <w:szCs w:val="22"/>
        </w:rPr>
        <w:t>3.</w:t>
      </w:r>
      <w:r w:rsidRPr="00BF3782">
        <w:rPr>
          <w:rFonts w:cs="Times New Roman"/>
          <w:szCs w:val="22"/>
        </w:rPr>
        <w:tab/>
        <w:t>There were no objections to unanimous approval of the agenda.</w:t>
      </w:r>
    </w:p>
    <w:p w14:paraId="0316F918" w14:textId="77777777" w:rsidR="00BF3782" w:rsidRPr="00BF3782" w:rsidRDefault="00BF3782" w:rsidP="00EA283B">
      <w:pPr>
        <w:ind w:left="720" w:hanging="720"/>
        <w:rPr>
          <w:rFonts w:cs="Times New Roman"/>
          <w:szCs w:val="22"/>
        </w:rPr>
      </w:pPr>
      <w:r w:rsidRPr="00BF3782">
        <w:rPr>
          <w:rFonts w:cs="Times New Roman"/>
          <w:szCs w:val="22"/>
        </w:rPr>
        <w:t>4.</w:t>
      </w:r>
      <w:r w:rsidRPr="00BF3782">
        <w:rPr>
          <w:rFonts w:cs="Times New Roman"/>
          <w:szCs w:val="22"/>
        </w:rPr>
        <w:tab/>
        <w:t>There were no objections to unanimous approval of the meeting minutes from the 2017 Fall meeting in Louisville.</w:t>
      </w:r>
    </w:p>
    <w:p w14:paraId="235EB775" w14:textId="77777777" w:rsidR="00BF3782" w:rsidRPr="00BF3782" w:rsidRDefault="00BF3782" w:rsidP="00BF3782">
      <w:pPr>
        <w:rPr>
          <w:rFonts w:cs="Times New Roman"/>
          <w:szCs w:val="22"/>
        </w:rPr>
      </w:pPr>
      <w:r w:rsidRPr="00BF3782">
        <w:rPr>
          <w:rFonts w:cs="Times New Roman"/>
          <w:szCs w:val="22"/>
        </w:rPr>
        <w:t>5.</w:t>
      </w:r>
      <w:r w:rsidRPr="00BF3782">
        <w:rPr>
          <w:rFonts w:cs="Times New Roman"/>
          <w:szCs w:val="22"/>
        </w:rPr>
        <w:tab/>
        <w:t>Old business</w:t>
      </w:r>
    </w:p>
    <w:p w14:paraId="03B0BDA8" w14:textId="77777777" w:rsidR="00BF3782" w:rsidRPr="00BF3782" w:rsidRDefault="00BF3782" w:rsidP="00EA283B">
      <w:pPr>
        <w:ind w:firstLine="720"/>
        <w:rPr>
          <w:rFonts w:cs="Times New Roman"/>
          <w:szCs w:val="22"/>
        </w:rPr>
      </w:pPr>
      <w:r w:rsidRPr="00BF3782">
        <w:rPr>
          <w:rFonts w:cs="Times New Roman"/>
          <w:szCs w:val="22"/>
        </w:rPr>
        <w:t>a.</w:t>
      </w:r>
      <w:r w:rsidRPr="00BF3782">
        <w:rPr>
          <w:rFonts w:cs="Times New Roman"/>
          <w:szCs w:val="22"/>
        </w:rPr>
        <w:tab/>
        <w:t xml:space="preserve">Tap changer position during </w:t>
      </w:r>
      <w:r w:rsidRPr="00064386">
        <w:rPr>
          <w:rFonts w:cs="Times New Roman"/>
          <w:noProof/>
          <w:szCs w:val="22"/>
        </w:rPr>
        <w:t>induced</w:t>
      </w:r>
      <w:r w:rsidRPr="00BF3782">
        <w:rPr>
          <w:rFonts w:cs="Times New Roman"/>
          <w:szCs w:val="22"/>
        </w:rPr>
        <w:t xml:space="preserve"> test (survey results).</w:t>
      </w:r>
    </w:p>
    <w:p w14:paraId="2E68785A" w14:textId="77777777" w:rsidR="00BF3782" w:rsidRPr="00BF3782" w:rsidRDefault="00BF3782" w:rsidP="00EA283B">
      <w:pPr>
        <w:ind w:left="1440"/>
        <w:rPr>
          <w:rFonts w:cs="Times New Roman"/>
          <w:szCs w:val="22"/>
        </w:rPr>
      </w:pPr>
      <w:r w:rsidRPr="00BF3782">
        <w:rPr>
          <w:rFonts w:cs="Times New Roman"/>
          <w:szCs w:val="22"/>
        </w:rPr>
        <w:t xml:space="preserve">Bertrand Poulin summarized the results of the 4th survey, indicating a 98.9% approval rate.  The majority of the new text will be moved to the annex of C57.12.90 until the </w:t>
      </w:r>
      <w:r w:rsidRPr="00064386">
        <w:rPr>
          <w:rFonts w:cs="Times New Roman"/>
          <w:noProof/>
          <w:szCs w:val="22"/>
        </w:rPr>
        <w:t>Low Frequency</w:t>
      </w:r>
      <w:r w:rsidRPr="00BF3782">
        <w:rPr>
          <w:rFonts w:cs="Times New Roman"/>
          <w:szCs w:val="22"/>
        </w:rPr>
        <w:t xml:space="preserve"> Dielectric Test Guide </w:t>
      </w:r>
      <w:r w:rsidRPr="00064386">
        <w:rPr>
          <w:rFonts w:cs="Times New Roman"/>
          <w:noProof/>
          <w:szCs w:val="22"/>
        </w:rPr>
        <w:t>is published</w:t>
      </w:r>
      <w:r w:rsidRPr="00BF3782">
        <w:rPr>
          <w:rFonts w:cs="Times New Roman"/>
          <w:szCs w:val="22"/>
        </w:rPr>
        <w:t xml:space="preserve">, at which point, the material will then </w:t>
      </w:r>
      <w:r w:rsidRPr="00064386">
        <w:rPr>
          <w:rFonts w:cs="Times New Roman"/>
          <w:noProof/>
          <w:szCs w:val="22"/>
        </w:rPr>
        <w:t>be moved</w:t>
      </w:r>
      <w:r w:rsidRPr="00BF3782">
        <w:rPr>
          <w:rFonts w:cs="Times New Roman"/>
          <w:szCs w:val="22"/>
        </w:rPr>
        <w:t xml:space="preserve"> to the guide.   </w:t>
      </w:r>
    </w:p>
    <w:p w14:paraId="78DDCF83" w14:textId="77777777" w:rsidR="00BF3782" w:rsidRPr="00BF3782" w:rsidRDefault="00BF3782" w:rsidP="00EA283B">
      <w:pPr>
        <w:ind w:firstLine="720"/>
        <w:rPr>
          <w:rFonts w:cs="Times New Roman"/>
          <w:szCs w:val="22"/>
        </w:rPr>
      </w:pPr>
      <w:r w:rsidRPr="00BF3782">
        <w:rPr>
          <w:rFonts w:cs="Times New Roman"/>
          <w:szCs w:val="22"/>
        </w:rPr>
        <w:t>b.</w:t>
      </w:r>
      <w:r w:rsidRPr="00BF3782">
        <w:rPr>
          <w:rFonts w:cs="Times New Roman"/>
          <w:szCs w:val="22"/>
        </w:rPr>
        <w:tab/>
        <w:t xml:space="preserve">Applying pressure inside a transformer tank during </w:t>
      </w:r>
      <w:r w:rsidRPr="00064386">
        <w:rPr>
          <w:rFonts w:cs="Times New Roman"/>
          <w:noProof/>
          <w:szCs w:val="22"/>
        </w:rPr>
        <w:t>induced</w:t>
      </w:r>
      <w:r w:rsidRPr="00BF3782">
        <w:rPr>
          <w:rFonts w:cs="Times New Roman"/>
          <w:szCs w:val="22"/>
        </w:rPr>
        <w:t xml:space="preserve"> test (survey results)</w:t>
      </w:r>
    </w:p>
    <w:p w14:paraId="706EC4FB" w14:textId="77777777" w:rsidR="00BF3782" w:rsidRPr="00BF3782" w:rsidRDefault="00BF3782" w:rsidP="00EA283B">
      <w:pPr>
        <w:ind w:left="1440"/>
        <w:rPr>
          <w:rFonts w:cs="Times New Roman"/>
          <w:szCs w:val="22"/>
        </w:rPr>
      </w:pPr>
      <w:r w:rsidRPr="00BF3782">
        <w:rPr>
          <w:rFonts w:cs="Times New Roman"/>
          <w:szCs w:val="22"/>
        </w:rPr>
        <w:t>Steve Antosz is still working on this, with Bertrand Poulin conducting the surveys.  One last survey will be sent to try and achieve closer to 100% approval.</w:t>
      </w:r>
    </w:p>
    <w:p w14:paraId="6487BCB4" w14:textId="77777777" w:rsidR="00BF3782" w:rsidRPr="00BF3782" w:rsidRDefault="00BF3782" w:rsidP="00EA283B">
      <w:pPr>
        <w:ind w:firstLine="720"/>
        <w:rPr>
          <w:rFonts w:cs="Times New Roman"/>
          <w:szCs w:val="22"/>
        </w:rPr>
      </w:pPr>
      <w:r w:rsidRPr="00BF3782">
        <w:rPr>
          <w:rFonts w:cs="Times New Roman"/>
          <w:szCs w:val="22"/>
        </w:rPr>
        <w:t>c.</w:t>
      </w:r>
      <w:r w:rsidRPr="00BF3782">
        <w:rPr>
          <w:rFonts w:cs="Times New Roman"/>
          <w:szCs w:val="22"/>
        </w:rPr>
        <w:tab/>
        <w:t xml:space="preserve">Alternative Applied test method for HV Delta windings. </w:t>
      </w:r>
    </w:p>
    <w:p w14:paraId="465F3868" w14:textId="77777777" w:rsidR="00BF3782" w:rsidRPr="00BF3782" w:rsidRDefault="00BF3782" w:rsidP="00EA283B">
      <w:pPr>
        <w:ind w:left="1440"/>
        <w:rPr>
          <w:rFonts w:cs="Times New Roman"/>
          <w:szCs w:val="22"/>
        </w:rPr>
      </w:pPr>
      <w:r w:rsidRPr="00BF3782">
        <w:rPr>
          <w:rFonts w:cs="Times New Roman"/>
          <w:szCs w:val="22"/>
        </w:rPr>
        <w:t xml:space="preserve">This topic will </w:t>
      </w:r>
      <w:r w:rsidRPr="00064386">
        <w:rPr>
          <w:rFonts w:cs="Times New Roman"/>
          <w:noProof/>
          <w:szCs w:val="22"/>
        </w:rPr>
        <w:t>be moved</w:t>
      </w:r>
      <w:r w:rsidRPr="00BF3782">
        <w:rPr>
          <w:rFonts w:cs="Times New Roman"/>
          <w:szCs w:val="22"/>
        </w:rPr>
        <w:t xml:space="preserve"> to the responsibility of the LF Dielectric Test Guide TF, under Dan Sauer.</w:t>
      </w:r>
    </w:p>
    <w:p w14:paraId="4E03C0A7" w14:textId="77777777" w:rsidR="00BF3782" w:rsidRPr="00BF3782" w:rsidRDefault="00BF3782" w:rsidP="00EA283B">
      <w:pPr>
        <w:ind w:firstLine="720"/>
        <w:rPr>
          <w:rFonts w:cs="Times New Roman"/>
          <w:szCs w:val="22"/>
        </w:rPr>
      </w:pPr>
      <w:r w:rsidRPr="00BF3782">
        <w:rPr>
          <w:rFonts w:cs="Times New Roman"/>
          <w:szCs w:val="22"/>
        </w:rPr>
        <w:t>d.</w:t>
      </w:r>
      <w:r w:rsidRPr="00BF3782">
        <w:rPr>
          <w:rFonts w:cs="Times New Roman"/>
          <w:szCs w:val="22"/>
        </w:rPr>
        <w:tab/>
        <w:t xml:space="preserve">Clarification of measuring voltage during </w:t>
      </w:r>
      <w:r w:rsidRPr="00064386">
        <w:rPr>
          <w:rFonts w:cs="Times New Roman"/>
          <w:noProof/>
          <w:szCs w:val="22"/>
        </w:rPr>
        <w:t>low frequency</w:t>
      </w:r>
      <w:r w:rsidRPr="00BF3782">
        <w:rPr>
          <w:rFonts w:cs="Times New Roman"/>
          <w:szCs w:val="22"/>
        </w:rPr>
        <w:t xml:space="preserve"> dielectric tests</w:t>
      </w:r>
    </w:p>
    <w:p w14:paraId="01029C77" w14:textId="77777777" w:rsidR="00BF3782" w:rsidRPr="00BF3782" w:rsidRDefault="00BF3782" w:rsidP="00EA283B">
      <w:pPr>
        <w:ind w:left="1440"/>
        <w:rPr>
          <w:rFonts w:cs="Times New Roman"/>
          <w:szCs w:val="22"/>
        </w:rPr>
      </w:pPr>
      <w:r w:rsidRPr="00BF3782">
        <w:rPr>
          <w:rFonts w:cs="Times New Roman"/>
          <w:szCs w:val="22"/>
        </w:rPr>
        <w:t xml:space="preserve">Bertrand gave a brief description of the </w:t>
      </w:r>
      <w:r w:rsidRPr="00064386">
        <w:rPr>
          <w:rFonts w:cs="Times New Roman"/>
          <w:noProof/>
          <w:szCs w:val="22"/>
        </w:rPr>
        <w:t>3</w:t>
      </w:r>
      <w:r w:rsidRPr="00BF3782">
        <w:rPr>
          <w:rFonts w:cs="Times New Roman"/>
          <w:szCs w:val="22"/>
        </w:rPr>
        <w:t xml:space="preserve"> different types of voltmeters, and how they display/interpret voltage.  Survey results for the topic </w:t>
      </w:r>
      <w:r w:rsidRPr="00064386">
        <w:rPr>
          <w:rFonts w:cs="Times New Roman"/>
          <w:noProof/>
          <w:szCs w:val="22"/>
        </w:rPr>
        <w:t>were reviewed</w:t>
      </w:r>
      <w:r w:rsidRPr="00BF3782">
        <w:rPr>
          <w:rFonts w:cs="Times New Roman"/>
          <w:szCs w:val="22"/>
        </w:rPr>
        <w:t xml:space="preserve"> and comments discussed.  Bertrand also </w:t>
      </w:r>
      <w:r w:rsidRPr="00064386">
        <w:rPr>
          <w:rFonts w:cs="Times New Roman"/>
          <w:noProof/>
          <w:szCs w:val="22"/>
        </w:rPr>
        <w:t>displayed  a</w:t>
      </w:r>
      <w:r w:rsidRPr="00BF3782">
        <w:rPr>
          <w:rFonts w:cs="Times New Roman"/>
          <w:szCs w:val="22"/>
        </w:rPr>
        <w:t xml:space="preserve"> proposed addition to paragraph 10.5 of C57.12.90 that would recommend the use of “Crest Responding Voltmeters</w:t>
      </w:r>
      <w:r w:rsidRPr="00064386">
        <w:rPr>
          <w:rFonts w:cs="Times New Roman"/>
          <w:noProof/>
          <w:szCs w:val="22"/>
        </w:rPr>
        <w:t>”,</w:t>
      </w:r>
      <w:r w:rsidRPr="00BF3782">
        <w:rPr>
          <w:rFonts w:cs="Times New Roman"/>
          <w:szCs w:val="22"/>
        </w:rPr>
        <w:t xml:space="preserve"> with additional information incorporated into the </w:t>
      </w:r>
      <w:r w:rsidRPr="00064386">
        <w:rPr>
          <w:rFonts w:cs="Times New Roman"/>
          <w:noProof/>
          <w:szCs w:val="22"/>
        </w:rPr>
        <w:t>Low Frequency</w:t>
      </w:r>
      <w:r w:rsidRPr="00BF3782">
        <w:rPr>
          <w:rFonts w:cs="Times New Roman"/>
          <w:szCs w:val="22"/>
        </w:rPr>
        <w:t xml:space="preserve"> Dielectric Test Guide.  Another survey will be sent out and the results reviewed at the next meeting.</w:t>
      </w:r>
    </w:p>
    <w:p w14:paraId="5C3933E1" w14:textId="77777777" w:rsidR="00BF3782" w:rsidRPr="00BF3782" w:rsidRDefault="00BF3782" w:rsidP="00EA283B">
      <w:pPr>
        <w:ind w:left="1440" w:hanging="720"/>
        <w:rPr>
          <w:rFonts w:cs="Times New Roman"/>
          <w:szCs w:val="22"/>
        </w:rPr>
      </w:pPr>
      <w:r w:rsidRPr="00BF3782">
        <w:rPr>
          <w:rFonts w:cs="Times New Roman"/>
          <w:szCs w:val="22"/>
        </w:rPr>
        <w:t>e.</w:t>
      </w:r>
      <w:r w:rsidRPr="00BF3782">
        <w:rPr>
          <w:rFonts w:cs="Times New Roman"/>
          <w:szCs w:val="22"/>
        </w:rPr>
        <w:tab/>
        <w:t>Gassing issue for certain types of transformers with wound cores:  proposal for new design test</w:t>
      </w:r>
    </w:p>
    <w:p w14:paraId="198836DA" w14:textId="77777777" w:rsidR="00BF3782" w:rsidRPr="00BF3782" w:rsidRDefault="00BF3782" w:rsidP="00EA283B">
      <w:pPr>
        <w:ind w:left="1440"/>
        <w:rPr>
          <w:rFonts w:cs="Times New Roman"/>
          <w:szCs w:val="22"/>
        </w:rPr>
      </w:pPr>
      <w:r w:rsidRPr="00BF3782">
        <w:rPr>
          <w:rFonts w:cs="Times New Roman"/>
          <w:szCs w:val="22"/>
        </w:rPr>
        <w:t xml:space="preserve">Phil Hopkinson provided background information concerning gassing issues for wound core transformers, as a result of poor core ground location.  Phil displayed his proposed wording, he would like inserted into C57.12.00 and C57.12.90, requiring a new design test with PD measurement of these types of class I transformers.  Input needs to be obtained from those with distribution transformer experience based on feedback from Dan Sauer of Eaton.  </w:t>
      </w:r>
    </w:p>
    <w:p w14:paraId="19AD0EA8" w14:textId="77777777" w:rsidR="00BF3782" w:rsidRPr="00BF3782" w:rsidRDefault="00BF3782" w:rsidP="00BF3782">
      <w:pPr>
        <w:rPr>
          <w:rFonts w:cs="Times New Roman"/>
          <w:szCs w:val="22"/>
        </w:rPr>
      </w:pPr>
      <w:r w:rsidRPr="00BF3782">
        <w:rPr>
          <w:rFonts w:cs="Times New Roman"/>
          <w:szCs w:val="22"/>
        </w:rPr>
        <w:t>6.</w:t>
      </w:r>
      <w:r w:rsidRPr="00BF3782">
        <w:rPr>
          <w:rFonts w:cs="Times New Roman"/>
          <w:szCs w:val="22"/>
        </w:rPr>
        <w:tab/>
        <w:t>TF PD Factory Limits report by Vinay Mehrotra</w:t>
      </w:r>
    </w:p>
    <w:p w14:paraId="1F18051F" w14:textId="77777777" w:rsidR="00BF3782" w:rsidRPr="00BF3782" w:rsidRDefault="00BF3782" w:rsidP="00BF3782">
      <w:pPr>
        <w:rPr>
          <w:rFonts w:cs="Times New Roman"/>
          <w:szCs w:val="22"/>
        </w:rPr>
      </w:pPr>
    </w:p>
    <w:p w14:paraId="778931AD" w14:textId="77777777" w:rsidR="00BF3782" w:rsidRPr="00BF3782" w:rsidRDefault="00BF3782" w:rsidP="00EA283B">
      <w:pPr>
        <w:ind w:left="720"/>
        <w:rPr>
          <w:rFonts w:cs="Times New Roman"/>
          <w:szCs w:val="22"/>
        </w:rPr>
      </w:pPr>
      <w:r w:rsidRPr="00BF3782">
        <w:rPr>
          <w:rFonts w:cs="Times New Roman"/>
          <w:szCs w:val="22"/>
        </w:rPr>
        <w:t xml:space="preserve">TF debated the scope </w:t>
      </w:r>
      <w:r w:rsidRPr="00D54247">
        <w:rPr>
          <w:rFonts w:cs="Times New Roman"/>
          <w:noProof/>
          <w:szCs w:val="22"/>
        </w:rPr>
        <w:t>and</w:t>
      </w:r>
      <w:r w:rsidRPr="00BF3782">
        <w:rPr>
          <w:rFonts w:cs="Times New Roman"/>
          <w:szCs w:val="22"/>
        </w:rPr>
        <w:t xml:space="preserve"> little consensus </w:t>
      </w:r>
      <w:r w:rsidRPr="00D54247">
        <w:rPr>
          <w:rFonts w:cs="Times New Roman"/>
          <w:noProof/>
          <w:szCs w:val="22"/>
        </w:rPr>
        <w:t>was achieved</w:t>
      </w:r>
      <w:r w:rsidRPr="00BF3782">
        <w:rPr>
          <w:rFonts w:cs="Times New Roman"/>
          <w:szCs w:val="22"/>
        </w:rPr>
        <w:t xml:space="preserve">. Bertrand Poulin has offered to help come up with a different way to present the topic so we can move on this topic. Changes to the scope must be approved by the main Task Force for Revisions to </w:t>
      </w:r>
      <w:r w:rsidRPr="00D54247">
        <w:rPr>
          <w:rFonts w:cs="Times New Roman"/>
          <w:noProof/>
          <w:szCs w:val="22"/>
        </w:rPr>
        <w:t>Low Frequency</w:t>
      </w:r>
      <w:r w:rsidRPr="00BF3782">
        <w:rPr>
          <w:rFonts w:cs="Times New Roman"/>
          <w:szCs w:val="22"/>
        </w:rPr>
        <w:t xml:space="preserve"> Dielectric Tests.    </w:t>
      </w:r>
    </w:p>
    <w:p w14:paraId="7281B3AD" w14:textId="28DE655E" w:rsidR="00BF3782" w:rsidRPr="00BF3782" w:rsidRDefault="00BF3782" w:rsidP="00BF3782">
      <w:pPr>
        <w:rPr>
          <w:rFonts w:cs="Times New Roman"/>
          <w:szCs w:val="22"/>
        </w:rPr>
      </w:pPr>
      <w:r w:rsidRPr="00BF3782">
        <w:rPr>
          <w:rFonts w:cs="Times New Roman"/>
          <w:szCs w:val="22"/>
        </w:rPr>
        <w:t>7.</w:t>
      </w:r>
      <w:r w:rsidRPr="00BF3782">
        <w:rPr>
          <w:rFonts w:cs="Times New Roman"/>
          <w:szCs w:val="22"/>
        </w:rPr>
        <w:tab/>
        <w:t>Study Group – PD in bushings durin</w:t>
      </w:r>
      <w:r w:rsidR="00EA283B">
        <w:rPr>
          <w:rFonts w:cs="Times New Roman"/>
          <w:szCs w:val="22"/>
        </w:rPr>
        <w:t>g factory testing – Dave Geibel</w:t>
      </w:r>
    </w:p>
    <w:p w14:paraId="74D6E9C8" w14:textId="77777777" w:rsidR="00BF3782" w:rsidRPr="00BF3782" w:rsidRDefault="00BF3782" w:rsidP="00EA283B">
      <w:pPr>
        <w:ind w:left="720"/>
        <w:rPr>
          <w:rFonts w:cs="Times New Roman"/>
          <w:szCs w:val="22"/>
        </w:rPr>
      </w:pPr>
      <w:r w:rsidRPr="00BF3782">
        <w:rPr>
          <w:rFonts w:cs="Times New Roman"/>
          <w:szCs w:val="22"/>
        </w:rPr>
        <w:t xml:space="preserve">Dave Geibel has agreed to lead the study group on bushing PD during factory testing.  A time slot will </w:t>
      </w:r>
      <w:r w:rsidRPr="00D54247">
        <w:rPr>
          <w:rFonts w:cs="Times New Roman"/>
          <w:noProof/>
          <w:szCs w:val="22"/>
        </w:rPr>
        <w:t>be requested</w:t>
      </w:r>
      <w:r w:rsidRPr="00BF3782">
        <w:rPr>
          <w:rFonts w:cs="Times New Roman"/>
          <w:szCs w:val="22"/>
        </w:rPr>
        <w:t xml:space="preserve"> for the next meeting.</w:t>
      </w:r>
    </w:p>
    <w:p w14:paraId="73D39A42" w14:textId="77777777" w:rsidR="00BF3782" w:rsidRPr="00BF3782" w:rsidRDefault="00BF3782" w:rsidP="00BF3782">
      <w:pPr>
        <w:rPr>
          <w:rFonts w:cs="Times New Roman"/>
          <w:szCs w:val="22"/>
        </w:rPr>
      </w:pPr>
    </w:p>
    <w:p w14:paraId="17D1D8E1" w14:textId="77777777" w:rsidR="00BF3782" w:rsidRPr="00BF3782" w:rsidRDefault="00BF3782" w:rsidP="00BF3782">
      <w:pPr>
        <w:rPr>
          <w:rFonts w:cs="Times New Roman"/>
          <w:szCs w:val="22"/>
        </w:rPr>
      </w:pPr>
      <w:r w:rsidRPr="00BF3782">
        <w:rPr>
          <w:rFonts w:cs="Times New Roman"/>
          <w:szCs w:val="22"/>
        </w:rPr>
        <w:lastRenderedPageBreak/>
        <w:t>8.</w:t>
      </w:r>
      <w:r w:rsidRPr="00BF3782">
        <w:rPr>
          <w:rFonts w:cs="Times New Roman"/>
          <w:szCs w:val="22"/>
        </w:rPr>
        <w:tab/>
        <w:t xml:space="preserve">New business </w:t>
      </w:r>
    </w:p>
    <w:p w14:paraId="6879EFCD" w14:textId="77777777" w:rsidR="00BF3782" w:rsidRPr="00BF3782" w:rsidRDefault="00BF3782" w:rsidP="00BF3782">
      <w:pPr>
        <w:rPr>
          <w:rFonts w:cs="Times New Roman"/>
          <w:szCs w:val="22"/>
        </w:rPr>
      </w:pPr>
    </w:p>
    <w:p w14:paraId="28F170ED" w14:textId="77777777" w:rsidR="00BF3782" w:rsidRPr="00BF3782" w:rsidRDefault="00BF3782" w:rsidP="00EA283B">
      <w:pPr>
        <w:ind w:left="720"/>
        <w:rPr>
          <w:rFonts w:cs="Times New Roman"/>
          <w:szCs w:val="22"/>
        </w:rPr>
      </w:pPr>
      <w:r w:rsidRPr="00BF3782">
        <w:rPr>
          <w:rFonts w:cs="Times New Roman"/>
          <w:szCs w:val="22"/>
        </w:rPr>
        <w:t xml:space="preserve">A motion was made by Don Ayers to form a task force to revise the test procedure, test levels, and acceptance limits for partial discharge testing of Class I transformers.  A 2nd for the motion came from Mickel Saad </w:t>
      </w:r>
    </w:p>
    <w:p w14:paraId="51860BB0" w14:textId="77777777" w:rsidR="00BF3782" w:rsidRPr="00BF3782" w:rsidRDefault="00BF3782" w:rsidP="00EA283B">
      <w:pPr>
        <w:ind w:left="720"/>
        <w:rPr>
          <w:rFonts w:cs="Times New Roman"/>
          <w:szCs w:val="22"/>
        </w:rPr>
      </w:pPr>
      <w:r w:rsidRPr="00BF3782">
        <w:rPr>
          <w:rFonts w:cs="Times New Roman"/>
          <w:szCs w:val="22"/>
        </w:rPr>
        <w:t xml:space="preserve">The meeting time expired </w:t>
      </w:r>
      <w:r w:rsidRPr="00D54247">
        <w:rPr>
          <w:rFonts w:cs="Times New Roman"/>
          <w:noProof/>
          <w:szCs w:val="22"/>
        </w:rPr>
        <w:t>and</w:t>
      </w:r>
      <w:r w:rsidRPr="00BF3782">
        <w:rPr>
          <w:rFonts w:cs="Times New Roman"/>
          <w:szCs w:val="22"/>
        </w:rPr>
        <w:t xml:space="preserve"> the motion discussion </w:t>
      </w:r>
      <w:r w:rsidRPr="00E51849">
        <w:rPr>
          <w:rFonts w:cs="Times New Roman"/>
          <w:noProof/>
          <w:szCs w:val="22"/>
        </w:rPr>
        <w:t>was tabled</w:t>
      </w:r>
      <w:r w:rsidRPr="00BF3782">
        <w:rPr>
          <w:rFonts w:cs="Times New Roman"/>
          <w:szCs w:val="22"/>
        </w:rPr>
        <w:t xml:space="preserve"> until the next meeting in Jacksonville.</w:t>
      </w:r>
    </w:p>
    <w:p w14:paraId="1E7B45BE" w14:textId="77777777" w:rsidR="00BF3782" w:rsidRPr="00BF3782" w:rsidRDefault="00BF3782" w:rsidP="00BF3782">
      <w:pPr>
        <w:rPr>
          <w:rFonts w:cs="Times New Roman"/>
          <w:szCs w:val="22"/>
        </w:rPr>
      </w:pPr>
    </w:p>
    <w:p w14:paraId="450F99F7" w14:textId="7A2F4597" w:rsidR="00C862FE" w:rsidRDefault="00BF3782" w:rsidP="00BF3782">
      <w:pPr>
        <w:rPr>
          <w:rFonts w:cs="Times New Roman"/>
          <w:szCs w:val="22"/>
        </w:rPr>
      </w:pPr>
      <w:r w:rsidRPr="00BF3782">
        <w:rPr>
          <w:rFonts w:cs="Times New Roman"/>
          <w:szCs w:val="22"/>
        </w:rPr>
        <w:t>The meeting adjourned at 3:00 p.m.</w:t>
      </w:r>
      <w:r w:rsidR="00C862FE" w:rsidRPr="00C862FE">
        <w:rPr>
          <w:rFonts w:cs="Times New Roman"/>
          <w:szCs w:val="22"/>
        </w:rPr>
        <w:t xml:space="preserve"> </w:t>
      </w:r>
    </w:p>
    <w:p w14:paraId="5C29AD96" w14:textId="77777777" w:rsidR="007B5CC9" w:rsidRDefault="007B5CC9" w:rsidP="00BF3782">
      <w:pPr>
        <w:rPr>
          <w:rFonts w:cs="Times New Roman"/>
          <w:szCs w:val="22"/>
        </w:rPr>
      </w:pPr>
    </w:p>
    <w:p w14:paraId="153B1CD4" w14:textId="76E38FD3" w:rsidR="00EA283B" w:rsidRDefault="00EA283B">
      <w:pPr>
        <w:rPr>
          <w:rFonts w:cs="Times New Roman"/>
          <w:szCs w:val="22"/>
        </w:rPr>
      </w:pPr>
      <w:r>
        <w:rPr>
          <w:rFonts w:cs="Times New Roman"/>
          <w:szCs w:val="22"/>
        </w:rPr>
        <w:br w:type="page"/>
      </w:r>
    </w:p>
    <w:p w14:paraId="13119933" w14:textId="77777777" w:rsidR="006941DE" w:rsidRPr="00F41A72" w:rsidRDefault="006941DE" w:rsidP="00C664DF">
      <w:pPr>
        <w:spacing w:line="276" w:lineRule="auto"/>
        <w:rPr>
          <w:rFonts w:cs="Times New Roman"/>
          <w:szCs w:val="22"/>
        </w:rPr>
      </w:pPr>
    </w:p>
    <w:p w14:paraId="17CDB5CD" w14:textId="77777777" w:rsidR="005517A4" w:rsidRPr="0076003E" w:rsidRDefault="00F5330D" w:rsidP="004D54FA">
      <w:pPr>
        <w:pStyle w:val="Heading1"/>
        <w:numPr>
          <w:ilvl w:val="0"/>
          <w:numId w:val="0"/>
        </w:numPr>
        <w:ind w:left="720" w:hanging="720"/>
      </w:pPr>
      <w:r w:rsidRPr="00F41A72">
        <w:t>B.3.</w:t>
      </w:r>
      <w:r w:rsidRPr="0076003E">
        <w:t xml:space="preserve">6    </w:t>
      </w:r>
      <w:r w:rsidR="00EE5C73" w:rsidRPr="0076003E">
        <w:t xml:space="preserve">WG - IEEE Guide for the Detection of and Location of Acoustic Emissions from Partial </w:t>
      </w:r>
    </w:p>
    <w:p w14:paraId="49C44992" w14:textId="77777777" w:rsidR="005517A4" w:rsidRPr="0076003E" w:rsidRDefault="005517A4" w:rsidP="00C664DF">
      <w:pPr>
        <w:spacing w:line="276" w:lineRule="auto"/>
        <w:rPr>
          <w:rFonts w:cs="Times New Roman"/>
          <w:b/>
          <w:bCs/>
          <w:iCs/>
          <w:szCs w:val="22"/>
        </w:rPr>
      </w:pPr>
      <w:r w:rsidRPr="0076003E">
        <w:rPr>
          <w:rFonts w:cs="Times New Roman"/>
          <w:b/>
          <w:bCs/>
          <w:kern w:val="32"/>
          <w:szCs w:val="22"/>
          <w:lang w:eastAsia="ko-KR"/>
        </w:rPr>
        <w:t xml:space="preserve">             </w:t>
      </w:r>
      <w:r w:rsidR="00EE5C73" w:rsidRPr="0076003E">
        <w:rPr>
          <w:rFonts w:cs="Times New Roman"/>
          <w:b/>
          <w:bCs/>
          <w:iCs/>
          <w:szCs w:val="22"/>
        </w:rPr>
        <w:t xml:space="preserve">Discharges in Oil-Immersed Power Transformers and Reactors (C57.127)                                           </w:t>
      </w:r>
    </w:p>
    <w:p w14:paraId="0A47468D" w14:textId="77777777" w:rsidR="00EE5C73" w:rsidRPr="0076003E" w:rsidRDefault="005517A4" w:rsidP="00C664DF">
      <w:pPr>
        <w:spacing w:line="276" w:lineRule="auto"/>
        <w:rPr>
          <w:rFonts w:cs="Times New Roman"/>
          <w:szCs w:val="22"/>
        </w:rPr>
      </w:pPr>
      <w:r w:rsidRPr="0076003E">
        <w:rPr>
          <w:rFonts w:cs="Times New Roman"/>
          <w:b/>
          <w:bCs/>
          <w:iCs/>
          <w:szCs w:val="22"/>
        </w:rPr>
        <w:t xml:space="preserve">             </w:t>
      </w:r>
      <w:r w:rsidR="00EE5C73" w:rsidRPr="0076003E">
        <w:rPr>
          <w:rFonts w:cs="Times New Roman"/>
          <w:b/>
          <w:bCs/>
          <w:iCs/>
          <w:szCs w:val="22"/>
        </w:rPr>
        <w:t>Chair: Detlev Gross Chairs    Vice Chair: Jack Harley     Secretary: David Larochelle</w:t>
      </w:r>
    </w:p>
    <w:p w14:paraId="4C866345" w14:textId="77777777" w:rsidR="0076003E" w:rsidRPr="0076003E" w:rsidRDefault="0076003E" w:rsidP="0076003E">
      <w:pPr>
        <w:autoSpaceDE w:val="0"/>
        <w:autoSpaceDN w:val="0"/>
        <w:adjustRightInd w:val="0"/>
        <w:rPr>
          <w:rFonts w:ascii="Calibri" w:hAnsi="Calibri" w:cs="Calibri"/>
          <w:color w:val="000000"/>
          <w:sz w:val="24"/>
          <w:szCs w:val="24"/>
        </w:rPr>
      </w:pPr>
    </w:p>
    <w:p w14:paraId="60D1C974" w14:textId="77777777" w:rsidR="0076003E" w:rsidRPr="0076003E" w:rsidRDefault="0076003E" w:rsidP="0076003E">
      <w:pPr>
        <w:autoSpaceDE w:val="0"/>
        <w:autoSpaceDN w:val="0"/>
        <w:adjustRightInd w:val="0"/>
        <w:rPr>
          <w:rFonts w:cs="Times New Roman"/>
          <w:b/>
          <w:bCs/>
          <w:color w:val="000000"/>
          <w:szCs w:val="22"/>
        </w:rPr>
      </w:pPr>
      <w:r w:rsidRPr="0076003E">
        <w:rPr>
          <w:rFonts w:cs="Times New Roman"/>
          <w:b/>
          <w:bCs/>
          <w:color w:val="000000"/>
          <w:szCs w:val="22"/>
        </w:rPr>
        <w:t xml:space="preserve">Pittsburgh, March 27th, 2018, </w:t>
      </w:r>
    </w:p>
    <w:p w14:paraId="0E7BF3C4" w14:textId="6B2A62C5" w:rsidR="0076003E" w:rsidRPr="0076003E" w:rsidRDefault="0076003E" w:rsidP="0076003E">
      <w:pPr>
        <w:autoSpaceDE w:val="0"/>
        <w:autoSpaceDN w:val="0"/>
        <w:adjustRightInd w:val="0"/>
        <w:rPr>
          <w:rFonts w:cs="Times New Roman"/>
          <w:color w:val="000000"/>
          <w:szCs w:val="22"/>
        </w:rPr>
      </w:pPr>
      <w:r w:rsidRPr="0076003E">
        <w:rPr>
          <w:rFonts w:cs="Times New Roman"/>
          <w:b/>
          <w:bCs/>
          <w:color w:val="000000"/>
          <w:szCs w:val="22"/>
        </w:rPr>
        <w:t xml:space="preserve">Room: Monongahela </w:t>
      </w:r>
    </w:p>
    <w:p w14:paraId="129553CC" w14:textId="77777777" w:rsidR="0076003E" w:rsidRDefault="0076003E" w:rsidP="0076003E">
      <w:pPr>
        <w:autoSpaceDE w:val="0"/>
        <w:autoSpaceDN w:val="0"/>
        <w:adjustRightInd w:val="0"/>
        <w:rPr>
          <w:rFonts w:cs="Times New Roman"/>
          <w:b/>
          <w:bCs/>
          <w:color w:val="000000"/>
          <w:szCs w:val="22"/>
        </w:rPr>
      </w:pPr>
    </w:p>
    <w:p w14:paraId="44435AE1" w14:textId="77777777" w:rsidR="0076003E" w:rsidRPr="0076003E" w:rsidRDefault="0076003E" w:rsidP="0076003E">
      <w:pPr>
        <w:autoSpaceDE w:val="0"/>
        <w:autoSpaceDN w:val="0"/>
        <w:adjustRightInd w:val="0"/>
        <w:rPr>
          <w:rFonts w:cs="Times New Roman"/>
          <w:color w:val="000000"/>
          <w:szCs w:val="22"/>
        </w:rPr>
      </w:pPr>
      <w:r w:rsidRPr="0076003E">
        <w:rPr>
          <w:rFonts w:cs="Times New Roman"/>
          <w:b/>
          <w:bCs/>
          <w:color w:val="000000"/>
          <w:szCs w:val="22"/>
        </w:rPr>
        <w:t xml:space="preserve">Meeting Attendance </w:t>
      </w:r>
    </w:p>
    <w:p w14:paraId="670237D0" w14:textId="77777777" w:rsidR="0076003E" w:rsidRPr="0076003E" w:rsidRDefault="0076003E" w:rsidP="0076003E">
      <w:pPr>
        <w:autoSpaceDE w:val="0"/>
        <w:autoSpaceDN w:val="0"/>
        <w:adjustRightInd w:val="0"/>
        <w:rPr>
          <w:rFonts w:cs="Times New Roman"/>
          <w:color w:val="000000"/>
          <w:szCs w:val="22"/>
        </w:rPr>
      </w:pPr>
      <w:r w:rsidRPr="0076003E">
        <w:rPr>
          <w:rFonts w:cs="Times New Roman"/>
          <w:color w:val="000000"/>
          <w:szCs w:val="22"/>
        </w:rPr>
        <w:t xml:space="preserve">The working group met at 11:00 AM. 55 persons were in the room </w:t>
      </w:r>
      <w:r w:rsidRPr="00D54247">
        <w:rPr>
          <w:rFonts w:cs="Times New Roman"/>
          <w:noProof/>
          <w:color w:val="000000"/>
          <w:szCs w:val="22"/>
        </w:rPr>
        <w:t>and</w:t>
      </w:r>
      <w:r w:rsidRPr="0076003E">
        <w:rPr>
          <w:rFonts w:cs="Times New Roman"/>
          <w:color w:val="000000"/>
          <w:szCs w:val="22"/>
        </w:rPr>
        <w:t xml:space="preserve"> 26 members out of 30 were present. Quorum requirement </w:t>
      </w:r>
      <w:r w:rsidRPr="00D54247">
        <w:rPr>
          <w:rFonts w:cs="Times New Roman"/>
          <w:noProof/>
          <w:color w:val="000000"/>
          <w:szCs w:val="22"/>
        </w:rPr>
        <w:t>was met</w:t>
      </w:r>
      <w:r w:rsidRPr="0076003E">
        <w:rPr>
          <w:rFonts w:cs="Times New Roman"/>
          <w:color w:val="000000"/>
          <w:szCs w:val="22"/>
        </w:rPr>
        <w:t xml:space="preserve">. </w:t>
      </w:r>
      <w:r w:rsidRPr="00D54247">
        <w:rPr>
          <w:rFonts w:cs="Times New Roman"/>
          <w:noProof/>
          <w:color w:val="000000"/>
          <w:szCs w:val="22"/>
        </w:rPr>
        <w:t>Complete</w:t>
      </w:r>
      <w:r w:rsidRPr="0076003E">
        <w:rPr>
          <w:rFonts w:cs="Times New Roman"/>
          <w:color w:val="000000"/>
          <w:szCs w:val="22"/>
        </w:rPr>
        <w:t xml:space="preserve"> attendance record is available in the AM System. </w:t>
      </w:r>
    </w:p>
    <w:p w14:paraId="56D4F26C" w14:textId="77777777" w:rsidR="0076003E" w:rsidRDefault="0076003E" w:rsidP="0076003E">
      <w:pPr>
        <w:autoSpaceDE w:val="0"/>
        <w:autoSpaceDN w:val="0"/>
        <w:adjustRightInd w:val="0"/>
        <w:rPr>
          <w:rFonts w:cs="Times New Roman"/>
          <w:b/>
          <w:bCs/>
          <w:color w:val="000000"/>
          <w:szCs w:val="22"/>
        </w:rPr>
      </w:pPr>
    </w:p>
    <w:p w14:paraId="5B240ABE" w14:textId="77777777" w:rsidR="0076003E" w:rsidRPr="0076003E" w:rsidRDefault="0076003E" w:rsidP="0076003E">
      <w:pPr>
        <w:autoSpaceDE w:val="0"/>
        <w:autoSpaceDN w:val="0"/>
        <w:adjustRightInd w:val="0"/>
        <w:rPr>
          <w:rFonts w:cs="Times New Roman"/>
          <w:color w:val="000000"/>
          <w:szCs w:val="22"/>
        </w:rPr>
      </w:pPr>
      <w:r w:rsidRPr="0076003E">
        <w:rPr>
          <w:rFonts w:cs="Times New Roman"/>
          <w:b/>
          <w:bCs/>
          <w:color w:val="000000"/>
          <w:szCs w:val="22"/>
        </w:rPr>
        <w:t xml:space="preserve">Discussions </w:t>
      </w:r>
    </w:p>
    <w:p w14:paraId="10BCEF3F" w14:textId="77777777" w:rsidR="0076003E" w:rsidRPr="0076003E" w:rsidRDefault="0076003E" w:rsidP="0076003E">
      <w:pPr>
        <w:autoSpaceDE w:val="0"/>
        <w:autoSpaceDN w:val="0"/>
        <w:adjustRightInd w:val="0"/>
        <w:rPr>
          <w:rFonts w:cs="Times New Roman"/>
          <w:color w:val="000000"/>
          <w:szCs w:val="22"/>
        </w:rPr>
      </w:pPr>
      <w:r w:rsidRPr="0076003E">
        <w:rPr>
          <w:rFonts w:cs="Times New Roman"/>
          <w:color w:val="000000"/>
          <w:szCs w:val="22"/>
        </w:rPr>
        <w:t xml:space="preserve">The meeting started with the approval of the agenda (Hemchandra Shertukde, seconded by Gregorio Lobo) with 21 members in favor, </w:t>
      </w:r>
      <w:r w:rsidRPr="00D54247">
        <w:rPr>
          <w:rFonts w:cs="Times New Roman"/>
          <w:noProof/>
          <w:color w:val="000000"/>
          <w:szCs w:val="22"/>
        </w:rPr>
        <w:t>1</w:t>
      </w:r>
      <w:r w:rsidRPr="0076003E">
        <w:rPr>
          <w:rFonts w:cs="Times New Roman"/>
          <w:color w:val="000000"/>
          <w:szCs w:val="22"/>
        </w:rPr>
        <w:t xml:space="preserve"> opposed. The minutes from Louisville meeting were also approved (motion by Hemchandra Shertukde, seconded by Thang </w:t>
      </w:r>
      <w:r w:rsidRPr="00D54247">
        <w:rPr>
          <w:rFonts w:cs="Times New Roman"/>
          <w:noProof/>
          <w:color w:val="000000"/>
          <w:szCs w:val="22"/>
        </w:rPr>
        <w:t>Hochanh</w:t>
      </w:r>
      <w:r w:rsidRPr="0076003E">
        <w:rPr>
          <w:rFonts w:cs="Times New Roman"/>
          <w:color w:val="000000"/>
          <w:szCs w:val="22"/>
        </w:rPr>
        <w:t xml:space="preserve">) with 18 members in favor, 0 opposed. </w:t>
      </w:r>
    </w:p>
    <w:p w14:paraId="3B32FDA8" w14:textId="77777777" w:rsidR="0076003E" w:rsidRPr="0076003E" w:rsidRDefault="0076003E" w:rsidP="0076003E">
      <w:pPr>
        <w:autoSpaceDE w:val="0"/>
        <w:autoSpaceDN w:val="0"/>
        <w:adjustRightInd w:val="0"/>
        <w:rPr>
          <w:rFonts w:cs="Times New Roman"/>
          <w:color w:val="000000"/>
          <w:szCs w:val="22"/>
        </w:rPr>
      </w:pPr>
      <w:r w:rsidRPr="0076003E">
        <w:rPr>
          <w:rFonts w:cs="Times New Roman"/>
          <w:color w:val="000000"/>
          <w:szCs w:val="22"/>
        </w:rPr>
        <w:t xml:space="preserve">No new items </w:t>
      </w:r>
      <w:r w:rsidRPr="00D54247">
        <w:rPr>
          <w:rFonts w:cs="Times New Roman"/>
          <w:noProof/>
          <w:color w:val="000000"/>
          <w:szCs w:val="22"/>
        </w:rPr>
        <w:t>were raised</w:t>
      </w:r>
      <w:r w:rsidRPr="0076003E">
        <w:rPr>
          <w:rFonts w:cs="Times New Roman"/>
          <w:color w:val="000000"/>
          <w:szCs w:val="22"/>
        </w:rPr>
        <w:t xml:space="preserve"> during the call for </w:t>
      </w:r>
      <w:r w:rsidRPr="00D54247">
        <w:rPr>
          <w:rFonts w:cs="Times New Roman"/>
          <w:noProof/>
          <w:color w:val="000000"/>
          <w:szCs w:val="22"/>
        </w:rPr>
        <w:t>patent</w:t>
      </w:r>
      <w:r w:rsidRPr="0076003E">
        <w:rPr>
          <w:rFonts w:cs="Times New Roman"/>
          <w:color w:val="000000"/>
          <w:szCs w:val="22"/>
        </w:rPr>
        <w:t xml:space="preserve">. </w:t>
      </w:r>
    </w:p>
    <w:p w14:paraId="2E39F198" w14:textId="77777777" w:rsidR="0076003E" w:rsidRPr="0076003E" w:rsidRDefault="0076003E" w:rsidP="0076003E">
      <w:pPr>
        <w:autoSpaceDE w:val="0"/>
        <w:autoSpaceDN w:val="0"/>
        <w:adjustRightInd w:val="0"/>
        <w:rPr>
          <w:rFonts w:cs="Times New Roman"/>
          <w:color w:val="000000"/>
          <w:szCs w:val="22"/>
        </w:rPr>
      </w:pPr>
      <w:r w:rsidRPr="0076003E">
        <w:rPr>
          <w:rFonts w:cs="Times New Roman"/>
          <w:color w:val="000000"/>
          <w:szCs w:val="22"/>
        </w:rPr>
        <w:t xml:space="preserve">The meeting started with statistics on the ballot group. We had an 81% return rate from the 128 members of the ballot group. 95% of the members approved the guide, with </w:t>
      </w:r>
      <w:r w:rsidRPr="00064386">
        <w:rPr>
          <w:rFonts w:cs="Times New Roman"/>
          <w:noProof/>
          <w:color w:val="000000"/>
          <w:szCs w:val="22"/>
        </w:rPr>
        <w:t>7</w:t>
      </w:r>
      <w:r w:rsidRPr="0076003E">
        <w:rPr>
          <w:rFonts w:cs="Times New Roman"/>
          <w:color w:val="000000"/>
          <w:szCs w:val="22"/>
        </w:rPr>
        <w:t xml:space="preserve"> negatives and 10 abstentions. </w:t>
      </w:r>
    </w:p>
    <w:p w14:paraId="7FF62CB5" w14:textId="22AF3300" w:rsidR="0076003E" w:rsidRPr="0076003E" w:rsidRDefault="0076003E" w:rsidP="0076003E">
      <w:pPr>
        <w:autoSpaceDE w:val="0"/>
        <w:autoSpaceDN w:val="0"/>
        <w:adjustRightInd w:val="0"/>
        <w:rPr>
          <w:rFonts w:cs="Times New Roman"/>
          <w:color w:val="000000"/>
          <w:szCs w:val="22"/>
        </w:rPr>
      </w:pPr>
      <w:r w:rsidRPr="0076003E">
        <w:rPr>
          <w:rFonts w:cs="Times New Roman"/>
          <w:color w:val="000000"/>
          <w:szCs w:val="22"/>
        </w:rPr>
        <w:t xml:space="preserve">A request was made from Raja Kuppuswamy to add a section on the evaluation of precision on the result of </w:t>
      </w:r>
      <w:r w:rsidR="003910B6" w:rsidRPr="0076003E">
        <w:rPr>
          <w:rFonts w:cs="Times New Roman"/>
          <w:color w:val="000000"/>
          <w:szCs w:val="22"/>
        </w:rPr>
        <w:t>localization</w:t>
      </w:r>
      <w:r w:rsidRPr="0076003E">
        <w:rPr>
          <w:rFonts w:cs="Times New Roman"/>
          <w:color w:val="000000"/>
          <w:szCs w:val="22"/>
        </w:rPr>
        <w:t xml:space="preserve">. The motion was made (Gregorio Lobo, seconded by Arturo Nunez). It was rejected with 19 votes. </w:t>
      </w:r>
    </w:p>
    <w:p w14:paraId="221E0973" w14:textId="77777777" w:rsidR="0076003E" w:rsidRPr="0076003E" w:rsidRDefault="0076003E" w:rsidP="0076003E">
      <w:pPr>
        <w:autoSpaceDE w:val="0"/>
        <w:autoSpaceDN w:val="0"/>
        <w:adjustRightInd w:val="0"/>
        <w:rPr>
          <w:rFonts w:cs="Times New Roman"/>
          <w:color w:val="000000"/>
          <w:szCs w:val="22"/>
        </w:rPr>
      </w:pPr>
      <w:r w:rsidRPr="0076003E">
        <w:rPr>
          <w:rFonts w:cs="Times New Roman"/>
          <w:color w:val="000000"/>
          <w:szCs w:val="22"/>
        </w:rPr>
        <w:t>From all the comments received from ballot, the chair presented all comments that were identified by ballot members as being “Disapproved</w:t>
      </w:r>
      <w:r w:rsidRPr="00064386">
        <w:rPr>
          <w:rFonts w:cs="Times New Roman"/>
          <w:noProof/>
          <w:color w:val="000000"/>
          <w:szCs w:val="22"/>
        </w:rPr>
        <w:t>”,</w:t>
      </w:r>
      <w:r w:rsidRPr="0076003E">
        <w:rPr>
          <w:rFonts w:cs="Times New Roman"/>
          <w:color w:val="000000"/>
          <w:szCs w:val="22"/>
        </w:rPr>
        <w:t xml:space="preserve"> “technical” and “Must be satisfied</w:t>
      </w:r>
      <w:r w:rsidRPr="00064386">
        <w:rPr>
          <w:rFonts w:cs="Times New Roman"/>
          <w:noProof/>
          <w:color w:val="000000"/>
          <w:szCs w:val="22"/>
        </w:rPr>
        <w:t>”.</w:t>
      </w:r>
      <w:r w:rsidRPr="0076003E">
        <w:rPr>
          <w:rFonts w:cs="Times New Roman"/>
          <w:color w:val="000000"/>
          <w:szCs w:val="22"/>
        </w:rPr>
        <w:t xml:space="preserve"> From all comments reviewed, discussions </w:t>
      </w:r>
      <w:r w:rsidRPr="00064386">
        <w:rPr>
          <w:rFonts w:cs="Times New Roman"/>
          <w:noProof/>
          <w:color w:val="000000"/>
          <w:szCs w:val="22"/>
        </w:rPr>
        <w:t>were made</w:t>
      </w:r>
      <w:r w:rsidRPr="0076003E">
        <w:rPr>
          <w:rFonts w:cs="Times New Roman"/>
          <w:color w:val="000000"/>
          <w:szCs w:val="22"/>
        </w:rPr>
        <w:t xml:space="preserve"> on the following items: </w:t>
      </w:r>
    </w:p>
    <w:p w14:paraId="755D579E" w14:textId="72BDB4E8" w:rsidR="0076003E" w:rsidRPr="0076003E" w:rsidRDefault="0076003E" w:rsidP="0076003E">
      <w:pPr>
        <w:autoSpaceDE w:val="0"/>
        <w:autoSpaceDN w:val="0"/>
        <w:adjustRightInd w:val="0"/>
        <w:spacing w:after="56"/>
        <w:rPr>
          <w:rFonts w:cs="Times New Roman"/>
          <w:color w:val="000000"/>
          <w:szCs w:val="22"/>
        </w:rPr>
      </w:pPr>
      <w:r w:rsidRPr="0076003E">
        <w:rPr>
          <w:rFonts w:cs="Times New Roman"/>
          <w:color w:val="000000"/>
          <w:szCs w:val="22"/>
        </w:rPr>
        <w:t>- VHF definition states that Corona produces EMI up to 300 MHz. Raja Kuppuswamy mentioned the possibility for corona to create EMI above 300MHz. The group agreed to change the definition to “…</w:t>
      </w:r>
      <w:r w:rsidR="003910B6" w:rsidRPr="0076003E">
        <w:rPr>
          <w:rFonts w:cs="Times New Roman"/>
          <w:color w:val="000000"/>
          <w:szCs w:val="22"/>
        </w:rPr>
        <w:t>emit</w:t>
      </w:r>
      <w:r w:rsidRPr="0076003E">
        <w:rPr>
          <w:rFonts w:cs="Times New Roman"/>
          <w:color w:val="000000"/>
          <w:szCs w:val="22"/>
        </w:rPr>
        <w:t xml:space="preserve"> </w:t>
      </w:r>
      <w:r w:rsidRPr="0076003E">
        <w:rPr>
          <w:rFonts w:cs="Times New Roman"/>
          <w:i/>
          <w:iCs/>
          <w:color w:val="000000"/>
          <w:szCs w:val="22"/>
        </w:rPr>
        <w:t xml:space="preserve">mostly </w:t>
      </w:r>
      <w:r w:rsidRPr="0076003E">
        <w:rPr>
          <w:rFonts w:cs="Times New Roman"/>
          <w:color w:val="000000"/>
          <w:szCs w:val="22"/>
        </w:rPr>
        <w:t xml:space="preserve">up to…” </w:t>
      </w:r>
    </w:p>
    <w:p w14:paraId="18F7363F" w14:textId="77777777" w:rsidR="0076003E" w:rsidRPr="0076003E" w:rsidRDefault="0076003E" w:rsidP="0076003E">
      <w:pPr>
        <w:autoSpaceDE w:val="0"/>
        <w:autoSpaceDN w:val="0"/>
        <w:adjustRightInd w:val="0"/>
        <w:spacing w:after="56"/>
        <w:rPr>
          <w:rFonts w:cs="Times New Roman"/>
          <w:color w:val="000000"/>
          <w:szCs w:val="22"/>
        </w:rPr>
      </w:pPr>
      <w:r w:rsidRPr="0076003E">
        <w:rPr>
          <w:rFonts w:cs="Times New Roman"/>
          <w:color w:val="000000"/>
          <w:szCs w:val="22"/>
        </w:rPr>
        <w:t xml:space="preserve">- Coupling capacitor as a sensor for electrical PD: The sentence “There is generally no limitation put on the frequency limitation range” was removed. </w:t>
      </w:r>
    </w:p>
    <w:p w14:paraId="5EE8CD73" w14:textId="77777777" w:rsidR="0076003E" w:rsidRPr="0076003E" w:rsidRDefault="0076003E" w:rsidP="0076003E">
      <w:pPr>
        <w:autoSpaceDE w:val="0"/>
        <w:autoSpaceDN w:val="0"/>
        <w:adjustRightInd w:val="0"/>
        <w:spacing w:after="56"/>
        <w:rPr>
          <w:rFonts w:cs="Times New Roman"/>
          <w:color w:val="000000"/>
          <w:szCs w:val="22"/>
        </w:rPr>
      </w:pPr>
      <w:r w:rsidRPr="0076003E">
        <w:rPr>
          <w:rFonts w:cs="Times New Roman"/>
          <w:color w:val="000000"/>
          <w:szCs w:val="22"/>
        </w:rPr>
        <w:t xml:space="preserve">- Power Factor Tip </w:t>
      </w:r>
      <w:r w:rsidRPr="00F52267">
        <w:rPr>
          <w:rFonts w:cs="Times New Roman"/>
          <w:noProof/>
          <w:color w:val="000000"/>
          <w:szCs w:val="22"/>
        </w:rPr>
        <w:t>up:</w:t>
      </w:r>
      <w:r w:rsidRPr="0076003E">
        <w:rPr>
          <w:rFonts w:cs="Times New Roman"/>
          <w:color w:val="000000"/>
          <w:szCs w:val="22"/>
        </w:rPr>
        <w:t xml:space="preserve"> Raja Kuppuswamy discussed the reasons for power factor to change, before or after the inception of PD. The goal being of simply mentioning the fact that there could be an impact of PD on power factor, no details </w:t>
      </w:r>
      <w:r w:rsidRPr="00064386">
        <w:rPr>
          <w:rFonts w:cs="Times New Roman"/>
          <w:noProof/>
          <w:color w:val="000000"/>
          <w:szCs w:val="22"/>
        </w:rPr>
        <w:t>is</w:t>
      </w:r>
      <w:r w:rsidRPr="0076003E">
        <w:rPr>
          <w:rFonts w:cs="Times New Roman"/>
          <w:color w:val="000000"/>
          <w:szCs w:val="22"/>
        </w:rPr>
        <w:t xml:space="preserve"> needed, and it was accepted to leave the item as it is. </w:t>
      </w:r>
    </w:p>
    <w:p w14:paraId="241EA852" w14:textId="77777777" w:rsidR="0076003E" w:rsidRPr="0076003E" w:rsidRDefault="0076003E" w:rsidP="0076003E">
      <w:pPr>
        <w:autoSpaceDE w:val="0"/>
        <w:autoSpaceDN w:val="0"/>
        <w:adjustRightInd w:val="0"/>
        <w:rPr>
          <w:rFonts w:cs="Times New Roman"/>
          <w:color w:val="000000"/>
          <w:szCs w:val="22"/>
        </w:rPr>
      </w:pPr>
      <w:r w:rsidRPr="0076003E">
        <w:rPr>
          <w:rFonts w:cs="Times New Roman"/>
          <w:color w:val="000000"/>
          <w:szCs w:val="22"/>
        </w:rPr>
        <w:t xml:space="preserve">- A comment was received asking to move the historical background of acoustic inspections to an annex. The group decided to leave the information where it is. </w:t>
      </w:r>
    </w:p>
    <w:p w14:paraId="472C08B6" w14:textId="77777777" w:rsidR="0076003E" w:rsidRPr="0076003E" w:rsidRDefault="0076003E" w:rsidP="0076003E">
      <w:pPr>
        <w:autoSpaceDE w:val="0"/>
        <w:autoSpaceDN w:val="0"/>
        <w:adjustRightInd w:val="0"/>
        <w:rPr>
          <w:rFonts w:cs="Times New Roman"/>
          <w:color w:val="000000"/>
          <w:szCs w:val="22"/>
        </w:rPr>
      </w:pPr>
    </w:p>
    <w:p w14:paraId="7F570D6C" w14:textId="77777777" w:rsidR="0076003E" w:rsidRPr="0076003E" w:rsidRDefault="0076003E" w:rsidP="0076003E">
      <w:pPr>
        <w:pageBreakBefore/>
        <w:autoSpaceDE w:val="0"/>
        <w:autoSpaceDN w:val="0"/>
        <w:adjustRightInd w:val="0"/>
        <w:rPr>
          <w:rFonts w:cs="Times New Roman"/>
          <w:color w:val="000000"/>
          <w:szCs w:val="22"/>
        </w:rPr>
      </w:pPr>
    </w:p>
    <w:p w14:paraId="49AAEA3C" w14:textId="77777777" w:rsidR="0076003E" w:rsidRPr="0076003E" w:rsidRDefault="0076003E" w:rsidP="0076003E">
      <w:pPr>
        <w:autoSpaceDE w:val="0"/>
        <w:autoSpaceDN w:val="0"/>
        <w:adjustRightInd w:val="0"/>
        <w:spacing w:after="58"/>
        <w:rPr>
          <w:rFonts w:cs="Times New Roman"/>
          <w:color w:val="000000"/>
          <w:szCs w:val="22"/>
        </w:rPr>
      </w:pPr>
      <w:r w:rsidRPr="0076003E">
        <w:rPr>
          <w:rFonts w:cs="Times New Roman"/>
          <w:color w:val="000000"/>
          <w:szCs w:val="22"/>
        </w:rPr>
        <w:t xml:space="preserve">- Permanent </w:t>
      </w:r>
      <w:r w:rsidRPr="00D54247">
        <w:rPr>
          <w:rFonts w:cs="Times New Roman"/>
          <w:noProof/>
          <w:color w:val="000000"/>
          <w:szCs w:val="22"/>
        </w:rPr>
        <w:t>vs</w:t>
      </w:r>
      <w:r w:rsidRPr="0076003E">
        <w:rPr>
          <w:rFonts w:cs="Times New Roman"/>
          <w:color w:val="000000"/>
          <w:szCs w:val="22"/>
        </w:rPr>
        <w:t xml:space="preserve"> Short-term monitoring: A reviewer asked that the difference be better defined. Alexander Kraetge and Ali Naderian volunteered to provide a paragraph. </w:t>
      </w:r>
    </w:p>
    <w:p w14:paraId="3CE8DF55" w14:textId="77777777" w:rsidR="0076003E" w:rsidRPr="0076003E" w:rsidRDefault="0076003E" w:rsidP="0076003E">
      <w:pPr>
        <w:autoSpaceDE w:val="0"/>
        <w:autoSpaceDN w:val="0"/>
        <w:adjustRightInd w:val="0"/>
        <w:spacing w:after="58"/>
        <w:rPr>
          <w:rFonts w:cs="Times New Roman"/>
          <w:color w:val="000000"/>
          <w:szCs w:val="22"/>
        </w:rPr>
      </w:pPr>
      <w:r w:rsidRPr="0076003E">
        <w:rPr>
          <w:rFonts w:cs="Times New Roman"/>
          <w:color w:val="000000"/>
          <w:szCs w:val="22"/>
        </w:rPr>
        <w:t xml:space="preserve">- Figure 15 showing suggested initial placement of sensors was considered misleading and not being the optimal initial placement. The description of the figure will </w:t>
      </w:r>
      <w:r w:rsidRPr="00D54247">
        <w:rPr>
          <w:rFonts w:cs="Times New Roman"/>
          <w:noProof/>
          <w:color w:val="000000"/>
          <w:szCs w:val="22"/>
        </w:rPr>
        <w:t>be modified</w:t>
      </w:r>
      <w:r w:rsidRPr="0076003E">
        <w:rPr>
          <w:rFonts w:cs="Times New Roman"/>
          <w:color w:val="000000"/>
          <w:szCs w:val="22"/>
        </w:rPr>
        <w:t xml:space="preserve"> </w:t>
      </w:r>
      <w:r w:rsidRPr="00D54247">
        <w:rPr>
          <w:rFonts w:cs="Times New Roman"/>
          <w:noProof/>
          <w:color w:val="000000"/>
          <w:szCs w:val="22"/>
        </w:rPr>
        <w:t>to state</w:t>
      </w:r>
      <w:r w:rsidRPr="0076003E">
        <w:rPr>
          <w:rFonts w:cs="Times New Roman"/>
          <w:color w:val="000000"/>
          <w:szCs w:val="22"/>
        </w:rPr>
        <w:t xml:space="preserve"> it is an example of placement. </w:t>
      </w:r>
    </w:p>
    <w:p w14:paraId="4CCC8A0F" w14:textId="77777777" w:rsidR="0076003E" w:rsidRPr="0076003E" w:rsidRDefault="0076003E" w:rsidP="0076003E">
      <w:pPr>
        <w:autoSpaceDE w:val="0"/>
        <w:autoSpaceDN w:val="0"/>
        <w:adjustRightInd w:val="0"/>
        <w:spacing w:after="58"/>
        <w:rPr>
          <w:rFonts w:cs="Times New Roman"/>
          <w:color w:val="000000"/>
          <w:szCs w:val="22"/>
        </w:rPr>
      </w:pPr>
      <w:r w:rsidRPr="0076003E">
        <w:rPr>
          <w:rFonts w:cs="Times New Roman"/>
          <w:color w:val="000000"/>
          <w:szCs w:val="22"/>
        </w:rPr>
        <w:t xml:space="preserve">- Energy criterion: Since not mandatory to understand the acoustic </w:t>
      </w:r>
      <w:r w:rsidRPr="00D54247">
        <w:rPr>
          <w:rFonts w:cs="Times New Roman"/>
          <w:noProof/>
          <w:color w:val="000000"/>
          <w:szCs w:val="22"/>
        </w:rPr>
        <w:t>localisation</w:t>
      </w:r>
      <w:r w:rsidRPr="0076003E">
        <w:rPr>
          <w:rFonts w:cs="Times New Roman"/>
          <w:color w:val="000000"/>
          <w:szCs w:val="22"/>
        </w:rPr>
        <w:t xml:space="preserve"> technique, it was preferred to remove the section from the guide. A motion from Alexander Kraetge, seconded by Gregorio Lobo was made and voted unanimously (23 in favor, 0 opposed). </w:t>
      </w:r>
    </w:p>
    <w:p w14:paraId="5DD9348B" w14:textId="77777777" w:rsidR="0076003E" w:rsidRPr="0076003E" w:rsidRDefault="0076003E" w:rsidP="0076003E">
      <w:pPr>
        <w:autoSpaceDE w:val="0"/>
        <w:autoSpaceDN w:val="0"/>
        <w:adjustRightInd w:val="0"/>
        <w:rPr>
          <w:rFonts w:cs="Times New Roman"/>
          <w:color w:val="000000"/>
          <w:szCs w:val="22"/>
        </w:rPr>
      </w:pPr>
      <w:r w:rsidRPr="0076003E">
        <w:rPr>
          <w:rFonts w:cs="Times New Roman"/>
          <w:color w:val="000000"/>
          <w:szCs w:val="22"/>
        </w:rPr>
        <w:t xml:space="preserve">- A comment was received to change “partial discharge” to “electrical discharge” throughout the guide. </w:t>
      </w:r>
      <w:r w:rsidRPr="00064386">
        <w:rPr>
          <w:rFonts w:cs="Times New Roman"/>
          <w:noProof/>
          <w:color w:val="000000"/>
          <w:szCs w:val="22"/>
        </w:rPr>
        <w:t>This comment was withdrawn by its author</w:t>
      </w:r>
      <w:r w:rsidRPr="0076003E">
        <w:rPr>
          <w:rFonts w:cs="Times New Roman"/>
          <w:color w:val="000000"/>
          <w:szCs w:val="22"/>
        </w:rPr>
        <w:t xml:space="preserve"> during the meeting. </w:t>
      </w:r>
    </w:p>
    <w:p w14:paraId="70C1A331" w14:textId="77777777" w:rsidR="0076003E" w:rsidRPr="0076003E" w:rsidRDefault="0076003E" w:rsidP="0076003E">
      <w:pPr>
        <w:autoSpaceDE w:val="0"/>
        <w:autoSpaceDN w:val="0"/>
        <w:adjustRightInd w:val="0"/>
        <w:rPr>
          <w:rFonts w:cs="Times New Roman"/>
          <w:color w:val="000000"/>
          <w:szCs w:val="22"/>
        </w:rPr>
      </w:pPr>
    </w:p>
    <w:p w14:paraId="4F9E81D1" w14:textId="77777777" w:rsidR="0076003E" w:rsidRPr="0076003E" w:rsidRDefault="0076003E" w:rsidP="0076003E">
      <w:pPr>
        <w:autoSpaceDE w:val="0"/>
        <w:autoSpaceDN w:val="0"/>
        <w:adjustRightInd w:val="0"/>
        <w:rPr>
          <w:rFonts w:cs="Times New Roman"/>
          <w:color w:val="000000"/>
          <w:szCs w:val="22"/>
        </w:rPr>
      </w:pPr>
      <w:r w:rsidRPr="0076003E">
        <w:rPr>
          <w:rFonts w:cs="Times New Roman"/>
          <w:color w:val="000000"/>
          <w:szCs w:val="22"/>
        </w:rPr>
        <w:t xml:space="preserve">A motion </w:t>
      </w:r>
      <w:r w:rsidRPr="00064386">
        <w:rPr>
          <w:rFonts w:cs="Times New Roman"/>
          <w:noProof/>
          <w:color w:val="000000"/>
          <w:szCs w:val="22"/>
        </w:rPr>
        <w:t>was made</w:t>
      </w:r>
      <w:r w:rsidRPr="0076003E">
        <w:rPr>
          <w:rFonts w:cs="Times New Roman"/>
          <w:color w:val="000000"/>
          <w:szCs w:val="22"/>
        </w:rPr>
        <w:t xml:space="preserve"> by Waldemar Ziomek, seconded by Arturo Nunez to approve all modifications discussed by the group that did not get an individual vote. The motion passed with 19 members in favor, 0 opposed. </w:t>
      </w:r>
    </w:p>
    <w:p w14:paraId="0EE701E0" w14:textId="77777777" w:rsidR="0076003E" w:rsidRPr="0076003E" w:rsidRDefault="0076003E" w:rsidP="0076003E">
      <w:pPr>
        <w:autoSpaceDE w:val="0"/>
        <w:autoSpaceDN w:val="0"/>
        <w:adjustRightInd w:val="0"/>
        <w:rPr>
          <w:rFonts w:cs="Times New Roman"/>
          <w:color w:val="000000"/>
          <w:szCs w:val="22"/>
        </w:rPr>
      </w:pPr>
      <w:r w:rsidRPr="0076003E">
        <w:rPr>
          <w:rFonts w:cs="Times New Roman"/>
          <w:color w:val="000000"/>
          <w:szCs w:val="22"/>
        </w:rPr>
        <w:t xml:space="preserve">The chair suggested </w:t>
      </w:r>
      <w:r w:rsidRPr="00064386">
        <w:rPr>
          <w:rFonts w:cs="Times New Roman"/>
          <w:noProof/>
          <w:color w:val="000000"/>
          <w:szCs w:val="22"/>
        </w:rPr>
        <w:t>to form</w:t>
      </w:r>
      <w:r w:rsidRPr="0076003E">
        <w:rPr>
          <w:rFonts w:cs="Times New Roman"/>
          <w:color w:val="000000"/>
          <w:szCs w:val="22"/>
        </w:rPr>
        <w:t xml:space="preserve"> a ballot resolution group that will go through the editorial comments from the ballot and make the necessary corrections. The following individuals volunteered: </w:t>
      </w:r>
    </w:p>
    <w:p w14:paraId="4F3FA4C6" w14:textId="77777777" w:rsidR="0076003E" w:rsidRPr="0076003E" w:rsidRDefault="0076003E" w:rsidP="0076003E">
      <w:pPr>
        <w:autoSpaceDE w:val="0"/>
        <w:autoSpaceDN w:val="0"/>
        <w:adjustRightInd w:val="0"/>
        <w:spacing w:after="58"/>
        <w:rPr>
          <w:rFonts w:cs="Times New Roman"/>
          <w:color w:val="000000"/>
          <w:szCs w:val="22"/>
        </w:rPr>
      </w:pPr>
      <w:r w:rsidRPr="0076003E">
        <w:rPr>
          <w:rFonts w:cs="Times New Roman"/>
          <w:color w:val="000000"/>
          <w:szCs w:val="22"/>
        </w:rPr>
        <w:t xml:space="preserve">- Hemchandra Shertukde </w:t>
      </w:r>
    </w:p>
    <w:p w14:paraId="57A114D3" w14:textId="77777777" w:rsidR="0076003E" w:rsidRPr="0076003E" w:rsidRDefault="0076003E" w:rsidP="0076003E">
      <w:pPr>
        <w:autoSpaceDE w:val="0"/>
        <w:autoSpaceDN w:val="0"/>
        <w:adjustRightInd w:val="0"/>
        <w:spacing w:after="58"/>
        <w:rPr>
          <w:rFonts w:cs="Times New Roman"/>
          <w:color w:val="000000"/>
          <w:szCs w:val="22"/>
        </w:rPr>
      </w:pPr>
      <w:r w:rsidRPr="0076003E">
        <w:rPr>
          <w:rFonts w:cs="Times New Roman"/>
          <w:color w:val="000000"/>
          <w:szCs w:val="22"/>
        </w:rPr>
        <w:t xml:space="preserve">- Jeff Benach </w:t>
      </w:r>
    </w:p>
    <w:p w14:paraId="59A8B4C6" w14:textId="77777777" w:rsidR="0076003E" w:rsidRPr="0076003E" w:rsidRDefault="0076003E" w:rsidP="0076003E">
      <w:pPr>
        <w:autoSpaceDE w:val="0"/>
        <w:autoSpaceDN w:val="0"/>
        <w:adjustRightInd w:val="0"/>
        <w:spacing w:after="58"/>
        <w:rPr>
          <w:rFonts w:cs="Times New Roman"/>
          <w:color w:val="000000"/>
          <w:szCs w:val="22"/>
        </w:rPr>
      </w:pPr>
      <w:r w:rsidRPr="0076003E">
        <w:rPr>
          <w:rFonts w:cs="Times New Roman"/>
          <w:color w:val="000000"/>
          <w:szCs w:val="22"/>
        </w:rPr>
        <w:t xml:space="preserve">- Ali Naderian </w:t>
      </w:r>
    </w:p>
    <w:p w14:paraId="382BECC4" w14:textId="77777777" w:rsidR="0076003E" w:rsidRPr="0076003E" w:rsidRDefault="0076003E" w:rsidP="0076003E">
      <w:pPr>
        <w:autoSpaceDE w:val="0"/>
        <w:autoSpaceDN w:val="0"/>
        <w:adjustRightInd w:val="0"/>
        <w:spacing w:after="58"/>
        <w:rPr>
          <w:rFonts w:cs="Times New Roman"/>
          <w:color w:val="000000"/>
          <w:szCs w:val="22"/>
        </w:rPr>
      </w:pPr>
      <w:r w:rsidRPr="0076003E">
        <w:rPr>
          <w:rFonts w:cs="Times New Roman"/>
          <w:color w:val="000000"/>
          <w:szCs w:val="22"/>
        </w:rPr>
        <w:t xml:space="preserve">- Marco Tozzi </w:t>
      </w:r>
    </w:p>
    <w:p w14:paraId="0826F712" w14:textId="77777777" w:rsidR="0076003E" w:rsidRPr="0076003E" w:rsidRDefault="0076003E" w:rsidP="0076003E">
      <w:pPr>
        <w:autoSpaceDE w:val="0"/>
        <w:autoSpaceDN w:val="0"/>
        <w:adjustRightInd w:val="0"/>
        <w:spacing w:after="58"/>
        <w:rPr>
          <w:rFonts w:cs="Times New Roman"/>
          <w:color w:val="000000"/>
          <w:szCs w:val="22"/>
        </w:rPr>
      </w:pPr>
      <w:r w:rsidRPr="0076003E">
        <w:rPr>
          <w:rFonts w:cs="Times New Roman"/>
          <w:color w:val="000000"/>
          <w:szCs w:val="22"/>
        </w:rPr>
        <w:t xml:space="preserve">- James Cross </w:t>
      </w:r>
    </w:p>
    <w:p w14:paraId="59E1152D" w14:textId="77777777" w:rsidR="0076003E" w:rsidRPr="0076003E" w:rsidRDefault="0076003E" w:rsidP="0076003E">
      <w:pPr>
        <w:autoSpaceDE w:val="0"/>
        <w:autoSpaceDN w:val="0"/>
        <w:adjustRightInd w:val="0"/>
        <w:spacing w:after="58"/>
        <w:rPr>
          <w:rFonts w:cs="Times New Roman"/>
          <w:color w:val="000000"/>
          <w:szCs w:val="22"/>
        </w:rPr>
      </w:pPr>
      <w:r w:rsidRPr="0076003E">
        <w:rPr>
          <w:rFonts w:cs="Times New Roman"/>
          <w:color w:val="000000"/>
          <w:szCs w:val="22"/>
        </w:rPr>
        <w:t xml:space="preserve">- Detlev Gross </w:t>
      </w:r>
    </w:p>
    <w:p w14:paraId="2AF63C8F" w14:textId="77777777" w:rsidR="0076003E" w:rsidRPr="0076003E" w:rsidRDefault="0076003E" w:rsidP="0076003E">
      <w:pPr>
        <w:autoSpaceDE w:val="0"/>
        <w:autoSpaceDN w:val="0"/>
        <w:adjustRightInd w:val="0"/>
        <w:spacing w:after="58"/>
        <w:rPr>
          <w:rFonts w:cs="Times New Roman"/>
          <w:color w:val="000000"/>
          <w:szCs w:val="22"/>
        </w:rPr>
      </w:pPr>
      <w:r w:rsidRPr="0076003E">
        <w:rPr>
          <w:rFonts w:cs="Times New Roman"/>
          <w:color w:val="000000"/>
          <w:szCs w:val="22"/>
        </w:rPr>
        <w:t xml:space="preserve">- Jack Harley </w:t>
      </w:r>
    </w:p>
    <w:p w14:paraId="437E124A" w14:textId="77777777" w:rsidR="0076003E" w:rsidRPr="0076003E" w:rsidRDefault="0076003E" w:rsidP="0076003E">
      <w:pPr>
        <w:autoSpaceDE w:val="0"/>
        <w:autoSpaceDN w:val="0"/>
        <w:adjustRightInd w:val="0"/>
        <w:rPr>
          <w:rFonts w:cs="Times New Roman"/>
          <w:color w:val="000000"/>
          <w:szCs w:val="22"/>
        </w:rPr>
      </w:pPr>
      <w:r w:rsidRPr="0076003E">
        <w:rPr>
          <w:rFonts w:cs="Times New Roman"/>
          <w:color w:val="000000"/>
          <w:szCs w:val="22"/>
        </w:rPr>
        <w:t xml:space="preserve">- David Larochelle </w:t>
      </w:r>
    </w:p>
    <w:p w14:paraId="569080A4" w14:textId="77777777" w:rsidR="0076003E" w:rsidRPr="0076003E" w:rsidRDefault="0076003E" w:rsidP="0076003E">
      <w:pPr>
        <w:autoSpaceDE w:val="0"/>
        <w:autoSpaceDN w:val="0"/>
        <w:adjustRightInd w:val="0"/>
        <w:rPr>
          <w:rFonts w:cs="Times New Roman"/>
          <w:color w:val="000000"/>
          <w:szCs w:val="22"/>
        </w:rPr>
      </w:pPr>
    </w:p>
    <w:p w14:paraId="00A3F2AB" w14:textId="77777777" w:rsidR="0076003E" w:rsidRPr="0076003E" w:rsidRDefault="0076003E" w:rsidP="0076003E">
      <w:pPr>
        <w:autoSpaceDE w:val="0"/>
        <w:autoSpaceDN w:val="0"/>
        <w:adjustRightInd w:val="0"/>
        <w:rPr>
          <w:rFonts w:cs="Times New Roman"/>
          <w:color w:val="000000"/>
          <w:szCs w:val="22"/>
        </w:rPr>
      </w:pPr>
      <w:r w:rsidRPr="0076003E">
        <w:rPr>
          <w:rFonts w:cs="Times New Roman"/>
          <w:color w:val="000000"/>
          <w:szCs w:val="22"/>
        </w:rPr>
        <w:t xml:space="preserve">A motion to authorize the ballot resolution group to make necessary corrections to the guide and to send back the new revision to the ballot system </w:t>
      </w:r>
      <w:r w:rsidRPr="00064386">
        <w:rPr>
          <w:rFonts w:cs="Times New Roman"/>
          <w:noProof/>
          <w:color w:val="000000"/>
          <w:szCs w:val="22"/>
        </w:rPr>
        <w:t>was made</w:t>
      </w:r>
      <w:r w:rsidRPr="0076003E">
        <w:rPr>
          <w:rFonts w:cs="Times New Roman"/>
          <w:color w:val="000000"/>
          <w:szCs w:val="22"/>
        </w:rPr>
        <w:t xml:space="preserve"> (Hemchandra Shertukde, seconded by Arturo Nunez. It was unanimously approved (0 abstained). </w:t>
      </w:r>
    </w:p>
    <w:p w14:paraId="2CA12A7E" w14:textId="77777777" w:rsidR="0076003E" w:rsidRPr="0076003E" w:rsidRDefault="0076003E" w:rsidP="0076003E">
      <w:pPr>
        <w:autoSpaceDE w:val="0"/>
        <w:autoSpaceDN w:val="0"/>
        <w:adjustRightInd w:val="0"/>
        <w:rPr>
          <w:rFonts w:cs="Times New Roman"/>
          <w:color w:val="000000"/>
          <w:szCs w:val="22"/>
        </w:rPr>
      </w:pPr>
      <w:r w:rsidRPr="0076003E">
        <w:rPr>
          <w:rFonts w:cs="Times New Roman"/>
          <w:color w:val="000000"/>
          <w:szCs w:val="22"/>
        </w:rPr>
        <w:t xml:space="preserve">The following participants requested membership and will become members for the next meeting. </w:t>
      </w:r>
    </w:p>
    <w:p w14:paraId="3DE7E93C" w14:textId="77777777" w:rsidR="0076003E" w:rsidRPr="0076003E" w:rsidRDefault="0076003E" w:rsidP="0076003E">
      <w:pPr>
        <w:autoSpaceDE w:val="0"/>
        <w:autoSpaceDN w:val="0"/>
        <w:adjustRightInd w:val="0"/>
        <w:rPr>
          <w:rFonts w:cs="Times New Roman"/>
          <w:color w:val="000000"/>
          <w:szCs w:val="22"/>
        </w:rPr>
      </w:pPr>
      <w:r w:rsidRPr="0076003E">
        <w:rPr>
          <w:rFonts w:cs="Times New Roman"/>
          <w:color w:val="000000"/>
          <w:szCs w:val="22"/>
        </w:rPr>
        <w:t xml:space="preserve">James Cross, Anthony Franchitti, Akash Joshi, Baitun Yang </w:t>
      </w:r>
    </w:p>
    <w:p w14:paraId="04EB7064" w14:textId="77777777" w:rsidR="0076003E" w:rsidRPr="0076003E" w:rsidRDefault="0076003E" w:rsidP="0076003E">
      <w:pPr>
        <w:autoSpaceDE w:val="0"/>
        <w:autoSpaceDN w:val="0"/>
        <w:adjustRightInd w:val="0"/>
        <w:rPr>
          <w:rFonts w:cs="Times New Roman"/>
          <w:color w:val="000000"/>
          <w:szCs w:val="22"/>
        </w:rPr>
      </w:pPr>
      <w:r w:rsidRPr="0076003E">
        <w:rPr>
          <w:rFonts w:cs="Times New Roman"/>
          <w:color w:val="000000"/>
          <w:szCs w:val="22"/>
        </w:rPr>
        <w:t xml:space="preserve">The group will meet again in Jacksonville for the fall 2018 meeting. </w:t>
      </w:r>
    </w:p>
    <w:p w14:paraId="4264FD90" w14:textId="77777777" w:rsidR="0076003E" w:rsidRDefault="0076003E" w:rsidP="0076003E">
      <w:pPr>
        <w:autoSpaceDE w:val="0"/>
        <w:autoSpaceDN w:val="0"/>
        <w:adjustRightInd w:val="0"/>
        <w:rPr>
          <w:rFonts w:cs="Times New Roman"/>
          <w:b/>
          <w:bCs/>
          <w:color w:val="000000"/>
          <w:szCs w:val="22"/>
        </w:rPr>
      </w:pPr>
    </w:p>
    <w:p w14:paraId="57434FFE" w14:textId="77777777" w:rsidR="0076003E" w:rsidRPr="0076003E" w:rsidRDefault="0076003E" w:rsidP="0076003E">
      <w:pPr>
        <w:autoSpaceDE w:val="0"/>
        <w:autoSpaceDN w:val="0"/>
        <w:adjustRightInd w:val="0"/>
        <w:rPr>
          <w:rFonts w:cs="Times New Roman"/>
          <w:color w:val="000000"/>
          <w:szCs w:val="22"/>
        </w:rPr>
      </w:pPr>
      <w:r w:rsidRPr="0076003E">
        <w:rPr>
          <w:rFonts w:cs="Times New Roman"/>
          <w:b/>
          <w:bCs/>
          <w:color w:val="000000"/>
          <w:szCs w:val="22"/>
        </w:rPr>
        <w:t xml:space="preserve">Adjournment </w:t>
      </w:r>
    </w:p>
    <w:p w14:paraId="4C60AECC" w14:textId="77777777" w:rsidR="0076003E" w:rsidRPr="0076003E" w:rsidRDefault="0076003E" w:rsidP="0076003E">
      <w:pPr>
        <w:autoSpaceDE w:val="0"/>
        <w:autoSpaceDN w:val="0"/>
        <w:adjustRightInd w:val="0"/>
        <w:rPr>
          <w:rFonts w:cs="Times New Roman"/>
          <w:color w:val="000000"/>
          <w:szCs w:val="22"/>
        </w:rPr>
      </w:pPr>
      <w:r w:rsidRPr="0076003E">
        <w:rPr>
          <w:rFonts w:cs="Times New Roman"/>
          <w:color w:val="000000"/>
          <w:szCs w:val="22"/>
        </w:rPr>
        <w:t xml:space="preserve">The meeting was adjourned at 12:20 AM. </w:t>
      </w:r>
    </w:p>
    <w:p w14:paraId="7E4FD426" w14:textId="341E94B0" w:rsidR="00BA4CCD" w:rsidRPr="0076003E" w:rsidRDefault="0076003E" w:rsidP="0076003E">
      <w:pPr>
        <w:rPr>
          <w:rFonts w:cs="Times New Roman"/>
          <w:szCs w:val="22"/>
          <w:highlight w:val="yellow"/>
        </w:rPr>
      </w:pPr>
      <w:r w:rsidRPr="0076003E">
        <w:rPr>
          <w:rFonts w:cs="Times New Roman"/>
          <w:color w:val="000000"/>
          <w:szCs w:val="22"/>
        </w:rPr>
        <w:t>David Larochelle</w:t>
      </w:r>
    </w:p>
    <w:p w14:paraId="578AC391" w14:textId="77777777" w:rsidR="00BA4CCD" w:rsidRPr="00EE5B87" w:rsidRDefault="00BA4CCD" w:rsidP="00BA4CCD">
      <w:pPr>
        <w:rPr>
          <w:rFonts w:cs="Times New Roman"/>
          <w:szCs w:val="22"/>
          <w:highlight w:val="yellow"/>
        </w:rPr>
      </w:pPr>
    </w:p>
    <w:p w14:paraId="4763CCA7" w14:textId="77777777" w:rsidR="00BA4CCD" w:rsidRDefault="00BA4CCD" w:rsidP="00BA4CCD">
      <w:pPr>
        <w:rPr>
          <w:rFonts w:cs="Times New Roman"/>
          <w:szCs w:val="22"/>
        </w:rPr>
      </w:pPr>
    </w:p>
    <w:p w14:paraId="226E117B" w14:textId="17038D48" w:rsidR="00AF0BC2" w:rsidRPr="00BA4CCD" w:rsidRDefault="00AF0BC2" w:rsidP="00BA4CCD">
      <w:pPr>
        <w:rPr>
          <w:rFonts w:cs="Times New Roman"/>
          <w:b/>
          <w:bCs/>
          <w:iCs/>
          <w:szCs w:val="22"/>
        </w:rPr>
      </w:pPr>
      <w:r w:rsidRPr="00BA4CCD">
        <w:rPr>
          <w:rFonts w:cs="Times New Roman"/>
          <w:b/>
          <w:bCs/>
          <w:iCs/>
          <w:szCs w:val="22"/>
        </w:rPr>
        <w:br w:type="page"/>
      </w:r>
    </w:p>
    <w:p w14:paraId="73A1645C" w14:textId="77777777" w:rsidR="00FA6F29" w:rsidRPr="00F41A72" w:rsidRDefault="00FA6F29" w:rsidP="00A767B7">
      <w:pPr>
        <w:spacing w:before="100" w:beforeAutospacing="1" w:after="120" w:line="276" w:lineRule="auto"/>
        <w:rPr>
          <w:rFonts w:cs="Times New Roman"/>
          <w:b/>
          <w:bCs/>
          <w:iCs/>
          <w:szCs w:val="22"/>
        </w:rPr>
      </w:pPr>
    </w:p>
    <w:p w14:paraId="119424F8" w14:textId="77777777" w:rsidR="00FA6F29" w:rsidRPr="007233FE" w:rsidRDefault="00EE5C73" w:rsidP="00FA6F29">
      <w:pPr>
        <w:pStyle w:val="Heading2"/>
        <w:numPr>
          <w:ilvl w:val="0"/>
          <w:numId w:val="0"/>
        </w:numPr>
        <w:spacing w:before="0" w:after="0"/>
        <w:rPr>
          <w:rFonts w:cs="Times New Roman"/>
        </w:rPr>
      </w:pPr>
      <w:r w:rsidRPr="00F41A72">
        <w:rPr>
          <w:rFonts w:cs="Times New Roman"/>
        </w:rPr>
        <w:t xml:space="preserve">B 3.7    </w:t>
      </w:r>
      <w:r w:rsidRPr="007233FE">
        <w:rPr>
          <w:rFonts w:cs="Times New Roman"/>
        </w:rPr>
        <w:t xml:space="preserve">Working Group for PD in bushings, PTs and CTs – PC57.160    </w:t>
      </w:r>
    </w:p>
    <w:p w14:paraId="7B5B0832" w14:textId="77777777" w:rsidR="00C503FE" w:rsidRPr="007233FE" w:rsidRDefault="00FA6F29" w:rsidP="00C503FE">
      <w:pPr>
        <w:pStyle w:val="Heading2"/>
        <w:numPr>
          <w:ilvl w:val="0"/>
          <w:numId w:val="0"/>
        </w:numPr>
        <w:spacing w:before="0" w:after="0"/>
        <w:rPr>
          <w:rFonts w:cs="Times New Roman"/>
        </w:rPr>
      </w:pPr>
      <w:r w:rsidRPr="007233FE">
        <w:rPr>
          <w:rFonts w:cs="Times New Roman"/>
        </w:rPr>
        <w:t xml:space="preserve">             </w:t>
      </w:r>
      <w:r w:rsidR="00EE5C73" w:rsidRPr="007233FE">
        <w:rPr>
          <w:rFonts w:cs="Times New Roman"/>
        </w:rPr>
        <w:t xml:space="preserve">WG   Secretary: Thomas Sizemore; WG Chair: Thang </w:t>
      </w:r>
      <w:r w:rsidR="00EE5C73" w:rsidRPr="00D54247">
        <w:rPr>
          <w:rFonts w:cs="Times New Roman"/>
          <w:noProof/>
        </w:rPr>
        <w:t>Hochanh</w:t>
      </w:r>
    </w:p>
    <w:p w14:paraId="0223E7DC" w14:textId="3616BFF1" w:rsidR="00052E77" w:rsidRPr="007233FE" w:rsidRDefault="00052E77" w:rsidP="00052E77">
      <w:pPr>
        <w:tabs>
          <w:tab w:val="center" w:pos="4680"/>
          <w:tab w:val="left" w:pos="6828"/>
        </w:tabs>
        <w:rPr>
          <w:rFonts w:cs="Times New Roman"/>
          <w:szCs w:val="22"/>
        </w:rPr>
      </w:pPr>
      <w:r w:rsidRPr="007233FE">
        <w:rPr>
          <w:rFonts w:cs="Times New Roman"/>
          <w:b/>
          <w:szCs w:val="22"/>
        </w:rPr>
        <w:t xml:space="preserve">             Meeting Minutes October 30, </w:t>
      </w:r>
      <w:r w:rsidRPr="00D54247">
        <w:rPr>
          <w:rFonts w:cs="Times New Roman"/>
          <w:b/>
          <w:noProof/>
          <w:szCs w:val="22"/>
        </w:rPr>
        <w:t>2017</w:t>
      </w:r>
      <w:r w:rsidRPr="007233FE">
        <w:rPr>
          <w:rFonts w:cs="Times New Roman"/>
          <w:b/>
          <w:szCs w:val="22"/>
        </w:rPr>
        <w:t xml:space="preserve"> at 4:45 – Louisville, KY</w:t>
      </w:r>
      <w:r w:rsidRPr="007233FE">
        <w:rPr>
          <w:rFonts w:cs="Times New Roman"/>
          <w:szCs w:val="22"/>
        </w:rPr>
        <w:tab/>
      </w:r>
    </w:p>
    <w:p w14:paraId="21CE3E12" w14:textId="77777777" w:rsidR="00052E77" w:rsidRPr="007233FE" w:rsidRDefault="00052E77" w:rsidP="00052E77">
      <w:pPr>
        <w:tabs>
          <w:tab w:val="center" w:pos="4680"/>
          <w:tab w:val="left" w:pos="6828"/>
        </w:tabs>
        <w:rPr>
          <w:rFonts w:cs="Times New Roman"/>
          <w:szCs w:val="22"/>
        </w:rPr>
      </w:pPr>
    </w:p>
    <w:p w14:paraId="262F27AE" w14:textId="74F54121" w:rsidR="007233FE" w:rsidRDefault="007233FE" w:rsidP="00052E77">
      <w:pPr>
        <w:tabs>
          <w:tab w:val="center" w:pos="4680"/>
          <w:tab w:val="left" w:pos="6828"/>
        </w:tabs>
        <w:rPr>
          <w:rFonts w:cs="Times New Roman"/>
          <w:szCs w:val="22"/>
        </w:rPr>
      </w:pPr>
      <w:r w:rsidRPr="007233FE">
        <w:rPr>
          <w:rFonts w:cs="Times New Roman"/>
          <w:szCs w:val="22"/>
        </w:rPr>
        <w:t>This working</w:t>
      </w:r>
      <w:r>
        <w:rPr>
          <w:rFonts w:cs="Times New Roman"/>
          <w:szCs w:val="22"/>
        </w:rPr>
        <w:t xml:space="preserve"> group did not meet in Pittsburgh. The guide is currently in Ballot process.</w:t>
      </w:r>
    </w:p>
    <w:p w14:paraId="497DAA26" w14:textId="77777777" w:rsidR="007233FE" w:rsidRPr="007233FE" w:rsidRDefault="007233FE" w:rsidP="00052E77">
      <w:pPr>
        <w:tabs>
          <w:tab w:val="center" w:pos="4680"/>
          <w:tab w:val="left" w:pos="6828"/>
        </w:tabs>
        <w:rPr>
          <w:rFonts w:cs="Times New Roman"/>
          <w:szCs w:val="22"/>
        </w:rPr>
      </w:pPr>
    </w:p>
    <w:p w14:paraId="1A073BAE" w14:textId="77777777" w:rsidR="00AF0BC2" w:rsidRDefault="00AF0BC2">
      <w:pPr>
        <w:rPr>
          <w:rFonts w:cs="Times New Roman"/>
          <w:szCs w:val="22"/>
        </w:rPr>
      </w:pPr>
      <w:r>
        <w:rPr>
          <w:rFonts w:cs="Times New Roman"/>
          <w:szCs w:val="22"/>
        </w:rPr>
        <w:br w:type="page"/>
      </w:r>
    </w:p>
    <w:p w14:paraId="228954EF" w14:textId="77777777" w:rsidR="004D3255" w:rsidRPr="00F41A72" w:rsidRDefault="004D3255" w:rsidP="004D3255">
      <w:pPr>
        <w:rPr>
          <w:rFonts w:cs="Times New Roman"/>
          <w:szCs w:val="22"/>
        </w:rPr>
      </w:pPr>
    </w:p>
    <w:p w14:paraId="098C1CAF" w14:textId="77777777" w:rsidR="00DD15B0" w:rsidRPr="00F41A72" w:rsidRDefault="00DD15B0" w:rsidP="00DD15B0">
      <w:pPr>
        <w:rPr>
          <w:rFonts w:cs="Times New Roman"/>
          <w:b/>
          <w:color w:val="FF0000"/>
          <w:szCs w:val="22"/>
        </w:rPr>
      </w:pPr>
    </w:p>
    <w:p w14:paraId="5F352077" w14:textId="77777777" w:rsidR="00DD15B0" w:rsidRPr="009742EB" w:rsidRDefault="00DD15B0" w:rsidP="00DD15B0">
      <w:pPr>
        <w:rPr>
          <w:rFonts w:cs="Times New Roman"/>
          <w:szCs w:val="22"/>
        </w:rPr>
      </w:pPr>
      <w:r w:rsidRPr="002837F3">
        <w:rPr>
          <w:rFonts w:cs="Times New Roman"/>
          <w:b/>
          <w:szCs w:val="22"/>
        </w:rPr>
        <w:t>B 3.8</w:t>
      </w:r>
      <w:r w:rsidRPr="002837F3">
        <w:rPr>
          <w:rFonts w:cs="Times New Roman"/>
          <w:szCs w:val="22"/>
        </w:rPr>
        <w:t xml:space="preserve">   </w:t>
      </w:r>
      <w:r w:rsidRPr="009742EB">
        <w:rPr>
          <w:rFonts w:cs="Times New Roman"/>
          <w:b/>
          <w:bCs/>
          <w:szCs w:val="22"/>
        </w:rPr>
        <w:t>Task Force Winding Insulation Power Factor &amp; Winding Insulation Resistance Limits</w:t>
      </w:r>
    </w:p>
    <w:p w14:paraId="142B6C98" w14:textId="03F6BBFF" w:rsidR="00DD15B0" w:rsidRPr="009742EB" w:rsidRDefault="008C4DF3" w:rsidP="00DD15B0">
      <w:pPr>
        <w:pStyle w:val="Heading2"/>
        <w:numPr>
          <w:ilvl w:val="0"/>
          <w:numId w:val="0"/>
        </w:numPr>
        <w:spacing w:before="0" w:after="0"/>
        <w:rPr>
          <w:rFonts w:cs="Times New Roman"/>
        </w:rPr>
      </w:pPr>
      <w:r w:rsidRPr="009742EB">
        <w:rPr>
          <w:rFonts w:cs="Times New Roman"/>
        </w:rPr>
        <w:t xml:space="preserve">            </w:t>
      </w:r>
      <w:r w:rsidR="002837F3" w:rsidRPr="009742EB">
        <w:rPr>
          <w:rFonts w:cs="Times New Roman"/>
        </w:rPr>
        <w:t xml:space="preserve">Diego Robalino (Chair) and </w:t>
      </w:r>
      <w:r w:rsidR="009742EB" w:rsidRPr="009742EB">
        <w:t>Greg Lobo</w:t>
      </w:r>
      <w:r w:rsidR="009742EB" w:rsidRPr="009742EB">
        <w:rPr>
          <w:rFonts w:cs="Times New Roman"/>
        </w:rPr>
        <w:t xml:space="preserve"> </w:t>
      </w:r>
      <w:r w:rsidR="002837F3" w:rsidRPr="009742EB">
        <w:rPr>
          <w:rFonts w:cs="Times New Roman"/>
        </w:rPr>
        <w:t>(Secretary) at the meeting</w:t>
      </w:r>
    </w:p>
    <w:p w14:paraId="60F1C441" w14:textId="0EEF73F3" w:rsidR="00DD15B0" w:rsidRPr="009742EB" w:rsidRDefault="008C4DF3" w:rsidP="009742EB">
      <w:pPr>
        <w:jc w:val="center"/>
        <w:rPr>
          <w:b/>
        </w:rPr>
      </w:pPr>
      <w:r w:rsidRPr="009742EB">
        <w:rPr>
          <w:rFonts w:cs="Times New Roman"/>
          <w:szCs w:val="22"/>
        </w:rPr>
        <w:t xml:space="preserve">             </w:t>
      </w:r>
      <w:r w:rsidR="002837F3" w:rsidRPr="009742EB">
        <w:rPr>
          <w:rFonts w:cs="Times New Roman"/>
          <w:b/>
          <w:szCs w:val="22"/>
        </w:rPr>
        <w:t xml:space="preserve">Tuesday </w:t>
      </w:r>
      <w:r w:rsidR="009742EB" w:rsidRPr="009742EB">
        <w:rPr>
          <w:rFonts w:cs="Times New Roman"/>
          <w:b/>
          <w:szCs w:val="22"/>
        </w:rPr>
        <w:t>27/3/2018</w:t>
      </w:r>
      <w:r w:rsidR="002837F3" w:rsidRPr="009742EB">
        <w:rPr>
          <w:rFonts w:cs="Times New Roman"/>
          <w:b/>
          <w:szCs w:val="22"/>
        </w:rPr>
        <w:t xml:space="preserve">, </w:t>
      </w:r>
      <w:r w:rsidR="009742EB" w:rsidRPr="009742EB">
        <w:rPr>
          <w:b/>
        </w:rPr>
        <w:t>Allegheny (17) Room in Omni William Penn Hotel, Pittsburgh, PA</w:t>
      </w:r>
      <w:r w:rsidR="002837F3" w:rsidRPr="009742EB">
        <w:rPr>
          <w:rFonts w:cs="Times New Roman"/>
          <w:b/>
          <w:szCs w:val="22"/>
        </w:rPr>
        <w:t>.</w:t>
      </w:r>
    </w:p>
    <w:p w14:paraId="3602E4EE" w14:textId="77777777" w:rsidR="00DD15B0" w:rsidRPr="00EE5B87" w:rsidRDefault="00DD15B0" w:rsidP="00DD15B0">
      <w:pPr>
        <w:pStyle w:val="Heading2"/>
        <w:numPr>
          <w:ilvl w:val="0"/>
          <w:numId w:val="0"/>
        </w:numPr>
        <w:spacing w:before="0" w:after="0"/>
        <w:rPr>
          <w:rFonts w:cs="Times New Roman"/>
          <w:b w:val="0"/>
          <w:bCs w:val="0"/>
          <w:iCs w:val="0"/>
          <w:color w:val="FF0000"/>
          <w:highlight w:val="yellow"/>
        </w:rPr>
      </w:pPr>
    </w:p>
    <w:p w14:paraId="000FA88D" w14:textId="77777777" w:rsidR="009742EB" w:rsidRPr="009742EB" w:rsidRDefault="009742EB" w:rsidP="009742EB">
      <w:pPr>
        <w:rPr>
          <w:szCs w:val="22"/>
        </w:rPr>
      </w:pPr>
      <w:r w:rsidRPr="009742EB">
        <w:rPr>
          <w:szCs w:val="22"/>
        </w:rPr>
        <w:t xml:space="preserve">Today’s meeting </w:t>
      </w:r>
      <w:r w:rsidRPr="007006A2">
        <w:rPr>
          <w:noProof/>
          <w:szCs w:val="22"/>
        </w:rPr>
        <w:t>was held</w:t>
      </w:r>
      <w:r w:rsidRPr="009742EB">
        <w:rPr>
          <w:szCs w:val="22"/>
        </w:rPr>
        <w:t xml:space="preserve"> for equipment manufacturers. The general meeting </w:t>
      </w:r>
      <w:r w:rsidRPr="007006A2">
        <w:rPr>
          <w:noProof/>
          <w:szCs w:val="22"/>
        </w:rPr>
        <w:t>was cancelled</w:t>
      </w:r>
      <w:r w:rsidRPr="009742EB">
        <w:rPr>
          <w:szCs w:val="22"/>
        </w:rPr>
        <w:t xml:space="preserve">; therefore, attendance </w:t>
      </w:r>
      <w:r w:rsidRPr="007006A2">
        <w:rPr>
          <w:noProof/>
          <w:szCs w:val="22"/>
        </w:rPr>
        <w:t>was not recorded</w:t>
      </w:r>
      <w:r w:rsidRPr="009742EB">
        <w:rPr>
          <w:szCs w:val="22"/>
        </w:rPr>
        <w:t xml:space="preserve">. </w:t>
      </w:r>
    </w:p>
    <w:p w14:paraId="73C1DE32" w14:textId="77777777" w:rsidR="009742EB" w:rsidRPr="009742EB" w:rsidRDefault="009742EB" w:rsidP="009742EB">
      <w:pPr>
        <w:rPr>
          <w:szCs w:val="22"/>
        </w:rPr>
      </w:pPr>
      <w:r w:rsidRPr="007006A2">
        <w:rPr>
          <w:noProof/>
          <w:szCs w:val="22"/>
        </w:rPr>
        <w:t>Objective</w:t>
      </w:r>
      <w:r w:rsidRPr="009742EB">
        <w:rPr>
          <w:szCs w:val="22"/>
        </w:rPr>
        <w:t xml:space="preserve"> is to state correctly on what is needed in the industry to avoid confusion </w:t>
      </w:r>
      <w:r w:rsidRPr="007006A2">
        <w:rPr>
          <w:noProof/>
          <w:szCs w:val="22"/>
        </w:rPr>
        <w:t>and/or</w:t>
      </w:r>
      <w:r w:rsidRPr="009742EB">
        <w:rPr>
          <w:szCs w:val="22"/>
        </w:rPr>
        <w:t xml:space="preserve"> misinterpretation of section 10.10.2 in IEEE C57.12.90 – 2015.</w:t>
      </w:r>
    </w:p>
    <w:p w14:paraId="6F760E1D" w14:textId="77777777" w:rsidR="009742EB" w:rsidRPr="009742EB" w:rsidRDefault="009742EB" w:rsidP="009742EB">
      <w:pPr>
        <w:rPr>
          <w:szCs w:val="22"/>
        </w:rPr>
      </w:pPr>
      <w:r w:rsidRPr="009742EB">
        <w:rPr>
          <w:szCs w:val="22"/>
        </w:rPr>
        <w:t xml:space="preserve">10.10.2 instrumentation +-0.25% insulation power factor for </w:t>
      </w:r>
      <w:r w:rsidRPr="007006A2">
        <w:rPr>
          <w:noProof/>
          <w:szCs w:val="22"/>
        </w:rPr>
        <w:t>accuracy</w:t>
      </w:r>
      <w:r w:rsidRPr="009742EB">
        <w:rPr>
          <w:szCs w:val="22"/>
        </w:rPr>
        <w:t xml:space="preserve"> of measurement </w:t>
      </w:r>
      <w:r w:rsidRPr="007006A2">
        <w:rPr>
          <w:noProof/>
          <w:szCs w:val="22"/>
        </w:rPr>
        <w:t>is listed</w:t>
      </w:r>
      <w:r w:rsidRPr="009742EB">
        <w:rPr>
          <w:szCs w:val="22"/>
        </w:rPr>
        <w:t xml:space="preserve"> in the IEEE C57.12.90 - 2015 </w:t>
      </w:r>
      <w:r w:rsidRPr="007006A2">
        <w:rPr>
          <w:noProof/>
          <w:szCs w:val="22"/>
        </w:rPr>
        <w:t>and</w:t>
      </w:r>
      <w:r w:rsidRPr="009742EB">
        <w:rPr>
          <w:szCs w:val="22"/>
        </w:rPr>
        <w:t xml:space="preserve"> therefore this task force </w:t>
      </w:r>
      <w:r w:rsidRPr="007006A2">
        <w:rPr>
          <w:noProof/>
          <w:szCs w:val="22"/>
        </w:rPr>
        <w:t>was form</w:t>
      </w:r>
      <w:r w:rsidRPr="009742EB">
        <w:rPr>
          <w:szCs w:val="22"/>
        </w:rPr>
        <w:t xml:space="preserve"> </w:t>
      </w:r>
      <w:r w:rsidRPr="007006A2">
        <w:rPr>
          <w:noProof/>
          <w:szCs w:val="22"/>
        </w:rPr>
        <w:t>due to the fact that</w:t>
      </w:r>
      <w:r w:rsidRPr="009742EB">
        <w:rPr>
          <w:szCs w:val="22"/>
        </w:rPr>
        <w:t xml:space="preserve"> the technology in the industry </w:t>
      </w:r>
      <w:r w:rsidRPr="007006A2">
        <w:rPr>
          <w:noProof/>
          <w:szCs w:val="22"/>
        </w:rPr>
        <w:t>are</w:t>
      </w:r>
      <w:r w:rsidRPr="009742EB">
        <w:rPr>
          <w:szCs w:val="22"/>
        </w:rPr>
        <w:t xml:space="preserve"> assumed to be doing better than +-0.25%.</w:t>
      </w:r>
    </w:p>
    <w:p w14:paraId="32827B7F" w14:textId="77777777" w:rsidR="009742EB" w:rsidRDefault="009742EB" w:rsidP="009742EB">
      <w:pPr>
        <w:rPr>
          <w:szCs w:val="22"/>
        </w:rPr>
      </w:pPr>
    </w:p>
    <w:p w14:paraId="1F085005" w14:textId="77777777" w:rsidR="009742EB" w:rsidRPr="009742EB" w:rsidRDefault="009742EB" w:rsidP="009742EB">
      <w:pPr>
        <w:rPr>
          <w:szCs w:val="22"/>
        </w:rPr>
      </w:pPr>
      <w:r w:rsidRPr="009742EB">
        <w:rPr>
          <w:szCs w:val="22"/>
        </w:rPr>
        <w:t>Subcommittee brought up two scopes:</w:t>
      </w:r>
    </w:p>
    <w:p w14:paraId="1CF28F6F" w14:textId="77777777" w:rsidR="009742EB" w:rsidRPr="009742EB" w:rsidRDefault="009742EB" w:rsidP="009742EB">
      <w:pPr>
        <w:pStyle w:val="ListParagraph"/>
        <w:numPr>
          <w:ilvl w:val="0"/>
          <w:numId w:val="37"/>
        </w:numPr>
        <w:spacing w:after="160" w:line="259" w:lineRule="auto"/>
        <w:rPr>
          <w:sz w:val="22"/>
          <w:szCs w:val="22"/>
        </w:rPr>
      </w:pPr>
      <w:r w:rsidRPr="009742EB">
        <w:rPr>
          <w:sz w:val="22"/>
          <w:szCs w:val="22"/>
        </w:rPr>
        <w:t>The accuracy of instruments in the industry</w:t>
      </w:r>
    </w:p>
    <w:p w14:paraId="207550F8" w14:textId="77777777" w:rsidR="009742EB" w:rsidRPr="009742EB" w:rsidRDefault="009742EB" w:rsidP="009742EB">
      <w:pPr>
        <w:pStyle w:val="ListParagraph"/>
        <w:numPr>
          <w:ilvl w:val="0"/>
          <w:numId w:val="37"/>
        </w:numPr>
        <w:spacing w:after="160" w:line="259" w:lineRule="auto"/>
        <w:rPr>
          <w:sz w:val="22"/>
          <w:szCs w:val="22"/>
        </w:rPr>
      </w:pPr>
      <w:r w:rsidRPr="009742EB">
        <w:rPr>
          <w:sz w:val="22"/>
          <w:szCs w:val="22"/>
        </w:rPr>
        <w:t>Provide recommended limits PF</w:t>
      </w:r>
    </w:p>
    <w:p w14:paraId="4FB0040C" w14:textId="77777777" w:rsidR="009742EB" w:rsidRPr="009742EB" w:rsidRDefault="009742EB" w:rsidP="009742EB">
      <w:pPr>
        <w:rPr>
          <w:szCs w:val="22"/>
        </w:rPr>
      </w:pPr>
      <w:r w:rsidRPr="009742EB">
        <w:rPr>
          <w:szCs w:val="22"/>
        </w:rPr>
        <w:t xml:space="preserve">The accuracy and reasonable limits </w:t>
      </w:r>
      <w:r w:rsidRPr="007006A2">
        <w:rPr>
          <w:noProof/>
          <w:szCs w:val="22"/>
        </w:rPr>
        <w:t>were discussed</w:t>
      </w:r>
      <w:r w:rsidRPr="009742EB">
        <w:rPr>
          <w:szCs w:val="22"/>
        </w:rPr>
        <w:t xml:space="preserve"> from several representatives of prestigious equipment manufacturers.</w:t>
      </w:r>
    </w:p>
    <w:p w14:paraId="2E9824EA" w14:textId="77777777" w:rsidR="009742EB" w:rsidRPr="009742EB" w:rsidRDefault="009742EB" w:rsidP="009742EB">
      <w:pPr>
        <w:rPr>
          <w:szCs w:val="22"/>
        </w:rPr>
      </w:pPr>
      <w:r w:rsidRPr="009742EB">
        <w:rPr>
          <w:szCs w:val="22"/>
        </w:rPr>
        <w:t xml:space="preserve">Manufacturer 1: 0.5+- 0.02% for PF and less than 0.2% pf of reading for capacitance (absolute values). “This </w:t>
      </w:r>
      <w:r w:rsidRPr="007006A2">
        <w:rPr>
          <w:noProof/>
          <w:szCs w:val="22"/>
        </w:rPr>
        <w:t>are</w:t>
      </w:r>
      <w:r w:rsidRPr="009742EB">
        <w:rPr>
          <w:szCs w:val="22"/>
        </w:rPr>
        <w:t xml:space="preserve"> guaranteed values and not typical values. Typical values are much better.”</w:t>
      </w:r>
    </w:p>
    <w:p w14:paraId="1DCCF5B5" w14:textId="77777777" w:rsidR="009742EB" w:rsidRPr="009742EB" w:rsidRDefault="009742EB" w:rsidP="009742EB">
      <w:pPr>
        <w:rPr>
          <w:szCs w:val="22"/>
        </w:rPr>
      </w:pPr>
      <w:r w:rsidRPr="009742EB">
        <w:rPr>
          <w:szCs w:val="22"/>
        </w:rPr>
        <w:t>Manufacturer 2: 0.5+-0.02% for PF and less than 0.5% pf +- 1pF of reading for capacitance (absolute values)</w:t>
      </w:r>
    </w:p>
    <w:p w14:paraId="5AFAEC48" w14:textId="77777777" w:rsidR="009742EB" w:rsidRPr="009742EB" w:rsidRDefault="009742EB" w:rsidP="009742EB">
      <w:pPr>
        <w:rPr>
          <w:szCs w:val="22"/>
        </w:rPr>
      </w:pPr>
      <w:r w:rsidRPr="009742EB">
        <w:rPr>
          <w:szCs w:val="22"/>
        </w:rPr>
        <w:t>Manufacturer 3: 0.5% for PF and 0.3% pf of reading for capacitance</w:t>
      </w:r>
    </w:p>
    <w:p w14:paraId="67476397" w14:textId="77777777" w:rsidR="009742EB" w:rsidRPr="009742EB" w:rsidRDefault="009742EB" w:rsidP="009742EB">
      <w:pPr>
        <w:rPr>
          <w:szCs w:val="22"/>
        </w:rPr>
      </w:pPr>
      <w:r w:rsidRPr="009742EB">
        <w:rPr>
          <w:szCs w:val="22"/>
        </w:rPr>
        <w:t>Manufacturer 4: 0.01% +- 0.005% for PF and 0.01PF for capacitance. (An email will be sent to the chair to validate these values)</w:t>
      </w:r>
    </w:p>
    <w:p w14:paraId="52C88C2E" w14:textId="77777777" w:rsidR="009742EB" w:rsidRDefault="009742EB" w:rsidP="009742EB">
      <w:pPr>
        <w:rPr>
          <w:szCs w:val="22"/>
        </w:rPr>
      </w:pPr>
    </w:p>
    <w:p w14:paraId="38C4851A" w14:textId="77777777" w:rsidR="009742EB" w:rsidRPr="009742EB" w:rsidRDefault="009742EB" w:rsidP="009742EB">
      <w:pPr>
        <w:rPr>
          <w:szCs w:val="22"/>
        </w:rPr>
      </w:pPr>
      <w:r w:rsidRPr="009742EB">
        <w:rPr>
          <w:szCs w:val="22"/>
        </w:rPr>
        <w:t>John Herron brought up whether to list resolution specification.</w:t>
      </w:r>
    </w:p>
    <w:p w14:paraId="663309D7" w14:textId="77777777" w:rsidR="009742EB" w:rsidRPr="009742EB" w:rsidRDefault="009742EB" w:rsidP="009742EB">
      <w:pPr>
        <w:rPr>
          <w:szCs w:val="22"/>
        </w:rPr>
      </w:pPr>
      <w:r w:rsidRPr="007006A2">
        <w:rPr>
          <w:noProof/>
          <w:szCs w:val="22"/>
        </w:rPr>
        <w:t>Discussion</w:t>
      </w:r>
      <w:r w:rsidRPr="009742EB">
        <w:rPr>
          <w:szCs w:val="22"/>
        </w:rPr>
        <w:t xml:space="preserve"> was brought up to whether to dispose published information. Since it is public information than there is no problem unless manufacturer does not want to disclose information.</w:t>
      </w:r>
    </w:p>
    <w:p w14:paraId="4F0D5D50" w14:textId="77777777" w:rsidR="009742EB" w:rsidRPr="009742EB" w:rsidRDefault="009742EB" w:rsidP="009742EB">
      <w:pPr>
        <w:rPr>
          <w:szCs w:val="22"/>
        </w:rPr>
      </w:pPr>
      <w:r w:rsidRPr="009742EB">
        <w:rPr>
          <w:szCs w:val="22"/>
        </w:rPr>
        <w:t xml:space="preserve">The statement of accuracy of “measurement” and not “equipment” from section 10.10.2 was discussed briefly to point out what reasonable limits of PF should be. There were suggestions of 1% and 5% of reading were for reasonable limits of accuracy. </w:t>
      </w:r>
    </w:p>
    <w:p w14:paraId="4EC1A898" w14:textId="77777777" w:rsidR="009742EB" w:rsidRPr="009742EB" w:rsidRDefault="009742EB" w:rsidP="009742EB">
      <w:pPr>
        <w:rPr>
          <w:szCs w:val="22"/>
        </w:rPr>
      </w:pPr>
      <w:r w:rsidRPr="009742EB">
        <w:rPr>
          <w:szCs w:val="22"/>
        </w:rPr>
        <w:t>Mark Perkins original proposal was 1% of reading.</w:t>
      </w:r>
    </w:p>
    <w:p w14:paraId="766DA396" w14:textId="77777777" w:rsidR="009742EB" w:rsidRPr="009742EB" w:rsidRDefault="009742EB" w:rsidP="009742EB">
      <w:pPr>
        <w:rPr>
          <w:szCs w:val="22"/>
        </w:rPr>
      </w:pPr>
      <w:r w:rsidRPr="009742EB">
        <w:rPr>
          <w:szCs w:val="22"/>
        </w:rPr>
        <w:t>Peter Werelius suggested 5% of reading +- 0.05% absolute.</w:t>
      </w:r>
    </w:p>
    <w:p w14:paraId="67299F8F" w14:textId="77777777" w:rsidR="009742EB" w:rsidRPr="009742EB" w:rsidRDefault="009742EB" w:rsidP="009742EB">
      <w:pPr>
        <w:rPr>
          <w:szCs w:val="22"/>
        </w:rPr>
      </w:pPr>
      <w:r w:rsidRPr="009742EB">
        <w:rPr>
          <w:szCs w:val="22"/>
        </w:rPr>
        <w:t>Charles Sweetser proposes to rephrase the statement to percentage of reading with absolute values of accuracy. The idea is supported by others.</w:t>
      </w:r>
    </w:p>
    <w:p w14:paraId="42DB2AB5" w14:textId="77777777" w:rsidR="009742EB" w:rsidRPr="009742EB" w:rsidRDefault="009742EB" w:rsidP="009742EB">
      <w:pPr>
        <w:rPr>
          <w:szCs w:val="22"/>
        </w:rPr>
      </w:pPr>
      <w:r w:rsidRPr="009742EB">
        <w:rPr>
          <w:szCs w:val="22"/>
        </w:rPr>
        <w:t>Preliminary values gathered during this meeting WILL BE REVIEWED by equipment manufacturers and formally presented during our next meeting.</w:t>
      </w:r>
    </w:p>
    <w:p w14:paraId="6D0241F6" w14:textId="77777777" w:rsidR="009742EB" w:rsidRPr="009742EB" w:rsidRDefault="009742EB" w:rsidP="009742EB">
      <w:pPr>
        <w:rPr>
          <w:szCs w:val="22"/>
        </w:rPr>
      </w:pPr>
      <w:r w:rsidRPr="009742EB">
        <w:rPr>
          <w:szCs w:val="22"/>
        </w:rPr>
        <w:t>Capacitance limits were also discussed and suggestion was made to have less than &lt;0.5% of reading +- 1pF.</w:t>
      </w:r>
    </w:p>
    <w:p w14:paraId="0AA95CE7" w14:textId="77777777" w:rsidR="009742EB" w:rsidRPr="009742EB" w:rsidRDefault="009742EB" w:rsidP="009742EB">
      <w:pPr>
        <w:rPr>
          <w:szCs w:val="22"/>
        </w:rPr>
      </w:pPr>
      <w:r w:rsidRPr="009742EB">
        <w:rPr>
          <w:szCs w:val="22"/>
        </w:rPr>
        <w:t>John Herron pointed out that capacitance is not stated in the standard paragraph 10.10.2 in IEEE C57.12.90 - 2015. Therefore, there was a discussion whether to provide the capacitance limits or not.</w:t>
      </w:r>
    </w:p>
    <w:p w14:paraId="1E5DB800" w14:textId="77777777" w:rsidR="009742EB" w:rsidRPr="009742EB" w:rsidRDefault="009742EB" w:rsidP="009742EB">
      <w:pPr>
        <w:autoSpaceDE w:val="0"/>
        <w:autoSpaceDN w:val="0"/>
        <w:rPr>
          <w:szCs w:val="22"/>
        </w:rPr>
      </w:pPr>
      <w:r w:rsidRPr="009742EB">
        <w:rPr>
          <w:szCs w:val="22"/>
        </w:rPr>
        <w:t>After several discussions, the proposed revision for Section 10.10.2, C57.12.90 – 2015 “The accuracy of instrumentation should be 5% of the reading ± 5x10E-4 (absolute) of insulation power factor, and the measurement should be made at or near a frequency of 60 Hz”</w:t>
      </w:r>
    </w:p>
    <w:p w14:paraId="0C68A6AE" w14:textId="77777777" w:rsidR="009742EB" w:rsidRPr="009742EB" w:rsidRDefault="009742EB" w:rsidP="009742EB">
      <w:pPr>
        <w:autoSpaceDE w:val="0"/>
        <w:autoSpaceDN w:val="0"/>
        <w:rPr>
          <w:szCs w:val="22"/>
        </w:rPr>
      </w:pPr>
      <w:r w:rsidRPr="009742EB">
        <w:rPr>
          <w:szCs w:val="22"/>
        </w:rPr>
        <w:t>The meeting was adjourned at 9:17am.</w:t>
      </w:r>
    </w:p>
    <w:p w14:paraId="157A3509" w14:textId="51C72950" w:rsidR="00AF0BC2" w:rsidRPr="000D4655" w:rsidRDefault="00AF0BC2" w:rsidP="002837F3">
      <w:pPr>
        <w:pStyle w:val="ListParagraph"/>
        <w:numPr>
          <w:ilvl w:val="0"/>
          <w:numId w:val="20"/>
        </w:numPr>
        <w:spacing w:after="160" w:line="259" w:lineRule="auto"/>
        <w:rPr>
          <w:sz w:val="22"/>
          <w:szCs w:val="22"/>
          <w:highlight w:val="yellow"/>
        </w:rPr>
      </w:pPr>
      <w:r w:rsidRPr="00EE5B87">
        <w:rPr>
          <w:color w:val="FF0000"/>
          <w:sz w:val="22"/>
          <w:szCs w:val="22"/>
          <w:highlight w:val="yellow"/>
        </w:rPr>
        <w:br w:type="page"/>
      </w:r>
    </w:p>
    <w:p w14:paraId="3F6B87D9" w14:textId="6565C165" w:rsidR="000D4655" w:rsidRPr="002B229E" w:rsidRDefault="000D4655" w:rsidP="000D4655">
      <w:pPr>
        <w:pStyle w:val="Heading1"/>
        <w:numPr>
          <w:ilvl w:val="0"/>
          <w:numId w:val="0"/>
        </w:numPr>
        <w:spacing w:before="0" w:after="0"/>
        <w:ind w:left="720" w:hanging="720"/>
        <w:rPr>
          <w:iCs/>
          <w:kern w:val="0"/>
          <w:lang w:eastAsia="en-US"/>
        </w:rPr>
      </w:pPr>
      <w:r w:rsidRPr="00F41A72">
        <w:rPr>
          <w:iCs/>
          <w:kern w:val="0"/>
          <w:lang w:eastAsia="en-US"/>
        </w:rPr>
        <w:lastRenderedPageBreak/>
        <w:t>B.3.</w:t>
      </w:r>
      <w:r w:rsidR="00191676">
        <w:rPr>
          <w:iCs/>
          <w:kern w:val="0"/>
          <w:lang w:eastAsia="en-US"/>
        </w:rPr>
        <w:t>7</w:t>
      </w:r>
      <w:r w:rsidRPr="00F41A72">
        <w:rPr>
          <w:iCs/>
          <w:kern w:val="0"/>
          <w:lang w:eastAsia="en-US"/>
        </w:rPr>
        <w:t xml:space="preserve">    </w:t>
      </w:r>
      <w:r w:rsidR="00191676" w:rsidRPr="00191676">
        <w:rPr>
          <w:iCs/>
          <w:kern w:val="0"/>
          <w:lang w:eastAsia="en-US"/>
        </w:rPr>
        <w:t xml:space="preserve">WG C57.113 </w:t>
      </w:r>
      <w:r w:rsidR="00191676">
        <w:rPr>
          <w:iCs/>
          <w:kern w:val="0"/>
          <w:lang w:eastAsia="en-US"/>
        </w:rPr>
        <w:t xml:space="preserve">- </w:t>
      </w:r>
      <w:r w:rsidR="00191676" w:rsidRPr="00191676">
        <w:t>Recommended Practice for PD Testing</w:t>
      </w:r>
      <w:r w:rsidR="00191676">
        <w:t xml:space="preserve">, </w:t>
      </w:r>
      <w:r w:rsidR="00191676" w:rsidRPr="00191676">
        <w:t xml:space="preserve">March 27th, 2018 – </w:t>
      </w:r>
      <w:r w:rsidR="00191676" w:rsidRPr="00632BC4">
        <w:rPr>
          <w:noProof/>
        </w:rPr>
        <w:t>3:15pm</w:t>
      </w:r>
    </w:p>
    <w:p w14:paraId="3DEDE2DD" w14:textId="77777777" w:rsidR="00191676" w:rsidRDefault="00191676" w:rsidP="00191676">
      <w:pPr>
        <w:pStyle w:val="Default"/>
        <w:ind w:left="1440" w:firstLine="720"/>
        <w:rPr>
          <w:rFonts w:ascii="Times New Roman" w:hAnsi="Times New Roman" w:cs="Times New Roman"/>
          <w:b/>
          <w:bCs/>
          <w:iCs/>
          <w:color w:val="auto"/>
          <w:sz w:val="22"/>
          <w:szCs w:val="22"/>
        </w:rPr>
      </w:pPr>
      <w:r w:rsidRPr="00191676">
        <w:rPr>
          <w:rFonts w:ascii="Times New Roman" w:hAnsi="Times New Roman" w:cs="Times New Roman"/>
          <w:b/>
          <w:bCs/>
          <w:iCs/>
          <w:color w:val="auto"/>
          <w:sz w:val="22"/>
          <w:szCs w:val="22"/>
        </w:rPr>
        <w:t>Ali Naderian – Chair</w:t>
      </w:r>
      <w:r>
        <w:rPr>
          <w:rFonts w:ascii="Times New Roman" w:hAnsi="Times New Roman" w:cs="Times New Roman"/>
          <w:b/>
          <w:bCs/>
          <w:iCs/>
          <w:color w:val="auto"/>
          <w:sz w:val="22"/>
          <w:szCs w:val="22"/>
        </w:rPr>
        <w:t xml:space="preserve">, </w:t>
      </w:r>
      <w:r w:rsidRPr="00191676">
        <w:rPr>
          <w:rFonts w:ascii="Times New Roman" w:hAnsi="Times New Roman" w:cs="Times New Roman"/>
          <w:b/>
          <w:bCs/>
          <w:iCs/>
          <w:color w:val="auto"/>
          <w:sz w:val="22"/>
          <w:szCs w:val="22"/>
        </w:rPr>
        <w:t>Ja</w:t>
      </w:r>
      <w:r>
        <w:rPr>
          <w:rFonts w:ascii="Times New Roman" w:hAnsi="Times New Roman" w:cs="Times New Roman"/>
          <w:b/>
          <w:bCs/>
          <w:iCs/>
          <w:color w:val="auto"/>
          <w:sz w:val="22"/>
          <w:szCs w:val="22"/>
        </w:rPr>
        <w:t xml:space="preserve">nusz Szczechowski – Vice Chair </w:t>
      </w:r>
    </w:p>
    <w:p w14:paraId="1EE9EEEF" w14:textId="6A2502C3" w:rsidR="000D4655" w:rsidRDefault="00191676" w:rsidP="00191676">
      <w:pPr>
        <w:pStyle w:val="Default"/>
        <w:ind w:left="1440" w:firstLine="720"/>
        <w:rPr>
          <w:rFonts w:ascii="Times New Roman" w:hAnsi="Times New Roman" w:cs="Times New Roman"/>
          <w:b/>
          <w:bCs/>
          <w:iCs/>
          <w:color w:val="auto"/>
          <w:sz w:val="22"/>
          <w:szCs w:val="22"/>
        </w:rPr>
      </w:pPr>
      <w:r w:rsidRPr="00191676">
        <w:rPr>
          <w:rFonts w:ascii="Times New Roman" w:hAnsi="Times New Roman" w:cs="Times New Roman"/>
          <w:b/>
          <w:bCs/>
          <w:iCs/>
          <w:color w:val="auto"/>
          <w:sz w:val="22"/>
          <w:szCs w:val="22"/>
        </w:rPr>
        <w:t>John Foschia – Secretary</w:t>
      </w:r>
    </w:p>
    <w:p w14:paraId="28E7E1CF" w14:textId="77777777" w:rsidR="00191676" w:rsidRPr="00191676" w:rsidRDefault="00191676" w:rsidP="00191676">
      <w:pPr>
        <w:pStyle w:val="Default"/>
        <w:ind w:left="1440" w:firstLine="720"/>
        <w:rPr>
          <w:rFonts w:ascii="Times New Roman" w:hAnsi="Times New Roman" w:cs="Times New Roman"/>
          <w:b/>
          <w:bCs/>
          <w:iCs/>
          <w:color w:val="auto"/>
          <w:sz w:val="22"/>
          <w:szCs w:val="22"/>
        </w:rPr>
      </w:pPr>
    </w:p>
    <w:p w14:paraId="6DFDF19B" w14:textId="77777777" w:rsidR="00191676" w:rsidRPr="00191676" w:rsidRDefault="000D4655" w:rsidP="00191676">
      <w:pPr>
        <w:pStyle w:val="Default"/>
        <w:rPr>
          <w:rFonts w:ascii="Times New Roman" w:hAnsi="Times New Roman" w:cs="Times New Roman"/>
          <w:sz w:val="22"/>
          <w:szCs w:val="22"/>
        </w:rPr>
      </w:pPr>
      <w:r w:rsidRPr="002B229E">
        <w:rPr>
          <w:rFonts w:ascii="Times New Roman" w:hAnsi="Times New Roman" w:cs="Times New Roman"/>
          <w:sz w:val="22"/>
          <w:szCs w:val="22"/>
        </w:rPr>
        <w:t xml:space="preserve"> </w:t>
      </w:r>
    </w:p>
    <w:p w14:paraId="1FA7F8C2" w14:textId="77777777" w:rsidR="00191676" w:rsidRPr="00191676" w:rsidRDefault="00191676" w:rsidP="00191676">
      <w:pPr>
        <w:numPr>
          <w:ilvl w:val="0"/>
          <w:numId w:val="39"/>
        </w:numPr>
        <w:rPr>
          <w:rFonts w:cs="Times New Roman"/>
          <w:color w:val="000000"/>
          <w:szCs w:val="22"/>
        </w:rPr>
      </w:pPr>
      <w:r w:rsidRPr="00191676">
        <w:rPr>
          <w:rFonts w:cs="Times New Roman"/>
          <w:color w:val="000000"/>
          <w:szCs w:val="22"/>
        </w:rPr>
        <w:t xml:space="preserve">54 attendees, first meeting so those whom request membership </w:t>
      </w:r>
      <w:r w:rsidRPr="00064386">
        <w:rPr>
          <w:rFonts w:cs="Times New Roman"/>
          <w:noProof/>
          <w:color w:val="000000"/>
          <w:szCs w:val="22"/>
        </w:rPr>
        <w:t>was granted</w:t>
      </w:r>
      <w:r w:rsidRPr="00191676">
        <w:rPr>
          <w:rFonts w:cs="Times New Roman"/>
          <w:color w:val="000000"/>
          <w:szCs w:val="22"/>
        </w:rPr>
        <w:t>.</w:t>
      </w:r>
    </w:p>
    <w:p w14:paraId="09FEDB69" w14:textId="77777777" w:rsidR="00191676" w:rsidRPr="00191676" w:rsidRDefault="00191676" w:rsidP="00191676">
      <w:pPr>
        <w:numPr>
          <w:ilvl w:val="1"/>
          <w:numId w:val="39"/>
        </w:numPr>
        <w:rPr>
          <w:rFonts w:cs="Times New Roman"/>
          <w:color w:val="000000"/>
          <w:szCs w:val="22"/>
        </w:rPr>
      </w:pPr>
      <w:r w:rsidRPr="00191676">
        <w:rPr>
          <w:rFonts w:cs="Times New Roman"/>
          <w:color w:val="000000"/>
          <w:szCs w:val="22"/>
        </w:rPr>
        <w:t xml:space="preserve">17 members requested membership (+ those </w:t>
      </w:r>
      <w:r w:rsidRPr="007006A2">
        <w:rPr>
          <w:rFonts w:cs="Times New Roman"/>
          <w:noProof/>
          <w:color w:val="000000"/>
          <w:szCs w:val="22"/>
        </w:rPr>
        <w:t>whom</w:t>
      </w:r>
      <w:r w:rsidRPr="00191676">
        <w:rPr>
          <w:rFonts w:cs="Times New Roman"/>
          <w:color w:val="000000"/>
          <w:szCs w:val="22"/>
        </w:rPr>
        <w:t xml:space="preserve"> did not note the request as the rosters were not present)</w:t>
      </w:r>
      <w:r w:rsidRPr="00191676">
        <w:rPr>
          <w:rFonts w:cs="Times New Roman"/>
          <w:color w:val="000000"/>
          <w:szCs w:val="22"/>
        </w:rPr>
        <w:br/>
      </w:r>
    </w:p>
    <w:p w14:paraId="1133EFB6" w14:textId="77777777" w:rsidR="00191676" w:rsidRPr="00191676" w:rsidRDefault="00191676" w:rsidP="00191676">
      <w:pPr>
        <w:numPr>
          <w:ilvl w:val="0"/>
          <w:numId w:val="39"/>
        </w:numPr>
        <w:rPr>
          <w:rFonts w:cs="Times New Roman"/>
          <w:color w:val="000000"/>
          <w:szCs w:val="22"/>
        </w:rPr>
      </w:pPr>
      <w:r w:rsidRPr="00191676">
        <w:rPr>
          <w:rFonts w:cs="Times New Roman"/>
          <w:color w:val="000000"/>
          <w:szCs w:val="22"/>
        </w:rPr>
        <w:t xml:space="preserve">Introductions carried out </w:t>
      </w:r>
      <w:r w:rsidRPr="00191676">
        <w:rPr>
          <w:rFonts w:cs="Times New Roman"/>
          <w:color w:val="000000"/>
          <w:szCs w:val="22"/>
        </w:rPr>
        <w:br/>
      </w:r>
    </w:p>
    <w:p w14:paraId="107FE52C" w14:textId="77777777" w:rsidR="00191676" w:rsidRPr="00191676" w:rsidRDefault="00191676" w:rsidP="00191676">
      <w:pPr>
        <w:numPr>
          <w:ilvl w:val="0"/>
          <w:numId w:val="39"/>
        </w:numPr>
        <w:rPr>
          <w:rFonts w:cs="Times New Roman"/>
          <w:color w:val="000000"/>
          <w:szCs w:val="22"/>
        </w:rPr>
      </w:pPr>
      <w:r w:rsidRPr="00191676">
        <w:rPr>
          <w:rFonts w:cs="Times New Roman"/>
          <w:color w:val="000000"/>
          <w:szCs w:val="22"/>
        </w:rPr>
        <w:t>Asked about essential patent claims – No essential patent claims were noted.</w:t>
      </w:r>
      <w:r w:rsidRPr="00191676">
        <w:rPr>
          <w:rFonts w:cs="Times New Roman"/>
          <w:color w:val="000000"/>
          <w:szCs w:val="22"/>
        </w:rPr>
        <w:br/>
      </w:r>
    </w:p>
    <w:p w14:paraId="15878A7A" w14:textId="77777777" w:rsidR="00191676" w:rsidRPr="00191676" w:rsidRDefault="00191676" w:rsidP="00191676">
      <w:pPr>
        <w:numPr>
          <w:ilvl w:val="0"/>
          <w:numId w:val="39"/>
        </w:numPr>
        <w:rPr>
          <w:rFonts w:cs="Times New Roman"/>
          <w:color w:val="000000"/>
          <w:szCs w:val="22"/>
        </w:rPr>
      </w:pPr>
      <w:r w:rsidRPr="00191676">
        <w:rPr>
          <w:rFonts w:cs="Times New Roman"/>
          <w:color w:val="000000"/>
          <w:szCs w:val="22"/>
        </w:rPr>
        <w:t>Motion for approval of agenda</w:t>
      </w:r>
    </w:p>
    <w:p w14:paraId="0BD8145C" w14:textId="77777777" w:rsidR="00191676" w:rsidRPr="00191676" w:rsidRDefault="00191676" w:rsidP="00191676">
      <w:pPr>
        <w:numPr>
          <w:ilvl w:val="1"/>
          <w:numId w:val="39"/>
        </w:numPr>
        <w:rPr>
          <w:rFonts w:cs="Times New Roman"/>
          <w:color w:val="000000"/>
          <w:szCs w:val="22"/>
          <w:lang w:val="sv-SE"/>
        </w:rPr>
      </w:pPr>
      <w:r w:rsidRPr="00191676">
        <w:rPr>
          <w:rFonts w:cs="Times New Roman"/>
          <w:color w:val="000000"/>
          <w:szCs w:val="22"/>
          <w:lang w:val="sv-SE"/>
        </w:rPr>
        <w:t>Alexander Kraetge 1</w:t>
      </w:r>
      <w:r w:rsidRPr="00191676">
        <w:rPr>
          <w:rFonts w:cs="Times New Roman"/>
          <w:color w:val="000000"/>
          <w:szCs w:val="22"/>
          <w:vertAlign w:val="superscript"/>
          <w:lang w:val="sv-SE"/>
        </w:rPr>
        <w:t>st</w:t>
      </w:r>
      <w:r w:rsidRPr="00191676">
        <w:rPr>
          <w:rFonts w:cs="Times New Roman"/>
          <w:color w:val="000000"/>
          <w:szCs w:val="22"/>
          <w:lang w:val="sv-SE"/>
        </w:rPr>
        <w:t>, Detlev Gross 2</w:t>
      </w:r>
      <w:r w:rsidRPr="00191676">
        <w:rPr>
          <w:rFonts w:cs="Times New Roman"/>
          <w:color w:val="000000"/>
          <w:szCs w:val="22"/>
          <w:vertAlign w:val="superscript"/>
          <w:lang w:val="sv-SE"/>
        </w:rPr>
        <w:t>nd</w:t>
      </w:r>
    </w:p>
    <w:p w14:paraId="7B91BD13" w14:textId="77777777" w:rsidR="00191676" w:rsidRPr="00191676" w:rsidRDefault="00191676" w:rsidP="00191676">
      <w:pPr>
        <w:numPr>
          <w:ilvl w:val="1"/>
          <w:numId w:val="39"/>
        </w:numPr>
        <w:rPr>
          <w:rFonts w:cs="Times New Roman"/>
          <w:color w:val="000000"/>
          <w:szCs w:val="22"/>
        </w:rPr>
      </w:pPr>
      <w:r w:rsidRPr="00191676">
        <w:rPr>
          <w:rFonts w:cs="Times New Roman"/>
          <w:color w:val="000000"/>
          <w:szCs w:val="22"/>
        </w:rPr>
        <w:t>Unanimous approval of the agenda as posted</w:t>
      </w:r>
      <w:r w:rsidRPr="00191676">
        <w:rPr>
          <w:rFonts w:cs="Times New Roman"/>
          <w:color w:val="000000"/>
          <w:szCs w:val="22"/>
        </w:rPr>
        <w:br/>
      </w:r>
    </w:p>
    <w:p w14:paraId="210F6FD3" w14:textId="77777777" w:rsidR="00191676" w:rsidRPr="00191676" w:rsidRDefault="00191676" w:rsidP="00191676">
      <w:pPr>
        <w:numPr>
          <w:ilvl w:val="0"/>
          <w:numId w:val="39"/>
        </w:numPr>
        <w:rPr>
          <w:rFonts w:cs="Times New Roman"/>
          <w:color w:val="000000"/>
          <w:szCs w:val="22"/>
        </w:rPr>
      </w:pPr>
      <w:r w:rsidRPr="00191676">
        <w:rPr>
          <w:rFonts w:cs="Times New Roman"/>
          <w:color w:val="000000"/>
          <w:szCs w:val="22"/>
        </w:rPr>
        <w:t>PAR approved in December 2017, expires 2021. The recommended practice</w:t>
      </w:r>
      <w:r w:rsidRPr="00191676">
        <w:rPr>
          <w:rFonts w:cs="Times New Roman"/>
          <w:color w:val="000000"/>
          <w:szCs w:val="22"/>
        </w:rPr>
        <w:br/>
      </w:r>
    </w:p>
    <w:p w14:paraId="6841B71C" w14:textId="77777777" w:rsidR="00191676" w:rsidRPr="00191676" w:rsidRDefault="00191676" w:rsidP="00191676">
      <w:pPr>
        <w:numPr>
          <w:ilvl w:val="0"/>
          <w:numId w:val="39"/>
        </w:numPr>
        <w:rPr>
          <w:rFonts w:cs="Times New Roman"/>
          <w:color w:val="000000"/>
          <w:szCs w:val="22"/>
        </w:rPr>
      </w:pPr>
      <w:r w:rsidRPr="00191676">
        <w:rPr>
          <w:rFonts w:cs="Times New Roman"/>
          <w:color w:val="000000"/>
          <w:szCs w:val="22"/>
        </w:rPr>
        <w:t>Reviewed prior members who worked on this guide and the table of contents</w:t>
      </w:r>
      <w:r w:rsidRPr="00191676">
        <w:rPr>
          <w:rFonts w:cs="Times New Roman"/>
          <w:color w:val="000000"/>
          <w:szCs w:val="22"/>
        </w:rPr>
        <w:br/>
      </w:r>
    </w:p>
    <w:p w14:paraId="3C1A959F" w14:textId="77777777" w:rsidR="00191676" w:rsidRPr="00191676" w:rsidRDefault="00191676" w:rsidP="00191676">
      <w:pPr>
        <w:numPr>
          <w:ilvl w:val="0"/>
          <w:numId w:val="39"/>
        </w:numPr>
        <w:rPr>
          <w:rFonts w:cs="Times New Roman"/>
          <w:color w:val="000000"/>
          <w:szCs w:val="22"/>
        </w:rPr>
      </w:pPr>
      <w:r w:rsidRPr="00191676">
        <w:rPr>
          <w:rFonts w:cs="Times New Roman"/>
          <w:color w:val="000000"/>
          <w:szCs w:val="22"/>
        </w:rPr>
        <w:t>Detlev Gross</w:t>
      </w:r>
    </w:p>
    <w:p w14:paraId="62EAD68B" w14:textId="77777777" w:rsidR="00191676" w:rsidRPr="00191676" w:rsidRDefault="00191676" w:rsidP="00191676">
      <w:pPr>
        <w:numPr>
          <w:ilvl w:val="1"/>
          <w:numId w:val="39"/>
        </w:numPr>
        <w:rPr>
          <w:rFonts w:cs="Times New Roman"/>
          <w:color w:val="000000"/>
          <w:szCs w:val="22"/>
        </w:rPr>
      </w:pPr>
      <w:r w:rsidRPr="00191676">
        <w:rPr>
          <w:rFonts w:cs="Times New Roman"/>
          <w:color w:val="000000"/>
          <w:szCs w:val="22"/>
        </w:rPr>
        <w:t>The structure of the document is appropriate and adequate, could add additional pattern recognition in the annex portion of the document.</w:t>
      </w:r>
    </w:p>
    <w:p w14:paraId="66356DE8" w14:textId="77777777" w:rsidR="00191676" w:rsidRPr="00191676" w:rsidRDefault="00191676" w:rsidP="00191676">
      <w:pPr>
        <w:numPr>
          <w:ilvl w:val="1"/>
          <w:numId w:val="39"/>
        </w:numPr>
        <w:rPr>
          <w:rFonts w:cs="Times New Roman"/>
          <w:color w:val="000000"/>
          <w:szCs w:val="22"/>
        </w:rPr>
      </w:pPr>
      <w:r w:rsidRPr="00191676">
        <w:rPr>
          <w:rFonts w:cs="Times New Roman"/>
          <w:color w:val="000000"/>
          <w:szCs w:val="22"/>
        </w:rPr>
        <w:t>No major changes necessary</w:t>
      </w:r>
      <w:r w:rsidRPr="00191676">
        <w:rPr>
          <w:rFonts w:cs="Times New Roman"/>
          <w:color w:val="000000"/>
          <w:szCs w:val="22"/>
        </w:rPr>
        <w:br/>
      </w:r>
    </w:p>
    <w:p w14:paraId="2AC64E33" w14:textId="77777777" w:rsidR="00191676" w:rsidRPr="00191676" w:rsidRDefault="00191676" w:rsidP="00191676">
      <w:pPr>
        <w:numPr>
          <w:ilvl w:val="0"/>
          <w:numId w:val="39"/>
        </w:numPr>
        <w:rPr>
          <w:rFonts w:cs="Times New Roman"/>
          <w:color w:val="000000"/>
          <w:szCs w:val="22"/>
        </w:rPr>
      </w:pPr>
      <w:r w:rsidRPr="00191676">
        <w:rPr>
          <w:rFonts w:cs="Times New Roman"/>
          <w:color w:val="000000"/>
          <w:szCs w:val="22"/>
        </w:rPr>
        <w:t>Bertrand Poulin</w:t>
      </w:r>
    </w:p>
    <w:p w14:paraId="14B2CA1B" w14:textId="77777777" w:rsidR="00191676" w:rsidRPr="00191676" w:rsidRDefault="00191676" w:rsidP="00191676">
      <w:pPr>
        <w:numPr>
          <w:ilvl w:val="1"/>
          <w:numId w:val="39"/>
        </w:numPr>
        <w:rPr>
          <w:rFonts w:cs="Times New Roman"/>
          <w:color w:val="000000"/>
          <w:szCs w:val="22"/>
        </w:rPr>
      </w:pPr>
      <w:r w:rsidRPr="00191676">
        <w:rPr>
          <w:rFonts w:cs="Times New Roman"/>
          <w:color w:val="000000"/>
          <w:szCs w:val="22"/>
        </w:rPr>
        <w:t xml:space="preserve">Most of the prior work </w:t>
      </w:r>
      <w:r w:rsidRPr="00E51849">
        <w:rPr>
          <w:rFonts w:cs="Times New Roman"/>
          <w:noProof/>
          <w:color w:val="000000"/>
          <w:szCs w:val="22"/>
        </w:rPr>
        <w:t>was based</w:t>
      </w:r>
      <w:r w:rsidRPr="00191676">
        <w:rPr>
          <w:rFonts w:cs="Times New Roman"/>
          <w:color w:val="000000"/>
          <w:szCs w:val="22"/>
        </w:rPr>
        <w:t xml:space="preserve"> on IEC 270</w:t>
      </w:r>
    </w:p>
    <w:p w14:paraId="2A001D8A" w14:textId="77777777" w:rsidR="00191676" w:rsidRPr="00191676" w:rsidRDefault="00191676" w:rsidP="00191676">
      <w:pPr>
        <w:numPr>
          <w:ilvl w:val="1"/>
          <w:numId w:val="39"/>
        </w:numPr>
        <w:rPr>
          <w:rFonts w:cs="Times New Roman"/>
          <w:color w:val="000000"/>
          <w:szCs w:val="22"/>
        </w:rPr>
      </w:pPr>
      <w:r w:rsidRPr="00064386">
        <w:rPr>
          <w:rFonts w:cs="Times New Roman"/>
          <w:noProof/>
          <w:color w:val="000000"/>
          <w:szCs w:val="22"/>
        </w:rPr>
        <w:t>A lot of the work was performed by Dr. Lemke</w:t>
      </w:r>
    </w:p>
    <w:p w14:paraId="617A05A8" w14:textId="77777777" w:rsidR="00191676" w:rsidRPr="00191676" w:rsidRDefault="00191676" w:rsidP="00191676">
      <w:pPr>
        <w:numPr>
          <w:ilvl w:val="1"/>
          <w:numId w:val="39"/>
        </w:numPr>
        <w:rPr>
          <w:rFonts w:cs="Times New Roman"/>
          <w:color w:val="000000"/>
          <w:szCs w:val="22"/>
        </w:rPr>
      </w:pPr>
      <w:r w:rsidRPr="00191676">
        <w:rPr>
          <w:rFonts w:cs="Times New Roman"/>
          <w:color w:val="000000"/>
          <w:szCs w:val="22"/>
        </w:rPr>
        <w:t>Should be synchronized with IEC</w:t>
      </w:r>
    </w:p>
    <w:p w14:paraId="2137E5A9" w14:textId="77777777" w:rsidR="00191676" w:rsidRPr="00191676" w:rsidRDefault="00191676" w:rsidP="00191676">
      <w:pPr>
        <w:numPr>
          <w:ilvl w:val="1"/>
          <w:numId w:val="39"/>
        </w:numPr>
        <w:rPr>
          <w:rFonts w:cs="Times New Roman"/>
          <w:color w:val="000000"/>
          <w:szCs w:val="22"/>
        </w:rPr>
      </w:pPr>
      <w:r w:rsidRPr="00191676">
        <w:rPr>
          <w:rFonts w:cs="Times New Roman"/>
          <w:color w:val="000000"/>
          <w:szCs w:val="22"/>
        </w:rPr>
        <w:t>No major changes necessary</w:t>
      </w:r>
      <w:r w:rsidRPr="00191676">
        <w:rPr>
          <w:rFonts w:cs="Times New Roman"/>
          <w:color w:val="000000"/>
          <w:szCs w:val="22"/>
        </w:rPr>
        <w:br/>
      </w:r>
    </w:p>
    <w:p w14:paraId="78723FE2" w14:textId="77777777" w:rsidR="00191676" w:rsidRPr="00191676" w:rsidRDefault="00191676" w:rsidP="00191676">
      <w:pPr>
        <w:numPr>
          <w:ilvl w:val="0"/>
          <w:numId w:val="39"/>
        </w:numPr>
        <w:rPr>
          <w:rFonts w:cs="Times New Roman"/>
          <w:color w:val="000000"/>
          <w:szCs w:val="22"/>
        </w:rPr>
      </w:pPr>
      <w:r w:rsidRPr="00191676">
        <w:rPr>
          <w:rFonts w:cs="Times New Roman"/>
          <w:color w:val="000000"/>
          <w:szCs w:val="22"/>
        </w:rPr>
        <w:t>Ali mentioned that the group’s work should be related to dry type guide</w:t>
      </w:r>
      <w:r w:rsidRPr="00191676">
        <w:rPr>
          <w:rFonts w:cs="Times New Roman"/>
          <w:color w:val="000000"/>
          <w:szCs w:val="22"/>
        </w:rPr>
        <w:br/>
      </w:r>
    </w:p>
    <w:p w14:paraId="5209C9D8" w14:textId="77777777" w:rsidR="00191676" w:rsidRPr="00191676" w:rsidRDefault="00191676" w:rsidP="00191676">
      <w:pPr>
        <w:numPr>
          <w:ilvl w:val="0"/>
          <w:numId w:val="39"/>
        </w:numPr>
        <w:rPr>
          <w:rFonts w:cs="Times New Roman"/>
          <w:color w:val="000000"/>
          <w:szCs w:val="22"/>
        </w:rPr>
      </w:pPr>
      <w:r w:rsidRPr="00191676">
        <w:rPr>
          <w:rFonts w:cs="Times New Roman"/>
          <w:color w:val="000000"/>
          <w:szCs w:val="22"/>
        </w:rPr>
        <w:t>Hem Shertude – is the guide applicable to class 1 and class 2 transformers?</w:t>
      </w:r>
    </w:p>
    <w:p w14:paraId="5C915057" w14:textId="77777777" w:rsidR="00191676" w:rsidRPr="00191676" w:rsidRDefault="00191676" w:rsidP="00191676">
      <w:pPr>
        <w:numPr>
          <w:ilvl w:val="1"/>
          <w:numId w:val="39"/>
        </w:numPr>
        <w:rPr>
          <w:rFonts w:cs="Times New Roman"/>
          <w:color w:val="000000"/>
          <w:szCs w:val="22"/>
        </w:rPr>
      </w:pPr>
      <w:r w:rsidRPr="00191676">
        <w:rPr>
          <w:rFonts w:cs="Times New Roman"/>
          <w:color w:val="000000"/>
          <w:szCs w:val="22"/>
        </w:rPr>
        <w:t>Bertrand Poulin – this is for electrical detection of partial discharge, not an explanation of induced potential testing.</w:t>
      </w:r>
      <w:r w:rsidRPr="00191676">
        <w:rPr>
          <w:rFonts w:cs="Times New Roman"/>
          <w:color w:val="000000"/>
          <w:szCs w:val="22"/>
        </w:rPr>
        <w:br/>
      </w:r>
    </w:p>
    <w:p w14:paraId="4DC3F086" w14:textId="77777777" w:rsidR="00191676" w:rsidRPr="00191676" w:rsidRDefault="00191676" w:rsidP="00191676">
      <w:pPr>
        <w:numPr>
          <w:ilvl w:val="0"/>
          <w:numId w:val="39"/>
        </w:numPr>
        <w:rPr>
          <w:rFonts w:cs="Times New Roman"/>
          <w:color w:val="000000"/>
          <w:szCs w:val="22"/>
        </w:rPr>
      </w:pPr>
      <w:r w:rsidRPr="00191676">
        <w:rPr>
          <w:rFonts w:cs="Times New Roman"/>
          <w:color w:val="000000"/>
          <w:szCs w:val="22"/>
        </w:rPr>
        <w:t xml:space="preserve">IEC 60270 – 2015 revision – raised upper frequency limit of bandwidth, </w:t>
      </w:r>
    </w:p>
    <w:p w14:paraId="70EF1320" w14:textId="72D20A96" w:rsidR="00191676" w:rsidRPr="00191676" w:rsidRDefault="00191676" w:rsidP="00191676">
      <w:pPr>
        <w:numPr>
          <w:ilvl w:val="1"/>
          <w:numId w:val="39"/>
        </w:numPr>
        <w:rPr>
          <w:rFonts w:cs="Times New Roman"/>
          <w:color w:val="000000"/>
          <w:szCs w:val="22"/>
        </w:rPr>
      </w:pPr>
      <w:r w:rsidRPr="00191676">
        <w:rPr>
          <w:rFonts w:cs="Times New Roman"/>
          <w:color w:val="000000"/>
          <w:szCs w:val="22"/>
        </w:rPr>
        <w:t>D</w:t>
      </w:r>
      <w:r w:rsidR="003910B6">
        <w:rPr>
          <w:rFonts w:cs="Times New Roman"/>
          <w:color w:val="000000"/>
          <w:szCs w:val="22"/>
        </w:rPr>
        <w:t>e</w:t>
      </w:r>
      <w:bookmarkStart w:id="1" w:name="_GoBack"/>
      <w:bookmarkEnd w:id="1"/>
      <w:r w:rsidRPr="00191676">
        <w:rPr>
          <w:rFonts w:cs="Times New Roman"/>
          <w:color w:val="000000"/>
          <w:szCs w:val="22"/>
        </w:rPr>
        <w:t>tlev Gross– the group should talk about the frequency limits in this IEEE guides.</w:t>
      </w:r>
    </w:p>
    <w:p w14:paraId="1EBDB9A6" w14:textId="77777777" w:rsidR="00191676" w:rsidRPr="00191676" w:rsidRDefault="00191676" w:rsidP="00191676">
      <w:pPr>
        <w:numPr>
          <w:ilvl w:val="1"/>
          <w:numId w:val="39"/>
        </w:numPr>
        <w:rPr>
          <w:rFonts w:cs="Times New Roman"/>
          <w:color w:val="000000"/>
          <w:szCs w:val="22"/>
        </w:rPr>
      </w:pPr>
      <w:r w:rsidRPr="00191676">
        <w:rPr>
          <w:rFonts w:cs="Times New Roman"/>
          <w:color w:val="000000"/>
          <w:szCs w:val="22"/>
        </w:rPr>
        <w:t>Only 10% of an IEC std/guide can be revised/modified when in “maintenance”</w:t>
      </w:r>
      <w:r w:rsidRPr="00191676">
        <w:rPr>
          <w:rFonts w:cs="Times New Roman"/>
          <w:color w:val="000000"/>
          <w:szCs w:val="22"/>
        </w:rPr>
        <w:br/>
      </w:r>
    </w:p>
    <w:p w14:paraId="6F87D511" w14:textId="77777777" w:rsidR="00191676" w:rsidRPr="00191676" w:rsidRDefault="00191676" w:rsidP="00191676">
      <w:pPr>
        <w:numPr>
          <w:ilvl w:val="0"/>
          <w:numId w:val="39"/>
        </w:numPr>
        <w:rPr>
          <w:rFonts w:cs="Times New Roman"/>
          <w:color w:val="000000"/>
          <w:szCs w:val="22"/>
        </w:rPr>
      </w:pPr>
      <w:r w:rsidRPr="00191676">
        <w:rPr>
          <w:rFonts w:cs="Times New Roman"/>
          <w:color w:val="000000"/>
          <w:szCs w:val="22"/>
        </w:rPr>
        <w:t>Detlev Gross - accuracy requirements in IEC are not reasonable, and further discussion about wideband and narrowband was held.</w:t>
      </w:r>
      <w:r w:rsidRPr="00191676">
        <w:rPr>
          <w:rFonts w:cs="Times New Roman"/>
          <w:color w:val="000000"/>
          <w:szCs w:val="22"/>
        </w:rPr>
        <w:br/>
      </w:r>
    </w:p>
    <w:p w14:paraId="4905DD1E" w14:textId="77777777" w:rsidR="00191676" w:rsidRPr="00191676" w:rsidRDefault="00191676" w:rsidP="00191676">
      <w:pPr>
        <w:rPr>
          <w:rFonts w:cs="Times New Roman"/>
          <w:color w:val="000000"/>
          <w:szCs w:val="22"/>
        </w:rPr>
      </w:pPr>
    </w:p>
    <w:p w14:paraId="0100B021" w14:textId="77777777" w:rsidR="00191676" w:rsidRPr="00191676" w:rsidRDefault="00191676" w:rsidP="00191676">
      <w:pPr>
        <w:numPr>
          <w:ilvl w:val="0"/>
          <w:numId w:val="39"/>
        </w:numPr>
        <w:rPr>
          <w:rFonts w:cs="Times New Roman"/>
          <w:color w:val="000000"/>
          <w:szCs w:val="22"/>
        </w:rPr>
      </w:pPr>
      <w:r w:rsidRPr="00191676">
        <w:rPr>
          <w:rFonts w:cs="Times New Roman"/>
          <w:color w:val="000000"/>
          <w:szCs w:val="22"/>
        </w:rPr>
        <w:t>The following items are relevant for discussion:</w:t>
      </w:r>
    </w:p>
    <w:p w14:paraId="12718881" w14:textId="77777777" w:rsidR="00191676" w:rsidRPr="00191676" w:rsidRDefault="00191676" w:rsidP="00191676">
      <w:pPr>
        <w:numPr>
          <w:ilvl w:val="1"/>
          <w:numId w:val="39"/>
        </w:numPr>
        <w:rPr>
          <w:rFonts w:cs="Times New Roman"/>
          <w:color w:val="000000"/>
          <w:szCs w:val="22"/>
        </w:rPr>
      </w:pPr>
      <w:r w:rsidRPr="00191676">
        <w:rPr>
          <w:rFonts w:cs="Times New Roman"/>
          <w:color w:val="000000"/>
          <w:szCs w:val="22"/>
        </w:rPr>
        <w:t>1MHz bandwidth, Cross coupling, UHF, calibration of calibrator, SAT</w:t>
      </w:r>
      <w:r w:rsidRPr="00191676">
        <w:rPr>
          <w:rFonts w:cs="Times New Roman"/>
          <w:color w:val="000000"/>
          <w:szCs w:val="22"/>
        </w:rPr>
        <w:br/>
      </w:r>
    </w:p>
    <w:p w14:paraId="288E7E47" w14:textId="77777777" w:rsidR="00191676" w:rsidRPr="00191676" w:rsidRDefault="00191676" w:rsidP="00191676">
      <w:pPr>
        <w:numPr>
          <w:ilvl w:val="0"/>
          <w:numId w:val="39"/>
        </w:numPr>
        <w:rPr>
          <w:rFonts w:cs="Times New Roman"/>
          <w:color w:val="000000"/>
          <w:szCs w:val="22"/>
        </w:rPr>
      </w:pPr>
      <w:r w:rsidRPr="00191676">
        <w:rPr>
          <w:rFonts w:cs="Times New Roman"/>
          <w:color w:val="000000"/>
          <w:szCs w:val="22"/>
        </w:rPr>
        <w:t>Calibration of calibrators:</w:t>
      </w:r>
    </w:p>
    <w:p w14:paraId="7D8F3EB9" w14:textId="77777777" w:rsidR="00191676" w:rsidRPr="00191676" w:rsidRDefault="00191676" w:rsidP="00191676">
      <w:pPr>
        <w:numPr>
          <w:ilvl w:val="1"/>
          <w:numId w:val="39"/>
        </w:numPr>
        <w:rPr>
          <w:rFonts w:cs="Times New Roman"/>
          <w:color w:val="000000"/>
          <w:szCs w:val="22"/>
        </w:rPr>
      </w:pPr>
      <w:r w:rsidRPr="00191676">
        <w:rPr>
          <w:rFonts w:cs="Times New Roman"/>
          <w:color w:val="000000"/>
          <w:szCs w:val="22"/>
        </w:rPr>
        <w:lastRenderedPageBreak/>
        <w:t xml:space="preserve">Detlev Gross – only </w:t>
      </w:r>
      <w:r w:rsidRPr="007006A2">
        <w:rPr>
          <w:rFonts w:cs="Times New Roman"/>
          <w:noProof/>
          <w:color w:val="000000"/>
          <w:szCs w:val="22"/>
        </w:rPr>
        <w:t>2</w:t>
      </w:r>
      <w:r w:rsidRPr="00191676">
        <w:rPr>
          <w:rFonts w:cs="Times New Roman"/>
          <w:color w:val="000000"/>
          <w:szCs w:val="22"/>
        </w:rPr>
        <w:t xml:space="preserve"> companies in Germany and unsure of </w:t>
      </w:r>
      <w:r w:rsidRPr="007006A2">
        <w:rPr>
          <w:rFonts w:cs="Times New Roman"/>
          <w:noProof/>
          <w:color w:val="000000"/>
          <w:szCs w:val="22"/>
        </w:rPr>
        <w:t>US</w:t>
      </w:r>
      <w:r w:rsidRPr="00191676">
        <w:rPr>
          <w:rFonts w:cs="Times New Roman"/>
          <w:color w:val="000000"/>
          <w:szCs w:val="22"/>
        </w:rPr>
        <w:t xml:space="preserve"> that performs calibration of the calibrators.  </w:t>
      </w:r>
    </w:p>
    <w:p w14:paraId="7B6627FE" w14:textId="77777777" w:rsidR="00191676" w:rsidRPr="00191676" w:rsidRDefault="00191676" w:rsidP="00191676">
      <w:pPr>
        <w:numPr>
          <w:ilvl w:val="1"/>
          <w:numId w:val="39"/>
        </w:numPr>
        <w:rPr>
          <w:rFonts w:cs="Times New Roman"/>
          <w:color w:val="000000"/>
          <w:szCs w:val="22"/>
        </w:rPr>
      </w:pPr>
      <w:r w:rsidRPr="00191676">
        <w:rPr>
          <w:rFonts w:cs="Times New Roman"/>
          <w:color w:val="000000"/>
          <w:szCs w:val="22"/>
        </w:rPr>
        <w:t>Ali – we could put guidance of this in here. (revise annex C)</w:t>
      </w:r>
      <w:r w:rsidRPr="00191676">
        <w:rPr>
          <w:rFonts w:cs="Times New Roman"/>
          <w:color w:val="000000"/>
          <w:szCs w:val="22"/>
        </w:rPr>
        <w:br/>
      </w:r>
    </w:p>
    <w:p w14:paraId="19192959" w14:textId="77777777" w:rsidR="00191676" w:rsidRPr="00191676" w:rsidRDefault="00191676" w:rsidP="00191676">
      <w:pPr>
        <w:numPr>
          <w:ilvl w:val="0"/>
          <w:numId w:val="39"/>
        </w:numPr>
        <w:rPr>
          <w:rFonts w:cs="Times New Roman"/>
          <w:color w:val="000000"/>
          <w:szCs w:val="22"/>
        </w:rPr>
      </w:pPr>
      <w:r w:rsidRPr="00191676">
        <w:rPr>
          <w:rFonts w:cs="Times New Roman"/>
          <w:color w:val="000000"/>
          <w:szCs w:val="22"/>
        </w:rPr>
        <w:t>Raja Kuppuswamy</w:t>
      </w:r>
    </w:p>
    <w:p w14:paraId="7553E85C" w14:textId="77777777" w:rsidR="00191676" w:rsidRPr="00191676" w:rsidRDefault="00191676" w:rsidP="00191676">
      <w:pPr>
        <w:numPr>
          <w:ilvl w:val="1"/>
          <w:numId w:val="39"/>
        </w:numPr>
        <w:rPr>
          <w:rFonts w:cs="Times New Roman"/>
          <w:color w:val="000000"/>
          <w:szCs w:val="22"/>
        </w:rPr>
      </w:pPr>
      <w:r w:rsidRPr="00191676">
        <w:rPr>
          <w:rFonts w:cs="Times New Roman"/>
          <w:color w:val="000000"/>
          <w:szCs w:val="22"/>
        </w:rPr>
        <w:t xml:space="preserve">Standards have a </w:t>
      </w:r>
      <w:r w:rsidRPr="007006A2">
        <w:rPr>
          <w:rFonts w:cs="Times New Roman"/>
          <w:noProof/>
          <w:color w:val="000000"/>
          <w:szCs w:val="22"/>
        </w:rPr>
        <w:t>10</w:t>
      </w:r>
      <w:r w:rsidRPr="00191676">
        <w:rPr>
          <w:rFonts w:cs="Times New Roman"/>
          <w:color w:val="000000"/>
          <w:szCs w:val="22"/>
        </w:rPr>
        <w:t xml:space="preserve"> year life</w:t>
      </w:r>
    </w:p>
    <w:p w14:paraId="2F0617FF" w14:textId="77777777" w:rsidR="00191676" w:rsidRPr="00191676" w:rsidRDefault="00191676" w:rsidP="00191676">
      <w:pPr>
        <w:numPr>
          <w:ilvl w:val="1"/>
          <w:numId w:val="39"/>
        </w:numPr>
        <w:rPr>
          <w:rFonts w:cs="Times New Roman"/>
          <w:color w:val="000000"/>
          <w:szCs w:val="22"/>
        </w:rPr>
      </w:pPr>
      <w:r w:rsidRPr="00191676">
        <w:rPr>
          <w:rFonts w:cs="Times New Roman"/>
          <w:color w:val="000000"/>
          <w:szCs w:val="22"/>
        </w:rPr>
        <w:t xml:space="preserve">The group should look at the bandwidths and </w:t>
      </w:r>
      <w:r w:rsidRPr="00E51849">
        <w:rPr>
          <w:rFonts w:cs="Times New Roman"/>
          <w:noProof/>
          <w:color w:val="000000"/>
          <w:szCs w:val="22"/>
        </w:rPr>
        <w:t>increasing</w:t>
      </w:r>
      <w:r w:rsidRPr="00191676">
        <w:rPr>
          <w:rFonts w:cs="Times New Roman"/>
          <w:color w:val="000000"/>
          <w:szCs w:val="22"/>
        </w:rPr>
        <w:t xml:space="preserve"> the bandwidth (“take a fresh look”)</w:t>
      </w:r>
    </w:p>
    <w:p w14:paraId="17D34DCF" w14:textId="77777777" w:rsidR="00191676" w:rsidRPr="00191676" w:rsidRDefault="00191676" w:rsidP="00191676">
      <w:pPr>
        <w:numPr>
          <w:ilvl w:val="1"/>
          <w:numId w:val="39"/>
        </w:numPr>
        <w:rPr>
          <w:rFonts w:cs="Times New Roman"/>
          <w:color w:val="000000"/>
          <w:szCs w:val="22"/>
        </w:rPr>
      </w:pPr>
      <w:r w:rsidRPr="00191676">
        <w:rPr>
          <w:rFonts w:cs="Times New Roman"/>
          <w:color w:val="000000"/>
          <w:szCs w:val="22"/>
        </w:rPr>
        <w:t>UHF:</w:t>
      </w:r>
    </w:p>
    <w:p w14:paraId="205CAC35" w14:textId="77777777" w:rsidR="00191676" w:rsidRPr="00191676" w:rsidRDefault="00191676" w:rsidP="00191676">
      <w:pPr>
        <w:numPr>
          <w:ilvl w:val="2"/>
          <w:numId w:val="39"/>
        </w:numPr>
        <w:rPr>
          <w:rFonts w:cs="Times New Roman"/>
          <w:color w:val="000000"/>
          <w:szCs w:val="22"/>
        </w:rPr>
      </w:pPr>
      <w:r w:rsidRPr="00191676">
        <w:rPr>
          <w:rFonts w:cs="Times New Roman"/>
          <w:color w:val="000000"/>
          <w:szCs w:val="22"/>
        </w:rPr>
        <w:t>Many manufacturers do not use UHF</w:t>
      </w:r>
    </w:p>
    <w:p w14:paraId="1E4734F6" w14:textId="77777777" w:rsidR="00191676" w:rsidRPr="00191676" w:rsidRDefault="00191676" w:rsidP="00191676">
      <w:pPr>
        <w:numPr>
          <w:ilvl w:val="2"/>
          <w:numId w:val="39"/>
        </w:numPr>
        <w:rPr>
          <w:rFonts w:cs="Times New Roman"/>
          <w:color w:val="000000"/>
          <w:szCs w:val="22"/>
        </w:rPr>
      </w:pPr>
      <w:r w:rsidRPr="00191676">
        <w:rPr>
          <w:rFonts w:cs="Times New Roman"/>
          <w:color w:val="000000"/>
          <w:szCs w:val="22"/>
        </w:rPr>
        <w:t>Should include guidance on how to use UHF as it is a new trend</w:t>
      </w:r>
    </w:p>
    <w:p w14:paraId="2CC794B0" w14:textId="77777777" w:rsidR="00191676" w:rsidRPr="00191676" w:rsidRDefault="00191676" w:rsidP="00191676">
      <w:pPr>
        <w:numPr>
          <w:ilvl w:val="2"/>
          <w:numId w:val="39"/>
        </w:numPr>
        <w:rPr>
          <w:rFonts w:cs="Times New Roman"/>
          <w:color w:val="000000"/>
          <w:szCs w:val="22"/>
        </w:rPr>
      </w:pPr>
      <w:r w:rsidRPr="00191676">
        <w:rPr>
          <w:rFonts w:cs="Times New Roman"/>
          <w:color w:val="000000"/>
          <w:szCs w:val="22"/>
        </w:rPr>
        <w:t>Ali agrees that it should be an additional accuracy</w:t>
      </w:r>
    </w:p>
    <w:p w14:paraId="7F9FFD2C" w14:textId="77777777" w:rsidR="00191676" w:rsidRPr="00191676" w:rsidRDefault="00191676" w:rsidP="00191676">
      <w:pPr>
        <w:numPr>
          <w:ilvl w:val="2"/>
          <w:numId w:val="39"/>
        </w:numPr>
        <w:rPr>
          <w:rFonts w:cs="Times New Roman"/>
          <w:color w:val="000000"/>
          <w:szCs w:val="22"/>
        </w:rPr>
      </w:pPr>
      <w:r w:rsidRPr="00191676">
        <w:rPr>
          <w:rFonts w:cs="Times New Roman"/>
          <w:color w:val="000000"/>
          <w:szCs w:val="22"/>
        </w:rPr>
        <w:t>Detlev Gross – uncertainty in UHF is worse than lower frequency.  He is strictly opposed to having acceptance criteria for UHF.</w:t>
      </w:r>
    </w:p>
    <w:p w14:paraId="37C08E00" w14:textId="77777777" w:rsidR="00191676" w:rsidRPr="00191676" w:rsidRDefault="00191676" w:rsidP="00191676">
      <w:pPr>
        <w:numPr>
          <w:ilvl w:val="2"/>
          <w:numId w:val="39"/>
        </w:numPr>
        <w:rPr>
          <w:rFonts w:cs="Times New Roman"/>
          <w:color w:val="000000"/>
          <w:szCs w:val="22"/>
        </w:rPr>
      </w:pPr>
      <w:r w:rsidRPr="00191676">
        <w:rPr>
          <w:rFonts w:cs="Times New Roman"/>
          <w:color w:val="000000"/>
          <w:szCs w:val="22"/>
        </w:rPr>
        <w:t xml:space="preserve">Bertrand Poulin – UHF used for identifying if there is partial discharge or not.  It </w:t>
      </w:r>
      <w:r w:rsidRPr="00064386">
        <w:rPr>
          <w:rFonts w:cs="Times New Roman"/>
          <w:noProof/>
          <w:color w:val="000000"/>
          <w:szCs w:val="22"/>
        </w:rPr>
        <w:t>is not necessarily used</w:t>
      </w:r>
      <w:r w:rsidRPr="00191676">
        <w:rPr>
          <w:rFonts w:cs="Times New Roman"/>
          <w:color w:val="000000"/>
          <w:szCs w:val="22"/>
        </w:rPr>
        <w:t xml:space="preserve"> for quantification.</w:t>
      </w:r>
    </w:p>
    <w:p w14:paraId="71146A24" w14:textId="77777777" w:rsidR="00191676" w:rsidRPr="00191676" w:rsidRDefault="00191676" w:rsidP="00191676">
      <w:pPr>
        <w:numPr>
          <w:ilvl w:val="2"/>
          <w:numId w:val="39"/>
        </w:numPr>
        <w:rPr>
          <w:rFonts w:cs="Times New Roman"/>
          <w:color w:val="000000"/>
          <w:szCs w:val="22"/>
        </w:rPr>
      </w:pPr>
      <w:r w:rsidRPr="00191676">
        <w:rPr>
          <w:rFonts w:cs="Times New Roman"/>
          <w:color w:val="000000"/>
          <w:szCs w:val="22"/>
        </w:rPr>
        <w:t xml:space="preserve">Raja K. – some OEMs are installing (dielectric windows)? </w:t>
      </w:r>
      <w:r w:rsidRPr="00064386">
        <w:rPr>
          <w:rFonts w:cs="Times New Roman"/>
          <w:noProof/>
          <w:color w:val="000000"/>
          <w:szCs w:val="22"/>
        </w:rPr>
        <w:t>on</w:t>
      </w:r>
      <w:r w:rsidRPr="00191676">
        <w:rPr>
          <w:rFonts w:cs="Times New Roman"/>
          <w:color w:val="000000"/>
          <w:szCs w:val="22"/>
        </w:rPr>
        <w:t xml:space="preserve"> transformers for future UHF installation.</w:t>
      </w:r>
    </w:p>
    <w:p w14:paraId="3738E69B" w14:textId="77777777" w:rsidR="00191676" w:rsidRPr="00191676" w:rsidRDefault="00191676" w:rsidP="00191676">
      <w:pPr>
        <w:rPr>
          <w:rFonts w:cs="Times New Roman"/>
          <w:color w:val="000000"/>
          <w:szCs w:val="22"/>
        </w:rPr>
      </w:pPr>
      <w:r w:rsidRPr="00191676">
        <w:rPr>
          <w:rFonts w:cs="Times New Roman"/>
          <w:color w:val="000000"/>
          <w:szCs w:val="22"/>
        </w:rPr>
        <w:br/>
      </w:r>
    </w:p>
    <w:p w14:paraId="1CF3A825" w14:textId="77777777" w:rsidR="00191676" w:rsidRPr="00191676" w:rsidRDefault="00191676" w:rsidP="00191676">
      <w:pPr>
        <w:numPr>
          <w:ilvl w:val="0"/>
          <w:numId w:val="39"/>
        </w:numPr>
        <w:rPr>
          <w:rFonts w:cs="Times New Roman"/>
          <w:color w:val="000000"/>
          <w:szCs w:val="22"/>
        </w:rPr>
      </w:pPr>
      <w:r w:rsidRPr="00191676">
        <w:rPr>
          <w:rFonts w:cs="Times New Roman"/>
          <w:color w:val="000000"/>
          <w:szCs w:val="22"/>
        </w:rPr>
        <w:t xml:space="preserve">Ali – </w:t>
      </w:r>
      <w:r w:rsidRPr="00064386">
        <w:rPr>
          <w:rFonts w:cs="Times New Roman"/>
          <w:noProof/>
          <w:color w:val="000000"/>
          <w:szCs w:val="22"/>
        </w:rPr>
        <w:t>purpose</w:t>
      </w:r>
      <w:r w:rsidRPr="00191676">
        <w:rPr>
          <w:rFonts w:cs="Times New Roman"/>
          <w:color w:val="000000"/>
          <w:szCs w:val="22"/>
        </w:rPr>
        <w:t xml:space="preserve"> of the </w:t>
      </w:r>
      <w:r w:rsidRPr="00064386">
        <w:rPr>
          <w:rFonts w:cs="Times New Roman"/>
          <w:noProof/>
          <w:color w:val="000000"/>
          <w:szCs w:val="22"/>
        </w:rPr>
        <w:t>group</w:t>
      </w:r>
      <w:r w:rsidRPr="00191676">
        <w:rPr>
          <w:rFonts w:cs="Times New Roman"/>
          <w:color w:val="000000"/>
          <w:szCs w:val="22"/>
        </w:rPr>
        <w:t xml:space="preserve"> is not to start from scratch (scientific research)</w:t>
      </w:r>
    </w:p>
    <w:p w14:paraId="4A865321" w14:textId="77777777" w:rsidR="00191676" w:rsidRPr="00191676" w:rsidRDefault="00191676" w:rsidP="00191676">
      <w:pPr>
        <w:numPr>
          <w:ilvl w:val="1"/>
          <w:numId w:val="39"/>
        </w:numPr>
        <w:rPr>
          <w:rFonts w:cs="Times New Roman"/>
          <w:color w:val="000000"/>
          <w:szCs w:val="22"/>
        </w:rPr>
      </w:pPr>
      <w:r w:rsidRPr="00191676">
        <w:rPr>
          <w:rFonts w:cs="Times New Roman"/>
          <w:color w:val="000000"/>
          <w:szCs w:val="22"/>
        </w:rPr>
        <w:t>CIGRE work in progress</w:t>
      </w:r>
      <w:r w:rsidRPr="00191676">
        <w:rPr>
          <w:rFonts w:cs="Times New Roman"/>
          <w:color w:val="000000"/>
          <w:szCs w:val="22"/>
        </w:rPr>
        <w:br/>
      </w:r>
    </w:p>
    <w:p w14:paraId="1E3001F7" w14:textId="77777777" w:rsidR="00191676" w:rsidRPr="00191676" w:rsidRDefault="00191676" w:rsidP="00191676">
      <w:pPr>
        <w:rPr>
          <w:rFonts w:cs="Times New Roman"/>
          <w:color w:val="000000"/>
          <w:szCs w:val="22"/>
        </w:rPr>
      </w:pPr>
      <w:r w:rsidRPr="00191676">
        <w:rPr>
          <w:rFonts w:cs="Times New Roman"/>
          <w:color w:val="000000"/>
          <w:szCs w:val="22"/>
        </w:rPr>
        <w:t xml:space="preserve">Detlev Gross – </w:t>
      </w:r>
      <w:r w:rsidRPr="00064386">
        <w:rPr>
          <w:rFonts w:cs="Times New Roman"/>
          <w:noProof/>
          <w:color w:val="000000"/>
          <w:szCs w:val="22"/>
        </w:rPr>
        <w:t>cross coupling</w:t>
      </w:r>
      <w:r w:rsidRPr="00191676">
        <w:rPr>
          <w:rFonts w:cs="Times New Roman"/>
          <w:color w:val="000000"/>
          <w:szCs w:val="22"/>
        </w:rPr>
        <w:t xml:space="preserve"> matrix during calibration is important to measure</w:t>
      </w:r>
    </w:p>
    <w:p w14:paraId="32C82691" w14:textId="77777777" w:rsidR="00191676" w:rsidRPr="00191676" w:rsidRDefault="00191676" w:rsidP="00191676">
      <w:pPr>
        <w:rPr>
          <w:rFonts w:cs="Times New Roman"/>
          <w:color w:val="000000"/>
          <w:szCs w:val="22"/>
        </w:rPr>
      </w:pPr>
      <w:r w:rsidRPr="00191676">
        <w:rPr>
          <w:rFonts w:cs="Times New Roman"/>
          <w:color w:val="000000"/>
          <w:szCs w:val="22"/>
        </w:rPr>
        <w:t>Bertrand Poulin – cross coupling should not be in this guide as it is not in the scope of C57.113</w:t>
      </w:r>
    </w:p>
    <w:p w14:paraId="437C473E" w14:textId="77777777" w:rsidR="00191676" w:rsidRPr="00191676" w:rsidRDefault="00191676" w:rsidP="00191676">
      <w:pPr>
        <w:rPr>
          <w:rFonts w:cs="Times New Roman"/>
          <w:color w:val="000000"/>
          <w:szCs w:val="22"/>
        </w:rPr>
      </w:pPr>
      <w:r w:rsidRPr="00191676">
        <w:rPr>
          <w:rFonts w:cs="Times New Roman"/>
          <w:color w:val="000000"/>
          <w:szCs w:val="22"/>
        </w:rPr>
        <w:t>Detlev Gross – this information could be in the test guide for LF tests, Ajith agreed.</w:t>
      </w:r>
    </w:p>
    <w:p w14:paraId="11C5E2B4" w14:textId="77777777" w:rsidR="00191676" w:rsidRPr="00191676" w:rsidRDefault="00191676" w:rsidP="00191676">
      <w:pPr>
        <w:rPr>
          <w:rFonts w:cs="Times New Roman"/>
          <w:color w:val="000000"/>
          <w:szCs w:val="22"/>
        </w:rPr>
      </w:pPr>
    </w:p>
    <w:p w14:paraId="6F96CA4F" w14:textId="77777777" w:rsidR="00191676" w:rsidRPr="00191676" w:rsidRDefault="00191676" w:rsidP="00191676">
      <w:pPr>
        <w:rPr>
          <w:rFonts w:cs="Times New Roman"/>
          <w:color w:val="000000"/>
          <w:szCs w:val="22"/>
        </w:rPr>
      </w:pPr>
      <w:r w:rsidRPr="00191676">
        <w:rPr>
          <w:rFonts w:cs="Times New Roman"/>
          <w:color w:val="000000"/>
          <w:szCs w:val="22"/>
        </w:rPr>
        <w:t>Bertrand Poulin – UHF does not belong in due to scope; the WT cannot change scope without changing PAR.</w:t>
      </w:r>
      <w:r w:rsidRPr="00191676">
        <w:rPr>
          <w:rFonts w:cs="Times New Roman"/>
          <w:color w:val="000000"/>
          <w:szCs w:val="22"/>
        </w:rPr>
        <w:br/>
      </w:r>
    </w:p>
    <w:p w14:paraId="06DC3E60" w14:textId="77777777" w:rsidR="00191676" w:rsidRPr="00191676" w:rsidRDefault="00191676" w:rsidP="00191676">
      <w:pPr>
        <w:rPr>
          <w:rFonts w:cs="Times New Roman"/>
          <w:color w:val="000000"/>
          <w:szCs w:val="22"/>
        </w:rPr>
      </w:pPr>
      <w:r w:rsidRPr="00191676">
        <w:rPr>
          <w:rFonts w:cs="Times New Roman"/>
          <w:color w:val="000000"/>
          <w:szCs w:val="22"/>
        </w:rPr>
        <w:t xml:space="preserve">Ajith – It is important to provide information to the chair as soon as possible and to provide a presentation of potential revisions to the chair </w:t>
      </w:r>
      <w:r w:rsidRPr="00191676">
        <w:rPr>
          <w:rFonts w:cs="Times New Roman"/>
          <w:color w:val="000000"/>
          <w:szCs w:val="22"/>
        </w:rPr>
        <w:br/>
      </w:r>
    </w:p>
    <w:p w14:paraId="4A519E26" w14:textId="77777777" w:rsidR="00191676" w:rsidRPr="00191676" w:rsidRDefault="00191676" w:rsidP="00191676">
      <w:pPr>
        <w:rPr>
          <w:rFonts w:cs="Times New Roman"/>
          <w:color w:val="000000"/>
          <w:szCs w:val="22"/>
        </w:rPr>
      </w:pPr>
      <w:r w:rsidRPr="00191676">
        <w:rPr>
          <w:rFonts w:cs="Times New Roman"/>
          <w:color w:val="000000"/>
          <w:szCs w:val="22"/>
        </w:rPr>
        <w:t xml:space="preserve">Alexander Kraetge – this is a recommended practice (not a guide) </w:t>
      </w:r>
      <w:r w:rsidRPr="00064386">
        <w:rPr>
          <w:rFonts w:cs="Times New Roman"/>
          <w:noProof/>
          <w:color w:val="000000"/>
          <w:szCs w:val="22"/>
        </w:rPr>
        <w:t>and</w:t>
      </w:r>
      <w:r w:rsidRPr="00191676">
        <w:rPr>
          <w:rFonts w:cs="Times New Roman"/>
          <w:color w:val="000000"/>
          <w:szCs w:val="22"/>
        </w:rPr>
        <w:t xml:space="preserve"> we should recommend a best practice, including cross-coupling</w:t>
      </w:r>
    </w:p>
    <w:p w14:paraId="382CF744" w14:textId="77777777" w:rsidR="00191676" w:rsidRPr="00191676" w:rsidRDefault="00191676" w:rsidP="00191676">
      <w:pPr>
        <w:rPr>
          <w:rFonts w:cs="Times New Roman"/>
          <w:color w:val="000000"/>
          <w:szCs w:val="22"/>
        </w:rPr>
      </w:pPr>
    </w:p>
    <w:p w14:paraId="3016AEEA" w14:textId="77777777" w:rsidR="00191676" w:rsidRPr="00191676" w:rsidRDefault="00191676" w:rsidP="00191676">
      <w:pPr>
        <w:rPr>
          <w:rFonts w:cs="Times New Roman"/>
          <w:color w:val="000000"/>
          <w:szCs w:val="22"/>
        </w:rPr>
      </w:pPr>
    </w:p>
    <w:p w14:paraId="71411E39" w14:textId="77777777" w:rsidR="00191676" w:rsidRPr="00191676" w:rsidRDefault="00191676" w:rsidP="00191676">
      <w:pPr>
        <w:rPr>
          <w:rFonts w:cs="Times New Roman"/>
          <w:color w:val="000000"/>
          <w:szCs w:val="22"/>
        </w:rPr>
      </w:pPr>
      <w:r w:rsidRPr="00191676">
        <w:rPr>
          <w:rFonts w:cs="Times New Roman"/>
          <w:color w:val="000000"/>
          <w:szCs w:val="22"/>
        </w:rPr>
        <w:t>Ajith – C57.113 expires in 2020.</w:t>
      </w:r>
      <w:r w:rsidRPr="00191676">
        <w:rPr>
          <w:rFonts w:cs="Times New Roman"/>
          <w:color w:val="000000"/>
          <w:szCs w:val="22"/>
        </w:rPr>
        <w:br/>
      </w:r>
    </w:p>
    <w:p w14:paraId="6A315B07" w14:textId="77777777" w:rsidR="00191676" w:rsidRPr="00191676" w:rsidRDefault="00191676" w:rsidP="00191676">
      <w:pPr>
        <w:rPr>
          <w:rFonts w:cs="Times New Roman"/>
          <w:color w:val="000000"/>
          <w:szCs w:val="22"/>
        </w:rPr>
      </w:pPr>
      <w:r w:rsidRPr="00191676">
        <w:rPr>
          <w:rFonts w:cs="Times New Roman"/>
          <w:color w:val="000000"/>
          <w:szCs w:val="22"/>
        </w:rPr>
        <w:t xml:space="preserve">Detlev Gross volunteered to provide </w:t>
      </w:r>
      <w:r w:rsidRPr="007006A2">
        <w:rPr>
          <w:rFonts w:cs="Times New Roman"/>
          <w:noProof/>
          <w:color w:val="000000"/>
          <w:szCs w:val="22"/>
        </w:rPr>
        <w:t>presentation</w:t>
      </w:r>
      <w:r w:rsidRPr="00191676">
        <w:rPr>
          <w:rFonts w:cs="Times New Roman"/>
          <w:color w:val="000000"/>
          <w:szCs w:val="22"/>
        </w:rPr>
        <w:t xml:space="preserve"> of IEC related material for the next meeting. </w:t>
      </w:r>
      <w:r w:rsidRPr="00191676">
        <w:rPr>
          <w:rFonts w:cs="Times New Roman"/>
          <w:color w:val="000000"/>
          <w:szCs w:val="22"/>
        </w:rPr>
        <w:br/>
      </w:r>
    </w:p>
    <w:p w14:paraId="027E1229" w14:textId="77777777" w:rsidR="00191676" w:rsidRPr="00191676" w:rsidRDefault="00191676" w:rsidP="00191676">
      <w:pPr>
        <w:rPr>
          <w:rFonts w:cs="Times New Roman"/>
          <w:color w:val="000000"/>
          <w:szCs w:val="22"/>
        </w:rPr>
      </w:pPr>
      <w:r w:rsidRPr="00191676">
        <w:rPr>
          <w:rFonts w:cs="Times New Roman"/>
          <w:color w:val="000000"/>
          <w:szCs w:val="22"/>
        </w:rPr>
        <w:t xml:space="preserve">Detlev Gross – IEC 60270 does not have a guide; they are entertaining a CIGRE group to have a horizontal guide.  </w:t>
      </w:r>
      <w:r w:rsidRPr="00191676">
        <w:rPr>
          <w:rFonts w:cs="Times New Roman"/>
          <w:color w:val="000000"/>
          <w:szCs w:val="22"/>
        </w:rPr>
        <w:br/>
      </w:r>
    </w:p>
    <w:p w14:paraId="398B509D" w14:textId="77777777" w:rsidR="00191676" w:rsidRPr="00191676" w:rsidRDefault="00191676" w:rsidP="00191676">
      <w:pPr>
        <w:rPr>
          <w:rFonts w:cs="Times New Roman"/>
          <w:color w:val="000000"/>
          <w:szCs w:val="22"/>
        </w:rPr>
      </w:pPr>
      <w:r w:rsidRPr="00191676">
        <w:rPr>
          <w:rFonts w:cs="Times New Roman"/>
          <w:color w:val="000000"/>
          <w:szCs w:val="22"/>
        </w:rPr>
        <w:t>Alexander Kraetge – CIGRE work has already been performed (100+ pages on transformers)</w:t>
      </w:r>
      <w:r w:rsidRPr="00191676">
        <w:rPr>
          <w:rFonts w:cs="Times New Roman"/>
          <w:color w:val="000000"/>
          <w:szCs w:val="22"/>
        </w:rPr>
        <w:br/>
      </w:r>
    </w:p>
    <w:p w14:paraId="30A066D6" w14:textId="77777777" w:rsidR="00191676" w:rsidRPr="00191676" w:rsidRDefault="00191676" w:rsidP="00191676">
      <w:pPr>
        <w:rPr>
          <w:rFonts w:cs="Times New Roman"/>
          <w:color w:val="000000"/>
          <w:szCs w:val="22"/>
        </w:rPr>
      </w:pPr>
      <w:r w:rsidRPr="00191676">
        <w:rPr>
          <w:rFonts w:cs="Times New Roman"/>
          <w:color w:val="000000"/>
          <w:szCs w:val="22"/>
        </w:rPr>
        <w:t xml:space="preserve">Ali – UHF is no longer a topic, not in the scope. Will investigate going into the new </w:t>
      </w:r>
      <w:r w:rsidRPr="007006A2">
        <w:rPr>
          <w:rFonts w:cs="Times New Roman"/>
          <w:noProof/>
          <w:color w:val="000000"/>
          <w:szCs w:val="22"/>
        </w:rPr>
        <w:t>low frequency</w:t>
      </w:r>
      <w:r w:rsidRPr="00191676">
        <w:rPr>
          <w:rFonts w:cs="Times New Roman"/>
          <w:color w:val="000000"/>
          <w:szCs w:val="22"/>
        </w:rPr>
        <w:t xml:space="preserve"> test guide</w:t>
      </w:r>
      <w:r w:rsidRPr="00191676">
        <w:rPr>
          <w:rFonts w:cs="Times New Roman"/>
          <w:color w:val="000000"/>
          <w:szCs w:val="22"/>
        </w:rPr>
        <w:br/>
      </w:r>
    </w:p>
    <w:p w14:paraId="1495FB62" w14:textId="77777777" w:rsidR="00191676" w:rsidRPr="00191676" w:rsidRDefault="00191676" w:rsidP="00191676">
      <w:pPr>
        <w:rPr>
          <w:rFonts w:cs="Times New Roman"/>
          <w:color w:val="000000"/>
          <w:szCs w:val="22"/>
        </w:rPr>
      </w:pPr>
      <w:r w:rsidRPr="00191676">
        <w:rPr>
          <w:rFonts w:cs="Times New Roman"/>
          <w:color w:val="000000"/>
          <w:szCs w:val="22"/>
        </w:rPr>
        <w:t>Ali – we could add language or a separate annex regarding SAT</w:t>
      </w:r>
      <w:r w:rsidRPr="00191676">
        <w:rPr>
          <w:rFonts w:cs="Times New Roman"/>
          <w:color w:val="000000"/>
          <w:szCs w:val="22"/>
        </w:rPr>
        <w:br/>
      </w:r>
    </w:p>
    <w:p w14:paraId="58D997B2" w14:textId="77777777" w:rsidR="00191676" w:rsidRPr="00191676" w:rsidRDefault="00191676" w:rsidP="00191676">
      <w:pPr>
        <w:rPr>
          <w:rFonts w:cs="Times New Roman"/>
          <w:color w:val="000000"/>
          <w:szCs w:val="22"/>
        </w:rPr>
      </w:pPr>
      <w:r w:rsidRPr="00191676">
        <w:rPr>
          <w:rFonts w:cs="Times New Roman"/>
          <w:color w:val="000000"/>
          <w:szCs w:val="22"/>
        </w:rPr>
        <w:lastRenderedPageBreak/>
        <w:t xml:space="preserve">Detlev Gross – do not reword the title of Annex F because the noise identification is important.  </w:t>
      </w:r>
      <w:r w:rsidRPr="00191676">
        <w:rPr>
          <w:rFonts w:cs="Times New Roman"/>
          <w:color w:val="000000"/>
          <w:szCs w:val="22"/>
        </w:rPr>
        <w:br/>
      </w:r>
    </w:p>
    <w:p w14:paraId="2E9D713D" w14:textId="77777777" w:rsidR="00191676" w:rsidRPr="00191676" w:rsidRDefault="00191676" w:rsidP="00191676">
      <w:pPr>
        <w:rPr>
          <w:rFonts w:cs="Times New Roman"/>
          <w:color w:val="000000"/>
          <w:szCs w:val="22"/>
        </w:rPr>
      </w:pPr>
      <w:r w:rsidRPr="00191676">
        <w:rPr>
          <w:rFonts w:cs="Times New Roman"/>
          <w:color w:val="000000"/>
          <w:szCs w:val="22"/>
        </w:rPr>
        <w:t>Detlev Gross - Dr. Lemke is no longer working (he is ~80 years old)</w:t>
      </w:r>
      <w:r w:rsidRPr="00191676">
        <w:rPr>
          <w:rFonts w:cs="Times New Roman"/>
          <w:color w:val="000000"/>
          <w:szCs w:val="22"/>
        </w:rPr>
        <w:br/>
      </w:r>
    </w:p>
    <w:p w14:paraId="690E0860" w14:textId="77777777" w:rsidR="00191676" w:rsidRPr="00191676" w:rsidRDefault="00191676" w:rsidP="00191676">
      <w:pPr>
        <w:rPr>
          <w:rFonts w:cs="Times New Roman"/>
          <w:color w:val="000000"/>
          <w:szCs w:val="22"/>
        </w:rPr>
      </w:pPr>
      <w:r w:rsidRPr="00191676">
        <w:rPr>
          <w:rFonts w:cs="Times New Roman"/>
          <w:color w:val="000000"/>
          <w:szCs w:val="22"/>
        </w:rPr>
        <w:t>Original noise identification images are from Lemke</w:t>
      </w:r>
      <w:r w:rsidRPr="00191676">
        <w:rPr>
          <w:rFonts w:cs="Times New Roman"/>
          <w:color w:val="000000"/>
          <w:szCs w:val="22"/>
        </w:rPr>
        <w:br/>
      </w:r>
    </w:p>
    <w:p w14:paraId="5A643532" w14:textId="77777777" w:rsidR="00191676" w:rsidRPr="00191676" w:rsidRDefault="00191676" w:rsidP="00191676">
      <w:pPr>
        <w:rPr>
          <w:rFonts w:cs="Times New Roman"/>
          <w:color w:val="000000"/>
          <w:szCs w:val="22"/>
        </w:rPr>
      </w:pPr>
      <w:r w:rsidRPr="00191676">
        <w:rPr>
          <w:rFonts w:cs="Times New Roman"/>
          <w:color w:val="000000"/>
          <w:szCs w:val="22"/>
        </w:rPr>
        <w:t>Detlev Gross can provide new images of noise patterns</w:t>
      </w:r>
    </w:p>
    <w:p w14:paraId="5159B5B3" w14:textId="77777777" w:rsidR="00191676" w:rsidRPr="00191676" w:rsidRDefault="00191676" w:rsidP="00191676">
      <w:pPr>
        <w:rPr>
          <w:rFonts w:cs="Times New Roman"/>
          <w:color w:val="000000"/>
          <w:szCs w:val="22"/>
        </w:rPr>
      </w:pPr>
      <w:r w:rsidRPr="00191676">
        <w:rPr>
          <w:rFonts w:cs="Times New Roman"/>
          <w:color w:val="000000"/>
          <w:szCs w:val="22"/>
        </w:rPr>
        <w:br/>
      </w:r>
    </w:p>
    <w:p w14:paraId="799C7B80" w14:textId="77777777" w:rsidR="00191676" w:rsidRPr="00191676" w:rsidRDefault="00191676" w:rsidP="00191676">
      <w:pPr>
        <w:numPr>
          <w:ilvl w:val="0"/>
          <w:numId w:val="39"/>
        </w:numPr>
        <w:rPr>
          <w:rFonts w:cs="Times New Roman"/>
          <w:color w:val="000000"/>
          <w:szCs w:val="22"/>
        </w:rPr>
      </w:pPr>
      <w:r w:rsidRPr="00191676">
        <w:rPr>
          <w:rFonts w:cs="Times New Roman"/>
          <w:color w:val="000000"/>
          <w:szCs w:val="22"/>
        </w:rPr>
        <w:t>Request for task leads:</w:t>
      </w:r>
    </w:p>
    <w:p w14:paraId="033AD7C9" w14:textId="77777777" w:rsidR="00191676" w:rsidRPr="00191676" w:rsidRDefault="00191676" w:rsidP="00191676">
      <w:pPr>
        <w:numPr>
          <w:ilvl w:val="1"/>
          <w:numId w:val="39"/>
        </w:numPr>
        <w:rPr>
          <w:rFonts w:cs="Times New Roman"/>
          <w:color w:val="000000"/>
          <w:szCs w:val="22"/>
        </w:rPr>
      </w:pPr>
      <w:r w:rsidRPr="00191676">
        <w:rPr>
          <w:rFonts w:cs="Times New Roman"/>
          <w:color w:val="000000"/>
          <w:szCs w:val="22"/>
        </w:rPr>
        <w:t>Chapter 4:   Detlev Gross</w:t>
      </w:r>
    </w:p>
    <w:p w14:paraId="0374FE49" w14:textId="77777777" w:rsidR="00191676" w:rsidRPr="00191676" w:rsidRDefault="00191676" w:rsidP="00191676">
      <w:pPr>
        <w:numPr>
          <w:ilvl w:val="1"/>
          <w:numId w:val="39"/>
        </w:numPr>
        <w:rPr>
          <w:rFonts w:cs="Times New Roman"/>
          <w:color w:val="000000"/>
          <w:szCs w:val="22"/>
        </w:rPr>
      </w:pPr>
      <w:r w:rsidRPr="00191676">
        <w:rPr>
          <w:rFonts w:cs="Times New Roman"/>
          <w:color w:val="000000"/>
          <w:szCs w:val="22"/>
        </w:rPr>
        <w:t>Chapter 5:   Detlev Gross</w:t>
      </w:r>
    </w:p>
    <w:p w14:paraId="3A4BD5D8" w14:textId="77777777" w:rsidR="00191676" w:rsidRPr="00191676" w:rsidRDefault="00191676" w:rsidP="00191676">
      <w:pPr>
        <w:numPr>
          <w:ilvl w:val="1"/>
          <w:numId w:val="39"/>
        </w:numPr>
        <w:rPr>
          <w:rFonts w:cs="Times New Roman"/>
          <w:color w:val="000000"/>
          <w:szCs w:val="22"/>
        </w:rPr>
      </w:pPr>
      <w:r w:rsidRPr="00191676">
        <w:rPr>
          <w:rFonts w:cs="Times New Roman"/>
          <w:color w:val="000000"/>
          <w:szCs w:val="22"/>
        </w:rPr>
        <w:t>Annex A:   Alexander Kraetge</w:t>
      </w:r>
    </w:p>
    <w:p w14:paraId="0A578718" w14:textId="77777777" w:rsidR="00191676" w:rsidRPr="00191676" w:rsidRDefault="00191676" w:rsidP="00191676">
      <w:pPr>
        <w:numPr>
          <w:ilvl w:val="1"/>
          <w:numId w:val="39"/>
        </w:numPr>
        <w:rPr>
          <w:rFonts w:cs="Times New Roman"/>
          <w:color w:val="000000"/>
          <w:szCs w:val="22"/>
        </w:rPr>
      </w:pPr>
      <w:r w:rsidRPr="00191676">
        <w:rPr>
          <w:rFonts w:cs="Times New Roman"/>
          <w:color w:val="000000"/>
          <w:szCs w:val="22"/>
        </w:rPr>
        <w:t xml:space="preserve">Annex B: </w:t>
      </w:r>
    </w:p>
    <w:p w14:paraId="5AE660C9" w14:textId="77777777" w:rsidR="00191676" w:rsidRPr="00191676" w:rsidRDefault="00191676" w:rsidP="00191676">
      <w:pPr>
        <w:numPr>
          <w:ilvl w:val="1"/>
          <w:numId w:val="39"/>
        </w:numPr>
        <w:rPr>
          <w:rFonts w:cs="Times New Roman"/>
          <w:color w:val="000000"/>
          <w:szCs w:val="22"/>
        </w:rPr>
      </w:pPr>
      <w:r w:rsidRPr="00191676">
        <w:rPr>
          <w:rFonts w:cs="Times New Roman"/>
          <w:color w:val="000000"/>
          <w:szCs w:val="22"/>
        </w:rPr>
        <w:t>Annex C:</w:t>
      </w:r>
    </w:p>
    <w:p w14:paraId="531BDA48" w14:textId="77777777" w:rsidR="00191676" w:rsidRPr="00191676" w:rsidRDefault="00191676" w:rsidP="00191676">
      <w:pPr>
        <w:numPr>
          <w:ilvl w:val="1"/>
          <w:numId w:val="39"/>
        </w:numPr>
        <w:rPr>
          <w:rFonts w:cs="Times New Roman"/>
          <w:color w:val="000000"/>
          <w:szCs w:val="22"/>
        </w:rPr>
      </w:pPr>
      <w:r w:rsidRPr="00191676">
        <w:rPr>
          <w:rFonts w:cs="Times New Roman"/>
          <w:color w:val="000000"/>
          <w:szCs w:val="22"/>
        </w:rPr>
        <w:t>Annex E:</w:t>
      </w:r>
    </w:p>
    <w:p w14:paraId="6E91DF22" w14:textId="77777777" w:rsidR="00191676" w:rsidRPr="00191676" w:rsidRDefault="00191676" w:rsidP="00191676">
      <w:pPr>
        <w:numPr>
          <w:ilvl w:val="1"/>
          <w:numId w:val="39"/>
        </w:numPr>
        <w:rPr>
          <w:rFonts w:cs="Times New Roman"/>
          <w:color w:val="000000"/>
          <w:szCs w:val="22"/>
        </w:rPr>
      </w:pPr>
      <w:r w:rsidRPr="00191676">
        <w:rPr>
          <w:rFonts w:cs="Times New Roman"/>
          <w:color w:val="000000"/>
          <w:szCs w:val="22"/>
        </w:rPr>
        <w:t xml:space="preserve">Annex F/SAT:   Janusz </w:t>
      </w:r>
      <w:r w:rsidRPr="007006A2">
        <w:rPr>
          <w:rFonts w:cs="Times New Roman"/>
          <w:noProof/>
          <w:color w:val="000000"/>
          <w:szCs w:val="22"/>
        </w:rPr>
        <w:t>Szczechooski</w:t>
      </w:r>
      <w:r w:rsidRPr="00191676">
        <w:rPr>
          <w:rFonts w:cs="Times New Roman"/>
          <w:color w:val="000000"/>
          <w:szCs w:val="22"/>
        </w:rPr>
        <w:t xml:space="preserve"> (Vice Chair)</w:t>
      </w:r>
    </w:p>
    <w:p w14:paraId="6D2A1987" w14:textId="77777777" w:rsidR="00191676" w:rsidRPr="00191676" w:rsidRDefault="00191676" w:rsidP="00191676">
      <w:pPr>
        <w:numPr>
          <w:ilvl w:val="1"/>
          <w:numId w:val="39"/>
        </w:numPr>
        <w:rPr>
          <w:rFonts w:cs="Times New Roman"/>
          <w:color w:val="000000"/>
          <w:szCs w:val="22"/>
        </w:rPr>
      </w:pPr>
      <w:r w:rsidRPr="00191676">
        <w:rPr>
          <w:rFonts w:cs="Times New Roman"/>
          <w:color w:val="000000"/>
          <w:szCs w:val="22"/>
        </w:rPr>
        <w:t>Annex G:   Detlev Gross for images</w:t>
      </w:r>
    </w:p>
    <w:p w14:paraId="03224BC1" w14:textId="77777777" w:rsidR="00191676" w:rsidRPr="00191676" w:rsidRDefault="00191676" w:rsidP="00191676">
      <w:pPr>
        <w:numPr>
          <w:ilvl w:val="1"/>
          <w:numId w:val="39"/>
        </w:numPr>
        <w:rPr>
          <w:rFonts w:cs="Times New Roman"/>
          <w:color w:val="000000"/>
          <w:szCs w:val="22"/>
        </w:rPr>
      </w:pPr>
      <w:r w:rsidRPr="00191676">
        <w:rPr>
          <w:rFonts w:cs="Times New Roman"/>
          <w:color w:val="000000"/>
          <w:szCs w:val="22"/>
        </w:rPr>
        <w:t xml:space="preserve">Annex H: </w:t>
      </w:r>
      <w:r w:rsidRPr="00191676">
        <w:rPr>
          <w:rFonts w:cs="Times New Roman"/>
          <w:color w:val="000000"/>
          <w:szCs w:val="22"/>
        </w:rPr>
        <w:br/>
      </w:r>
      <w:r w:rsidRPr="00191676">
        <w:rPr>
          <w:rFonts w:cs="Times New Roman"/>
          <w:color w:val="000000"/>
          <w:szCs w:val="22"/>
        </w:rPr>
        <w:br/>
        <w:t xml:space="preserve">Ali will have 1-2 conference calls </w:t>
      </w:r>
      <w:r w:rsidRPr="00E54AE9">
        <w:rPr>
          <w:rFonts w:cs="Times New Roman"/>
          <w:noProof/>
          <w:color w:val="000000"/>
          <w:szCs w:val="22"/>
        </w:rPr>
        <w:t>prior to</w:t>
      </w:r>
      <w:r w:rsidRPr="00191676">
        <w:rPr>
          <w:rFonts w:cs="Times New Roman"/>
          <w:color w:val="000000"/>
          <w:szCs w:val="22"/>
        </w:rPr>
        <w:t xml:space="preserve"> the next meeting</w:t>
      </w:r>
      <w:r w:rsidRPr="00191676">
        <w:rPr>
          <w:rFonts w:cs="Times New Roman"/>
          <w:color w:val="000000"/>
          <w:szCs w:val="22"/>
        </w:rPr>
        <w:br/>
      </w:r>
    </w:p>
    <w:p w14:paraId="55C0DA64" w14:textId="77777777" w:rsidR="00191676" w:rsidRPr="00191676" w:rsidRDefault="00191676" w:rsidP="00191676">
      <w:pPr>
        <w:numPr>
          <w:ilvl w:val="0"/>
          <w:numId w:val="39"/>
        </w:numPr>
        <w:rPr>
          <w:rFonts w:cs="Times New Roman"/>
          <w:color w:val="000000"/>
          <w:szCs w:val="22"/>
        </w:rPr>
      </w:pPr>
      <w:r w:rsidRPr="00191676">
        <w:rPr>
          <w:rFonts w:cs="Times New Roman"/>
          <w:color w:val="000000"/>
          <w:szCs w:val="22"/>
        </w:rPr>
        <w:t>No new business brought up</w:t>
      </w:r>
      <w:r w:rsidRPr="00191676">
        <w:rPr>
          <w:rFonts w:cs="Times New Roman"/>
          <w:color w:val="000000"/>
          <w:szCs w:val="22"/>
        </w:rPr>
        <w:br/>
      </w:r>
    </w:p>
    <w:p w14:paraId="62871FC5" w14:textId="77777777" w:rsidR="00191676" w:rsidRPr="00191676" w:rsidRDefault="00191676" w:rsidP="00191676">
      <w:pPr>
        <w:numPr>
          <w:ilvl w:val="0"/>
          <w:numId w:val="39"/>
        </w:numPr>
        <w:rPr>
          <w:rFonts w:cs="Times New Roman"/>
          <w:color w:val="000000"/>
          <w:szCs w:val="22"/>
        </w:rPr>
      </w:pPr>
      <w:r w:rsidRPr="00191676">
        <w:rPr>
          <w:rFonts w:cs="Times New Roman"/>
          <w:color w:val="000000"/>
          <w:szCs w:val="22"/>
        </w:rPr>
        <w:t>Meeting adjourned:  Hem Shertudke 1</w:t>
      </w:r>
      <w:r w:rsidRPr="00191676">
        <w:rPr>
          <w:rFonts w:cs="Times New Roman"/>
          <w:color w:val="000000"/>
          <w:szCs w:val="22"/>
          <w:vertAlign w:val="superscript"/>
        </w:rPr>
        <w:t>st</w:t>
      </w:r>
      <w:r w:rsidRPr="00191676">
        <w:rPr>
          <w:rFonts w:cs="Times New Roman"/>
          <w:color w:val="000000"/>
          <w:szCs w:val="22"/>
        </w:rPr>
        <w:t xml:space="preserve">, </w:t>
      </w:r>
      <w:r w:rsidRPr="007006A2">
        <w:rPr>
          <w:rFonts w:cs="Times New Roman"/>
          <w:noProof/>
          <w:color w:val="000000"/>
          <w:szCs w:val="22"/>
        </w:rPr>
        <w:t>Dtlev</w:t>
      </w:r>
      <w:r w:rsidRPr="00191676">
        <w:rPr>
          <w:rFonts w:cs="Times New Roman"/>
          <w:color w:val="000000"/>
          <w:szCs w:val="22"/>
        </w:rPr>
        <w:t xml:space="preserve"> Gross 2</w:t>
      </w:r>
      <w:r w:rsidRPr="00191676">
        <w:rPr>
          <w:rFonts w:cs="Times New Roman"/>
          <w:color w:val="000000"/>
          <w:szCs w:val="22"/>
          <w:vertAlign w:val="superscript"/>
        </w:rPr>
        <w:t>nd</w:t>
      </w:r>
      <w:r w:rsidRPr="00191676">
        <w:rPr>
          <w:rFonts w:cs="Times New Roman"/>
          <w:color w:val="000000"/>
          <w:szCs w:val="22"/>
        </w:rPr>
        <w:t xml:space="preserve">. </w:t>
      </w:r>
      <w:r w:rsidRPr="00191676">
        <w:rPr>
          <w:rFonts w:cs="Times New Roman"/>
          <w:color w:val="000000"/>
          <w:szCs w:val="22"/>
        </w:rPr>
        <w:br/>
      </w:r>
    </w:p>
    <w:p w14:paraId="74DAB98E" w14:textId="77777777" w:rsidR="00191676" w:rsidRPr="00191676" w:rsidRDefault="00191676" w:rsidP="00191676">
      <w:pPr>
        <w:rPr>
          <w:rFonts w:cs="Times New Roman"/>
          <w:color w:val="000000"/>
          <w:szCs w:val="22"/>
        </w:rPr>
      </w:pPr>
    </w:p>
    <w:p w14:paraId="0B125E08" w14:textId="5AAE19F1" w:rsidR="00191676" w:rsidRDefault="00191676">
      <w:pPr>
        <w:rPr>
          <w:rFonts w:cs="Times New Roman"/>
          <w:color w:val="000000"/>
          <w:szCs w:val="22"/>
        </w:rPr>
      </w:pPr>
      <w:r>
        <w:rPr>
          <w:rFonts w:cs="Times New Roman"/>
          <w:szCs w:val="22"/>
        </w:rPr>
        <w:br w:type="page"/>
      </w:r>
    </w:p>
    <w:p w14:paraId="642625DD" w14:textId="77777777" w:rsidR="00191676" w:rsidRDefault="00191676" w:rsidP="00191676">
      <w:pPr>
        <w:pStyle w:val="Default"/>
        <w:rPr>
          <w:rFonts w:ascii="Times New Roman" w:hAnsi="Times New Roman" w:cs="Times New Roman"/>
          <w:sz w:val="22"/>
          <w:szCs w:val="22"/>
        </w:rPr>
      </w:pPr>
    </w:p>
    <w:p w14:paraId="644A1F4B" w14:textId="5CA6A8A0" w:rsidR="007B5CC9" w:rsidRPr="000D4655" w:rsidRDefault="007B5CC9" w:rsidP="000D4655">
      <w:pPr>
        <w:pStyle w:val="Heading1"/>
        <w:numPr>
          <w:ilvl w:val="0"/>
          <w:numId w:val="0"/>
        </w:numPr>
        <w:spacing w:before="0" w:after="0"/>
        <w:ind w:left="720" w:hanging="720"/>
        <w:rPr>
          <w:iCs/>
          <w:kern w:val="0"/>
          <w:lang w:eastAsia="en-US"/>
        </w:rPr>
      </w:pPr>
      <w:r w:rsidRPr="00447054">
        <w:t>B 3.</w:t>
      </w:r>
      <w:r w:rsidRPr="002B229E">
        <w:t xml:space="preserve">8   Task Force </w:t>
      </w:r>
      <w:r w:rsidR="00447054" w:rsidRPr="002B229E">
        <w:t xml:space="preserve">Developing </w:t>
      </w:r>
      <w:r w:rsidR="00447054" w:rsidRPr="007459EE">
        <w:rPr>
          <w:noProof/>
        </w:rPr>
        <w:t>Low</w:t>
      </w:r>
      <w:r w:rsidR="007459EE">
        <w:rPr>
          <w:noProof/>
        </w:rPr>
        <w:t>-</w:t>
      </w:r>
      <w:r w:rsidR="00447054" w:rsidRPr="007459EE">
        <w:rPr>
          <w:noProof/>
        </w:rPr>
        <w:t>Frequency</w:t>
      </w:r>
      <w:r w:rsidR="00447054" w:rsidRPr="002B229E">
        <w:t xml:space="preserve"> Test Guide</w:t>
      </w:r>
    </w:p>
    <w:p w14:paraId="0A9F5990" w14:textId="4EF82064" w:rsidR="007B5CC9" w:rsidRPr="002B229E" w:rsidRDefault="007B5CC9" w:rsidP="007B5CC9">
      <w:pPr>
        <w:ind w:left="360"/>
        <w:rPr>
          <w:rFonts w:cs="Times New Roman"/>
          <w:b/>
          <w:szCs w:val="22"/>
        </w:rPr>
      </w:pPr>
      <w:r w:rsidRPr="002B229E">
        <w:rPr>
          <w:rFonts w:cs="Times New Roman"/>
          <w:b/>
          <w:szCs w:val="22"/>
        </w:rPr>
        <w:t xml:space="preserve">            </w:t>
      </w:r>
      <w:r w:rsidR="00447054" w:rsidRPr="002B229E">
        <w:rPr>
          <w:rFonts w:cs="Times New Roman"/>
          <w:b/>
          <w:szCs w:val="22"/>
        </w:rPr>
        <w:t>Dan Sauer</w:t>
      </w:r>
      <w:r w:rsidRPr="002B229E">
        <w:rPr>
          <w:rFonts w:cs="Times New Roman"/>
          <w:b/>
          <w:szCs w:val="22"/>
        </w:rPr>
        <w:t xml:space="preserve"> (Chair) at the meeting</w:t>
      </w:r>
    </w:p>
    <w:p w14:paraId="0C515AF0" w14:textId="6E56E959" w:rsidR="00FA6F29" w:rsidRPr="00447054" w:rsidRDefault="002B229E" w:rsidP="007B5CC9">
      <w:pPr>
        <w:ind w:left="360"/>
        <w:rPr>
          <w:rFonts w:cs="Times New Roman"/>
          <w:b/>
          <w:szCs w:val="22"/>
        </w:rPr>
      </w:pPr>
      <w:r w:rsidRPr="002B229E">
        <w:rPr>
          <w:rFonts w:cs="Times New Roman"/>
          <w:b/>
          <w:szCs w:val="22"/>
        </w:rPr>
        <w:t xml:space="preserve">             Tuesday 27/3/2018</w:t>
      </w:r>
      <w:r w:rsidR="007B5CC9" w:rsidRPr="002B229E">
        <w:rPr>
          <w:rFonts w:cs="Times New Roman"/>
          <w:b/>
          <w:szCs w:val="22"/>
        </w:rPr>
        <w:t xml:space="preserve">, </w:t>
      </w:r>
      <w:r w:rsidR="00447054" w:rsidRPr="002B229E">
        <w:rPr>
          <w:rFonts w:cs="Times New Roman"/>
          <w:b/>
          <w:szCs w:val="22"/>
        </w:rPr>
        <w:t>Pittsburgh</w:t>
      </w:r>
      <w:r w:rsidR="007B5CC9" w:rsidRPr="002B229E">
        <w:rPr>
          <w:rFonts w:cs="Times New Roman"/>
          <w:b/>
          <w:szCs w:val="22"/>
        </w:rPr>
        <w:t xml:space="preserve">, </w:t>
      </w:r>
      <w:r w:rsidR="00447054" w:rsidRPr="002B229E">
        <w:rPr>
          <w:rFonts w:cs="Times New Roman"/>
          <w:b/>
          <w:szCs w:val="22"/>
        </w:rPr>
        <w:t>PA</w:t>
      </w:r>
      <w:r w:rsidR="007B5CC9" w:rsidRPr="002B229E">
        <w:rPr>
          <w:rFonts w:cs="Times New Roman"/>
          <w:b/>
          <w:szCs w:val="22"/>
        </w:rPr>
        <w:t>.</w:t>
      </w:r>
    </w:p>
    <w:p w14:paraId="7B25F8FA" w14:textId="77777777" w:rsidR="007B5CC9" w:rsidRDefault="007B5CC9" w:rsidP="00FA6F29">
      <w:pPr>
        <w:ind w:left="360"/>
        <w:rPr>
          <w:rFonts w:cs="Times New Roman"/>
          <w:szCs w:val="22"/>
        </w:rPr>
      </w:pPr>
    </w:p>
    <w:p w14:paraId="508120ED" w14:textId="07AF1FC1" w:rsidR="002B229E" w:rsidRPr="002B229E" w:rsidRDefault="002B229E" w:rsidP="002B229E">
      <w:pPr>
        <w:pStyle w:val="NoSpacing"/>
        <w:rPr>
          <w:rFonts w:ascii="Times New Roman" w:hAnsi="Times New Roman"/>
        </w:rPr>
      </w:pPr>
      <w:r w:rsidRPr="002B229E">
        <w:rPr>
          <w:rFonts w:ascii="Times New Roman" w:hAnsi="Times New Roman"/>
        </w:rPr>
        <w:t xml:space="preserve">The Chair called the meeting to order at </w:t>
      </w:r>
      <w:r w:rsidRPr="007459EE">
        <w:rPr>
          <w:rFonts w:ascii="Times New Roman" w:hAnsi="Times New Roman"/>
          <w:noProof/>
        </w:rPr>
        <w:t>9:30</w:t>
      </w:r>
      <w:r w:rsidR="007459EE">
        <w:rPr>
          <w:rFonts w:ascii="Times New Roman" w:hAnsi="Times New Roman"/>
          <w:noProof/>
        </w:rPr>
        <w:t xml:space="preserve"> </w:t>
      </w:r>
      <w:r w:rsidRPr="007459EE">
        <w:rPr>
          <w:rFonts w:ascii="Times New Roman" w:hAnsi="Times New Roman"/>
          <w:noProof/>
        </w:rPr>
        <w:t>am.</w:t>
      </w:r>
    </w:p>
    <w:p w14:paraId="04D912EC" w14:textId="77777777" w:rsidR="002B229E" w:rsidRPr="002B229E" w:rsidRDefault="002B229E" w:rsidP="002B229E">
      <w:pPr>
        <w:pStyle w:val="NoSpacing"/>
        <w:rPr>
          <w:rFonts w:ascii="Times New Roman" w:hAnsi="Times New Roman"/>
        </w:rPr>
      </w:pPr>
    </w:p>
    <w:p w14:paraId="16B78DA7" w14:textId="77777777" w:rsidR="002B229E" w:rsidRPr="002B229E" w:rsidRDefault="002B229E" w:rsidP="002B229E">
      <w:pPr>
        <w:pStyle w:val="NoSpacing"/>
        <w:rPr>
          <w:rFonts w:ascii="Times New Roman" w:hAnsi="Times New Roman"/>
        </w:rPr>
      </w:pPr>
      <w:r w:rsidRPr="002B229E">
        <w:rPr>
          <w:rFonts w:ascii="Times New Roman" w:hAnsi="Times New Roman"/>
        </w:rPr>
        <w:t>The Chair showed the agenda below:</w:t>
      </w:r>
    </w:p>
    <w:p w14:paraId="1AC1EFB3" w14:textId="77777777" w:rsidR="002B229E" w:rsidRPr="002B229E" w:rsidRDefault="002B229E" w:rsidP="002B229E">
      <w:pPr>
        <w:pStyle w:val="ListParagraph"/>
        <w:numPr>
          <w:ilvl w:val="0"/>
          <w:numId w:val="38"/>
        </w:numPr>
        <w:spacing w:after="200" w:line="276" w:lineRule="auto"/>
        <w:rPr>
          <w:sz w:val="22"/>
          <w:szCs w:val="22"/>
        </w:rPr>
      </w:pPr>
      <w:r w:rsidRPr="002B229E">
        <w:rPr>
          <w:sz w:val="22"/>
          <w:szCs w:val="22"/>
        </w:rPr>
        <w:t>Chair’s welcome</w:t>
      </w:r>
    </w:p>
    <w:p w14:paraId="1D156A11" w14:textId="77777777" w:rsidR="002B229E" w:rsidRPr="002B229E" w:rsidRDefault="002B229E" w:rsidP="002B229E">
      <w:pPr>
        <w:pStyle w:val="ListParagraph"/>
        <w:numPr>
          <w:ilvl w:val="0"/>
          <w:numId w:val="38"/>
        </w:numPr>
        <w:spacing w:after="200" w:line="276" w:lineRule="auto"/>
        <w:rPr>
          <w:sz w:val="22"/>
          <w:szCs w:val="22"/>
        </w:rPr>
      </w:pPr>
      <w:r w:rsidRPr="002B229E">
        <w:rPr>
          <w:sz w:val="22"/>
          <w:szCs w:val="22"/>
        </w:rPr>
        <w:t>Introduction of Participants</w:t>
      </w:r>
    </w:p>
    <w:p w14:paraId="5992BEF4" w14:textId="77777777" w:rsidR="002B229E" w:rsidRPr="002B229E" w:rsidRDefault="002B229E" w:rsidP="002B229E">
      <w:pPr>
        <w:pStyle w:val="ListParagraph"/>
        <w:numPr>
          <w:ilvl w:val="0"/>
          <w:numId w:val="38"/>
        </w:numPr>
        <w:spacing w:after="200" w:line="276" w:lineRule="auto"/>
        <w:rPr>
          <w:sz w:val="22"/>
          <w:szCs w:val="22"/>
        </w:rPr>
      </w:pPr>
      <w:r w:rsidRPr="002B229E">
        <w:rPr>
          <w:sz w:val="22"/>
          <w:szCs w:val="22"/>
        </w:rPr>
        <w:t>Approval of agenda</w:t>
      </w:r>
    </w:p>
    <w:p w14:paraId="6DB479FE" w14:textId="77777777" w:rsidR="002B229E" w:rsidRPr="002B229E" w:rsidRDefault="002B229E" w:rsidP="002B229E">
      <w:pPr>
        <w:pStyle w:val="ListParagraph"/>
        <w:numPr>
          <w:ilvl w:val="0"/>
          <w:numId w:val="38"/>
        </w:numPr>
        <w:spacing w:after="200" w:line="276" w:lineRule="auto"/>
        <w:rPr>
          <w:sz w:val="22"/>
          <w:szCs w:val="22"/>
        </w:rPr>
      </w:pPr>
      <w:r w:rsidRPr="002B229E">
        <w:rPr>
          <w:sz w:val="22"/>
          <w:szCs w:val="22"/>
        </w:rPr>
        <w:t>Review of Task Force Scope</w:t>
      </w:r>
    </w:p>
    <w:p w14:paraId="3FB8FFEE" w14:textId="77777777" w:rsidR="002B229E" w:rsidRPr="002B229E" w:rsidRDefault="002B229E" w:rsidP="002B229E">
      <w:pPr>
        <w:pStyle w:val="ListParagraph"/>
        <w:numPr>
          <w:ilvl w:val="0"/>
          <w:numId w:val="38"/>
        </w:numPr>
        <w:spacing w:after="200" w:line="276" w:lineRule="auto"/>
        <w:rPr>
          <w:sz w:val="22"/>
          <w:szCs w:val="22"/>
        </w:rPr>
      </w:pPr>
      <w:r w:rsidRPr="002B229E">
        <w:rPr>
          <w:sz w:val="22"/>
          <w:szCs w:val="22"/>
        </w:rPr>
        <w:t>Procedure Review</w:t>
      </w:r>
    </w:p>
    <w:p w14:paraId="373F34A3" w14:textId="1CE7329D" w:rsidR="002B229E" w:rsidRPr="002B229E" w:rsidRDefault="002B229E" w:rsidP="002B229E">
      <w:pPr>
        <w:pStyle w:val="ListParagraph"/>
        <w:numPr>
          <w:ilvl w:val="0"/>
          <w:numId w:val="38"/>
        </w:numPr>
        <w:spacing w:after="200" w:line="276" w:lineRule="auto"/>
        <w:rPr>
          <w:sz w:val="22"/>
          <w:szCs w:val="22"/>
        </w:rPr>
      </w:pPr>
      <w:r w:rsidRPr="007459EE">
        <w:rPr>
          <w:noProof/>
          <w:sz w:val="22"/>
          <w:szCs w:val="22"/>
        </w:rPr>
        <w:t>T</w:t>
      </w:r>
      <w:r w:rsidR="007459EE">
        <w:rPr>
          <w:noProof/>
          <w:sz w:val="22"/>
          <w:szCs w:val="22"/>
        </w:rPr>
        <w:t>he t</w:t>
      </w:r>
      <w:r w:rsidRPr="007459EE">
        <w:rPr>
          <w:noProof/>
          <w:sz w:val="22"/>
          <w:szCs w:val="22"/>
        </w:rPr>
        <w:t>itle</w:t>
      </w:r>
      <w:r w:rsidRPr="002B229E">
        <w:rPr>
          <w:sz w:val="22"/>
          <w:szCs w:val="22"/>
        </w:rPr>
        <w:t>, Scope, Purpose Discussion</w:t>
      </w:r>
    </w:p>
    <w:p w14:paraId="0ED32FA1" w14:textId="77777777" w:rsidR="002B229E" w:rsidRPr="002B229E" w:rsidRDefault="002B229E" w:rsidP="002B229E">
      <w:pPr>
        <w:pStyle w:val="ListParagraph"/>
        <w:numPr>
          <w:ilvl w:val="0"/>
          <w:numId w:val="38"/>
        </w:numPr>
        <w:spacing w:after="200" w:line="276" w:lineRule="auto"/>
        <w:rPr>
          <w:sz w:val="22"/>
          <w:szCs w:val="22"/>
        </w:rPr>
      </w:pPr>
      <w:r w:rsidRPr="002B229E">
        <w:rPr>
          <w:sz w:val="22"/>
          <w:szCs w:val="22"/>
        </w:rPr>
        <w:t>Request for Guide Material</w:t>
      </w:r>
    </w:p>
    <w:p w14:paraId="56D6E1DE" w14:textId="77777777" w:rsidR="002B229E" w:rsidRPr="002B229E" w:rsidRDefault="002B229E" w:rsidP="002B229E">
      <w:pPr>
        <w:pStyle w:val="ListParagraph"/>
        <w:numPr>
          <w:ilvl w:val="0"/>
          <w:numId w:val="38"/>
        </w:numPr>
        <w:spacing w:after="200" w:line="276" w:lineRule="auto"/>
        <w:rPr>
          <w:sz w:val="22"/>
          <w:szCs w:val="22"/>
        </w:rPr>
      </w:pPr>
      <w:r w:rsidRPr="002B229E">
        <w:rPr>
          <w:sz w:val="22"/>
          <w:szCs w:val="22"/>
        </w:rPr>
        <w:t>New Business</w:t>
      </w:r>
    </w:p>
    <w:p w14:paraId="0CA3EC33" w14:textId="77777777" w:rsidR="002B229E" w:rsidRPr="002B229E" w:rsidRDefault="002B229E" w:rsidP="002B229E">
      <w:pPr>
        <w:pStyle w:val="ListParagraph"/>
        <w:numPr>
          <w:ilvl w:val="0"/>
          <w:numId w:val="38"/>
        </w:numPr>
        <w:spacing w:after="200" w:line="276" w:lineRule="auto"/>
        <w:rPr>
          <w:sz w:val="22"/>
          <w:szCs w:val="22"/>
        </w:rPr>
      </w:pPr>
      <w:r w:rsidRPr="002B229E">
        <w:rPr>
          <w:sz w:val="22"/>
          <w:szCs w:val="22"/>
        </w:rPr>
        <w:t>Adjournment</w:t>
      </w:r>
    </w:p>
    <w:p w14:paraId="07A91F3F" w14:textId="77777777" w:rsidR="002B229E" w:rsidRPr="002B229E" w:rsidRDefault="002B229E" w:rsidP="002B229E">
      <w:pPr>
        <w:pStyle w:val="ListParagraph"/>
        <w:ind w:left="1350"/>
        <w:rPr>
          <w:sz w:val="22"/>
          <w:szCs w:val="22"/>
        </w:rPr>
      </w:pPr>
    </w:p>
    <w:p w14:paraId="7E2068A2" w14:textId="77777777" w:rsidR="002B229E" w:rsidRPr="002B229E" w:rsidRDefault="002B229E" w:rsidP="002B229E">
      <w:pPr>
        <w:rPr>
          <w:rFonts w:cs="Times New Roman"/>
          <w:szCs w:val="22"/>
        </w:rPr>
      </w:pPr>
      <w:r w:rsidRPr="002B229E">
        <w:rPr>
          <w:rFonts w:cs="Times New Roman"/>
          <w:szCs w:val="22"/>
        </w:rPr>
        <w:t>The Chair asked participants to introduce themselves.</w:t>
      </w:r>
    </w:p>
    <w:p w14:paraId="3C5B0A42" w14:textId="77777777" w:rsidR="002B229E" w:rsidRPr="002B229E" w:rsidRDefault="002B229E" w:rsidP="002B229E">
      <w:pPr>
        <w:rPr>
          <w:rFonts w:cs="Times New Roman"/>
          <w:szCs w:val="22"/>
        </w:rPr>
      </w:pPr>
      <w:r w:rsidRPr="002B229E">
        <w:rPr>
          <w:rFonts w:cs="Times New Roman"/>
          <w:szCs w:val="22"/>
        </w:rPr>
        <w:t xml:space="preserve">Since this was the first meeting for this TF, </w:t>
      </w:r>
      <w:r w:rsidRPr="007006A2">
        <w:rPr>
          <w:rFonts w:cs="Times New Roman"/>
          <w:noProof/>
          <w:szCs w:val="22"/>
        </w:rPr>
        <w:t>quorum</w:t>
      </w:r>
      <w:r w:rsidRPr="002B229E">
        <w:rPr>
          <w:rFonts w:cs="Times New Roman"/>
          <w:szCs w:val="22"/>
        </w:rPr>
        <w:t xml:space="preserve"> </w:t>
      </w:r>
      <w:r w:rsidRPr="007006A2">
        <w:rPr>
          <w:rFonts w:cs="Times New Roman"/>
          <w:noProof/>
          <w:szCs w:val="22"/>
        </w:rPr>
        <w:t>was achieved</w:t>
      </w:r>
      <w:r w:rsidRPr="002B229E">
        <w:rPr>
          <w:rFonts w:cs="Times New Roman"/>
          <w:szCs w:val="22"/>
        </w:rPr>
        <w:t>.</w:t>
      </w:r>
    </w:p>
    <w:p w14:paraId="0BA5661D" w14:textId="77777777" w:rsidR="002B229E" w:rsidRPr="002B229E" w:rsidRDefault="002B229E" w:rsidP="002B229E">
      <w:pPr>
        <w:rPr>
          <w:rFonts w:cs="Times New Roman"/>
          <w:szCs w:val="22"/>
        </w:rPr>
      </w:pPr>
      <w:r w:rsidRPr="002B229E">
        <w:rPr>
          <w:rFonts w:cs="Times New Roman"/>
          <w:b/>
          <w:bCs/>
          <w:szCs w:val="22"/>
        </w:rPr>
        <w:t>Total number of attendees: 76 (not including Chair and Secretary)</w:t>
      </w:r>
    </w:p>
    <w:p w14:paraId="634B1BBB" w14:textId="77777777" w:rsidR="002B229E" w:rsidRPr="002B229E" w:rsidRDefault="002B229E" w:rsidP="002B229E">
      <w:pPr>
        <w:rPr>
          <w:rFonts w:cs="Times New Roman"/>
          <w:szCs w:val="22"/>
        </w:rPr>
      </w:pPr>
      <w:r w:rsidRPr="002B229E">
        <w:rPr>
          <w:rFonts w:cs="Times New Roman"/>
          <w:b/>
          <w:bCs/>
          <w:szCs w:val="22"/>
        </w:rPr>
        <w:t>Participant requested and granted membership: 51</w:t>
      </w:r>
    </w:p>
    <w:p w14:paraId="5373D3C9" w14:textId="77777777" w:rsidR="002B229E" w:rsidRPr="002B229E" w:rsidRDefault="002B229E" w:rsidP="002B229E">
      <w:pPr>
        <w:rPr>
          <w:rFonts w:cs="Times New Roman"/>
          <w:szCs w:val="22"/>
        </w:rPr>
      </w:pPr>
      <w:r w:rsidRPr="002B229E">
        <w:rPr>
          <w:rFonts w:cs="Times New Roman"/>
          <w:b/>
          <w:bCs/>
          <w:szCs w:val="22"/>
        </w:rPr>
        <w:t>Corresponding member: 1</w:t>
      </w:r>
    </w:p>
    <w:p w14:paraId="1D90B3B8" w14:textId="77777777" w:rsidR="002B229E" w:rsidRPr="002B229E" w:rsidRDefault="002B229E" w:rsidP="002B229E">
      <w:pPr>
        <w:rPr>
          <w:rFonts w:cs="Times New Roman"/>
          <w:szCs w:val="22"/>
        </w:rPr>
      </w:pPr>
      <w:r w:rsidRPr="002B229E">
        <w:rPr>
          <w:rFonts w:cs="Times New Roman"/>
          <w:szCs w:val="22"/>
        </w:rPr>
        <w:t xml:space="preserve">Phil </w:t>
      </w:r>
      <w:r w:rsidRPr="007006A2">
        <w:rPr>
          <w:rFonts w:cs="Times New Roman"/>
          <w:noProof/>
          <w:szCs w:val="22"/>
        </w:rPr>
        <w:t>Hokinson</w:t>
      </w:r>
      <w:r w:rsidRPr="002B229E">
        <w:rPr>
          <w:rFonts w:cs="Times New Roman"/>
          <w:szCs w:val="22"/>
        </w:rPr>
        <w:t xml:space="preserve"> wanted to add core gassing to the agenda. The Chair explained that core gassing is not part of this TF scope.</w:t>
      </w:r>
    </w:p>
    <w:p w14:paraId="534B4A52" w14:textId="77777777" w:rsidR="002B229E" w:rsidRPr="002B229E" w:rsidRDefault="002B229E" w:rsidP="002B229E">
      <w:pPr>
        <w:rPr>
          <w:rFonts w:cs="Times New Roman"/>
          <w:szCs w:val="22"/>
        </w:rPr>
      </w:pPr>
      <w:r w:rsidRPr="002B229E">
        <w:rPr>
          <w:rFonts w:cs="Times New Roman"/>
          <w:szCs w:val="22"/>
        </w:rPr>
        <w:t xml:space="preserve">Eric Weatherbee made a motion to approve agenda for spring 2018. Greg Lobo seconded the motion. The motion carried unanimously. </w:t>
      </w:r>
    </w:p>
    <w:p w14:paraId="0A6F19A3" w14:textId="77777777" w:rsidR="002B229E" w:rsidRPr="002B229E" w:rsidRDefault="002B229E" w:rsidP="002B229E">
      <w:pPr>
        <w:rPr>
          <w:rFonts w:cs="Times New Roman"/>
          <w:szCs w:val="22"/>
        </w:rPr>
      </w:pPr>
      <w:r w:rsidRPr="002B229E">
        <w:rPr>
          <w:rFonts w:cs="Times New Roman"/>
          <w:szCs w:val="22"/>
        </w:rPr>
        <w:t>The Chair showed the proposed scope from the Fall 2017 Dielectric Test sub-committee minutes:</w:t>
      </w:r>
    </w:p>
    <w:p w14:paraId="633740A1" w14:textId="77777777" w:rsidR="002B229E" w:rsidRPr="002B229E" w:rsidRDefault="002B229E" w:rsidP="002B229E">
      <w:pPr>
        <w:pStyle w:val="ListParagraph"/>
        <w:ind w:left="1350"/>
        <w:rPr>
          <w:b/>
          <w:sz w:val="22"/>
          <w:szCs w:val="22"/>
        </w:rPr>
      </w:pPr>
      <w:r w:rsidRPr="002B229E">
        <w:rPr>
          <w:b/>
          <w:sz w:val="22"/>
          <w:szCs w:val="22"/>
        </w:rPr>
        <w:t>“Form a TF to develop a PAR for creating a new guide on Low-Frequency Dielectric Testing</w:t>
      </w:r>
    </w:p>
    <w:p w14:paraId="59B74617" w14:textId="77777777" w:rsidR="002B229E" w:rsidRPr="002B229E" w:rsidRDefault="002B229E" w:rsidP="002B229E">
      <w:pPr>
        <w:pStyle w:val="ListParagraph"/>
        <w:ind w:left="1350"/>
        <w:rPr>
          <w:sz w:val="22"/>
          <w:szCs w:val="22"/>
        </w:rPr>
      </w:pPr>
      <w:r w:rsidRPr="002B229E">
        <w:rPr>
          <w:sz w:val="22"/>
          <w:szCs w:val="22"/>
        </w:rPr>
        <w:t xml:space="preserve"> </w:t>
      </w:r>
    </w:p>
    <w:p w14:paraId="455C2F13" w14:textId="54503734" w:rsidR="002B229E" w:rsidRPr="002B229E" w:rsidRDefault="002B229E" w:rsidP="002B229E">
      <w:pPr>
        <w:rPr>
          <w:szCs w:val="22"/>
        </w:rPr>
      </w:pPr>
      <w:r w:rsidRPr="002B229E">
        <w:rPr>
          <w:szCs w:val="22"/>
        </w:rPr>
        <w:t xml:space="preserve">Historically we have developed good summaries of tests that </w:t>
      </w:r>
      <w:r w:rsidRPr="007006A2">
        <w:rPr>
          <w:noProof/>
          <w:szCs w:val="22"/>
        </w:rPr>
        <w:t>are actually guide</w:t>
      </w:r>
      <w:r w:rsidRPr="002B229E">
        <w:rPr>
          <w:szCs w:val="22"/>
        </w:rPr>
        <w:t xml:space="preserve"> material</w:t>
      </w:r>
    </w:p>
    <w:p w14:paraId="7C86CE34" w14:textId="77777777" w:rsidR="002B229E" w:rsidRPr="002B229E" w:rsidRDefault="002B229E" w:rsidP="002B229E">
      <w:pPr>
        <w:rPr>
          <w:rFonts w:cs="Times New Roman"/>
          <w:szCs w:val="22"/>
        </w:rPr>
      </w:pPr>
      <w:r w:rsidRPr="002B229E">
        <w:rPr>
          <w:rFonts w:cs="Times New Roman"/>
          <w:szCs w:val="22"/>
        </w:rPr>
        <w:t>The Chair then mentioned the procedural review as shown below:</w:t>
      </w:r>
    </w:p>
    <w:p w14:paraId="5AA1AD15" w14:textId="77777777" w:rsidR="002B229E" w:rsidRPr="002B229E" w:rsidRDefault="002B229E" w:rsidP="002B229E">
      <w:pPr>
        <w:rPr>
          <w:rFonts w:cs="Times New Roman"/>
          <w:szCs w:val="22"/>
        </w:rPr>
      </w:pPr>
      <w:r w:rsidRPr="002B229E">
        <w:rPr>
          <w:rFonts w:cs="Times New Roman"/>
          <w:szCs w:val="22"/>
        </w:rPr>
        <w:t xml:space="preserve">This Task Force </w:t>
      </w:r>
      <w:r w:rsidRPr="007006A2">
        <w:rPr>
          <w:rFonts w:cs="Times New Roman"/>
          <w:noProof/>
          <w:szCs w:val="22"/>
        </w:rPr>
        <w:t>is charged</w:t>
      </w:r>
      <w:r w:rsidRPr="002B229E">
        <w:rPr>
          <w:rFonts w:cs="Times New Roman"/>
          <w:szCs w:val="22"/>
        </w:rPr>
        <w:t xml:space="preserve"> with creating a title, scope, and purpose </w:t>
      </w:r>
      <w:r w:rsidRPr="007006A2">
        <w:rPr>
          <w:rFonts w:cs="Times New Roman"/>
          <w:noProof/>
          <w:szCs w:val="22"/>
        </w:rPr>
        <w:t>for</w:t>
      </w:r>
      <w:r w:rsidRPr="002B229E">
        <w:rPr>
          <w:rFonts w:cs="Times New Roman"/>
          <w:szCs w:val="22"/>
        </w:rPr>
        <w:t xml:space="preserve"> the proposed new guide which is necessary </w:t>
      </w:r>
      <w:r w:rsidRPr="007006A2">
        <w:rPr>
          <w:rFonts w:cs="Times New Roman"/>
          <w:noProof/>
          <w:szCs w:val="22"/>
        </w:rPr>
        <w:t>prior to</w:t>
      </w:r>
      <w:r w:rsidRPr="002B229E">
        <w:rPr>
          <w:rFonts w:cs="Times New Roman"/>
          <w:szCs w:val="22"/>
        </w:rPr>
        <w:t xml:space="preserve"> any PAR </w:t>
      </w:r>
      <w:r w:rsidRPr="007006A2">
        <w:rPr>
          <w:rFonts w:cs="Times New Roman"/>
          <w:noProof/>
          <w:szCs w:val="22"/>
        </w:rPr>
        <w:t>being approved</w:t>
      </w:r>
      <w:r w:rsidRPr="002B229E">
        <w:rPr>
          <w:rFonts w:cs="Times New Roman"/>
          <w:szCs w:val="22"/>
        </w:rPr>
        <w:t xml:space="preserve">.  Further, once the </w:t>
      </w:r>
      <w:r w:rsidRPr="007006A2">
        <w:rPr>
          <w:rFonts w:cs="Times New Roman"/>
          <w:noProof/>
          <w:szCs w:val="22"/>
        </w:rPr>
        <w:t>foregoing</w:t>
      </w:r>
      <w:r w:rsidRPr="002B229E">
        <w:rPr>
          <w:rFonts w:cs="Times New Roman"/>
          <w:szCs w:val="22"/>
        </w:rPr>
        <w:t xml:space="preserve"> is known, it will need to be approved by the Dielectric Test SC and AdCom.</w:t>
      </w:r>
    </w:p>
    <w:p w14:paraId="0779D2C7" w14:textId="77777777" w:rsidR="002B229E" w:rsidRPr="002B229E" w:rsidRDefault="002B229E" w:rsidP="002B229E">
      <w:pPr>
        <w:rPr>
          <w:rFonts w:cs="Times New Roman"/>
          <w:szCs w:val="22"/>
        </w:rPr>
      </w:pPr>
      <w:r w:rsidRPr="002B229E">
        <w:rPr>
          <w:rFonts w:cs="Times New Roman"/>
          <w:szCs w:val="22"/>
        </w:rPr>
        <w:t>The proposed title text is shown below:</w:t>
      </w:r>
    </w:p>
    <w:p w14:paraId="6797CF18" w14:textId="77777777" w:rsidR="002B229E" w:rsidRPr="002B229E" w:rsidRDefault="002B229E" w:rsidP="002B229E">
      <w:pPr>
        <w:rPr>
          <w:rFonts w:cs="Times New Roman"/>
          <w:szCs w:val="22"/>
        </w:rPr>
      </w:pPr>
      <w:r w:rsidRPr="002B229E">
        <w:rPr>
          <w:rFonts w:cs="Times New Roman"/>
          <w:szCs w:val="22"/>
        </w:rPr>
        <w:t>IEEE Guide for Low Frequency Dielectric Testing for Liquid-Immersed Distribution, Power and Regulating Transformers.</w:t>
      </w:r>
    </w:p>
    <w:p w14:paraId="45F0AB67" w14:textId="77777777" w:rsidR="002B229E" w:rsidRPr="002B229E" w:rsidRDefault="002B229E" w:rsidP="002B229E">
      <w:pPr>
        <w:rPr>
          <w:rFonts w:cs="Times New Roman"/>
          <w:szCs w:val="22"/>
        </w:rPr>
      </w:pPr>
      <w:r w:rsidRPr="002B229E">
        <w:rPr>
          <w:rFonts w:cs="Times New Roman"/>
          <w:szCs w:val="22"/>
        </w:rPr>
        <w:t>Motion was made to approve the proposed title above and seconded by Vinay Mehrotra. During the discussion Phil Hopkinson suggested to remove the liquid immersed wording to include both dry and liquid immersed type transformers.</w:t>
      </w:r>
    </w:p>
    <w:p w14:paraId="3CEC6689" w14:textId="77777777" w:rsidR="002B229E" w:rsidRPr="000D4655" w:rsidRDefault="002B229E" w:rsidP="002B229E">
      <w:pPr>
        <w:rPr>
          <w:rFonts w:cs="Times New Roman"/>
          <w:szCs w:val="22"/>
        </w:rPr>
      </w:pPr>
      <w:r w:rsidRPr="000D4655">
        <w:rPr>
          <w:rFonts w:cs="Times New Roman"/>
          <w:szCs w:val="22"/>
        </w:rPr>
        <w:t>Ajith Varghese mentioned that this TF is created to accommodate C57.12.90.</w:t>
      </w:r>
    </w:p>
    <w:p w14:paraId="5426609F" w14:textId="77777777" w:rsidR="002B229E" w:rsidRPr="000D4655" w:rsidRDefault="002B229E" w:rsidP="002B229E">
      <w:pPr>
        <w:rPr>
          <w:rFonts w:cs="Times New Roman"/>
          <w:szCs w:val="22"/>
        </w:rPr>
      </w:pPr>
      <w:r w:rsidRPr="000D4655">
        <w:rPr>
          <w:rFonts w:cs="Times New Roman"/>
          <w:szCs w:val="22"/>
        </w:rPr>
        <w:t xml:space="preserve">Phil Hopkinson made an amendment to the motion to remove ‘liquid immersed’ from the tile. </w:t>
      </w:r>
      <w:r w:rsidRPr="007459EE">
        <w:rPr>
          <w:rFonts w:cs="Times New Roman"/>
          <w:noProof/>
          <w:szCs w:val="22"/>
        </w:rPr>
        <w:t>The amendment motion was seconded by Tauhid Ansari</w:t>
      </w:r>
      <w:r w:rsidRPr="000D4655">
        <w:rPr>
          <w:rFonts w:cs="Times New Roman"/>
          <w:szCs w:val="22"/>
        </w:rPr>
        <w:t>. The motion carried unanimously.</w:t>
      </w:r>
    </w:p>
    <w:p w14:paraId="5F559F35" w14:textId="657ED7EE" w:rsidR="002B229E" w:rsidRPr="000D4655" w:rsidRDefault="002B229E" w:rsidP="002B229E">
      <w:pPr>
        <w:rPr>
          <w:rFonts w:cs="Times New Roman"/>
          <w:szCs w:val="22"/>
        </w:rPr>
      </w:pPr>
      <w:r w:rsidRPr="000D4655">
        <w:rPr>
          <w:rFonts w:cs="Times New Roman"/>
          <w:szCs w:val="22"/>
        </w:rPr>
        <w:t xml:space="preserve">After </w:t>
      </w:r>
      <w:r w:rsidR="003910B6" w:rsidRPr="000D4655">
        <w:rPr>
          <w:rFonts w:cs="Times New Roman"/>
          <w:szCs w:val="22"/>
        </w:rPr>
        <w:t>floor</w:t>
      </w:r>
      <w:r w:rsidRPr="000D4655">
        <w:rPr>
          <w:rFonts w:cs="Times New Roman"/>
          <w:szCs w:val="22"/>
        </w:rPr>
        <w:t xml:space="preserve"> discussions, the new proposed title:</w:t>
      </w:r>
    </w:p>
    <w:p w14:paraId="72C9A039" w14:textId="77777777" w:rsidR="002B229E" w:rsidRPr="000D4655" w:rsidRDefault="002B229E" w:rsidP="002B229E">
      <w:pPr>
        <w:rPr>
          <w:rFonts w:cs="Times New Roman"/>
          <w:szCs w:val="22"/>
        </w:rPr>
      </w:pPr>
      <w:r w:rsidRPr="000D4655">
        <w:rPr>
          <w:rFonts w:cs="Times New Roman"/>
          <w:szCs w:val="22"/>
        </w:rPr>
        <w:t>IEEE Guide for Low Frequency Dielectric Testing for Distribution, Power and Regulating Transformers.</w:t>
      </w:r>
    </w:p>
    <w:p w14:paraId="3C14A118" w14:textId="77777777" w:rsidR="002B229E" w:rsidRPr="000D4655" w:rsidRDefault="002B229E" w:rsidP="002B229E">
      <w:pPr>
        <w:rPr>
          <w:rFonts w:cs="Times New Roman"/>
          <w:szCs w:val="22"/>
        </w:rPr>
      </w:pPr>
      <w:r w:rsidRPr="000D4655">
        <w:rPr>
          <w:rFonts w:cs="Times New Roman"/>
          <w:szCs w:val="22"/>
        </w:rPr>
        <w:t xml:space="preserve">The Chair moved on to the scope discussion. </w:t>
      </w:r>
    </w:p>
    <w:p w14:paraId="7E74EF41" w14:textId="77777777" w:rsidR="002B229E" w:rsidRPr="000D4655" w:rsidRDefault="002B229E" w:rsidP="002B229E">
      <w:pPr>
        <w:rPr>
          <w:rFonts w:cs="Times New Roman"/>
          <w:szCs w:val="22"/>
        </w:rPr>
      </w:pPr>
      <w:r w:rsidRPr="000D4655">
        <w:rPr>
          <w:rFonts w:cs="Times New Roman"/>
          <w:szCs w:val="22"/>
        </w:rPr>
        <w:t>The original proposed scope text is shown below:</w:t>
      </w:r>
    </w:p>
    <w:p w14:paraId="670B9323" w14:textId="77777777" w:rsidR="002B229E" w:rsidRPr="000D4655" w:rsidRDefault="002B229E" w:rsidP="002B229E">
      <w:pPr>
        <w:rPr>
          <w:rFonts w:cs="Times New Roman"/>
          <w:szCs w:val="22"/>
        </w:rPr>
      </w:pPr>
      <w:r w:rsidRPr="000D4655">
        <w:rPr>
          <w:rFonts w:cs="Times New Roman"/>
          <w:szCs w:val="22"/>
        </w:rPr>
        <w:lastRenderedPageBreak/>
        <w:t>This guide provides background information on the tests specified in IEEE Std C57.12.00 and on the test methods specified in IEEE Std C57.12.90 and other standards applicable to liquid-immersed distribution, power and regulating transformers.  It is intended to assist in the proper testing of such transformers.</w:t>
      </w:r>
    </w:p>
    <w:p w14:paraId="42188FBD" w14:textId="77777777" w:rsidR="002B229E" w:rsidRPr="000D4655" w:rsidRDefault="002B229E" w:rsidP="002B229E">
      <w:pPr>
        <w:rPr>
          <w:rFonts w:cs="Times New Roman"/>
          <w:szCs w:val="22"/>
        </w:rPr>
      </w:pPr>
      <w:r w:rsidRPr="000D4655">
        <w:rPr>
          <w:rFonts w:cs="Times New Roman"/>
          <w:szCs w:val="22"/>
        </w:rPr>
        <w:t xml:space="preserve">After discussions amongst participants, the scope </w:t>
      </w:r>
      <w:r w:rsidRPr="00064386">
        <w:rPr>
          <w:rFonts w:cs="Times New Roman"/>
          <w:noProof/>
          <w:szCs w:val="22"/>
        </w:rPr>
        <w:t>was changed</w:t>
      </w:r>
      <w:r w:rsidRPr="000D4655">
        <w:rPr>
          <w:rFonts w:cs="Times New Roman"/>
          <w:szCs w:val="22"/>
        </w:rPr>
        <w:t xml:space="preserve"> to the following:</w:t>
      </w:r>
    </w:p>
    <w:p w14:paraId="434F2053" w14:textId="77777777" w:rsidR="002B229E" w:rsidRPr="000D4655" w:rsidRDefault="002B229E" w:rsidP="002B229E">
      <w:pPr>
        <w:rPr>
          <w:rFonts w:cs="Times New Roman"/>
          <w:szCs w:val="22"/>
        </w:rPr>
      </w:pPr>
      <w:r w:rsidRPr="000D4655">
        <w:rPr>
          <w:rFonts w:cs="Times New Roman"/>
          <w:szCs w:val="22"/>
        </w:rPr>
        <w:t>This guide provides additional information on low frequency dielectric tests applicable to distribution, power and regulating transformers.</w:t>
      </w:r>
    </w:p>
    <w:p w14:paraId="4D97E1C0" w14:textId="77777777" w:rsidR="002B229E" w:rsidRPr="000D4655" w:rsidRDefault="002B229E" w:rsidP="002B229E">
      <w:pPr>
        <w:rPr>
          <w:rFonts w:cs="Times New Roman"/>
          <w:szCs w:val="22"/>
        </w:rPr>
      </w:pPr>
      <w:r w:rsidRPr="000D4655">
        <w:rPr>
          <w:rFonts w:cs="Times New Roman"/>
          <w:szCs w:val="22"/>
        </w:rPr>
        <w:t xml:space="preserve">Phil Hopkinson made a motion to approve the new proposed scope text above. The motion was seconded by Dave Walker. The motion </w:t>
      </w:r>
      <w:r w:rsidRPr="007459EE">
        <w:rPr>
          <w:rFonts w:cs="Times New Roman"/>
          <w:noProof/>
          <w:szCs w:val="22"/>
        </w:rPr>
        <w:t>was carried</w:t>
      </w:r>
      <w:r w:rsidRPr="000D4655">
        <w:rPr>
          <w:rFonts w:cs="Times New Roman"/>
          <w:szCs w:val="22"/>
        </w:rPr>
        <w:t xml:space="preserve"> unanimously.</w:t>
      </w:r>
    </w:p>
    <w:p w14:paraId="56BC552C" w14:textId="77777777" w:rsidR="002B229E" w:rsidRPr="000D4655" w:rsidRDefault="002B229E" w:rsidP="002B229E">
      <w:pPr>
        <w:rPr>
          <w:rFonts w:cs="Times New Roman"/>
          <w:szCs w:val="22"/>
        </w:rPr>
      </w:pPr>
      <w:r w:rsidRPr="000D4655">
        <w:rPr>
          <w:rFonts w:cs="Times New Roman"/>
          <w:szCs w:val="22"/>
        </w:rPr>
        <w:t>The Chair then displayed the proposed purpose below:</w:t>
      </w:r>
    </w:p>
    <w:p w14:paraId="121C4B55" w14:textId="77777777" w:rsidR="002B229E" w:rsidRPr="000D4655" w:rsidRDefault="002B229E" w:rsidP="002B229E">
      <w:pPr>
        <w:rPr>
          <w:rFonts w:cs="Times New Roman"/>
          <w:szCs w:val="22"/>
        </w:rPr>
      </w:pPr>
      <w:r w:rsidRPr="000D4655">
        <w:rPr>
          <w:rFonts w:cs="Times New Roman"/>
          <w:szCs w:val="22"/>
        </w:rPr>
        <w:t>The purpose of this guide is to provide test and procedure background information for the tests specified in IEEE Std C57.12.00 and C57.12.90 and other standards applicable to liquid-immersed distribution, power, and regulating transformers.</w:t>
      </w:r>
    </w:p>
    <w:p w14:paraId="6282C741" w14:textId="77777777" w:rsidR="002B229E" w:rsidRPr="000D4655" w:rsidRDefault="002B229E" w:rsidP="002B229E">
      <w:pPr>
        <w:rPr>
          <w:rFonts w:cs="Times New Roman"/>
          <w:szCs w:val="22"/>
        </w:rPr>
      </w:pPr>
      <w:r w:rsidRPr="000D4655">
        <w:rPr>
          <w:rFonts w:cs="Times New Roman"/>
          <w:szCs w:val="22"/>
        </w:rPr>
        <w:t>A motion was made by Pellev Gross to remove the purpose and was seconded by Brian Penny. The motion did not carry.</w:t>
      </w:r>
    </w:p>
    <w:p w14:paraId="4E22FE7A" w14:textId="77777777" w:rsidR="002B229E" w:rsidRPr="000D4655" w:rsidRDefault="002B229E" w:rsidP="002B229E">
      <w:pPr>
        <w:rPr>
          <w:rFonts w:cs="Times New Roman"/>
          <w:szCs w:val="22"/>
        </w:rPr>
      </w:pPr>
      <w:r w:rsidRPr="000D4655">
        <w:rPr>
          <w:rFonts w:cs="Times New Roman"/>
          <w:szCs w:val="22"/>
        </w:rPr>
        <w:t>Then the Chair changed the purpose text based on feedback from participants as shown below:</w:t>
      </w:r>
    </w:p>
    <w:p w14:paraId="2F895D72" w14:textId="77777777" w:rsidR="002B229E" w:rsidRPr="000D4655" w:rsidRDefault="002B229E" w:rsidP="002B229E">
      <w:pPr>
        <w:rPr>
          <w:rFonts w:cs="Times New Roman"/>
          <w:szCs w:val="22"/>
        </w:rPr>
      </w:pPr>
      <w:r w:rsidRPr="000D4655">
        <w:rPr>
          <w:rFonts w:cs="Times New Roman"/>
          <w:szCs w:val="22"/>
        </w:rPr>
        <w:t xml:space="preserve">The purpose of this guide is to provide background information on conducting and interpreting the results of </w:t>
      </w:r>
      <w:r w:rsidRPr="00064386">
        <w:rPr>
          <w:rFonts w:cs="Times New Roman"/>
          <w:noProof/>
          <w:szCs w:val="22"/>
        </w:rPr>
        <w:t>low frequency</w:t>
      </w:r>
      <w:r w:rsidRPr="000D4655">
        <w:rPr>
          <w:rFonts w:cs="Times New Roman"/>
          <w:szCs w:val="22"/>
        </w:rPr>
        <w:t xml:space="preserve"> dielectric tests.</w:t>
      </w:r>
    </w:p>
    <w:p w14:paraId="43D2B10F" w14:textId="77777777" w:rsidR="002B229E" w:rsidRPr="000D4655" w:rsidRDefault="002B229E" w:rsidP="002B229E">
      <w:pPr>
        <w:rPr>
          <w:rFonts w:cs="Times New Roman"/>
          <w:szCs w:val="22"/>
        </w:rPr>
      </w:pPr>
      <w:r w:rsidRPr="007459EE">
        <w:rPr>
          <w:rFonts w:cs="Times New Roman"/>
          <w:noProof/>
          <w:szCs w:val="22"/>
        </w:rPr>
        <w:t>A motion was made by Phil Hopkinson</w:t>
      </w:r>
      <w:r w:rsidRPr="000D4655">
        <w:rPr>
          <w:rFonts w:cs="Times New Roman"/>
          <w:szCs w:val="22"/>
        </w:rPr>
        <w:t xml:space="preserve"> and seconded by Hem Shertukde to approve the above purpose text. The motion carried unanimously.</w:t>
      </w:r>
    </w:p>
    <w:p w14:paraId="04DF73B4" w14:textId="77777777" w:rsidR="002B229E" w:rsidRPr="000D4655" w:rsidRDefault="002B229E" w:rsidP="002B229E">
      <w:pPr>
        <w:rPr>
          <w:rFonts w:cs="Times New Roman"/>
          <w:szCs w:val="22"/>
        </w:rPr>
      </w:pPr>
      <w:r w:rsidRPr="000D4655">
        <w:rPr>
          <w:rFonts w:cs="Times New Roman"/>
          <w:szCs w:val="22"/>
        </w:rPr>
        <w:t>The Chair requested that participants send him any information they would like to see in this guide.</w:t>
      </w:r>
    </w:p>
    <w:p w14:paraId="0B667F69" w14:textId="77777777" w:rsidR="002B229E" w:rsidRPr="000D4655" w:rsidRDefault="002B229E" w:rsidP="002B229E">
      <w:pPr>
        <w:rPr>
          <w:rFonts w:cs="Times New Roman"/>
          <w:szCs w:val="22"/>
        </w:rPr>
      </w:pPr>
      <w:r w:rsidRPr="000D4655">
        <w:rPr>
          <w:rFonts w:cs="Times New Roman"/>
          <w:szCs w:val="22"/>
        </w:rPr>
        <w:t>There was no new business proposed.</w:t>
      </w:r>
    </w:p>
    <w:p w14:paraId="76328967" w14:textId="77777777" w:rsidR="002B229E" w:rsidRPr="000D4655" w:rsidRDefault="002B229E" w:rsidP="002B229E">
      <w:pPr>
        <w:rPr>
          <w:rFonts w:cs="Times New Roman"/>
          <w:szCs w:val="22"/>
        </w:rPr>
      </w:pPr>
      <w:r w:rsidRPr="000D4655">
        <w:rPr>
          <w:rFonts w:cs="Times New Roman"/>
          <w:szCs w:val="22"/>
        </w:rPr>
        <w:t>Hem Shertukde made a motion to adjourn the meeting and was seconded by Vinay Mehrotra. The motion carried.</w:t>
      </w:r>
    </w:p>
    <w:p w14:paraId="5F1BA7A2" w14:textId="77777777" w:rsidR="002B229E" w:rsidRPr="000D4655" w:rsidRDefault="002B229E" w:rsidP="002B229E">
      <w:pPr>
        <w:rPr>
          <w:rFonts w:cs="Times New Roman"/>
          <w:szCs w:val="22"/>
        </w:rPr>
      </w:pPr>
    </w:p>
    <w:p w14:paraId="0BCE1F58" w14:textId="77777777" w:rsidR="002B229E" w:rsidRPr="000D4655" w:rsidRDefault="002B229E" w:rsidP="002B229E">
      <w:pPr>
        <w:rPr>
          <w:rFonts w:cs="Times New Roman"/>
          <w:szCs w:val="22"/>
        </w:rPr>
      </w:pPr>
      <w:r w:rsidRPr="000D4655">
        <w:rPr>
          <w:rFonts w:cs="Times New Roman"/>
          <w:szCs w:val="22"/>
        </w:rPr>
        <w:t>The meeting was adjourned at 10:40am.</w:t>
      </w:r>
    </w:p>
    <w:p w14:paraId="48D0FD8D" w14:textId="77777777" w:rsidR="002B229E" w:rsidRPr="000D4655" w:rsidRDefault="002B229E" w:rsidP="002B229E">
      <w:pPr>
        <w:rPr>
          <w:rFonts w:cs="Times New Roman"/>
          <w:szCs w:val="22"/>
        </w:rPr>
      </w:pPr>
    </w:p>
    <w:p w14:paraId="7D952E3C" w14:textId="77777777" w:rsidR="002B229E" w:rsidRPr="002B229E" w:rsidRDefault="002B229E" w:rsidP="002B229E">
      <w:pPr>
        <w:rPr>
          <w:rFonts w:cs="Times New Roman"/>
          <w:szCs w:val="22"/>
        </w:rPr>
      </w:pPr>
      <w:r w:rsidRPr="000D4655">
        <w:rPr>
          <w:rFonts w:cs="Times New Roman"/>
          <w:szCs w:val="22"/>
        </w:rPr>
        <w:t>Respectfully submitted by Hamid Abdelk</w:t>
      </w:r>
      <w:r w:rsidRPr="002B229E">
        <w:rPr>
          <w:rFonts w:cs="Times New Roman"/>
          <w:szCs w:val="22"/>
        </w:rPr>
        <w:t>amel.</w:t>
      </w:r>
    </w:p>
    <w:p w14:paraId="1742EDC0" w14:textId="77777777" w:rsidR="002B229E" w:rsidRDefault="002B229E" w:rsidP="00FA6F29">
      <w:pPr>
        <w:ind w:left="360"/>
        <w:rPr>
          <w:rFonts w:cs="Times New Roman"/>
          <w:szCs w:val="22"/>
        </w:rPr>
      </w:pPr>
    </w:p>
    <w:p w14:paraId="53D99DE8" w14:textId="74B95A52" w:rsidR="00447054" w:rsidRDefault="00447054" w:rsidP="00FA6F29">
      <w:pPr>
        <w:ind w:left="360"/>
        <w:rPr>
          <w:i/>
        </w:rPr>
      </w:pPr>
      <w:r w:rsidRPr="00A42DAC">
        <w:rPr>
          <w:rFonts w:cs="Times New Roman"/>
          <w:i/>
          <w:szCs w:val="22"/>
        </w:rPr>
        <w:t xml:space="preserve">Dan Sauer (TF leader) motioned to proceed to a PAR on a new document with title, scope and purpose as defined by the Task Force. </w:t>
      </w:r>
      <w:r w:rsidRPr="00EE5B87">
        <w:rPr>
          <w:rFonts w:cs="Times New Roman"/>
          <w:i/>
          <w:szCs w:val="22"/>
        </w:rPr>
        <w:t>Second Vin</w:t>
      </w:r>
      <w:r w:rsidR="00EE5B87" w:rsidRPr="00EE5B87">
        <w:rPr>
          <w:rFonts w:cs="Times New Roman"/>
          <w:i/>
          <w:szCs w:val="22"/>
        </w:rPr>
        <w:t>a</w:t>
      </w:r>
      <w:r w:rsidRPr="00EE5B87">
        <w:rPr>
          <w:rFonts w:cs="Times New Roman"/>
          <w:i/>
          <w:szCs w:val="22"/>
        </w:rPr>
        <w:t>y M</w:t>
      </w:r>
      <w:r w:rsidR="00EE5B87" w:rsidRPr="00EE5B87">
        <w:rPr>
          <w:rFonts w:cs="Times New Roman"/>
          <w:i/>
          <w:szCs w:val="22"/>
        </w:rPr>
        <w:t>ehrotra</w:t>
      </w:r>
      <w:r w:rsidRPr="00EE5B87">
        <w:rPr>
          <w:rFonts w:cs="Times New Roman"/>
          <w:i/>
          <w:szCs w:val="22"/>
        </w:rPr>
        <w:t xml:space="preserve"> </w:t>
      </w:r>
      <w:r w:rsidR="00A42DAC" w:rsidRPr="00EE5B87">
        <w:rPr>
          <w:rFonts w:cs="Times New Roman"/>
          <w:i/>
          <w:szCs w:val="22"/>
        </w:rPr>
        <w:t>Motion</w:t>
      </w:r>
      <w:r w:rsidR="00A42DAC" w:rsidRPr="00A42DAC">
        <w:rPr>
          <w:rFonts w:cs="Times New Roman"/>
          <w:i/>
          <w:szCs w:val="22"/>
        </w:rPr>
        <w:t xml:space="preserve"> was </w:t>
      </w:r>
      <w:r w:rsidR="00A42DAC" w:rsidRPr="00A42DAC">
        <w:rPr>
          <w:i/>
        </w:rPr>
        <w:t xml:space="preserve">unanimously approved. </w:t>
      </w:r>
    </w:p>
    <w:p w14:paraId="6949EDBB" w14:textId="54321685" w:rsidR="002B229E" w:rsidRDefault="002B229E">
      <w:pPr>
        <w:rPr>
          <w:rFonts w:cs="Times New Roman"/>
          <w:i/>
          <w:szCs w:val="22"/>
        </w:rPr>
      </w:pPr>
      <w:r>
        <w:rPr>
          <w:rFonts w:cs="Times New Roman"/>
          <w:i/>
          <w:szCs w:val="22"/>
        </w:rPr>
        <w:br w:type="page"/>
      </w:r>
    </w:p>
    <w:p w14:paraId="2096D944" w14:textId="77777777" w:rsidR="002B229E" w:rsidRPr="00A42DAC" w:rsidRDefault="002B229E" w:rsidP="00FA6F29">
      <w:pPr>
        <w:ind w:left="360"/>
        <w:rPr>
          <w:rFonts w:cs="Times New Roman"/>
          <w:i/>
          <w:szCs w:val="22"/>
        </w:rPr>
      </w:pPr>
    </w:p>
    <w:p w14:paraId="281A534D" w14:textId="77777777" w:rsidR="00EE5C73" w:rsidRPr="004B4163" w:rsidRDefault="00EE5C73" w:rsidP="006E5289">
      <w:pPr>
        <w:pStyle w:val="Heading1"/>
      </w:pPr>
      <w:r w:rsidRPr="00447054">
        <w:t xml:space="preserve">Liaison </w:t>
      </w:r>
      <w:r w:rsidRPr="004B4163">
        <w:t>Reports</w:t>
      </w:r>
    </w:p>
    <w:p w14:paraId="49EFD751" w14:textId="77777777" w:rsidR="00353302" w:rsidRPr="00475A6A" w:rsidRDefault="00353302" w:rsidP="00353302">
      <w:pPr>
        <w:jc w:val="center"/>
        <w:rPr>
          <w:b/>
        </w:rPr>
      </w:pPr>
      <w:r w:rsidRPr="00475A6A">
        <w:rPr>
          <w:b/>
        </w:rPr>
        <w:t xml:space="preserve">IEEE </w:t>
      </w:r>
      <w:r>
        <w:rPr>
          <w:b/>
        </w:rPr>
        <w:t>High-</w:t>
      </w:r>
      <w:r w:rsidRPr="00475A6A">
        <w:rPr>
          <w:b/>
        </w:rPr>
        <w:t>Voltage Testing Techniques Subcommittee</w:t>
      </w:r>
    </w:p>
    <w:p w14:paraId="112415DF" w14:textId="77777777" w:rsidR="00353302" w:rsidRDefault="00353302" w:rsidP="00353302">
      <w:pPr>
        <w:jc w:val="center"/>
        <w:rPr>
          <w:b/>
        </w:rPr>
      </w:pPr>
      <w:r w:rsidRPr="00475A6A">
        <w:rPr>
          <w:b/>
        </w:rPr>
        <w:t>Liaison Report to Dielectric Tests Subcommittee of IEEE Transformer</w:t>
      </w:r>
      <w:r>
        <w:rPr>
          <w:b/>
        </w:rPr>
        <w:t>s</w:t>
      </w:r>
      <w:r w:rsidRPr="00475A6A">
        <w:rPr>
          <w:b/>
        </w:rPr>
        <w:t xml:space="preserve"> Committee</w:t>
      </w:r>
    </w:p>
    <w:p w14:paraId="3067BE84" w14:textId="77777777" w:rsidR="00353302" w:rsidRDefault="00353302" w:rsidP="00353302">
      <w:pPr>
        <w:jc w:val="center"/>
        <w:rPr>
          <w:b/>
        </w:rPr>
      </w:pPr>
      <w:r>
        <w:rPr>
          <w:b/>
        </w:rPr>
        <w:t>Submitted by Jeff Britton (HVTT Subcommittee Chair)</w:t>
      </w:r>
    </w:p>
    <w:p w14:paraId="170491C4" w14:textId="77777777" w:rsidR="00353302" w:rsidRDefault="00353302" w:rsidP="00353302">
      <w:pPr>
        <w:jc w:val="center"/>
        <w:rPr>
          <w:b/>
        </w:rPr>
      </w:pPr>
      <w:r>
        <w:rPr>
          <w:b/>
        </w:rPr>
        <w:t>March 27</w:t>
      </w:r>
      <w:r w:rsidRPr="009748DB">
        <w:rPr>
          <w:b/>
          <w:vertAlign w:val="superscript"/>
        </w:rPr>
        <w:t>th</w:t>
      </w:r>
      <w:r>
        <w:rPr>
          <w:b/>
        </w:rPr>
        <w:t>, 2018</w:t>
      </w:r>
    </w:p>
    <w:p w14:paraId="2558CE71" w14:textId="77777777" w:rsidR="00353302" w:rsidRDefault="00353302" w:rsidP="00353302">
      <w:pPr>
        <w:jc w:val="center"/>
        <w:rPr>
          <w:b/>
        </w:rPr>
      </w:pPr>
      <w:r>
        <w:rPr>
          <w:b/>
        </w:rPr>
        <w:t>Pittsburgh, PA</w:t>
      </w:r>
    </w:p>
    <w:p w14:paraId="7307FEF3" w14:textId="77777777" w:rsidR="00353302" w:rsidRDefault="00353302" w:rsidP="00353302">
      <w:pPr>
        <w:rPr>
          <w:b/>
        </w:rPr>
      </w:pPr>
    </w:p>
    <w:p w14:paraId="14CCA1F2" w14:textId="77777777" w:rsidR="00353302" w:rsidRPr="009748DB" w:rsidRDefault="00353302" w:rsidP="00353302">
      <w:r w:rsidRPr="009748DB">
        <w:t>The High-Voltage Testing Techniques (HVTT) Subcommittee of the IEEE Power System Instrumentation and Measurements Committee met in Jacksonville, Florida on January 10</w:t>
      </w:r>
      <w:r w:rsidRPr="009748DB">
        <w:rPr>
          <w:vertAlign w:val="superscript"/>
        </w:rPr>
        <w:t>th</w:t>
      </w:r>
      <w:r w:rsidRPr="009748DB">
        <w:t>, 2018, in conjunction with 2018 IEEE PES Joint Technical Committee Meeting. There was a total of:</w:t>
      </w:r>
    </w:p>
    <w:p w14:paraId="096D8986" w14:textId="77777777" w:rsidR="00353302" w:rsidRPr="009748DB" w:rsidRDefault="00353302" w:rsidP="00353302">
      <w:pPr>
        <w:rPr>
          <w:sz w:val="12"/>
          <w:szCs w:val="12"/>
          <w:highlight w:val="yellow"/>
        </w:rPr>
      </w:pPr>
    </w:p>
    <w:p w14:paraId="4A418D88" w14:textId="77777777" w:rsidR="00353302" w:rsidRPr="00B343DB" w:rsidRDefault="00353302" w:rsidP="00353302">
      <w:r w:rsidRPr="00B343DB">
        <w:t>17 Onsite Attendees – Comprised of 6 Members and 11 Guests</w:t>
      </w:r>
    </w:p>
    <w:p w14:paraId="4FDF688E" w14:textId="77777777" w:rsidR="00353302" w:rsidRPr="00B343DB" w:rsidRDefault="00353302" w:rsidP="00353302">
      <w:r w:rsidRPr="00B343DB">
        <w:t>13 Web Meeting Attendees – Comprised of 7 Members and 6 Guests</w:t>
      </w:r>
    </w:p>
    <w:p w14:paraId="48BAFABC" w14:textId="77777777" w:rsidR="00353302" w:rsidRPr="009748DB" w:rsidRDefault="00353302" w:rsidP="00353302">
      <w:pPr>
        <w:rPr>
          <w:sz w:val="12"/>
          <w:szCs w:val="12"/>
          <w:highlight w:val="yellow"/>
        </w:rPr>
      </w:pPr>
    </w:p>
    <w:p w14:paraId="4831CE65" w14:textId="77777777" w:rsidR="00353302" w:rsidRPr="00F93D02" w:rsidRDefault="00353302" w:rsidP="00353302">
      <w:r w:rsidRPr="00F93D02">
        <w:t xml:space="preserve">HVTT Subcommittee Membership was </w:t>
      </w:r>
      <w:r>
        <w:t>24</w:t>
      </w:r>
      <w:r w:rsidRPr="00F93D02">
        <w:t xml:space="preserve"> persons at the time of the meeting, </w:t>
      </w:r>
      <w:r>
        <w:t xml:space="preserve">including </w:t>
      </w:r>
      <w:r w:rsidRPr="007006A2">
        <w:rPr>
          <w:noProof/>
        </w:rPr>
        <w:t>10</w:t>
      </w:r>
      <w:r>
        <w:t xml:space="preserve"> individuals who </w:t>
      </w:r>
      <w:r w:rsidRPr="00064386">
        <w:rPr>
          <w:noProof/>
        </w:rPr>
        <w:t>were announced</w:t>
      </w:r>
      <w:r>
        <w:t xml:space="preserve"> as new members of the Subcommittee</w:t>
      </w:r>
      <w:r w:rsidRPr="00F93D02">
        <w:t>.</w:t>
      </w:r>
      <w:r>
        <w:t xml:space="preserve"> </w:t>
      </w:r>
      <w:r w:rsidRPr="00064386">
        <w:rPr>
          <w:noProof/>
        </w:rPr>
        <w:t>Quorum</w:t>
      </w:r>
      <w:r>
        <w:t xml:space="preserve"> was achieved.</w:t>
      </w:r>
    </w:p>
    <w:p w14:paraId="39C7D933" w14:textId="77777777" w:rsidR="00353302" w:rsidRPr="009748DB" w:rsidRDefault="00353302" w:rsidP="00353302">
      <w:pPr>
        <w:rPr>
          <w:sz w:val="12"/>
          <w:szCs w:val="12"/>
          <w:highlight w:val="yellow"/>
        </w:rPr>
      </w:pPr>
    </w:p>
    <w:p w14:paraId="42E45191" w14:textId="77777777" w:rsidR="00353302" w:rsidRPr="00D1507C" w:rsidRDefault="00353302" w:rsidP="00353302">
      <w:r w:rsidRPr="00D1507C">
        <w:t xml:space="preserve">Working Group Updates: HVTT presently has 2 active working groups, 1 </w:t>
      </w:r>
      <w:r>
        <w:t xml:space="preserve">Active </w:t>
      </w:r>
      <w:r w:rsidRPr="00D1507C">
        <w:t>Task Force</w:t>
      </w:r>
      <w:r>
        <w:t xml:space="preserve">, 1 New Task Force that will have its first meeting in the Fall of 2018, </w:t>
      </w:r>
      <w:r w:rsidRPr="00D1507C">
        <w:t>and 1 Entity Ballot Sponsorship Project active with IEEE SA.</w:t>
      </w:r>
    </w:p>
    <w:p w14:paraId="4C1A11EC" w14:textId="77777777" w:rsidR="00353302" w:rsidRDefault="00353302" w:rsidP="00353302">
      <w:pPr>
        <w:rPr>
          <w:sz w:val="12"/>
          <w:szCs w:val="12"/>
          <w:highlight w:val="yellow"/>
        </w:rPr>
      </w:pPr>
    </w:p>
    <w:p w14:paraId="1F2E7A4E" w14:textId="77777777" w:rsidR="00353302" w:rsidRPr="009748DB" w:rsidRDefault="00353302" w:rsidP="00353302">
      <w:pPr>
        <w:rPr>
          <w:sz w:val="12"/>
          <w:szCs w:val="12"/>
          <w:highlight w:val="yellow"/>
        </w:rPr>
      </w:pPr>
    </w:p>
    <w:p w14:paraId="5516C792" w14:textId="77777777" w:rsidR="00353302" w:rsidRPr="009F4440" w:rsidRDefault="00353302" w:rsidP="00353302">
      <w:r w:rsidRPr="00291713">
        <w:rPr>
          <w:u w:val="single"/>
        </w:rPr>
        <w:t>WG P1122 “IEEE Standard for the Digital Recorders for Measurements in High-Voltage and High-Current Impulse Tests”</w:t>
      </w:r>
      <w:r>
        <w:t xml:space="preserve"> </w:t>
      </w:r>
      <w:r w:rsidRPr="009F4440">
        <w:t>Chaired by Jeff Britton (Phenix Technologies), with Secretary Tom Melle (Highvolt).</w:t>
      </w:r>
    </w:p>
    <w:p w14:paraId="65F2FF95" w14:textId="77777777" w:rsidR="00353302" w:rsidRPr="009748DB" w:rsidRDefault="00353302" w:rsidP="00353302">
      <w:pPr>
        <w:ind w:left="360"/>
        <w:rPr>
          <w:sz w:val="12"/>
          <w:szCs w:val="12"/>
          <w:highlight w:val="yellow"/>
        </w:rPr>
      </w:pPr>
    </w:p>
    <w:p w14:paraId="3643E546" w14:textId="77777777" w:rsidR="00353302" w:rsidRPr="00EF439B" w:rsidRDefault="00353302" w:rsidP="00353302">
      <w:pPr>
        <w:ind w:left="360"/>
      </w:pPr>
      <w:r w:rsidRPr="00EF439B">
        <w:t>This WG met on January 10</w:t>
      </w:r>
      <w:r w:rsidRPr="00EF439B">
        <w:rPr>
          <w:vertAlign w:val="superscript"/>
        </w:rPr>
        <w:t>th</w:t>
      </w:r>
      <w:r w:rsidRPr="00EF439B">
        <w:t xml:space="preserve">, 2018 and continued to review and discuss the performance requirements for digital recorders as stated in IEEE </w:t>
      </w:r>
      <w:r w:rsidRPr="007006A2">
        <w:rPr>
          <w:noProof/>
        </w:rPr>
        <w:t>1122-1998,</w:t>
      </w:r>
      <w:r w:rsidRPr="00EF439B">
        <w:t xml:space="preserve"> and to harmonize these technical requirements as much as possible with the present draft for the revision of IEC Standard 61083-1, which </w:t>
      </w:r>
      <w:r>
        <w:t>remains</w:t>
      </w:r>
      <w:r w:rsidRPr="00EF439B">
        <w:t xml:space="preserve"> in the CDV stage.</w:t>
      </w:r>
    </w:p>
    <w:p w14:paraId="65BF88B7" w14:textId="77777777" w:rsidR="00353302" w:rsidRPr="009748DB" w:rsidRDefault="00353302" w:rsidP="00353302">
      <w:pPr>
        <w:ind w:left="360"/>
        <w:rPr>
          <w:sz w:val="12"/>
          <w:szCs w:val="12"/>
          <w:highlight w:val="yellow"/>
        </w:rPr>
      </w:pPr>
    </w:p>
    <w:p w14:paraId="7FECCFF5" w14:textId="77777777" w:rsidR="00353302" w:rsidRDefault="00353302" w:rsidP="00353302">
      <w:pPr>
        <w:ind w:left="360"/>
      </w:pPr>
      <w:r w:rsidRPr="005F63EC">
        <w:t>The majority of the meeting was spent</w:t>
      </w:r>
      <w:r>
        <w:t xml:space="preserve"> </w:t>
      </w:r>
      <w:r w:rsidRPr="007006A2">
        <w:rPr>
          <w:noProof/>
        </w:rPr>
        <w:t>discussing the decision of the IEC Maintenance Team for the revision of IEC 61083-1 during their November 2017 meeting in Toronto, to reduce</w:t>
      </w:r>
      <w:r>
        <w:t xml:space="preserve"> the overall allowed amplitude uncertainty for impulse digitizers from 2% to 1% as they move from the CDV to the FDIS version of the IEC revision. Such a significant technical change is highly unusual at this stage in the IEC revision process. It is the position of the IEEE WG for 1122 that this </w:t>
      </w:r>
      <w:r w:rsidRPr="007006A2">
        <w:rPr>
          <w:noProof/>
        </w:rPr>
        <w:t>change,</w:t>
      </w:r>
      <w:r>
        <w:t xml:space="preserve"> if adopted, will have unforeseen implications that will necessitate further revisions throughout the IEEE and IEC standards. Limits on the minimum allowed resolution (bit count), as well as </w:t>
      </w:r>
      <w:r w:rsidRPr="007006A2">
        <w:rPr>
          <w:noProof/>
        </w:rPr>
        <w:t>a number of</w:t>
      </w:r>
      <w:r>
        <w:t xml:space="preserve"> other limits on individual contributions to the overall uncertainty will be impacted. Additionally, the uncertainty limits on reference pulse calibrators will need reviewed and probably reduced.</w:t>
      </w:r>
    </w:p>
    <w:p w14:paraId="3AF2F765" w14:textId="77777777" w:rsidR="00353302" w:rsidRPr="001E58B7" w:rsidRDefault="00353302" w:rsidP="00353302">
      <w:pPr>
        <w:ind w:left="360"/>
        <w:rPr>
          <w:sz w:val="12"/>
          <w:szCs w:val="12"/>
        </w:rPr>
      </w:pPr>
    </w:p>
    <w:p w14:paraId="1609AE3E" w14:textId="77777777" w:rsidR="00353302" w:rsidRPr="005F63EC" w:rsidRDefault="00353302" w:rsidP="00353302">
      <w:pPr>
        <w:ind w:left="360"/>
      </w:pPr>
      <w:r>
        <w:t xml:space="preserve">The IEEE WG did agree to lower the minimum resolution requirement to 0.5%, which will effectively mean that 8-bit digitizers will no longer meet the requirements of IEEE 1122. It </w:t>
      </w:r>
      <w:r w:rsidRPr="00064386">
        <w:rPr>
          <w:noProof/>
        </w:rPr>
        <w:t>is expected</w:t>
      </w:r>
      <w:r>
        <w:t xml:space="preserve"> that that the other uncertainty requirements will not change significantly in the next IEEE revision.</w:t>
      </w:r>
    </w:p>
    <w:p w14:paraId="0C6E3E1E" w14:textId="77777777" w:rsidR="00353302" w:rsidRPr="009748DB" w:rsidRDefault="00353302" w:rsidP="00353302">
      <w:pPr>
        <w:rPr>
          <w:sz w:val="10"/>
          <w:szCs w:val="10"/>
          <w:highlight w:val="yellow"/>
        </w:rPr>
      </w:pPr>
    </w:p>
    <w:p w14:paraId="7C51C436" w14:textId="77777777" w:rsidR="00353302" w:rsidRPr="009748DB" w:rsidRDefault="00353302" w:rsidP="00353302">
      <w:pPr>
        <w:rPr>
          <w:sz w:val="10"/>
          <w:szCs w:val="10"/>
          <w:highlight w:val="yellow"/>
        </w:rPr>
      </w:pPr>
    </w:p>
    <w:p w14:paraId="67E1381C" w14:textId="77777777" w:rsidR="00353302" w:rsidRPr="00291713" w:rsidRDefault="00353302" w:rsidP="00353302">
      <w:pPr>
        <w:rPr>
          <w:u w:val="single"/>
        </w:rPr>
      </w:pPr>
      <w:r w:rsidRPr="00291713">
        <w:rPr>
          <w:u w:val="single"/>
        </w:rPr>
        <w:t>WG P510 “Guide for Electrical Safety in High-Voltage Testing”</w:t>
      </w:r>
    </w:p>
    <w:p w14:paraId="46328AF9" w14:textId="77777777" w:rsidR="00353302" w:rsidRPr="009231EA" w:rsidRDefault="00353302" w:rsidP="00353302">
      <w:r w:rsidRPr="009231EA">
        <w:t>Chaired by Jeff Hildreth (Bonneville Power Administration)</w:t>
      </w:r>
      <w:r>
        <w:t>, with Vice-Chair David Wallace (Mississippi State University)</w:t>
      </w:r>
    </w:p>
    <w:p w14:paraId="1C0A5584" w14:textId="77777777" w:rsidR="00353302" w:rsidRPr="009231EA" w:rsidRDefault="00353302" w:rsidP="00353302">
      <w:pPr>
        <w:rPr>
          <w:sz w:val="12"/>
          <w:szCs w:val="12"/>
          <w:highlight w:val="yellow"/>
        </w:rPr>
      </w:pPr>
    </w:p>
    <w:p w14:paraId="537F6160" w14:textId="77777777" w:rsidR="00353302" w:rsidRPr="009231EA" w:rsidRDefault="00353302" w:rsidP="00353302">
      <w:pPr>
        <w:ind w:left="360"/>
      </w:pPr>
      <w:r>
        <w:t>The secretary of this working group was forced to resign due to change of employers, so this WG is presently seeking a new secretary.</w:t>
      </w:r>
    </w:p>
    <w:p w14:paraId="58C77119" w14:textId="77777777" w:rsidR="00353302" w:rsidRPr="00C84B96" w:rsidRDefault="00353302" w:rsidP="00353302">
      <w:pPr>
        <w:ind w:left="360"/>
        <w:rPr>
          <w:sz w:val="12"/>
          <w:szCs w:val="12"/>
          <w:highlight w:val="yellow"/>
        </w:rPr>
      </w:pPr>
    </w:p>
    <w:p w14:paraId="764AA206" w14:textId="77777777" w:rsidR="00353302" w:rsidRDefault="00353302" w:rsidP="00353302">
      <w:pPr>
        <w:ind w:left="360"/>
      </w:pPr>
      <w:r w:rsidRPr="00EA09D2">
        <w:lastRenderedPageBreak/>
        <w:t>This WG met on January 9</w:t>
      </w:r>
      <w:r w:rsidRPr="00EA09D2">
        <w:rPr>
          <w:vertAlign w:val="superscript"/>
        </w:rPr>
        <w:t>th</w:t>
      </w:r>
      <w:r w:rsidRPr="00EA09D2">
        <w:t>, 2018.</w:t>
      </w:r>
      <w:r>
        <w:t xml:space="preserve"> A detailed table of contents has been developed and accepted by the WG for the new safety guide, and authors have been selected to lead the writing tasks for the various clauses and annexes.</w:t>
      </w:r>
    </w:p>
    <w:p w14:paraId="2836A722" w14:textId="77777777" w:rsidR="00353302" w:rsidRPr="00291713" w:rsidRDefault="00353302" w:rsidP="00353302">
      <w:pPr>
        <w:ind w:left="360"/>
        <w:rPr>
          <w:sz w:val="12"/>
          <w:szCs w:val="12"/>
        </w:rPr>
      </w:pPr>
    </w:p>
    <w:p w14:paraId="53B68D01" w14:textId="77777777" w:rsidR="00353302" w:rsidRPr="00EA09D2" w:rsidRDefault="00353302" w:rsidP="00353302">
      <w:pPr>
        <w:ind w:left="360"/>
      </w:pPr>
      <w:r>
        <w:t xml:space="preserve">This next working group meeting is scheduled to take place in Portland, Oregon, at the time of the IEEE PES 2018 General Meeting. Initial drafts are due </w:t>
      </w:r>
      <w:r w:rsidRPr="00064386">
        <w:rPr>
          <w:noProof/>
        </w:rPr>
        <w:t>prior to</w:t>
      </w:r>
      <w:r>
        <w:t xml:space="preserve"> this meeting.</w:t>
      </w:r>
    </w:p>
    <w:p w14:paraId="1D4C4E69" w14:textId="77777777" w:rsidR="00353302" w:rsidRPr="009748DB" w:rsidRDefault="00353302" w:rsidP="00353302">
      <w:pPr>
        <w:ind w:left="360"/>
        <w:rPr>
          <w:sz w:val="12"/>
          <w:szCs w:val="12"/>
          <w:highlight w:val="yellow"/>
        </w:rPr>
      </w:pPr>
    </w:p>
    <w:p w14:paraId="1368CCF7" w14:textId="77777777" w:rsidR="00353302" w:rsidRPr="009748DB" w:rsidRDefault="00353302" w:rsidP="00353302">
      <w:pPr>
        <w:ind w:left="360"/>
        <w:rPr>
          <w:sz w:val="12"/>
          <w:szCs w:val="12"/>
          <w:highlight w:val="yellow"/>
        </w:rPr>
      </w:pPr>
    </w:p>
    <w:p w14:paraId="368BE9C3" w14:textId="77777777" w:rsidR="00353302" w:rsidRPr="00291713" w:rsidRDefault="00353302" w:rsidP="00353302">
      <w:pPr>
        <w:rPr>
          <w:u w:val="single"/>
        </w:rPr>
      </w:pPr>
      <w:r w:rsidRPr="00291713">
        <w:rPr>
          <w:u w:val="single"/>
        </w:rPr>
        <w:t>TF to develop a Scope and Purpose statement for a general IEEE PD Guide</w:t>
      </w:r>
    </w:p>
    <w:p w14:paraId="3093A300" w14:textId="77777777" w:rsidR="00353302" w:rsidRPr="009748DB" w:rsidRDefault="00353302" w:rsidP="00353302">
      <w:pPr>
        <w:rPr>
          <w:highlight w:val="yellow"/>
        </w:rPr>
      </w:pPr>
      <w:r>
        <w:t>C</w:t>
      </w:r>
      <w:r w:rsidRPr="000E2618">
        <w:t>haired by Nigel McQuin of McQuin Power Consulting</w:t>
      </w:r>
    </w:p>
    <w:p w14:paraId="2AE10394" w14:textId="77777777" w:rsidR="00353302" w:rsidRPr="009748DB" w:rsidRDefault="00353302" w:rsidP="00353302">
      <w:pPr>
        <w:rPr>
          <w:sz w:val="12"/>
          <w:szCs w:val="12"/>
          <w:highlight w:val="yellow"/>
        </w:rPr>
      </w:pPr>
    </w:p>
    <w:p w14:paraId="155310AC" w14:textId="77777777" w:rsidR="00353302" w:rsidRDefault="00353302" w:rsidP="00353302">
      <w:pPr>
        <w:ind w:left="360"/>
      </w:pPr>
      <w:r w:rsidRPr="001578DF">
        <w:t>Th</w:t>
      </w:r>
      <w:r>
        <w:t>is</w:t>
      </w:r>
      <w:r w:rsidRPr="001578DF">
        <w:t xml:space="preserve"> TF met on January 9</w:t>
      </w:r>
      <w:r w:rsidRPr="001578DF">
        <w:rPr>
          <w:vertAlign w:val="superscript"/>
        </w:rPr>
        <w:t>th</w:t>
      </w:r>
      <w:r w:rsidRPr="001578DF">
        <w:t>, 2018</w:t>
      </w:r>
      <w:r>
        <w:t xml:space="preserve">, and worked on the development of suitable Title, Scope and Purpose Statements. It </w:t>
      </w:r>
      <w:r w:rsidRPr="007006A2">
        <w:rPr>
          <w:noProof/>
        </w:rPr>
        <w:t>was agreed</w:t>
      </w:r>
      <w:r>
        <w:t xml:space="preserve"> that the main body of the guide </w:t>
      </w:r>
      <w:r w:rsidRPr="00064386">
        <w:rPr>
          <w:noProof/>
        </w:rPr>
        <w:t>will</w:t>
      </w:r>
      <w:r>
        <w:t xml:space="preserve"> focus on PD measurements performed using the using the Wide Band Apparent Charge Method, as defined in IEC 60270. </w:t>
      </w:r>
    </w:p>
    <w:p w14:paraId="2EB34A09" w14:textId="77777777" w:rsidR="00353302" w:rsidRPr="00CD631E" w:rsidRDefault="00353302" w:rsidP="00353302">
      <w:pPr>
        <w:ind w:left="360"/>
        <w:rPr>
          <w:sz w:val="12"/>
          <w:szCs w:val="12"/>
        </w:rPr>
      </w:pPr>
    </w:p>
    <w:p w14:paraId="2F2C13E9" w14:textId="77777777" w:rsidR="00353302" w:rsidRDefault="00353302" w:rsidP="00353302">
      <w:pPr>
        <w:ind w:left="360"/>
      </w:pPr>
      <w:r>
        <w:t xml:space="preserve">Specific topics to </w:t>
      </w:r>
      <w:r w:rsidRPr="007459EE">
        <w:rPr>
          <w:noProof/>
        </w:rPr>
        <w:t>be addressed</w:t>
      </w:r>
      <w:r>
        <w:t>, and therefore mentioned in the proposed Purpose Statement include:</w:t>
      </w:r>
    </w:p>
    <w:p w14:paraId="4904A6EA" w14:textId="77777777" w:rsidR="00353302" w:rsidRPr="007B278A" w:rsidRDefault="00353302" w:rsidP="00353302">
      <w:pPr>
        <w:pStyle w:val="ListParagraph"/>
        <w:numPr>
          <w:ilvl w:val="0"/>
          <w:numId w:val="35"/>
        </w:numPr>
        <w:spacing w:line="259" w:lineRule="auto"/>
        <w:ind w:left="1080"/>
      </w:pPr>
      <w:r w:rsidRPr="007B278A">
        <w:t>information on basic discharge physics and material related defect discharge mechanisms,</w:t>
      </w:r>
    </w:p>
    <w:p w14:paraId="52842D9B" w14:textId="77777777" w:rsidR="00353302" w:rsidRPr="007B278A" w:rsidRDefault="00353302" w:rsidP="00353302">
      <w:pPr>
        <w:pStyle w:val="ListParagraph"/>
        <w:numPr>
          <w:ilvl w:val="0"/>
          <w:numId w:val="35"/>
        </w:numPr>
        <w:spacing w:line="259" w:lineRule="auto"/>
        <w:ind w:left="1080"/>
      </w:pPr>
      <w:r w:rsidRPr="007B278A">
        <w:t>generic phase resolved partial discharge patterns commonly associated with various defect types,</w:t>
      </w:r>
    </w:p>
    <w:p w14:paraId="33D681E7" w14:textId="77777777" w:rsidR="00353302" w:rsidRPr="007B278A" w:rsidRDefault="00353302" w:rsidP="00353302">
      <w:pPr>
        <w:pStyle w:val="ListParagraph"/>
        <w:numPr>
          <w:ilvl w:val="0"/>
          <w:numId w:val="35"/>
        </w:numPr>
        <w:spacing w:line="259" w:lineRule="auto"/>
        <w:ind w:left="1080"/>
      </w:pPr>
      <w:r w:rsidRPr="007B278A">
        <w:t>discussion regarding the internal propagation of high frequency signals resulting from partial discharges occurring in power engineering equipment, and</w:t>
      </w:r>
    </w:p>
    <w:p w14:paraId="474258A7" w14:textId="77777777" w:rsidR="00353302" w:rsidRDefault="00353302" w:rsidP="00353302">
      <w:pPr>
        <w:pStyle w:val="ListParagraph"/>
        <w:numPr>
          <w:ilvl w:val="0"/>
          <w:numId w:val="35"/>
        </w:numPr>
        <w:spacing w:line="259" w:lineRule="auto"/>
        <w:ind w:left="1080"/>
      </w:pPr>
      <w:r w:rsidRPr="007B278A">
        <w:t>best practices for achieving good measurement resu</w:t>
      </w:r>
      <w:r>
        <w:t>lts</w:t>
      </w:r>
    </w:p>
    <w:p w14:paraId="574FE16C" w14:textId="77777777" w:rsidR="00353302" w:rsidRPr="00F00399" w:rsidRDefault="00353302" w:rsidP="00353302">
      <w:pPr>
        <w:pStyle w:val="ListParagraph"/>
        <w:ind w:left="1080"/>
        <w:rPr>
          <w:sz w:val="12"/>
          <w:szCs w:val="12"/>
        </w:rPr>
      </w:pPr>
    </w:p>
    <w:p w14:paraId="2E87D583" w14:textId="77777777" w:rsidR="00353302" w:rsidRDefault="00353302" w:rsidP="00353302">
      <w:pPr>
        <w:ind w:left="360"/>
      </w:pPr>
      <w:r>
        <w:t xml:space="preserve">It </w:t>
      </w:r>
      <w:r w:rsidRPr="007006A2">
        <w:rPr>
          <w:noProof/>
        </w:rPr>
        <w:t>is expected</w:t>
      </w:r>
      <w:r>
        <w:t xml:space="preserve"> that information on other measurement techniques such as acoustic emissions, UHF measurements, and UV light emissions (for example) may be included in informative annexes if authors are willing to contribute.</w:t>
      </w:r>
    </w:p>
    <w:p w14:paraId="2C16BDEF" w14:textId="77777777" w:rsidR="00353302" w:rsidRPr="002C3281" w:rsidRDefault="00353302" w:rsidP="00353302">
      <w:pPr>
        <w:ind w:left="360"/>
        <w:rPr>
          <w:sz w:val="12"/>
          <w:szCs w:val="12"/>
        </w:rPr>
      </w:pPr>
    </w:p>
    <w:p w14:paraId="7F814E44" w14:textId="77777777" w:rsidR="00353302" w:rsidRPr="007B278A" w:rsidRDefault="00353302" w:rsidP="00353302">
      <w:pPr>
        <w:ind w:left="360"/>
      </w:pPr>
      <w:r>
        <w:t xml:space="preserve">Pending an email survey of the TF membership for approval of the agreed title, scope and purpose statements, the HVTT Subcommittee will submit a PAR to develop the guide. Detlev Gross of Power </w:t>
      </w:r>
      <w:r w:rsidRPr="007006A2">
        <w:rPr>
          <w:noProof/>
        </w:rPr>
        <w:t>Diagnostix</w:t>
      </w:r>
      <w:r>
        <w:t xml:space="preserve"> has graciously agreed to chair the WG.</w:t>
      </w:r>
    </w:p>
    <w:p w14:paraId="1EA47BBE" w14:textId="77777777" w:rsidR="00353302" w:rsidRDefault="00353302" w:rsidP="00353302">
      <w:pPr>
        <w:rPr>
          <w:sz w:val="12"/>
          <w:szCs w:val="12"/>
          <w:highlight w:val="yellow"/>
        </w:rPr>
      </w:pPr>
    </w:p>
    <w:p w14:paraId="272BF760" w14:textId="77777777" w:rsidR="00353302" w:rsidRDefault="00353302" w:rsidP="00353302">
      <w:pPr>
        <w:rPr>
          <w:highlight w:val="yellow"/>
        </w:rPr>
      </w:pPr>
    </w:p>
    <w:p w14:paraId="5CBDDF10" w14:textId="77777777" w:rsidR="00353302" w:rsidRPr="00037E2E" w:rsidRDefault="00353302" w:rsidP="00353302">
      <w:pPr>
        <w:rPr>
          <w:u w:val="single"/>
        </w:rPr>
      </w:pPr>
      <w:r w:rsidRPr="00037E2E">
        <w:rPr>
          <w:u w:val="single"/>
        </w:rPr>
        <w:t xml:space="preserve">TF to develop the Title, Scope </w:t>
      </w:r>
      <w:r w:rsidRPr="007006A2">
        <w:rPr>
          <w:noProof/>
          <w:u w:val="single"/>
        </w:rPr>
        <w:t>and</w:t>
      </w:r>
      <w:r w:rsidRPr="00037E2E">
        <w:rPr>
          <w:u w:val="single"/>
        </w:rPr>
        <w:t xml:space="preserve"> Purpose </w:t>
      </w:r>
      <w:r w:rsidRPr="007006A2">
        <w:rPr>
          <w:noProof/>
          <w:u w:val="single"/>
        </w:rPr>
        <w:t>for</w:t>
      </w:r>
      <w:r w:rsidRPr="00037E2E">
        <w:rPr>
          <w:u w:val="single"/>
        </w:rPr>
        <w:t xml:space="preserve"> an Application Guide for IEEE Standard 4</w:t>
      </w:r>
    </w:p>
    <w:p w14:paraId="7B2343B2" w14:textId="77777777" w:rsidR="00353302" w:rsidRDefault="00353302" w:rsidP="00353302">
      <w:r>
        <w:t>Chaired by Bill Larzelere (past chair of the HVTT Subcommittee)</w:t>
      </w:r>
    </w:p>
    <w:p w14:paraId="12E91088" w14:textId="77777777" w:rsidR="00353302" w:rsidRPr="001C5410" w:rsidRDefault="00353302" w:rsidP="00353302">
      <w:pPr>
        <w:rPr>
          <w:sz w:val="12"/>
          <w:szCs w:val="12"/>
        </w:rPr>
      </w:pPr>
    </w:p>
    <w:p w14:paraId="122BF778" w14:textId="77777777" w:rsidR="00353302" w:rsidRDefault="00353302" w:rsidP="00353302">
      <w:pPr>
        <w:ind w:left="360"/>
      </w:pPr>
      <w:r>
        <w:t>There has been interest expressed in developing an application guide to help users of Standard 4 with understanding and implementing some of the new requirements introduced in the 2013 revision, such as:</w:t>
      </w:r>
    </w:p>
    <w:p w14:paraId="3BC163B3" w14:textId="77777777" w:rsidR="00353302" w:rsidRPr="00B932D3" w:rsidRDefault="00353302" w:rsidP="00353302">
      <w:pPr>
        <w:rPr>
          <w:sz w:val="12"/>
          <w:szCs w:val="12"/>
        </w:rPr>
      </w:pPr>
    </w:p>
    <w:p w14:paraId="051AB135" w14:textId="77777777" w:rsidR="00353302" w:rsidRDefault="00353302" w:rsidP="00353302">
      <w:pPr>
        <w:pStyle w:val="ListParagraph"/>
        <w:numPr>
          <w:ilvl w:val="0"/>
          <w:numId w:val="35"/>
        </w:numPr>
        <w:spacing w:line="259" w:lineRule="auto"/>
        <w:ind w:left="1080"/>
      </w:pPr>
      <w:r>
        <w:t>Use of the “Test Voltage Factor Method” of “K-factor” method for determining the impulse parameters for lightning impulses having oscillations near the peak</w:t>
      </w:r>
    </w:p>
    <w:p w14:paraId="6C0CF64C" w14:textId="77777777" w:rsidR="00353302" w:rsidRDefault="00353302" w:rsidP="00353302">
      <w:pPr>
        <w:pStyle w:val="ListParagraph"/>
        <w:numPr>
          <w:ilvl w:val="0"/>
          <w:numId w:val="35"/>
        </w:numPr>
        <w:spacing w:line="259" w:lineRule="auto"/>
        <w:ind w:left="1080"/>
      </w:pPr>
      <w:r>
        <w:t xml:space="preserve">How to correctly perform uncertainty calculations for high voltage measuring systems </w:t>
      </w:r>
      <w:r w:rsidRPr="00E51849">
        <w:rPr>
          <w:noProof/>
        </w:rPr>
        <w:t>in accordance with</w:t>
      </w:r>
      <w:r>
        <w:t xml:space="preserve"> internationally accepted methods</w:t>
      </w:r>
    </w:p>
    <w:p w14:paraId="4851BCB7" w14:textId="77777777" w:rsidR="00353302" w:rsidRPr="001C5410" w:rsidRDefault="00353302" w:rsidP="00353302">
      <w:pPr>
        <w:pStyle w:val="ListParagraph"/>
        <w:numPr>
          <w:ilvl w:val="0"/>
          <w:numId w:val="35"/>
        </w:numPr>
        <w:spacing w:line="259" w:lineRule="auto"/>
        <w:ind w:left="1080"/>
      </w:pPr>
      <w:r>
        <w:t>How to create and maintain a proper record of performance for a high voltage measuring system</w:t>
      </w:r>
    </w:p>
    <w:p w14:paraId="02C1A31C" w14:textId="77777777" w:rsidR="00353302" w:rsidRPr="009748DB" w:rsidRDefault="00353302" w:rsidP="00353302">
      <w:pPr>
        <w:ind w:left="360"/>
        <w:rPr>
          <w:sz w:val="12"/>
          <w:szCs w:val="12"/>
          <w:highlight w:val="yellow"/>
        </w:rPr>
      </w:pPr>
    </w:p>
    <w:p w14:paraId="599B087E" w14:textId="77777777" w:rsidR="00353302" w:rsidRDefault="00353302" w:rsidP="00353302">
      <w:pPr>
        <w:ind w:left="360"/>
      </w:pPr>
      <w:r w:rsidRPr="00B932D3">
        <w:t xml:space="preserve">The first task </w:t>
      </w:r>
      <w:r w:rsidRPr="00A4443D">
        <w:t>force meeting for the</w:t>
      </w:r>
      <w:r w:rsidRPr="00B932D3">
        <w:t xml:space="preserve"> application guide is planned to take place in the fall of 2018.</w:t>
      </w:r>
    </w:p>
    <w:p w14:paraId="2BA1A0C5" w14:textId="77777777" w:rsidR="00353302" w:rsidRPr="00B932D3" w:rsidRDefault="00353302" w:rsidP="00353302"/>
    <w:p w14:paraId="72A16B9F" w14:textId="77777777" w:rsidR="00353302" w:rsidRDefault="00353302" w:rsidP="00353302">
      <w:pPr>
        <w:rPr>
          <w:rFonts w:ascii="SimSun" w:eastAsia="SimSun" w:hAnsi="SimSun"/>
          <w:color w:val="000000"/>
          <w:sz w:val="24"/>
          <w:szCs w:val="24"/>
        </w:rPr>
      </w:pPr>
      <w:r w:rsidRPr="00443B2A">
        <w:rPr>
          <w:u w:val="single"/>
        </w:rPr>
        <w:t>WG P2426 “Guide for Field Measurement of Fast</w:t>
      </w:r>
      <w:r w:rsidRPr="00443B2A">
        <w:rPr>
          <w:rFonts w:ascii="Cambria Math" w:hAnsi="Cambria Math" w:cs="Cambria Math"/>
          <w:u w:val="single"/>
        </w:rPr>
        <w:t>‐</w:t>
      </w:r>
      <w:r w:rsidRPr="00443B2A">
        <w:rPr>
          <w:u w:val="single"/>
        </w:rPr>
        <w:t>Front and Very Fast</w:t>
      </w:r>
      <w:r w:rsidRPr="00443B2A">
        <w:rPr>
          <w:rFonts w:ascii="Cambria Math" w:hAnsi="Cambria Math" w:cs="Cambria Math"/>
          <w:u w:val="single"/>
        </w:rPr>
        <w:t>‐</w:t>
      </w:r>
      <w:r w:rsidRPr="00443B2A">
        <w:rPr>
          <w:u w:val="single"/>
        </w:rPr>
        <w:t>Front Overvoltages in Electric Power System</w:t>
      </w:r>
      <w:r w:rsidRPr="00443B2A">
        <w:rPr>
          <w:rFonts w:cs="Times New Roman"/>
          <w:u w:val="single"/>
        </w:rPr>
        <w:t>”</w:t>
      </w:r>
      <w:r>
        <w:t xml:space="preserve"> Entity Ballot </w:t>
      </w:r>
      <w:r w:rsidRPr="00443B2A">
        <w:t xml:space="preserve">PAR, </w:t>
      </w:r>
      <w:r>
        <w:t>C</w:t>
      </w:r>
      <w:r w:rsidRPr="00443B2A">
        <w:t>haired by Dr. Shijun Xie of State Grid Corporation, China</w:t>
      </w:r>
    </w:p>
    <w:p w14:paraId="35AAAC99" w14:textId="77777777" w:rsidR="00353302" w:rsidRDefault="00353302" w:rsidP="00353302">
      <w:pPr>
        <w:autoSpaceDE w:val="0"/>
        <w:autoSpaceDN w:val="0"/>
        <w:adjustRightInd w:val="0"/>
        <w:ind w:left="360"/>
      </w:pPr>
      <w:r>
        <w:t>The first WG meeting took place on November 13-14 in Chengdu, China. PSIM Committee Chairman Jim McBride participated in this meeting by conference call.</w:t>
      </w:r>
    </w:p>
    <w:p w14:paraId="6FAC2A8B" w14:textId="77777777" w:rsidR="00353302" w:rsidRPr="00C028B2" w:rsidRDefault="00353302" w:rsidP="00353302">
      <w:pPr>
        <w:autoSpaceDE w:val="0"/>
        <w:autoSpaceDN w:val="0"/>
        <w:adjustRightInd w:val="0"/>
        <w:ind w:left="360"/>
        <w:rPr>
          <w:sz w:val="12"/>
          <w:szCs w:val="12"/>
        </w:rPr>
      </w:pPr>
    </w:p>
    <w:p w14:paraId="3AE902D8" w14:textId="77777777" w:rsidR="00353302" w:rsidRDefault="00353302" w:rsidP="00353302">
      <w:pPr>
        <w:autoSpaceDE w:val="0"/>
        <w:autoSpaceDN w:val="0"/>
        <w:adjustRightInd w:val="0"/>
        <w:ind w:left="360"/>
      </w:pPr>
      <w:r>
        <w:t xml:space="preserve">For </w:t>
      </w:r>
      <w:r w:rsidRPr="00064386">
        <w:rPr>
          <w:noProof/>
        </w:rPr>
        <w:t>the 2018</w:t>
      </w:r>
      <w:r>
        <w:t xml:space="preserve"> JTCM, Dr. Xie </w:t>
      </w:r>
      <w:r w:rsidRPr="007006A2">
        <w:rPr>
          <w:noProof/>
        </w:rPr>
        <w:t>travelled</w:t>
      </w:r>
      <w:r>
        <w:t xml:space="preserve"> to the US and presented a WG progress report in the PSIM Main Committee meeting. The Chinese WG presently consists of 22 members, coming from various Chinese utilities, and universities.</w:t>
      </w:r>
    </w:p>
    <w:p w14:paraId="181EE520" w14:textId="77777777" w:rsidR="00353302" w:rsidRPr="004B6D04" w:rsidRDefault="00353302" w:rsidP="00353302">
      <w:pPr>
        <w:autoSpaceDE w:val="0"/>
        <w:autoSpaceDN w:val="0"/>
        <w:adjustRightInd w:val="0"/>
        <w:ind w:left="360"/>
        <w:rPr>
          <w:sz w:val="12"/>
          <w:szCs w:val="12"/>
        </w:rPr>
      </w:pPr>
    </w:p>
    <w:p w14:paraId="7448A921" w14:textId="77777777" w:rsidR="00353302" w:rsidRDefault="00353302" w:rsidP="00353302">
      <w:pPr>
        <w:autoSpaceDE w:val="0"/>
        <w:autoSpaceDN w:val="0"/>
        <w:adjustRightInd w:val="0"/>
        <w:ind w:left="360"/>
      </w:pPr>
      <w:r>
        <w:t xml:space="preserve">The WG has prepared an outline for the guide they are developing in the IEEE Standards Template format, and they have assigned writing tasks to various members. </w:t>
      </w:r>
    </w:p>
    <w:p w14:paraId="228D5326" w14:textId="77777777" w:rsidR="00353302" w:rsidRPr="009B0361" w:rsidRDefault="00353302" w:rsidP="00353302">
      <w:pPr>
        <w:autoSpaceDE w:val="0"/>
        <w:autoSpaceDN w:val="0"/>
        <w:adjustRightInd w:val="0"/>
        <w:ind w:left="360"/>
        <w:rPr>
          <w:sz w:val="12"/>
          <w:szCs w:val="12"/>
        </w:rPr>
      </w:pPr>
    </w:p>
    <w:p w14:paraId="22BB8B89" w14:textId="77777777" w:rsidR="00353302" w:rsidRDefault="00353302" w:rsidP="00353302">
      <w:pPr>
        <w:autoSpaceDE w:val="0"/>
        <w:autoSpaceDN w:val="0"/>
        <w:adjustRightInd w:val="0"/>
        <w:ind w:left="360"/>
      </w:pPr>
      <w:r>
        <w:t xml:space="preserve">The next meeting will </w:t>
      </w:r>
      <w:r w:rsidRPr="007006A2">
        <w:rPr>
          <w:noProof/>
        </w:rPr>
        <w:t>be held</w:t>
      </w:r>
      <w:r>
        <w:t xml:space="preserve"> at Qingdao or Xi’an, China, in next April.</w:t>
      </w:r>
    </w:p>
    <w:p w14:paraId="0FE4B920" w14:textId="77777777" w:rsidR="00353302" w:rsidRPr="009B0361" w:rsidRDefault="00353302" w:rsidP="00353302">
      <w:pPr>
        <w:autoSpaceDE w:val="0"/>
        <w:autoSpaceDN w:val="0"/>
        <w:adjustRightInd w:val="0"/>
        <w:ind w:left="360"/>
        <w:rPr>
          <w:sz w:val="12"/>
          <w:szCs w:val="12"/>
        </w:rPr>
      </w:pPr>
    </w:p>
    <w:p w14:paraId="549EB67F" w14:textId="77777777" w:rsidR="00353302" w:rsidRPr="00443B2A" w:rsidRDefault="00353302" w:rsidP="00353302">
      <w:pPr>
        <w:autoSpaceDE w:val="0"/>
        <w:autoSpaceDN w:val="0"/>
        <w:adjustRightInd w:val="0"/>
        <w:ind w:left="360"/>
      </w:pPr>
      <w:r>
        <w:t xml:space="preserve">The third meeting will </w:t>
      </w:r>
      <w:r w:rsidRPr="007006A2">
        <w:rPr>
          <w:noProof/>
        </w:rPr>
        <w:t>be held</w:t>
      </w:r>
      <w:r>
        <w:t xml:space="preserve"> in Portland, Oregon in August 2018, together with the IEEE PES 2018 General Meeting. </w:t>
      </w:r>
    </w:p>
    <w:p w14:paraId="67CC16FA" w14:textId="77777777" w:rsidR="00353302" w:rsidRPr="009748DB" w:rsidRDefault="00353302" w:rsidP="00353302">
      <w:pPr>
        <w:rPr>
          <w:sz w:val="12"/>
          <w:szCs w:val="12"/>
          <w:highlight w:val="yellow"/>
        </w:rPr>
      </w:pPr>
    </w:p>
    <w:p w14:paraId="1B9A63CB" w14:textId="77777777" w:rsidR="00353302" w:rsidRPr="009748DB" w:rsidRDefault="00353302" w:rsidP="00353302">
      <w:pPr>
        <w:rPr>
          <w:sz w:val="12"/>
          <w:szCs w:val="12"/>
          <w:highlight w:val="yellow"/>
        </w:rPr>
      </w:pPr>
    </w:p>
    <w:p w14:paraId="0CF3169A" w14:textId="77777777" w:rsidR="00353302" w:rsidRPr="007006A2" w:rsidRDefault="00353302" w:rsidP="00353302">
      <w:r w:rsidRPr="00074436">
        <w:t xml:space="preserve">The next round of HVTT Subcommittee meetings </w:t>
      </w:r>
      <w:r w:rsidRPr="007006A2">
        <w:rPr>
          <w:noProof/>
        </w:rPr>
        <w:t>are</w:t>
      </w:r>
      <w:r w:rsidRPr="00074436">
        <w:t xml:space="preserve"> scheduled to take place in October </w:t>
      </w:r>
      <w:r w:rsidRPr="007006A2">
        <w:rPr>
          <w:noProof/>
        </w:rPr>
        <w:t>of</w:t>
      </w:r>
      <w:r w:rsidRPr="00074436">
        <w:t xml:space="preserve"> 2018, tentativ</w:t>
      </w:r>
      <w:r w:rsidRPr="007006A2">
        <w:t>ely in conjunction with the IEEE Insulated Conductors Committee meeting, in Orlando Florida.</w:t>
      </w:r>
    </w:p>
    <w:p w14:paraId="64B6B9BB" w14:textId="77777777" w:rsidR="00353302" w:rsidRPr="007006A2" w:rsidRDefault="00353302" w:rsidP="00353302">
      <w:pPr>
        <w:rPr>
          <w:sz w:val="12"/>
          <w:szCs w:val="12"/>
        </w:rPr>
      </w:pPr>
    </w:p>
    <w:p w14:paraId="51002615" w14:textId="77777777" w:rsidR="00353302" w:rsidRPr="007006A2" w:rsidRDefault="00353302" w:rsidP="00353302">
      <w:r w:rsidRPr="007006A2">
        <w:t>Anyone interested in participating in the work of HVTT should contact Jeff Britton or Jim McBride.</w:t>
      </w:r>
    </w:p>
    <w:p w14:paraId="38C5F2D1" w14:textId="63A02E01" w:rsidR="008A00C3" w:rsidRPr="007006A2" w:rsidRDefault="008A00C3" w:rsidP="003105D0">
      <w:pPr>
        <w:pStyle w:val="ListParagraph"/>
        <w:numPr>
          <w:ilvl w:val="0"/>
          <w:numId w:val="30"/>
        </w:numPr>
        <w:rPr>
          <w:szCs w:val="22"/>
        </w:rPr>
      </w:pPr>
      <w:r w:rsidRPr="007006A2">
        <w:rPr>
          <w:szCs w:val="22"/>
        </w:rPr>
        <w:br w:type="page"/>
      </w:r>
    </w:p>
    <w:p w14:paraId="1D00FC97" w14:textId="77777777" w:rsidR="008A00C3" w:rsidRPr="007006A2" w:rsidRDefault="008A00C3" w:rsidP="008A00C3">
      <w:pPr>
        <w:rPr>
          <w:rFonts w:cs="Times New Roman"/>
          <w:szCs w:val="22"/>
        </w:rPr>
      </w:pPr>
    </w:p>
    <w:p w14:paraId="49E6FD54" w14:textId="77777777" w:rsidR="00D57B0F" w:rsidRPr="007006A2" w:rsidRDefault="00D57B0F" w:rsidP="00E73DAD">
      <w:pPr>
        <w:spacing w:line="360" w:lineRule="auto"/>
        <w:rPr>
          <w:rFonts w:cs="Times New Roman"/>
          <w:color w:val="FF0000"/>
          <w:szCs w:val="22"/>
        </w:rPr>
      </w:pPr>
    </w:p>
    <w:p w14:paraId="3D915C81" w14:textId="77777777" w:rsidR="001C1821" w:rsidRPr="007006A2" w:rsidRDefault="001C1821" w:rsidP="001C1821">
      <w:pPr>
        <w:pStyle w:val="Heading1"/>
      </w:pPr>
      <w:r w:rsidRPr="007006A2">
        <w:t>Discussions</w:t>
      </w:r>
    </w:p>
    <w:p w14:paraId="2A7741F9" w14:textId="77777777" w:rsidR="00EF2355" w:rsidRPr="007006A2" w:rsidRDefault="00EF2355" w:rsidP="00EF2355">
      <w:pPr>
        <w:rPr>
          <w:lang w:eastAsia="ko-KR"/>
        </w:rPr>
      </w:pPr>
    </w:p>
    <w:p w14:paraId="0C96844D" w14:textId="77777777" w:rsidR="001C1821" w:rsidRPr="007006A2" w:rsidRDefault="001C1821" w:rsidP="00E73DAD">
      <w:pPr>
        <w:spacing w:line="360" w:lineRule="auto"/>
        <w:rPr>
          <w:rFonts w:cs="Times New Roman"/>
          <w:b/>
          <w:color w:val="FF0000"/>
          <w:szCs w:val="22"/>
        </w:rPr>
      </w:pPr>
    </w:p>
    <w:p w14:paraId="5EB97229" w14:textId="364A7ACA" w:rsidR="00EE5C73" w:rsidRPr="007006A2" w:rsidRDefault="00EE5C73" w:rsidP="007A49CD">
      <w:pPr>
        <w:pStyle w:val="Heading1"/>
      </w:pPr>
      <w:r w:rsidRPr="007006A2">
        <w:t>Old</w:t>
      </w:r>
      <w:r w:rsidR="00371DB7" w:rsidRPr="007006A2">
        <w:t>/ Unfinished</w:t>
      </w:r>
      <w:r w:rsidRPr="007006A2">
        <w:t xml:space="preserve"> Business</w:t>
      </w:r>
    </w:p>
    <w:p w14:paraId="2C7D4C82" w14:textId="47C62270" w:rsidR="00064386" w:rsidRDefault="00064386" w:rsidP="007006A2">
      <w:pPr>
        <w:pStyle w:val="Indent1"/>
        <w:numPr>
          <w:ilvl w:val="0"/>
          <w:numId w:val="45"/>
        </w:numPr>
        <w:spacing w:line="276" w:lineRule="auto"/>
        <w:rPr>
          <w:b/>
          <w:noProof/>
        </w:rPr>
      </w:pPr>
      <w:r w:rsidRPr="007006A2">
        <w:rPr>
          <w:b/>
          <w:noProof/>
        </w:rPr>
        <w:t>PD Testing</w:t>
      </w:r>
      <w:r w:rsidR="007006A2">
        <w:rPr>
          <w:b/>
          <w:noProof/>
        </w:rPr>
        <w:t xml:space="preserve">  Requirement for </w:t>
      </w:r>
      <w:r w:rsidRPr="007006A2">
        <w:rPr>
          <w:b/>
          <w:noProof/>
        </w:rPr>
        <w:t xml:space="preserve">Class I transformer. </w:t>
      </w:r>
    </w:p>
    <w:p w14:paraId="3928A5D4" w14:textId="3D496347" w:rsidR="00AF73C2" w:rsidRPr="007006A2" w:rsidRDefault="007006A2" w:rsidP="007006A2">
      <w:pPr>
        <w:pStyle w:val="Indent1"/>
        <w:spacing w:line="276" w:lineRule="auto"/>
        <w:ind w:left="720"/>
        <w:rPr>
          <w:b/>
          <w:noProof/>
        </w:rPr>
      </w:pPr>
      <w:r w:rsidRPr="007006A2">
        <w:rPr>
          <w:noProof/>
        </w:rPr>
        <w:t xml:space="preserve">As a </w:t>
      </w:r>
      <w:r>
        <w:rPr>
          <w:noProof/>
        </w:rPr>
        <w:t xml:space="preserve">follow up of the </w:t>
      </w:r>
      <w:r w:rsidRPr="007006A2">
        <w:rPr>
          <w:noProof/>
        </w:rPr>
        <w:t xml:space="preserve">motion passed during F17 DTSC meeting, </w:t>
      </w:r>
      <w:r>
        <w:rPr>
          <w:noProof/>
        </w:rPr>
        <w:t>This item</w:t>
      </w:r>
      <w:r w:rsidRPr="007006A2">
        <w:rPr>
          <w:noProof/>
        </w:rPr>
        <w:t xml:space="preserve"> </w:t>
      </w:r>
      <w:r w:rsidRPr="00E54AE9">
        <w:rPr>
          <w:noProof/>
        </w:rPr>
        <w:t>was added</w:t>
      </w:r>
      <w:r w:rsidRPr="007006A2">
        <w:rPr>
          <w:noProof/>
        </w:rPr>
        <w:t xml:space="preserve"> to agenda of </w:t>
      </w:r>
      <w:r w:rsidR="00820271" w:rsidRPr="007006A2">
        <w:t xml:space="preserve">TF on </w:t>
      </w:r>
      <w:r>
        <w:t xml:space="preserve">the </w:t>
      </w:r>
      <w:r w:rsidR="00820271" w:rsidRPr="007006A2">
        <w:rPr>
          <w:noProof/>
        </w:rPr>
        <w:t>Continuous</w:t>
      </w:r>
      <w:r w:rsidR="00820271" w:rsidRPr="007006A2">
        <w:t xml:space="preserve"> revision of </w:t>
      </w:r>
      <w:r w:rsidR="00820271" w:rsidRPr="007006A2">
        <w:rPr>
          <w:noProof/>
        </w:rPr>
        <w:t>Low</w:t>
      </w:r>
      <w:r>
        <w:rPr>
          <w:noProof/>
        </w:rPr>
        <w:t>-</w:t>
      </w:r>
      <w:r w:rsidR="00820271" w:rsidRPr="007006A2">
        <w:rPr>
          <w:noProof/>
        </w:rPr>
        <w:t>Frequency</w:t>
      </w:r>
      <w:r w:rsidR="00820271" w:rsidRPr="007006A2">
        <w:t xml:space="preserve"> Test ( </w:t>
      </w:r>
      <w:r w:rsidR="00820271" w:rsidRPr="00020FD0">
        <w:rPr>
          <w:noProof/>
        </w:rPr>
        <w:t>RLFT</w:t>
      </w:r>
      <w:r>
        <w:t xml:space="preserve">) </w:t>
      </w:r>
      <w:r w:rsidRPr="007006A2">
        <w:rPr>
          <w:noProof/>
        </w:rPr>
        <w:t>and</w:t>
      </w:r>
      <w:r>
        <w:t xml:space="preserve"> </w:t>
      </w:r>
      <w:r>
        <w:rPr>
          <w:noProof/>
        </w:rPr>
        <w:t xml:space="preserve">initial </w:t>
      </w:r>
      <w:r w:rsidRPr="007006A2">
        <w:rPr>
          <w:noProof/>
        </w:rPr>
        <w:t>discussion occu</w:t>
      </w:r>
      <w:r>
        <w:rPr>
          <w:noProof/>
        </w:rPr>
        <w:t>r</w:t>
      </w:r>
      <w:r w:rsidRPr="007006A2">
        <w:rPr>
          <w:noProof/>
        </w:rPr>
        <w:t>red during</w:t>
      </w:r>
      <w:r>
        <w:t xml:space="preserve"> S18 RLFT Meeting.  </w:t>
      </w:r>
      <w:r w:rsidR="00347FE7">
        <w:t xml:space="preserve">DTSC will wait for the </w:t>
      </w:r>
      <w:r w:rsidR="00347FE7" w:rsidRPr="00347FE7">
        <w:rPr>
          <w:noProof/>
        </w:rPr>
        <w:t>recommendation</w:t>
      </w:r>
      <w:r w:rsidR="00347FE7">
        <w:t xml:space="preserve"> of </w:t>
      </w:r>
      <w:r w:rsidR="00347FE7" w:rsidRPr="00347FE7">
        <w:rPr>
          <w:noProof/>
        </w:rPr>
        <w:t>RLFT</w:t>
      </w:r>
      <w:r w:rsidR="00347FE7">
        <w:t xml:space="preserve">. </w:t>
      </w:r>
    </w:p>
    <w:p w14:paraId="4CF0EE33" w14:textId="5CC9D50B" w:rsidR="00064386" w:rsidRPr="007006A2" w:rsidRDefault="00371DB7" w:rsidP="00347FE7">
      <w:pPr>
        <w:pStyle w:val="Indent1"/>
        <w:numPr>
          <w:ilvl w:val="0"/>
          <w:numId w:val="45"/>
        </w:numPr>
        <w:spacing w:line="276" w:lineRule="auto"/>
        <w:rPr>
          <w:b/>
        </w:rPr>
      </w:pPr>
      <w:r w:rsidRPr="007006A2">
        <w:rPr>
          <w:b/>
        </w:rPr>
        <w:t>Core gassing</w:t>
      </w:r>
      <w:r w:rsidR="00064386" w:rsidRPr="007006A2">
        <w:rPr>
          <w:b/>
        </w:rPr>
        <w:t xml:space="preserve"> and PD </w:t>
      </w:r>
      <w:r w:rsidR="00064386" w:rsidRPr="007006A2">
        <w:rPr>
          <w:b/>
          <w:noProof/>
        </w:rPr>
        <w:t>Testing</w:t>
      </w:r>
      <w:r w:rsidR="00064386" w:rsidRPr="007006A2">
        <w:rPr>
          <w:b/>
        </w:rPr>
        <w:t xml:space="preserve"> on Wound Core Transformer</w:t>
      </w:r>
    </w:p>
    <w:p w14:paraId="6AD64F24" w14:textId="734ADD76" w:rsidR="00820271" w:rsidRPr="007006A2" w:rsidRDefault="00371DB7" w:rsidP="00064386">
      <w:pPr>
        <w:pStyle w:val="Indent1"/>
        <w:spacing w:line="276" w:lineRule="auto"/>
        <w:ind w:left="720"/>
      </w:pPr>
      <w:r w:rsidRPr="007006A2">
        <w:t xml:space="preserve"> This issue has </w:t>
      </w:r>
      <w:r w:rsidRPr="00E54AE9">
        <w:rPr>
          <w:noProof/>
        </w:rPr>
        <w:t>been presented</w:t>
      </w:r>
      <w:r w:rsidRPr="007006A2">
        <w:t xml:space="preserve"> in various TF/WG/SC </w:t>
      </w:r>
      <w:r w:rsidR="00684416" w:rsidRPr="007006A2">
        <w:t>including DTSC</w:t>
      </w:r>
      <w:r w:rsidRPr="007006A2">
        <w:t xml:space="preserve"> </w:t>
      </w:r>
      <w:r w:rsidR="003910B6" w:rsidRPr="007006A2">
        <w:t>during S</w:t>
      </w:r>
      <w:r w:rsidRPr="007006A2">
        <w:t xml:space="preserve">-15. There was a survey </w:t>
      </w:r>
      <w:r w:rsidRPr="00E54AE9">
        <w:rPr>
          <w:noProof/>
        </w:rPr>
        <w:t>was</w:t>
      </w:r>
      <w:r w:rsidRPr="007006A2">
        <w:t xml:space="preserve"> conducted. Phil Hopkins presented the results of the survey. </w:t>
      </w:r>
    </w:p>
    <w:p w14:paraId="7651BE3D" w14:textId="00C3639E" w:rsidR="00684416" w:rsidRPr="007006A2" w:rsidRDefault="00684416" w:rsidP="00684416">
      <w:pPr>
        <w:pStyle w:val="Indent1"/>
        <w:numPr>
          <w:ilvl w:val="1"/>
          <w:numId w:val="36"/>
        </w:numPr>
        <w:spacing w:line="276" w:lineRule="auto"/>
      </w:pPr>
      <w:r w:rsidRPr="007006A2">
        <w:t>C57.12.00 for 2015 has the dielectric test requirements in table 17 and not in table 18, so changed the reference to table 17.</w:t>
      </w:r>
    </w:p>
    <w:p w14:paraId="3D95DC16" w14:textId="409F7720" w:rsidR="00684416" w:rsidRPr="007006A2" w:rsidRDefault="00684416" w:rsidP="00684416">
      <w:pPr>
        <w:pStyle w:val="Indent1"/>
        <w:numPr>
          <w:ilvl w:val="1"/>
          <w:numId w:val="36"/>
        </w:numPr>
        <w:spacing w:line="276" w:lineRule="auto"/>
      </w:pPr>
      <w:r w:rsidRPr="007006A2">
        <w:t>C57.12.90 clearly states that section 10.8 is for Class II transformers but wound cores are only in Class I and Distribution Transformers</w:t>
      </w:r>
      <w:r w:rsidR="00020FD0">
        <w:t>,</w:t>
      </w:r>
      <w:r w:rsidRPr="007006A2">
        <w:t xml:space="preserve"> </w:t>
      </w:r>
      <w:r w:rsidRPr="00020FD0">
        <w:rPr>
          <w:noProof/>
        </w:rPr>
        <w:t>so</w:t>
      </w:r>
      <w:r w:rsidRPr="007006A2">
        <w:t xml:space="preserve"> I created a new section 10.7.7.</w:t>
      </w:r>
    </w:p>
    <w:p w14:paraId="76D792F9" w14:textId="1E28BD4F" w:rsidR="00684416" w:rsidRPr="007006A2" w:rsidRDefault="00684416" w:rsidP="00684416">
      <w:pPr>
        <w:pStyle w:val="Indent1"/>
        <w:numPr>
          <w:ilvl w:val="1"/>
          <w:numId w:val="36"/>
        </w:numPr>
        <w:spacing w:line="276" w:lineRule="auto"/>
      </w:pPr>
      <w:r w:rsidRPr="007006A2">
        <w:t>Core gassing only comes from transformers with Low-High winding construction so added the words.</w:t>
      </w:r>
    </w:p>
    <w:p w14:paraId="54E65EC5" w14:textId="1865B5AB" w:rsidR="00684416" w:rsidRPr="007006A2" w:rsidRDefault="00684416" w:rsidP="00684416">
      <w:pPr>
        <w:pStyle w:val="Indent1"/>
        <w:numPr>
          <w:ilvl w:val="1"/>
          <w:numId w:val="36"/>
        </w:numPr>
        <w:spacing w:line="276" w:lineRule="auto"/>
      </w:pPr>
      <w:r w:rsidRPr="007006A2">
        <w:t xml:space="preserve">One manufacturer </w:t>
      </w:r>
      <w:r w:rsidRPr="00020FD0">
        <w:rPr>
          <w:noProof/>
        </w:rPr>
        <w:t>ha</w:t>
      </w:r>
      <w:r w:rsidR="00020FD0">
        <w:rPr>
          <w:noProof/>
        </w:rPr>
        <w:t>s</w:t>
      </w:r>
      <w:r w:rsidRPr="007006A2">
        <w:t xml:space="preserve"> reported proposed 100pC limits are not achievable.  Waiting for </w:t>
      </w:r>
      <w:r w:rsidR="00020FD0">
        <w:t xml:space="preserve">a </w:t>
      </w:r>
      <w:r w:rsidRPr="00020FD0">
        <w:rPr>
          <w:noProof/>
        </w:rPr>
        <w:t>recommendation</w:t>
      </w:r>
      <w:r w:rsidRPr="007006A2">
        <w:t xml:space="preserve"> from </w:t>
      </w:r>
      <w:r w:rsidR="00020FD0">
        <w:t xml:space="preserve">the </w:t>
      </w:r>
      <w:r w:rsidRPr="00020FD0">
        <w:rPr>
          <w:noProof/>
        </w:rPr>
        <w:t>manufacturer</w:t>
      </w:r>
    </w:p>
    <w:p w14:paraId="559C2A63" w14:textId="758E70A5" w:rsidR="00684416" w:rsidRDefault="00684416" w:rsidP="00684416">
      <w:pPr>
        <w:pStyle w:val="Indent1"/>
        <w:numPr>
          <w:ilvl w:val="1"/>
          <w:numId w:val="36"/>
        </w:numPr>
        <w:spacing w:line="276" w:lineRule="auto"/>
      </w:pPr>
      <w:r w:rsidRPr="007006A2">
        <w:t>Several people have commented that partial discharge from Dead Front Bushings is a constant concern and limits need to be considerate of it.</w:t>
      </w:r>
    </w:p>
    <w:p w14:paraId="74846007" w14:textId="72EB0220" w:rsidR="00347FE7" w:rsidRDefault="00347FE7" w:rsidP="00347FE7">
      <w:pPr>
        <w:pStyle w:val="Indent1"/>
        <w:spacing w:line="276" w:lineRule="auto"/>
        <w:ind w:left="720"/>
      </w:pPr>
      <w:r>
        <w:t xml:space="preserve">During the </w:t>
      </w:r>
      <w:r w:rsidRPr="00347FE7">
        <w:rPr>
          <w:noProof/>
        </w:rPr>
        <w:t>discussion</w:t>
      </w:r>
      <w:r>
        <w:rPr>
          <w:noProof/>
        </w:rPr>
        <w:t>,</w:t>
      </w:r>
      <w:r>
        <w:t xml:space="preserve"> many members sought clarity </w:t>
      </w:r>
      <w:r w:rsidRPr="00020FD0">
        <w:rPr>
          <w:noProof/>
        </w:rPr>
        <w:t>o</w:t>
      </w:r>
      <w:r w:rsidR="00020FD0">
        <w:rPr>
          <w:noProof/>
        </w:rPr>
        <w:t>n</w:t>
      </w:r>
      <w:r>
        <w:t xml:space="preserve"> whether </w:t>
      </w:r>
      <w:r w:rsidR="00020FD0">
        <w:t xml:space="preserve">the </w:t>
      </w:r>
      <w:r w:rsidRPr="00020FD0">
        <w:rPr>
          <w:noProof/>
        </w:rPr>
        <w:t>issue</w:t>
      </w:r>
      <w:r>
        <w:t xml:space="preserve"> is specific to one </w:t>
      </w:r>
      <w:r w:rsidRPr="00347FE7">
        <w:rPr>
          <w:noProof/>
        </w:rPr>
        <w:t>manufactu</w:t>
      </w:r>
      <w:r>
        <w:rPr>
          <w:noProof/>
        </w:rPr>
        <w:t>rer</w:t>
      </w:r>
      <w:r w:rsidR="00E51849">
        <w:rPr>
          <w:noProof/>
        </w:rPr>
        <w:t>’s</w:t>
      </w:r>
      <w:r>
        <w:t xml:space="preserve"> design and whether all distribution transformer manufacture</w:t>
      </w:r>
      <w:r w:rsidR="00E51849">
        <w:t>rs</w:t>
      </w:r>
      <w:r>
        <w:t xml:space="preserve"> understand the implication of new addition to testing</w:t>
      </w:r>
      <w:r w:rsidR="00020FD0">
        <w:t xml:space="preserve"> requirements</w:t>
      </w:r>
      <w:r>
        <w:t>.</w:t>
      </w:r>
    </w:p>
    <w:p w14:paraId="398E8C6D" w14:textId="638677CF" w:rsidR="00347FE7" w:rsidRPr="007006A2" w:rsidRDefault="00020FD0" w:rsidP="00020FD0">
      <w:pPr>
        <w:pStyle w:val="Indent1"/>
        <w:spacing w:line="276" w:lineRule="auto"/>
        <w:ind w:left="720"/>
      </w:pPr>
      <w:r>
        <w:t xml:space="preserve">As it </w:t>
      </w:r>
      <w:r w:rsidRPr="00020FD0">
        <w:rPr>
          <w:noProof/>
        </w:rPr>
        <w:t>stand</w:t>
      </w:r>
      <w:r>
        <w:rPr>
          <w:noProof/>
        </w:rPr>
        <w:t>s,</w:t>
      </w:r>
      <w:r>
        <w:t xml:space="preserve"> </w:t>
      </w:r>
      <w:r w:rsidRPr="00020FD0">
        <w:rPr>
          <w:noProof/>
        </w:rPr>
        <w:t>prior Survey</w:t>
      </w:r>
      <w:r>
        <w:t xml:space="preserve"> had 87.3% approval. </w:t>
      </w:r>
      <w:r w:rsidRPr="00020FD0">
        <w:rPr>
          <w:noProof/>
        </w:rPr>
        <w:t>However</w:t>
      </w:r>
      <w:r>
        <w:rPr>
          <w:noProof/>
        </w:rPr>
        <w:t>,</w:t>
      </w:r>
      <w:r>
        <w:t xml:space="preserve"> there are questions on the </w:t>
      </w:r>
      <w:r w:rsidRPr="00020FD0">
        <w:rPr>
          <w:noProof/>
        </w:rPr>
        <w:t>100pC</w:t>
      </w:r>
      <w:r>
        <w:t xml:space="preserve"> limit, </w:t>
      </w:r>
      <w:r w:rsidRPr="00020FD0">
        <w:rPr>
          <w:noProof/>
        </w:rPr>
        <w:t>and</w:t>
      </w:r>
      <w:r>
        <w:t xml:space="preserve"> Phil is waiting for feedback from manufacturers</w:t>
      </w:r>
      <w:r w:rsidRPr="00020FD0">
        <w:rPr>
          <w:noProof/>
        </w:rPr>
        <w:t>. No</w:t>
      </w:r>
      <w:r>
        <w:t xml:space="preserve"> motion </w:t>
      </w:r>
      <w:r>
        <w:rPr>
          <w:noProof/>
        </w:rPr>
        <w:t>made</w:t>
      </w:r>
      <w:r>
        <w:t xml:space="preserve"> during DTSC regarding next steps on this subject.</w:t>
      </w:r>
    </w:p>
    <w:p w14:paraId="414A486B" w14:textId="093D1AAB" w:rsidR="00064386" w:rsidRPr="00020FD0" w:rsidRDefault="00064386" w:rsidP="00020FD0">
      <w:pPr>
        <w:pStyle w:val="Indent1"/>
        <w:spacing w:line="276" w:lineRule="auto"/>
        <w:ind w:left="720"/>
      </w:pPr>
    </w:p>
    <w:p w14:paraId="723FC76B" w14:textId="77777777" w:rsidR="00173B3D" w:rsidRPr="007006A2" w:rsidRDefault="00173B3D" w:rsidP="00C2641E">
      <w:pPr>
        <w:pStyle w:val="Indent1"/>
        <w:spacing w:line="276" w:lineRule="auto"/>
        <w:rPr>
          <w:color w:val="FF0000"/>
        </w:rPr>
      </w:pPr>
    </w:p>
    <w:p w14:paraId="59C90756" w14:textId="77777777" w:rsidR="00EE5C73" w:rsidRPr="007006A2" w:rsidRDefault="00EE5C73" w:rsidP="007A49CD">
      <w:pPr>
        <w:pStyle w:val="Heading1"/>
      </w:pPr>
      <w:r w:rsidRPr="007006A2">
        <w:lastRenderedPageBreak/>
        <w:t>New Business</w:t>
      </w:r>
    </w:p>
    <w:p w14:paraId="102B5F9D" w14:textId="77777777" w:rsidR="001C1821" w:rsidRPr="007006A2" w:rsidRDefault="001C1821" w:rsidP="001C1821">
      <w:pPr>
        <w:rPr>
          <w:rFonts w:cs="Times New Roman"/>
          <w:szCs w:val="22"/>
        </w:rPr>
      </w:pPr>
    </w:p>
    <w:p w14:paraId="09BF2A6C" w14:textId="63BA294B" w:rsidR="00697ABE" w:rsidRPr="007006A2" w:rsidRDefault="00697ABE" w:rsidP="007459EE">
      <w:pPr>
        <w:pStyle w:val="PlainText"/>
        <w:numPr>
          <w:ilvl w:val="0"/>
          <w:numId w:val="43"/>
        </w:numPr>
        <w:spacing w:line="276" w:lineRule="auto"/>
        <w:rPr>
          <w:rFonts w:ascii="Times New Roman" w:hAnsi="Times New Roman" w:cs="Times New Roman"/>
          <w:noProof/>
        </w:rPr>
      </w:pPr>
      <w:r w:rsidRPr="007006A2">
        <w:rPr>
          <w:rFonts w:ascii="Times New Roman" w:hAnsi="Times New Roman" w:cs="Times New Roman"/>
          <w:b/>
        </w:rPr>
        <w:t>C57.98 Guide for Transformer Impulse Test</w:t>
      </w:r>
      <w:r w:rsidR="009C41ED" w:rsidRPr="007006A2">
        <w:rPr>
          <w:rFonts w:ascii="Times New Roman" w:hAnsi="Times New Roman" w:cs="Times New Roman"/>
        </w:rPr>
        <w:t xml:space="preserve"> </w:t>
      </w:r>
      <w:r w:rsidR="00064386" w:rsidRPr="007006A2">
        <w:rPr>
          <w:rFonts w:ascii="Times New Roman" w:hAnsi="Times New Roman" w:cs="Times New Roman"/>
        </w:rPr>
        <w:t>is expiring in</w:t>
      </w:r>
      <w:r w:rsidR="009C41ED" w:rsidRPr="007006A2">
        <w:rPr>
          <w:rFonts w:ascii="Times New Roman" w:hAnsi="Times New Roman" w:cs="Times New Roman"/>
        </w:rPr>
        <w:t xml:space="preserve"> 2021. </w:t>
      </w:r>
      <w:r w:rsidR="00951EBB" w:rsidRPr="00E51849">
        <w:rPr>
          <w:rFonts w:ascii="Times New Roman" w:hAnsi="Times New Roman" w:cs="Times New Roman"/>
          <w:noProof/>
        </w:rPr>
        <w:t xml:space="preserve">Motion to </w:t>
      </w:r>
      <w:r w:rsidR="007459EE" w:rsidRPr="00E51849">
        <w:rPr>
          <w:rFonts w:ascii="Times New Roman" w:hAnsi="Times New Roman" w:cs="Times New Roman"/>
          <w:noProof/>
        </w:rPr>
        <w:t xml:space="preserve">Initiate PAR </w:t>
      </w:r>
      <w:r w:rsidR="00F52267" w:rsidRPr="00E51849">
        <w:rPr>
          <w:rFonts w:ascii="Times New Roman" w:hAnsi="Times New Roman" w:cs="Times New Roman"/>
          <w:noProof/>
        </w:rPr>
        <w:t>for revision of guide with scope and purpose in line with existing guide a</w:t>
      </w:r>
      <w:r w:rsidR="007459EE" w:rsidRPr="00E51849">
        <w:rPr>
          <w:rFonts w:ascii="Times New Roman" w:hAnsi="Times New Roman" w:cs="Times New Roman"/>
          <w:noProof/>
        </w:rPr>
        <w:t>nd s</w:t>
      </w:r>
      <w:r w:rsidR="00951EBB" w:rsidRPr="00E51849">
        <w:rPr>
          <w:rFonts w:ascii="Times New Roman" w:hAnsi="Times New Roman" w:cs="Times New Roman"/>
          <w:noProof/>
        </w:rPr>
        <w:t>tart</w:t>
      </w:r>
      <w:r w:rsidR="009C41ED" w:rsidRPr="00E51849">
        <w:rPr>
          <w:rFonts w:ascii="Times New Roman" w:hAnsi="Times New Roman" w:cs="Times New Roman"/>
          <w:noProof/>
        </w:rPr>
        <w:t xml:space="preserve"> a WG was</w:t>
      </w:r>
      <w:r w:rsidR="00064386" w:rsidRPr="00E51849">
        <w:rPr>
          <w:rFonts w:ascii="Times New Roman" w:hAnsi="Times New Roman" w:cs="Times New Roman"/>
          <w:noProof/>
        </w:rPr>
        <w:t xml:space="preserve"> made by Eric Davis</w:t>
      </w:r>
      <w:r w:rsidR="00064386" w:rsidRPr="007006A2">
        <w:rPr>
          <w:rFonts w:ascii="Times New Roman" w:hAnsi="Times New Roman" w:cs="Times New Roman"/>
          <w:noProof/>
        </w:rPr>
        <w:t xml:space="preserve"> and seconded by</w:t>
      </w:r>
      <w:r w:rsidR="00951EBB" w:rsidRPr="007006A2">
        <w:rPr>
          <w:rFonts w:ascii="Times New Roman" w:hAnsi="Times New Roman" w:cs="Times New Roman"/>
          <w:noProof/>
        </w:rPr>
        <w:t xml:space="preserve"> Dan Sauer</w:t>
      </w:r>
      <w:r w:rsidR="00951EBB" w:rsidRPr="007006A2">
        <w:rPr>
          <w:rFonts w:ascii="Times New Roman" w:hAnsi="Times New Roman" w:cs="Times New Roman"/>
        </w:rPr>
        <w:t xml:space="preserve">. </w:t>
      </w:r>
    </w:p>
    <w:p w14:paraId="5132BB3F" w14:textId="77777777" w:rsidR="007459EE" w:rsidRPr="007006A2" w:rsidRDefault="007459EE" w:rsidP="007459EE">
      <w:pPr>
        <w:pStyle w:val="PlainText"/>
        <w:spacing w:line="276" w:lineRule="auto"/>
        <w:ind w:left="360"/>
        <w:rPr>
          <w:rFonts w:ascii="Times New Roman" w:hAnsi="Times New Roman" w:cs="Times New Roman"/>
          <w:noProof/>
        </w:rPr>
      </w:pPr>
    </w:p>
    <w:p w14:paraId="4B87B4F5" w14:textId="4DD9A8E0" w:rsidR="00064386" w:rsidRPr="007006A2" w:rsidRDefault="00064386" w:rsidP="00064386">
      <w:pPr>
        <w:pStyle w:val="PlainText"/>
        <w:spacing w:line="276" w:lineRule="auto"/>
        <w:ind w:left="1440"/>
        <w:rPr>
          <w:rFonts w:ascii="Times New Roman" w:hAnsi="Times New Roman" w:cs="Times New Roman"/>
        </w:rPr>
      </w:pPr>
      <w:r w:rsidRPr="007006A2">
        <w:rPr>
          <w:rFonts w:ascii="Times New Roman" w:hAnsi="Times New Roman" w:cs="Times New Roman"/>
          <w:noProof/>
        </w:rPr>
        <w:drawing>
          <wp:inline distT="0" distB="0" distL="0" distR="0" wp14:anchorId="323080A1" wp14:editId="22659170">
            <wp:extent cx="4965404" cy="2065204"/>
            <wp:effectExtent l="0" t="0" r="6985"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7"/>
                    <a:stretch>
                      <a:fillRect/>
                    </a:stretch>
                  </pic:blipFill>
                  <pic:spPr>
                    <a:xfrm>
                      <a:off x="0" y="0"/>
                      <a:ext cx="4978331" cy="2070580"/>
                    </a:xfrm>
                    <a:prstGeom prst="rect">
                      <a:avLst/>
                    </a:prstGeom>
                  </pic:spPr>
                </pic:pic>
              </a:graphicData>
            </a:graphic>
          </wp:inline>
        </w:drawing>
      </w:r>
    </w:p>
    <w:p w14:paraId="7E17D532" w14:textId="77777777" w:rsidR="007459EE" w:rsidRPr="007006A2" w:rsidRDefault="007459EE" w:rsidP="00697ABE">
      <w:pPr>
        <w:pStyle w:val="PlainText"/>
        <w:spacing w:line="276" w:lineRule="auto"/>
        <w:rPr>
          <w:rFonts w:ascii="Times New Roman" w:hAnsi="Times New Roman" w:cs="Times New Roman"/>
        </w:rPr>
      </w:pPr>
    </w:p>
    <w:p w14:paraId="376C26D9" w14:textId="0B473969" w:rsidR="00951EBB" w:rsidRPr="007006A2" w:rsidRDefault="00951EBB" w:rsidP="00697ABE">
      <w:pPr>
        <w:pStyle w:val="PlainText"/>
        <w:spacing w:line="276" w:lineRule="auto"/>
        <w:rPr>
          <w:rFonts w:ascii="Times New Roman" w:hAnsi="Times New Roman" w:cs="Times New Roman"/>
        </w:rPr>
      </w:pPr>
      <w:r w:rsidRPr="007006A2">
        <w:rPr>
          <w:rFonts w:ascii="Times New Roman" w:hAnsi="Times New Roman" w:cs="Times New Roman"/>
        </w:rPr>
        <w:t>During discussion-Pierre Riffon que</w:t>
      </w:r>
      <w:r w:rsidR="00064386" w:rsidRPr="007006A2">
        <w:rPr>
          <w:rFonts w:ascii="Times New Roman" w:hAnsi="Times New Roman" w:cs="Times New Roman"/>
        </w:rPr>
        <w:t>stioned if a revision is needed</w:t>
      </w:r>
      <w:r w:rsidRPr="007006A2">
        <w:rPr>
          <w:rFonts w:ascii="Times New Roman" w:hAnsi="Times New Roman" w:cs="Times New Roman"/>
        </w:rPr>
        <w:t xml:space="preserve">. Thang mentioned in </w:t>
      </w:r>
      <w:r w:rsidR="00064386" w:rsidRPr="007006A2">
        <w:rPr>
          <w:rFonts w:ascii="Times New Roman" w:hAnsi="Times New Roman" w:cs="Times New Roman"/>
        </w:rPr>
        <w:t xml:space="preserve">the </w:t>
      </w:r>
      <w:r w:rsidRPr="007006A2">
        <w:rPr>
          <w:rFonts w:ascii="Times New Roman" w:hAnsi="Times New Roman" w:cs="Times New Roman"/>
          <w:noProof/>
        </w:rPr>
        <w:t>current</w:t>
      </w:r>
      <w:r w:rsidRPr="007006A2">
        <w:rPr>
          <w:rFonts w:ascii="Times New Roman" w:hAnsi="Times New Roman" w:cs="Times New Roman"/>
        </w:rPr>
        <w:t xml:space="preserve"> version of the guide</w:t>
      </w:r>
      <w:r w:rsidR="003910B6" w:rsidRPr="007006A2">
        <w:rPr>
          <w:rFonts w:ascii="Times New Roman" w:hAnsi="Times New Roman" w:cs="Times New Roman"/>
        </w:rPr>
        <w:t>, the</w:t>
      </w:r>
      <w:r w:rsidRPr="007006A2">
        <w:rPr>
          <w:rFonts w:ascii="Times New Roman" w:hAnsi="Times New Roman" w:cs="Times New Roman"/>
        </w:rPr>
        <w:t xml:space="preserve"> K-factor is missing</w:t>
      </w:r>
      <w:r w:rsidR="007459EE" w:rsidRPr="007006A2">
        <w:rPr>
          <w:rFonts w:ascii="Times New Roman" w:hAnsi="Times New Roman" w:cs="Times New Roman"/>
        </w:rPr>
        <w:t>,</w:t>
      </w:r>
      <w:r w:rsidRPr="007006A2">
        <w:rPr>
          <w:rFonts w:ascii="Times New Roman" w:hAnsi="Times New Roman" w:cs="Times New Roman"/>
        </w:rPr>
        <w:t xml:space="preserve"> </w:t>
      </w:r>
      <w:r w:rsidRPr="007006A2">
        <w:rPr>
          <w:rFonts w:ascii="Times New Roman" w:hAnsi="Times New Roman" w:cs="Times New Roman"/>
          <w:noProof/>
        </w:rPr>
        <w:t>and</w:t>
      </w:r>
      <w:r w:rsidRPr="007006A2">
        <w:rPr>
          <w:rFonts w:ascii="Times New Roman" w:hAnsi="Times New Roman" w:cs="Times New Roman"/>
        </w:rPr>
        <w:t xml:space="preserve"> </w:t>
      </w:r>
      <w:r w:rsidR="007459EE" w:rsidRPr="007006A2">
        <w:rPr>
          <w:rFonts w:ascii="Times New Roman" w:hAnsi="Times New Roman" w:cs="Times New Roman"/>
        </w:rPr>
        <w:t xml:space="preserve">there are issues related to K Factor that </w:t>
      </w:r>
      <w:r w:rsidRPr="007006A2">
        <w:rPr>
          <w:rFonts w:ascii="Times New Roman" w:hAnsi="Times New Roman" w:cs="Times New Roman"/>
        </w:rPr>
        <w:t xml:space="preserve">should </w:t>
      </w:r>
      <w:r w:rsidRPr="007006A2">
        <w:rPr>
          <w:rFonts w:ascii="Times New Roman" w:hAnsi="Times New Roman" w:cs="Times New Roman"/>
          <w:noProof/>
        </w:rPr>
        <w:t xml:space="preserve">be </w:t>
      </w:r>
      <w:r w:rsidR="007459EE" w:rsidRPr="007006A2">
        <w:rPr>
          <w:rFonts w:ascii="Times New Roman" w:hAnsi="Times New Roman" w:cs="Times New Roman"/>
          <w:noProof/>
        </w:rPr>
        <w:t xml:space="preserve">addressed and </w:t>
      </w:r>
      <w:r w:rsidRPr="007006A2">
        <w:rPr>
          <w:rFonts w:ascii="Times New Roman" w:hAnsi="Times New Roman" w:cs="Times New Roman"/>
          <w:noProof/>
        </w:rPr>
        <w:t>included</w:t>
      </w:r>
      <w:r w:rsidR="007459EE" w:rsidRPr="007006A2">
        <w:rPr>
          <w:rFonts w:ascii="Times New Roman" w:hAnsi="Times New Roman" w:cs="Times New Roman"/>
        </w:rPr>
        <w:t>.</w:t>
      </w:r>
    </w:p>
    <w:p w14:paraId="3E27D183" w14:textId="77777777" w:rsidR="00697ABE" w:rsidRPr="007006A2" w:rsidRDefault="00697ABE" w:rsidP="00697ABE">
      <w:pPr>
        <w:pStyle w:val="PlainText"/>
        <w:spacing w:line="276" w:lineRule="auto"/>
        <w:rPr>
          <w:rFonts w:ascii="Times New Roman" w:hAnsi="Times New Roman" w:cs="Times New Roman"/>
        </w:rPr>
      </w:pPr>
    </w:p>
    <w:p w14:paraId="0BA5D41E" w14:textId="6EF6BE7E" w:rsidR="001275D3" w:rsidRPr="007006A2" w:rsidRDefault="007459EE" w:rsidP="00697ABE">
      <w:pPr>
        <w:pStyle w:val="PlainText"/>
        <w:spacing w:line="276" w:lineRule="auto"/>
        <w:rPr>
          <w:rFonts w:ascii="Times New Roman" w:hAnsi="Times New Roman" w:cs="Times New Roman"/>
        </w:rPr>
      </w:pPr>
      <w:r w:rsidRPr="007006A2">
        <w:rPr>
          <w:rFonts w:ascii="Times New Roman" w:hAnsi="Times New Roman" w:cs="Times New Roman"/>
          <w:noProof/>
        </w:rPr>
        <w:t>The m</w:t>
      </w:r>
      <w:r w:rsidR="001275D3" w:rsidRPr="007006A2">
        <w:rPr>
          <w:rFonts w:ascii="Times New Roman" w:hAnsi="Times New Roman" w:cs="Times New Roman"/>
          <w:noProof/>
        </w:rPr>
        <w:t>otion</w:t>
      </w:r>
      <w:r w:rsidR="001275D3" w:rsidRPr="007006A2">
        <w:rPr>
          <w:rFonts w:ascii="Times New Roman" w:hAnsi="Times New Roman" w:cs="Times New Roman"/>
        </w:rPr>
        <w:t xml:space="preserve"> was passed </w:t>
      </w:r>
      <w:r w:rsidR="00951EBB" w:rsidRPr="007006A2">
        <w:rPr>
          <w:rFonts w:ascii="Times New Roman" w:hAnsi="Times New Roman" w:cs="Times New Roman"/>
        </w:rPr>
        <w:t>with no oppose</w:t>
      </w:r>
      <w:r w:rsidR="00632BC4" w:rsidRPr="007006A2">
        <w:rPr>
          <w:rFonts w:ascii="Times New Roman" w:hAnsi="Times New Roman" w:cs="Times New Roman"/>
        </w:rPr>
        <w:t>,</w:t>
      </w:r>
      <w:r w:rsidR="00951EBB" w:rsidRPr="007006A2">
        <w:rPr>
          <w:rFonts w:ascii="Times New Roman" w:hAnsi="Times New Roman" w:cs="Times New Roman"/>
        </w:rPr>
        <w:t xml:space="preserve"> </w:t>
      </w:r>
      <w:r w:rsidR="00951EBB" w:rsidRPr="007006A2">
        <w:rPr>
          <w:rFonts w:ascii="Times New Roman" w:hAnsi="Times New Roman" w:cs="Times New Roman"/>
          <w:noProof/>
        </w:rPr>
        <w:t>and</w:t>
      </w:r>
      <w:r w:rsidR="00951EBB" w:rsidRPr="007006A2">
        <w:rPr>
          <w:rFonts w:ascii="Times New Roman" w:hAnsi="Times New Roman" w:cs="Times New Roman"/>
        </w:rPr>
        <w:t xml:space="preserve"> </w:t>
      </w:r>
      <w:r w:rsidR="00632BC4" w:rsidRPr="007006A2">
        <w:rPr>
          <w:rFonts w:ascii="Times New Roman" w:hAnsi="Times New Roman" w:cs="Times New Roman"/>
          <w:noProof/>
        </w:rPr>
        <w:t>ten</w:t>
      </w:r>
      <w:r w:rsidR="00951EBB" w:rsidRPr="007006A2">
        <w:rPr>
          <w:rFonts w:ascii="Times New Roman" w:hAnsi="Times New Roman" w:cs="Times New Roman"/>
        </w:rPr>
        <w:t xml:space="preserve"> abstain</w:t>
      </w:r>
      <w:r w:rsidR="00632BC4" w:rsidRPr="007006A2">
        <w:rPr>
          <w:rFonts w:ascii="Times New Roman" w:hAnsi="Times New Roman" w:cs="Times New Roman"/>
        </w:rPr>
        <w:t>ed</w:t>
      </w:r>
      <w:r w:rsidR="00951EBB" w:rsidRPr="007006A2">
        <w:rPr>
          <w:rFonts w:ascii="Times New Roman" w:hAnsi="Times New Roman" w:cs="Times New Roman"/>
        </w:rPr>
        <w:t xml:space="preserve">. </w:t>
      </w:r>
    </w:p>
    <w:p w14:paraId="4853828F" w14:textId="59BD6573" w:rsidR="001275D3" w:rsidRPr="007006A2" w:rsidRDefault="001275D3" w:rsidP="00055130">
      <w:pPr>
        <w:pStyle w:val="PlainText"/>
        <w:spacing w:line="276" w:lineRule="auto"/>
        <w:rPr>
          <w:rFonts w:ascii="Times New Roman" w:hAnsi="Times New Roman" w:cs="Times New Roman"/>
        </w:rPr>
      </w:pPr>
    </w:p>
    <w:p w14:paraId="51E9E1D1" w14:textId="7499E348" w:rsidR="00055130" w:rsidRPr="007006A2" w:rsidRDefault="00942ED6" w:rsidP="00942ED6">
      <w:pPr>
        <w:pStyle w:val="PlainText"/>
        <w:spacing w:line="276" w:lineRule="auto"/>
        <w:rPr>
          <w:rFonts w:ascii="Times New Roman" w:hAnsi="Times New Roman" w:cs="Times New Roman"/>
          <w:b/>
        </w:rPr>
      </w:pPr>
      <w:r w:rsidRPr="007006A2">
        <w:rPr>
          <w:rFonts w:ascii="Times New Roman" w:hAnsi="Times New Roman" w:cs="Times New Roman"/>
          <w:b/>
        </w:rPr>
        <w:t xml:space="preserve">2. Entity PAR </w:t>
      </w:r>
      <w:r w:rsidR="00632BC4" w:rsidRPr="007006A2">
        <w:rPr>
          <w:rFonts w:ascii="Times New Roman" w:hAnsi="Times New Roman" w:cs="Times New Roman"/>
          <w:b/>
        </w:rPr>
        <w:t xml:space="preserve">Request </w:t>
      </w:r>
      <w:r w:rsidRPr="007006A2">
        <w:rPr>
          <w:rFonts w:ascii="Times New Roman" w:hAnsi="Times New Roman" w:cs="Times New Roman"/>
          <w:b/>
        </w:rPr>
        <w:t xml:space="preserve">for DFR </w:t>
      </w:r>
      <w:r w:rsidR="00632BC4" w:rsidRPr="007006A2">
        <w:rPr>
          <w:rFonts w:ascii="Times New Roman" w:hAnsi="Times New Roman" w:cs="Times New Roman"/>
          <w:b/>
        </w:rPr>
        <w:t>guide for</w:t>
      </w:r>
      <w:r w:rsidRPr="007006A2">
        <w:rPr>
          <w:rFonts w:ascii="Times New Roman" w:hAnsi="Times New Roman" w:cs="Times New Roman"/>
          <w:b/>
        </w:rPr>
        <w:t xml:space="preserve"> Bushings</w:t>
      </w:r>
    </w:p>
    <w:p w14:paraId="0AD7A80D" w14:textId="6FE94A55" w:rsidR="008A23C0" w:rsidRPr="007006A2" w:rsidRDefault="00951EBB" w:rsidP="00055130">
      <w:pPr>
        <w:pStyle w:val="PlainText"/>
        <w:spacing w:line="276" w:lineRule="auto"/>
        <w:rPr>
          <w:rFonts w:ascii="Times New Roman" w:hAnsi="Times New Roman" w:cs="Times New Roman"/>
          <w:noProof/>
        </w:rPr>
      </w:pPr>
      <w:r w:rsidRPr="007006A2">
        <w:rPr>
          <w:rFonts w:ascii="Times New Roman" w:hAnsi="Times New Roman" w:cs="Times New Roman"/>
        </w:rPr>
        <w:t xml:space="preserve">Sue </w:t>
      </w:r>
      <w:r w:rsidRPr="007006A2">
        <w:rPr>
          <w:rFonts w:ascii="Times New Roman" w:hAnsi="Times New Roman" w:cs="Times New Roman"/>
          <w:noProof/>
        </w:rPr>
        <w:t>McN</w:t>
      </w:r>
      <w:r w:rsidR="00632BC4" w:rsidRPr="007006A2">
        <w:rPr>
          <w:rFonts w:ascii="Times New Roman" w:hAnsi="Times New Roman" w:cs="Times New Roman"/>
          <w:noProof/>
        </w:rPr>
        <w:t>e</w:t>
      </w:r>
      <w:r w:rsidRPr="007006A2">
        <w:rPr>
          <w:rFonts w:ascii="Times New Roman" w:hAnsi="Times New Roman" w:cs="Times New Roman"/>
          <w:noProof/>
        </w:rPr>
        <w:t>lly</w:t>
      </w:r>
      <w:r w:rsidRPr="007006A2">
        <w:rPr>
          <w:rFonts w:ascii="Times New Roman" w:hAnsi="Times New Roman" w:cs="Times New Roman"/>
        </w:rPr>
        <w:t xml:space="preserve"> gave an update on the</w:t>
      </w:r>
      <w:r w:rsidR="00B324B5" w:rsidRPr="007006A2">
        <w:rPr>
          <w:rFonts w:ascii="Times New Roman" w:hAnsi="Times New Roman" w:cs="Times New Roman"/>
        </w:rPr>
        <w:t xml:space="preserve"> request for approval of </w:t>
      </w:r>
      <w:r w:rsidRPr="007006A2">
        <w:rPr>
          <w:rFonts w:ascii="Times New Roman" w:hAnsi="Times New Roman" w:cs="Times New Roman"/>
        </w:rPr>
        <w:t>entity PA</w:t>
      </w:r>
      <w:r w:rsidR="000B1AE4" w:rsidRPr="007006A2">
        <w:rPr>
          <w:rFonts w:ascii="Times New Roman" w:hAnsi="Times New Roman" w:cs="Times New Roman"/>
        </w:rPr>
        <w:t>R</w:t>
      </w:r>
      <w:r w:rsidR="007459EE" w:rsidRPr="007006A2">
        <w:rPr>
          <w:rFonts w:ascii="Times New Roman" w:hAnsi="Times New Roman" w:cs="Times New Roman"/>
        </w:rPr>
        <w:t xml:space="preserve"> from China</w:t>
      </w:r>
      <w:r w:rsidRPr="007006A2">
        <w:rPr>
          <w:rFonts w:ascii="Times New Roman" w:hAnsi="Times New Roman" w:cs="Times New Roman"/>
        </w:rPr>
        <w:t xml:space="preserve"> </w:t>
      </w:r>
      <w:r w:rsidR="000B1AE4" w:rsidRPr="007006A2">
        <w:rPr>
          <w:rFonts w:ascii="Times New Roman" w:hAnsi="Times New Roman" w:cs="Times New Roman"/>
        </w:rPr>
        <w:t>for</w:t>
      </w:r>
      <w:r w:rsidR="007459EE" w:rsidRPr="007006A2">
        <w:rPr>
          <w:rFonts w:ascii="Times New Roman" w:hAnsi="Times New Roman" w:cs="Times New Roman"/>
        </w:rPr>
        <w:t xml:space="preserve"> DFR on bushings. </w:t>
      </w:r>
      <w:r w:rsidR="008A23C0" w:rsidRPr="007006A2">
        <w:rPr>
          <w:rFonts w:ascii="Times New Roman" w:hAnsi="Times New Roman" w:cs="Times New Roman"/>
          <w:noProof/>
        </w:rPr>
        <w:t xml:space="preserve">Due to </w:t>
      </w:r>
      <w:r w:rsidR="00B324B5" w:rsidRPr="007006A2">
        <w:rPr>
          <w:rFonts w:ascii="Times New Roman" w:hAnsi="Times New Roman" w:cs="Times New Roman"/>
          <w:noProof/>
        </w:rPr>
        <w:t xml:space="preserve">overlap with </w:t>
      </w:r>
      <w:r w:rsidR="008A23C0" w:rsidRPr="007006A2">
        <w:rPr>
          <w:rFonts w:ascii="Times New Roman" w:hAnsi="Times New Roman" w:cs="Times New Roman"/>
          <w:noProof/>
        </w:rPr>
        <w:t>Multiple Transformer subcommittee</w:t>
      </w:r>
      <w:r w:rsidR="007459EE" w:rsidRPr="007006A2">
        <w:rPr>
          <w:rFonts w:ascii="Times New Roman" w:hAnsi="Times New Roman" w:cs="Times New Roman"/>
          <w:noProof/>
        </w:rPr>
        <w:t>s</w:t>
      </w:r>
      <w:r w:rsidR="008A23C0" w:rsidRPr="007006A2">
        <w:rPr>
          <w:rFonts w:ascii="Times New Roman" w:hAnsi="Times New Roman" w:cs="Times New Roman"/>
          <w:noProof/>
        </w:rPr>
        <w:t xml:space="preserve"> </w:t>
      </w:r>
      <w:r w:rsidR="00B324B5" w:rsidRPr="007006A2">
        <w:rPr>
          <w:rFonts w:ascii="Times New Roman" w:hAnsi="Times New Roman" w:cs="Times New Roman"/>
          <w:noProof/>
        </w:rPr>
        <w:t xml:space="preserve">and </w:t>
      </w:r>
      <w:r w:rsidR="008A23C0" w:rsidRPr="007006A2">
        <w:rPr>
          <w:rFonts w:ascii="Times New Roman" w:hAnsi="Times New Roman" w:cs="Times New Roman"/>
          <w:noProof/>
        </w:rPr>
        <w:t>c</w:t>
      </w:r>
      <w:r w:rsidR="00B324B5" w:rsidRPr="007006A2">
        <w:rPr>
          <w:rFonts w:ascii="Times New Roman" w:hAnsi="Times New Roman" w:cs="Times New Roman"/>
          <w:noProof/>
        </w:rPr>
        <w:t>oncern with limited experience within Transformer committee in handing entity WG</w:t>
      </w:r>
      <w:r w:rsidR="007459EE" w:rsidRPr="007006A2">
        <w:rPr>
          <w:rFonts w:ascii="Times New Roman" w:hAnsi="Times New Roman" w:cs="Times New Roman"/>
          <w:noProof/>
        </w:rPr>
        <w:t>,</w:t>
      </w:r>
      <w:r w:rsidR="008A23C0" w:rsidRPr="007006A2">
        <w:rPr>
          <w:rFonts w:ascii="Times New Roman" w:hAnsi="Times New Roman" w:cs="Times New Roman"/>
          <w:noProof/>
        </w:rPr>
        <w:t xml:space="preserve"> the r</w:t>
      </w:r>
      <w:r w:rsidR="00B324B5" w:rsidRPr="007006A2">
        <w:rPr>
          <w:rFonts w:ascii="Times New Roman" w:hAnsi="Times New Roman" w:cs="Times New Roman"/>
          <w:noProof/>
        </w:rPr>
        <w:t xml:space="preserve">equest </w:t>
      </w:r>
      <w:r w:rsidR="008A23C0" w:rsidRPr="007006A2">
        <w:rPr>
          <w:rFonts w:ascii="Times New Roman" w:hAnsi="Times New Roman" w:cs="Times New Roman"/>
          <w:noProof/>
        </w:rPr>
        <w:t xml:space="preserve">will </w:t>
      </w:r>
      <w:r w:rsidR="008A23C0" w:rsidRPr="00E51849">
        <w:rPr>
          <w:rFonts w:ascii="Times New Roman" w:hAnsi="Times New Roman" w:cs="Times New Roman"/>
          <w:noProof/>
        </w:rPr>
        <w:t>be handled</w:t>
      </w:r>
      <w:r w:rsidR="008A23C0" w:rsidRPr="007006A2">
        <w:rPr>
          <w:rFonts w:ascii="Times New Roman" w:hAnsi="Times New Roman" w:cs="Times New Roman"/>
          <w:noProof/>
        </w:rPr>
        <w:t xml:space="preserve"> by Transformer a</w:t>
      </w:r>
      <w:r w:rsidR="00B324B5" w:rsidRPr="007006A2">
        <w:rPr>
          <w:rFonts w:ascii="Times New Roman" w:hAnsi="Times New Roman" w:cs="Times New Roman"/>
          <w:noProof/>
        </w:rPr>
        <w:t>dmin</w:t>
      </w:r>
      <w:r w:rsidR="007459EE" w:rsidRPr="007006A2">
        <w:rPr>
          <w:rFonts w:ascii="Times New Roman" w:hAnsi="Times New Roman" w:cs="Times New Roman"/>
          <w:noProof/>
        </w:rPr>
        <w:t>i</w:t>
      </w:r>
      <w:r w:rsidR="00B324B5" w:rsidRPr="007006A2">
        <w:rPr>
          <w:rFonts w:ascii="Times New Roman" w:hAnsi="Times New Roman" w:cs="Times New Roman"/>
          <w:noProof/>
        </w:rPr>
        <w:t xml:space="preserve">strative SC. </w:t>
      </w:r>
      <w:r w:rsidR="008A23C0" w:rsidRPr="007006A2">
        <w:rPr>
          <w:rFonts w:ascii="Times New Roman" w:hAnsi="Times New Roman" w:cs="Times New Roman"/>
          <w:noProof/>
        </w:rPr>
        <w:t>Being entity PAR, only corporate who pay the corporate entity fees can be the voting members of WG but having Transformer Adcom sponsor</w:t>
      </w:r>
      <w:r w:rsidR="007459EE" w:rsidRPr="007006A2">
        <w:rPr>
          <w:rFonts w:ascii="Times New Roman" w:hAnsi="Times New Roman" w:cs="Times New Roman"/>
          <w:noProof/>
        </w:rPr>
        <w:t xml:space="preserve"> </w:t>
      </w:r>
      <w:r w:rsidR="008A23C0" w:rsidRPr="007006A2">
        <w:rPr>
          <w:rFonts w:ascii="Times New Roman" w:hAnsi="Times New Roman" w:cs="Times New Roman"/>
          <w:noProof/>
        </w:rPr>
        <w:t xml:space="preserve">will give transformer </w:t>
      </w:r>
      <w:r w:rsidR="007459EE" w:rsidRPr="007006A2">
        <w:rPr>
          <w:rFonts w:ascii="Times New Roman" w:hAnsi="Times New Roman" w:cs="Times New Roman"/>
          <w:noProof/>
        </w:rPr>
        <w:t>committ</w:t>
      </w:r>
      <w:r w:rsidR="00632BC4" w:rsidRPr="007006A2">
        <w:rPr>
          <w:rFonts w:ascii="Times New Roman" w:hAnsi="Times New Roman" w:cs="Times New Roman"/>
          <w:noProof/>
        </w:rPr>
        <w:t>e</w:t>
      </w:r>
      <w:r w:rsidR="007459EE" w:rsidRPr="007006A2">
        <w:rPr>
          <w:rFonts w:ascii="Times New Roman" w:hAnsi="Times New Roman" w:cs="Times New Roman"/>
          <w:noProof/>
        </w:rPr>
        <w:t>e</w:t>
      </w:r>
      <w:r w:rsidR="008A23C0" w:rsidRPr="007006A2">
        <w:rPr>
          <w:rFonts w:ascii="Times New Roman" w:hAnsi="Times New Roman" w:cs="Times New Roman"/>
          <w:noProof/>
        </w:rPr>
        <w:t xml:space="preserve"> the final </w:t>
      </w:r>
      <w:r w:rsidR="007459EE" w:rsidRPr="007006A2">
        <w:rPr>
          <w:rFonts w:ascii="Times New Roman" w:hAnsi="Times New Roman" w:cs="Times New Roman"/>
          <w:noProof/>
        </w:rPr>
        <w:t>s</w:t>
      </w:r>
      <w:r w:rsidR="008A23C0" w:rsidRPr="007006A2">
        <w:rPr>
          <w:rFonts w:ascii="Times New Roman" w:hAnsi="Times New Roman" w:cs="Times New Roman"/>
          <w:noProof/>
        </w:rPr>
        <w:t xml:space="preserve">ay in work being produced by the WG in approving the document going to </w:t>
      </w:r>
      <w:r w:rsidR="007459EE" w:rsidRPr="007006A2">
        <w:rPr>
          <w:rFonts w:ascii="Times New Roman" w:hAnsi="Times New Roman" w:cs="Times New Roman"/>
          <w:noProof/>
        </w:rPr>
        <w:t xml:space="preserve">the </w:t>
      </w:r>
      <w:r w:rsidR="008A23C0" w:rsidRPr="007006A2">
        <w:rPr>
          <w:rFonts w:ascii="Times New Roman" w:hAnsi="Times New Roman" w:cs="Times New Roman"/>
          <w:noProof/>
        </w:rPr>
        <w:t xml:space="preserve">ballot.  Transformer Adcom is discussing setting up Taskforce of </w:t>
      </w:r>
      <w:r w:rsidR="00632BC4" w:rsidRPr="007006A2">
        <w:rPr>
          <w:rFonts w:ascii="Times New Roman" w:hAnsi="Times New Roman" w:cs="Times New Roman"/>
          <w:noProof/>
        </w:rPr>
        <w:t xml:space="preserve">the </w:t>
      </w:r>
      <w:r w:rsidR="008A23C0" w:rsidRPr="007006A2">
        <w:rPr>
          <w:rFonts w:ascii="Times New Roman" w:hAnsi="Times New Roman" w:cs="Times New Roman"/>
          <w:noProof/>
        </w:rPr>
        <w:t>Subject</w:t>
      </w:r>
      <w:r w:rsidR="008A23C0" w:rsidRPr="007006A2">
        <w:rPr>
          <w:rFonts w:ascii="Times New Roman" w:hAnsi="Times New Roman" w:cs="Times New Roman"/>
        </w:rPr>
        <w:t xml:space="preserve"> expert group to </w:t>
      </w:r>
      <w:r w:rsidR="003910B6" w:rsidRPr="007006A2">
        <w:rPr>
          <w:rFonts w:ascii="Times New Roman" w:hAnsi="Times New Roman" w:cs="Times New Roman"/>
        </w:rPr>
        <w:t>Liaison</w:t>
      </w:r>
      <w:r w:rsidR="008A23C0" w:rsidRPr="007006A2">
        <w:rPr>
          <w:rFonts w:ascii="Times New Roman" w:hAnsi="Times New Roman" w:cs="Times New Roman"/>
        </w:rPr>
        <w:t xml:space="preserve"> with the entity WG and transformer committee. At this time no final decision is made.</w:t>
      </w:r>
    </w:p>
    <w:p w14:paraId="7F75E822" w14:textId="77777777" w:rsidR="000B1AE4" w:rsidRPr="007006A2" w:rsidRDefault="000B1AE4" w:rsidP="00055130">
      <w:pPr>
        <w:pStyle w:val="PlainText"/>
        <w:spacing w:line="276" w:lineRule="auto"/>
        <w:rPr>
          <w:rFonts w:ascii="Times New Roman" w:hAnsi="Times New Roman" w:cs="Times New Roman"/>
        </w:rPr>
      </w:pPr>
    </w:p>
    <w:p w14:paraId="69574E0B" w14:textId="41CA7E7B" w:rsidR="000B1AE4" w:rsidRPr="007006A2" w:rsidRDefault="00942ED6" w:rsidP="00632BC4">
      <w:pPr>
        <w:pStyle w:val="PlainText"/>
        <w:numPr>
          <w:ilvl w:val="0"/>
          <w:numId w:val="44"/>
        </w:numPr>
        <w:spacing w:line="276" w:lineRule="auto"/>
        <w:rPr>
          <w:rFonts w:ascii="Times New Roman" w:hAnsi="Times New Roman" w:cs="Times New Roman"/>
          <w:b/>
        </w:rPr>
      </w:pPr>
      <w:r w:rsidRPr="007006A2">
        <w:rPr>
          <w:rFonts w:ascii="Times New Roman" w:hAnsi="Times New Roman" w:cs="Times New Roman"/>
          <w:b/>
        </w:rPr>
        <w:t xml:space="preserve">Entity PAR </w:t>
      </w:r>
      <w:r w:rsidR="00632BC4" w:rsidRPr="007006A2">
        <w:rPr>
          <w:rFonts w:ascii="Times New Roman" w:hAnsi="Times New Roman" w:cs="Times New Roman"/>
          <w:b/>
        </w:rPr>
        <w:t xml:space="preserve">Request </w:t>
      </w:r>
      <w:r w:rsidRPr="007006A2">
        <w:rPr>
          <w:rFonts w:ascii="Times New Roman" w:hAnsi="Times New Roman" w:cs="Times New Roman"/>
          <w:b/>
        </w:rPr>
        <w:t xml:space="preserve">for  </w:t>
      </w:r>
      <w:r w:rsidR="00632BC4" w:rsidRPr="007006A2">
        <w:rPr>
          <w:rFonts w:ascii="Times New Roman" w:hAnsi="Times New Roman" w:cs="Times New Roman"/>
          <w:b/>
        </w:rPr>
        <w:t xml:space="preserve">Standard for </w:t>
      </w:r>
      <w:r w:rsidRPr="007006A2">
        <w:rPr>
          <w:rFonts w:ascii="Times New Roman" w:hAnsi="Times New Roman" w:cs="Times New Roman"/>
          <w:b/>
        </w:rPr>
        <w:t>Lead Exits</w:t>
      </w:r>
    </w:p>
    <w:p w14:paraId="66C8B089" w14:textId="1ABF0D02" w:rsidR="00AE0445" w:rsidRPr="007006A2" w:rsidRDefault="001F3B04" w:rsidP="00055130">
      <w:pPr>
        <w:pStyle w:val="PlainText"/>
        <w:spacing w:line="276" w:lineRule="auto"/>
        <w:rPr>
          <w:rFonts w:ascii="Times New Roman" w:hAnsi="Times New Roman" w:cs="Times New Roman"/>
        </w:rPr>
      </w:pPr>
      <w:r w:rsidRPr="007006A2">
        <w:rPr>
          <w:rFonts w:ascii="Times New Roman" w:hAnsi="Times New Roman" w:cs="Times New Roman"/>
        </w:rPr>
        <w:t xml:space="preserve">Sue </w:t>
      </w:r>
      <w:r w:rsidRPr="007006A2">
        <w:rPr>
          <w:rFonts w:ascii="Times New Roman" w:hAnsi="Times New Roman" w:cs="Times New Roman"/>
          <w:noProof/>
        </w:rPr>
        <w:t>McNelly</w:t>
      </w:r>
      <w:r w:rsidRPr="007006A2">
        <w:rPr>
          <w:rFonts w:ascii="Times New Roman" w:hAnsi="Times New Roman" w:cs="Times New Roman"/>
        </w:rPr>
        <w:t xml:space="preserve"> also gave an update on a</w:t>
      </w:r>
      <w:r w:rsidR="00B324B5" w:rsidRPr="007006A2">
        <w:rPr>
          <w:rFonts w:ascii="Times New Roman" w:hAnsi="Times New Roman" w:cs="Times New Roman"/>
        </w:rPr>
        <w:t xml:space="preserve"> 2</w:t>
      </w:r>
      <w:r w:rsidR="00B324B5" w:rsidRPr="007006A2">
        <w:rPr>
          <w:rFonts w:ascii="Times New Roman" w:hAnsi="Times New Roman" w:cs="Times New Roman"/>
          <w:vertAlign w:val="superscript"/>
        </w:rPr>
        <w:t>nd</w:t>
      </w:r>
      <w:r w:rsidR="00B324B5" w:rsidRPr="007006A2">
        <w:rPr>
          <w:rFonts w:ascii="Times New Roman" w:hAnsi="Times New Roman" w:cs="Times New Roman"/>
        </w:rPr>
        <w:t xml:space="preserve"> entity PAR </w:t>
      </w:r>
      <w:r w:rsidR="00B324B5" w:rsidRPr="007006A2">
        <w:rPr>
          <w:rFonts w:ascii="Times New Roman" w:hAnsi="Times New Roman" w:cs="Times New Roman"/>
          <w:noProof/>
        </w:rPr>
        <w:t xml:space="preserve">request </w:t>
      </w:r>
      <w:r w:rsidR="007459EE" w:rsidRPr="007006A2">
        <w:rPr>
          <w:rFonts w:ascii="Times New Roman" w:hAnsi="Times New Roman" w:cs="Times New Roman"/>
          <w:noProof/>
        </w:rPr>
        <w:t xml:space="preserve">for </w:t>
      </w:r>
      <w:r w:rsidR="00632BC4" w:rsidRPr="007006A2">
        <w:rPr>
          <w:rFonts w:ascii="Times New Roman" w:hAnsi="Times New Roman" w:cs="Times New Roman"/>
          <w:noProof/>
        </w:rPr>
        <w:t xml:space="preserve">a </w:t>
      </w:r>
      <w:r w:rsidR="007459EE" w:rsidRPr="007006A2">
        <w:rPr>
          <w:rFonts w:ascii="Times New Roman" w:hAnsi="Times New Roman" w:cs="Times New Roman"/>
          <w:noProof/>
        </w:rPr>
        <w:t xml:space="preserve">standard for </w:t>
      </w:r>
      <w:r w:rsidR="00632BC4" w:rsidRPr="007006A2">
        <w:rPr>
          <w:rFonts w:ascii="Times New Roman" w:hAnsi="Times New Roman" w:cs="Times New Roman"/>
          <w:noProof/>
        </w:rPr>
        <w:t xml:space="preserve">the </w:t>
      </w:r>
      <w:r w:rsidR="007459EE" w:rsidRPr="007006A2">
        <w:rPr>
          <w:rFonts w:ascii="Times New Roman" w:hAnsi="Times New Roman" w:cs="Times New Roman"/>
          <w:noProof/>
        </w:rPr>
        <w:t xml:space="preserve">Lead exit of  750 KV and 1000 KV transformer. </w:t>
      </w:r>
      <w:r w:rsidR="00E368F4" w:rsidRPr="007006A2">
        <w:rPr>
          <w:rFonts w:ascii="Times New Roman" w:hAnsi="Times New Roman" w:cs="Times New Roman"/>
        </w:rPr>
        <w:t xml:space="preserve">The scope </w:t>
      </w:r>
      <w:r w:rsidRPr="007006A2">
        <w:rPr>
          <w:rFonts w:ascii="Times New Roman" w:hAnsi="Times New Roman" w:cs="Times New Roman"/>
        </w:rPr>
        <w:t xml:space="preserve">of this PAR </w:t>
      </w:r>
      <w:r w:rsidR="00E368F4" w:rsidRPr="007006A2">
        <w:rPr>
          <w:rFonts w:ascii="Times New Roman" w:hAnsi="Times New Roman" w:cs="Times New Roman"/>
        </w:rPr>
        <w:t xml:space="preserve">is very </w:t>
      </w:r>
      <w:r w:rsidRPr="007006A2">
        <w:rPr>
          <w:rFonts w:ascii="Times New Roman" w:hAnsi="Times New Roman" w:cs="Times New Roman"/>
        </w:rPr>
        <w:t>unclear</w:t>
      </w:r>
      <w:r w:rsidR="00632BC4" w:rsidRPr="007006A2">
        <w:rPr>
          <w:rFonts w:ascii="Times New Roman" w:hAnsi="Times New Roman" w:cs="Times New Roman"/>
        </w:rPr>
        <w:t>,</w:t>
      </w:r>
      <w:r w:rsidRPr="007006A2">
        <w:rPr>
          <w:rFonts w:ascii="Times New Roman" w:hAnsi="Times New Roman" w:cs="Times New Roman"/>
        </w:rPr>
        <w:t xml:space="preserve"> </w:t>
      </w:r>
      <w:r w:rsidRPr="007006A2">
        <w:rPr>
          <w:rFonts w:ascii="Times New Roman" w:hAnsi="Times New Roman" w:cs="Times New Roman"/>
          <w:noProof/>
        </w:rPr>
        <w:t>and</w:t>
      </w:r>
      <w:r w:rsidR="007459EE" w:rsidRPr="007006A2">
        <w:rPr>
          <w:rFonts w:ascii="Times New Roman" w:hAnsi="Times New Roman" w:cs="Times New Roman"/>
        </w:rPr>
        <w:t xml:space="preserve"> more clarity is needed. </w:t>
      </w:r>
      <w:r w:rsidRPr="007006A2">
        <w:rPr>
          <w:rFonts w:ascii="Times New Roman" w:hAnsi="Times New Roman" w:cs="Times New Roman"/>
        </w:rPr>
        <w:t xml:space="preserve">No decision </w:t>
      </w:r>
      <w:r w:rsidRPr="00E51849">
        <w:rPr>
          <w:rFonts w:ascii="Times New Roman" w:hAnsi="Times New Roman" w:cs="Times New Roman"/>
          <w:noProof/>
        </w:rPr>
        <w:t>was made</w:t>
      </w:r>
      <w:r w:rsidRPr="007006A2">
        <w:rPr>
          <w:rFonts w:ascii="Times New Roman" w:hAnsi="Times New Roman" w:cs="Times New Roman"/>
        </w:rPr>
        <w:t xml:space="preserve"> concerning PAR approval</w:t>
      </w:r>
      <w:r w:rsidR="007459EE" w:rsidRPr="007006A2">
        <w:rPr>
          <w:rFonts w:ascii="Times New Roman" w:hAnsi="Times New Roman" w:cs="Times New Roman"/>
        </w:rPr>
        <w:t xml:space="preserve"> and will be discussed further by transform</w:t>
      </w:r>
      <w:r w:rsidR="00632BC4" w:rsidRPr="007006A2">
        <w:rPr>
          <w:rFonts w:ascii="Times New Roman" w:hAnsi="Times New Roman" w:cs="Times New Roman"/>
        </w:rPr>
        <w:t>er Adcom.</w:t>
      </w:r>
    </w:p>
    <w:p w14:paraId="2A97BF31" w14:textId="77777777" w:rsidR="00AE0445" w:rsidRPr="007006A2" w:rsidRDefault="00AE0445">
      <w:pPr>
        <w:rPr>
          <w:rFonts w:eastAsiaTheme="minorHAnsi" w:cs="Times New Roman"/>
          <w:szCs w:val="22"/>
        </w:rPr>
      </w:pPr>
      <w:r w:rsidRPr="007006A2">
        <w:rPr>
          <w:rFonts w:cs="Times New Roman"/>
        </w:rPr>
        <w:br w:type="page"/>
      </w:r>
    </w:p>
    <w:p w14:paraId="7D27F1BD" w14:textId="77777777" w:rsidR="005E3634" w:rsidRPr="007006A2" w:rsidRDefault="005E3634" w:rsidP="00055130">
      <w:pPr>
        <w:pStyle w:val="PlainText"/>
        <w:spacing w:line="276" w:lineRule="auto"/>
        <w:rPr>
          <w:rFonts w:ascii="Times New Roman" w:hAnsi="Times New Roman" w:cs="Times New Roman"/>
        </w:rPr>
      </w:pPr>
    </w:p>
    <w:p w14:paraId="42B7E389" w14:textId="77777777" w:rsidR="0064608D" w:rsidRPr="007006A2" w:rsidRDefault="0064608D" w:rsidP="00055130">
      <w:pPr>
        <w:pStyle w:val="PlainText"/>
        <w:spacing w:line="276" w:lineRule="auto"/>
        <w:rPr>
          <w:rFonts w:ascii="Times New Roman" w:hAnsi="Times New Roman" w:cs="Times New Roman"/>
        </w:rPr>
      </w:pPr>
    </w:p>
    <w:p w14:paraId="176DB425" w14:textId="498CE41E" w:rsidR="00942ED6" w:rsidRPr="007006A2" w:rsidRDefault="00942ED6" w:rsidP="00632BC4">
      <w:pPr>
        <w:pStyle w:val="PlainText"/>
        <w:numPr>
          <w:ilvl w:val="0"/>
          <w:numId w:val="44"/>
        </w:numPr>
        <w:spacing w:line="276" w:lineRule="auto"/>
        <w:rPr>
          <w:rFonts w:ascii="Times New Roman" w:hAnsi="Times New Roman" w:cs="Times New Roman"/>
          <w:b/>
        </w:rPr>
      </w:pPr>
      <w:r w:rsidRPr="007006A2">
        <w:rPr>
          <w:rFonts w:ascii="Times New Roman" w:hAnsi="Times New Roman" w:cs="Times New Roman"/>
          <w:b/>
        </w:rPr>
        <w:t xml:space="preserve">Instrument transformer </w:t>
      </w:r>
      <w:r w:rsidR="002F305A" w:rsidRPr="007006A2">
        <w:rPr>
          <w:rFonts w:ascii="Times New Roman" w:hAnsi="Times New Roman" w:cs="Times New Roman"/>
          <w:b/>
        </w:rPr>
        <w:t xml:space="preserve">standard – Impulse waveform requirement  </w:t>
      </w:r>
    </w:p>
    <w:p w14:paraId="6C042275" w14:textId="77777777" w:rsidR="00AE0445" w:rsidRPr="007006A2" w:rsidRDefault="00AE0445" w:rsidP="00942ED6">
      <w:pPr>
        <w:pStyle w:val="PlainText"/>
        <w:spacing w:line="276" w:lineRule="auto"/>
        <w:rPr>
          <w:rFonts w:ascii="Times New Roman" w:hAnsi="Times New Roman" w:cs="Times New Roman"/>
        </w:rPr>
      </w:pPr>
    </w:p>
    <w:p w14:paraId="1027F060" w14:textId="25B76785" w:rsidR="00AE0445" w:rsidRDefault="0064608D" w:rsidP="00942ED6">
      <w:pPr>
        <w:pStyle w:val="PlainText"/>
        <w:spacing w:line="276" w:lineRule="auto"/>
        <w:rPr>
          <w:rFonts w:ascii="Times New Roman" w:hAnsi="Times New Roman" w:cs="Times New Roman"/>
        </w:rPr>
      </w:pPr>
      <w:r w:rsidRPr="007006A2">
        <w:rPr>
          <w:rFonts w:ascii="Times New Roman" w:hAnsi="Times New Roman" w:cs="Times New Roman"/>
        </w:rPr>
        <w:t>It was brought up to the subcommittee that there is</w:t>
      </w:r>
      <w:r w:rsidR="00AE0445" w:rsidRPr="007006A2">
        <w:rPr>
          <w:rFonts w:ascii="Times New Roman" w:hAnsi="Times New Roman" w:cs="Times New Roman"/>
        </w:rPr>
        <w:t xml:space="preserve"> possibly an error in C57.13 related to waveforms</w:t>
      </w:r>
      <w:r w:rsidR="002F305A" w:rsidRPr="007006A2">
        <w:rPr>
          <w:rFonts w:ascii="Times New Roman" w:hAnsi="Times New Roman" w:cs="Times New Roman"/>
        </w:rPr>
        <w:t xml:space="preserve"> to </w:t>
      </w:r>
      <w:r w:rsidR="00AE0445" w:rsidRPr="007006A2">
        <w:rPr>
          <w:rFonts w:ascii="Times New Roman" w:hAnsi="Times New Roman" w:cs="Times New Roman"/>
        </w:rPr>
        <w:t xml:space="preserve">be </w:t>
      </w:r>
      <w:r w:rsidR="00AE0445" w:rsidRPr="007006A2">
        <w:rPr>
          <w:rFonts w:ascii="Times New Roman" w:hAnsi="Times New Roman" w:cs="Times New Roman"/>
          <w:noProof/>
        </w:rPr>
        <w:t>superimposed/compared</w:t>
      </w:r>
      <w:r w:rsidRPr="007006A2">
        <w:rPr>
          <w:rFonts w:ascii="Times New Roman" w:hAnsi="Times New Roman" w:cs="Times New Roman"/>
          <w:noProof/>
        </w:rPr>
        <w:t>.</w:t>
      </w:r>
      <w:r>
        <w:rPr>
          <w:rFonts w:ascii="Times New Roman" w:hAnsi="Times New Roman" w:cs="Times New Roman"/>
        </w:rPr>
        <w:t xml:space="preserve"> </w:t>
      </w:r>
    </w:p>
    <w:p w14:paraId="23A0CF18" w14:textId="061C8BB2" w:rsidR="0064608D" w:rsidRDefault="00AE0445" w:rsidP="00942ED6">
      <w:pPr>
        <w:pStyle w:val="PlainText"/>
        <w:spacing w:line="276" w:lineRule="auto"/>
        <w:rPr>
          <w:rFonts w:ascii="Times New Roman" w:hAnsi="Times New Roman" w:cs="Times New Roman"/>
        </w:rPr>
      </w:pPr>
      <w:r>
        <w:rPr>
          <w:rFonts w:ascii="Times New Roman" w:hAnsi="Times New Roman" w:cs="Times New Roman"/>
          <w:noProof/>
        </w:rPr>
        <w:drawing>
          <wp:inline distT="0" distB="0" distL="0" distR="0" wp14:anchorId="4F104201" wp14:editId="45029B01">
            <wp:extent cx="5943600" cy="12331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233170"/>
                    </a:xfrm>
                    <a:prstGeom prst="rect">
                      <a:avLst/>
                    </a:prstGeom>
                    <a:noFill/>
                    <a:ln>
                      <a:noFill/>
                    </a:ln>
                  </pic:spPr>
                </pic:pic>
              </a:graphicData>
            </a:graphic>
          </wp:inline>
        </w:drawing>
      </w:r>
    </w:p>
    <w:p w14:paraId="6DE2F354" w14:textId="50432049" w:rsidR="00AE0445" w:rsidRDefault="00AE0445" w:rsidP="00942ED6">
      <w:pPr>
        <w:pStyle w:val="PlainText"/>
        <w:spacing w:line="276" w:lineRule="auto"/>
        <w:rPr>
          <w:rFonts w:ascii="Times New Roman" w:hAnsi="Times New Roman" w:cs="Times New Roman"/>
        </w:rPr>
      </w:pPr>
    </w:p>
    <w:p w14:paraId="3A3A5F0C" w14:textId="58116E89" w:rsidR="00AE0445" w:rsidRPr="00173B3D" w:rsidRDefault="00AE0445" w:rsidP="00942ED6">
      <w:pPr>
        <w:pStyle w:val="PlainText"/>
        <w:spacing w:line="276" w:lineRule="auto"/>
        <w:rPr>
          <w:rFonts w:ascii="Times New Roman" w:hAnsi="Times New Roman" w:cs="Times New Roman"/>
        </w:rPr>
      </w:pPr>
      <w:r>
        <w:rPr>
          <w:rFonts w:ascii="Times New Roman" w:hAnsi="Times New Roman" w:cs="Times New Roman"/>
        </w:rPr>
        <w:t xml:space="preserve">Due to lack of </w:t>
      </w:r>
      <w:r w:rsidRPr="002F305A">
        <w:rPr>
          <w:rFonts w:ascii="Times New Roman" w:hAnsi="Times New Roman" w:cs="Times New Roman"/>
          <w:noProof/>
        </w:rPr>
        <w:t>time</w:t>
      </w:r>
      <w:r w:rsidR="002F305A">
        <w:rPr>
          <w:rFonts w:ascii="Times New Roman" w:hAnsi="Times New Roman" w:cs="Times New Roman"/>
          <w:noProof/>
        </w:rPr>
        <w:t>,</w:t>
      </w:r>
      <w:r>
        <w:rPr>
          <w:rFonts w:ascii="Times New Roman" w:hAnsi="Times New Roman" w:cs="Times New Roman"/>
        </w:rPr>
        <w:t xml:space="preserve"> this item was not discussed but will be at the next meeting. </w:t>
      </w:r>
    </w:p>
    <w:p w14:paraId="7D15BFA7" w14:textId="77777777" w:rsidR="00EE5C73" w:rsidRPr="00F41A72" w:rsidRDefault="00EE5C73" w:rsidP="007A49CD">
      <w:pPr>
        <w:pStyle w:val="Heading1"/>
      </w:pPr>
      <w:r w:rsidRPr="00F41A72">
        <w:t xml:space="preserve">Adjournment </w:t>
      </w:r>
    </w:p>
    <w:p w14:paraId="46666AB2" w14:textId="2ADCE2AB" w:rsidR="00EE5C73" w:rsidRPr="00F41A72" w:rsidRDefault="00EE5C73" w:rsidP="0024181F">
      <w:pPr>
        <w:pStyle w:val="Indent1"/>
        <w:keepNext/>
      </w:pPr>
      <w:r w:rsidRPr="00F41A72">
        <w:t>Meeting adjourned 12.</w:t>
      </w:r>
      <w:r w:rsidR="0064608D">
        <w:t>20</w:t>
      </w:r>
      <w:r w:rsidRPr="00F41A72">
        <w:t xml:space="preserve"> PM.</w:t>
      </w:r>
      <w:r w:rsidR="00AE0FB2" w:rsidRPr="00F41A72">
        <w:t xml:space="preserve"> Motion to adjourn made by </w:t>
      </w:r>
      <w:r w:rsidR="0064608D">
        <w:t>Diego Robalino</w:t>
      </w:r>
      <w:r w:rsidR="00AE0FB2" w:rsidRPr="00B25E42">
        <w:t xml:space="preserve"> and </w:t>
      </w:r>
      <w:r w:rsidR="0064608D" w:rsidRPr="0064608D">
        <w:t>Bill Griesacker</w:t>
      </w:r>
    </w:p>
    <w:p w14:paraId="62180069" w14:textId="77777777" w:rsidR="00EE5C73" w:rsidRPr="00F41A72" w:rsidRDefault="00EE5C73" w:rsidP="006E5289">
      <w:pPr>
        <w:pStyle w:val="Indent1"/>
        <w:keepNext/>
        <w:rPr>
          <w:bCs/>
        </w:rPr>
      </w:pPr>
      <w:r w:rsidRPr="00F41A72">
        <w:rPr>
          <w:bCs/>
        </w:rPr>
        <w:t xml:space="preserve">Minutes respectfully submitted by:  </w:t>
      </w:r>
    </w:p>
    <w:p w14:paraId="4DD49C80" w14:textId="77777777" w:rsidR="00EE5C73" w:rsidRPr="00F41A72" w:rsidRDefault="005A610B" w:rsidP="006E5289">
      <w:pPr>
        <w:pStyle w:val="Indent1"/>
        <w:keepNext/>
        <w:spacing w:before="0"/>
        <w:rPr>
          <w:b/>
          <w:bCs/>
        </w:rPr>
      </w:pPr>
      <w:r w:rsidRPr="00F41A72">
        <w:rPr>
          <w:b/>
          <w:bCs/>
        </w:rPr>
        <w:t>Poorvi Patel</w:t>
      </w:r>
    </w:p>
    <w:p w14:paraId="7084CAF7" w14:textId="77777777" w:rsidR="00024202" w:rsidRPr="00F41A72" w:rsidRDefault="00EE5C73" w:rsidP="006E5289">
      <w:pPr>
        <w:pStyle w:val="Indent1"/>
        <w:spacing w:before="0"/>
        <w:rPr>
          <w:bCs/>
        </w:rPr>
      </w:pPr>
      <w:r w:rsidRPr="00F41A72">
        <w:rPr>
          <w:bCs/>
        </w:rPr>
        <w:t>Secretary DTSC.</w:t>
      </w:r>
    </w:p>
    <w:sectPr w:rsidR="00024202" w:rsidRPr="00F41A72" w:rsidSect="00B0380A">
      <w:footerReference w:type="default" r:id="rId9"/>
      <w:pgSz w:w="12240" w:h="15840"/>
      <w:pgMar w:top="1440" w:right="1350" w:bottom="1440" w:left="153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5B07D5" w14:textId="77777777" w:rsidR="00B62711" w:rsidRDefault="00B62711">
      <w:r>
        <w:separator/>
      </w:r>
    </w:p>
  </w:endnote>
  <w:endnote w:type="continuationSeparator" w:id="0">
    <w:p w14:paraId="7F4BDC42" w14:textId="77777777" w:rsidR="00B62711" w:rsidRDefault="00B627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altName w:val="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FAEEFD" w14:textId="06867DEE" w:rsidR="00020FD0" w:rsidRDefault="00020FD0" w:rsidP="00645AF7">
    <w:pPr>
      <w:pStyle w:val="Footer"/>
      <w:jc w:val="center"/>
    </w:pPr>
    <w:r>
      <w:t xml:space="preserve">Page </w:t>
    </w:r>
    <w:r>
      <w:rPr>
        <w:b/>
      </w:rPr>
      <w:fldChar w:fldCharType="begin"/>
    </w:r>
    <w:r>
      <w:rPr>
        <w:b/>
      </w:rPr>
      <w:instrText xml:space="preserve"> PAGE </w:instrText>
    </w:r>
    <w:r>
      <w:rPr>
        <w:b/>
      </w:rPr>
      <w:fldChar w:fldCharType="separate"/>
    </w:r>
    <w:r w:rsidR="003910B6">
      <w:rPr>
        <w:b/>
        <w:noProof/>
      </w:rPr>
      <w:t>21</w:t>
    </w:r>
    <w:r>
      <w:rPr>
        <w:b/>
      </w:rPr>
      <w:fldChar w:fldCharType="end"/>
    </w:r>
    <w:r>
      <w:t xml:space="preserve"> of </w:t>
    </w:r>
    <w:r>
      <w:rPr>
        <w:b/>
      </w:rPr>
      <w:fldChar w:fldCharType="begin"/>
    </w:r>
    <w:r>
      <w:rPr>
        <w:b/>
      </w:rPr>
      <w:instrText xml:space="preserve"> NUMPAGES  </w:instrText>
    </w:r>
    <w:r>
      <w:rPr>
        <w:b/>
      </w:rPr>
      <w:fldChar w:fldCharType="separate"/>
    </w:r>
    <w:r w:rsidR="003910B6">
      <w:rPr>
        <w:b/>
        <w:noProof/>
      </w:rPr>
      <w:t>22</w:t>
    </w:r>
    <w:r>
      <w:rPr>
        <w:b/>
      </w:rPr>
      <w:fldChar w:fldCharType="end"/>
    </w:r>
  </w:p>
  <w:p w14:paraId="50AF4C1B" w14:textId="77777777" w:rsidR="00020FD0" w:rsidRDefault="00020FD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1F5479" w14:textId="77777777" w:rsidR="00B62711" w:rsidRDefault="00B62711">
      <w:r>
        <w:separator/>
      </w:r>
    </w:p>
  </w:footnote>
  <w:footnote w:type="continuationSeparator" w:id="0">
    <w:p w14:paraId="68CC077C" w14:textId="77777777" w:rsidR="00B62711" w:rsidRDefault="00B6271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224F0"/>
    <w:multiLevelType w:val="hybridMultilevel"/>
    <w:tmpl w:val="E79AAE5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35157"/>
    <w:multiLevelType w:val="hybridMultilevel"/>
    <w:tmpl w:val="757C875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 w15:restartNumberingAfterBreak="0">
    <w:nsid w:val="0427032C"/>
    <w:multiLevelType w:val="hybridMultilevel"/>
    <w:tmpl w:val="F2FC7818"/>
    <w:lvl w:ilvl="0" w:tplc="BFC6A752">
      <w:start w:val="1"/>
      <w:numFmt w:val="decimal"/>
      <w:lvlText w:val="%1)"/>
      <w:lvlJc w:val="left"/>
      <w:pPr>
        <w:ind w:left="720" w:hanging="360"/>
      </w:pPr>
      <w:rPr>
        <w:rFonts w:asciiTheme="minorHAnsi" w:eastAsiaTheme="minorHAnsi" w:hAnsiTheme="min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46466E"/>
    <w:multiLevelType w:val="hybridMultilevel"/>
    <w:tmpl w:val="3AB47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7B2658"/>
    <w:multiLevelType w:val="hybridMultilevel"/>
    <w:tmpl w:val="72BAB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6244BD"/>
    <w:multiLevelType w:val="hybridMultilevel"/>
    <w:tmpl w:val="24FE67DC"/>
    <w:lvl w:ilvl="0" w:tplc="0409000F">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37B113F"/>
    <w:multiLevelType w:val="hybridMultilevel"/>
    <w:tmpl w:val="C1F2FE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8A2DD9"/>
    <w:multiLevelType w:val="hybridMultilevel"/>
    <w:tmpl w:val="F85462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A322C2C"/>
    <w:multiLevelType w:val="hybridMultilevel"/>
    <w:tmpl w:val="B01CA86C"/>
    <w:lvl w:ilvl="0" w:tplc="CDD643B8">
      <w:start w:val="1"/>
      <w:numFmt w:val="bullet"/>
      <w:lvlText w:val="•"/>
      <w:lvlJc w:val="left"/>
      <w:pPr>
        <w:tabs>
          <w:tab w:val="num" w:pos="720"/>
        </w:tabs>
        <w:ind w:left="720" w:hanging="360"/>
      </w:pPr>
      <w:rPr>
        <w:rFonts w:ascii="Arial" w:hAnsi="Arial" w:hint="default"/>
      </w:rPr>
    </w:lvl>
    <w:lvl w:ilvl="1" w:tplc="7076DC28" w:tentative="1">
      <w:start w:val="1"/>
      <w:numFmt w:val="bullet"/>
      <w:lvlText w:val="•"/>
      <w:lvlJc w:val="left"/>
      <w:pPr>
        <w:tabs>
          <w:tab w:val="num" w:pos="1440"/>
        </w:tabs>
        <w:ind w:left="1440" w:hanging="360"/>
      </w:pPr>
      <w:rPr>
        <w:rFonts w:ascii="Arial" w:hAnsi="Arial" w:hint="default"/>
      </w:rPr>
    </w:lvl>
    <w:lvl w:ilvl="2" w:tplc="95E63E52" w:tentative="1">
      <w:start w:val="1"/>
      <w:numFmt w:val="bullet"/>
      <w:lvlText w:val="•"/>
      <w:lvlJc w:val="left"/>
      <w:pPr>
        <w:tabs>
          <w:tab w:val="num" w:pos="2160"/>
        </w:tabs>
        <w:ind w:left="2160" w:hanging="360"/>
      </w:pPr>
      <w:rPr>
        <w:rFonts w:ascii="Arial" w:hAnsi="Arial" w:hint="default"/>
      </w:rPr>
    </w:lvl>
    <w:lvl w:ilvl="3" w:tplc="1BD8ADD2" w:tentative="1">
      <w:start w:val="1"/>
      <w:numFmt w:val="bullet"/>
      <w:lvlText w:val="•"/>
      <w:lvlJc w:val="left"/>
      <w:pPr>
        <w:tabs>
          <w:tab w:val="num" w:pos="2880"/>
        </w:tabs>
        <w:ind w:left="2880" w:hanging="360"/>
      </w:pPr>
      <w:rPr>
        <w:rFonts w:ascii="Arial" w:hAnsi="Arial" w:hint="default"/>
      </w:rPr>
    </w:lvl>
    <w:lvl w:ilvl="4" w:tplc="D5B05652" w:tentative="1">
      <w:start w:val="1"/>
      <w:numFmt w:val="bullet"/>
      <w:lvlText w:val="•"/>
      <w:lvlJc w:val="left"/>
      <w:pPr>
        <w:tabs>
          <w:tab w:val="num" w:pos="3600"/>
        </w:tabs>
        <w:ind w:left="3600" w:hanging="360"/>
      </w:pPr>
      <w:rPr>
        <w:rFonts w:ascii="Arial" w:hAnsi="Arial" w:hint="default"/>
      </w:rPr>
    </w:lvl>
    <w:lvl w:ilvl="5" w:tplc="DE0E73D0" w:tentative="1">
      <w:start w:val="1"/>
      <w:numFmt w:val="bullet"/>
      <w:lvlText w:val="•"/>
      <w:lvlJc w:val="left"/>
      <w:pPr>
        <w:tabs>
          <w:tab w:val="num" w:pos="4320"/>
        </w:tabs>
        <w:ind w:left="4320" w:hanging="360"/>
      </w:pPr>
      <w:rPr>
        <w:rFonts w:ascii="Arial" w:hAnsi="Arial" w:hint="default"/>
      </w:rPr>
    </w:lvl>
    <w:lvl w:ilvl="6" w:tplc="8F94C942" w:tentative="1">
      <w:start w:val="1"/>
      <w:numFmt w:val="bullet"/>
      <w:lvlText w:val="•"/>
      <w:lvlJc w:val="left"/>
      <w:pPr>
        <w:tabs>
          <w:tab w:val="num" w:pos="5040"/>
        </w:tabs>
        <w:ind w:left="5040" w:hanging="360"/>
      </w:pPr>
      <w:rPr>
        <w:rFonts w:ascii="Arial" w:hAnsi="Arial" w:hint="default"/>
      </w:rPr>
    </w:lvl>
    <w:lvl w:ilvl="7" w:tplc="9266B8BC" w:tentative="1">
      <w:start w:val="1"/>
      <w:numFmt w:val="bullet"/>
      <w:lvlText w:val="•"/>
      <w:lvlJc w:val="left"/>
      <w:pPr>
        <w:tabs>
          <w:tab w:val="num" w:pos="5760"/>
        </w:tabs>
        <w:ind w:left="5760" w:hanging="360"/>
      </w:pPr>
      <w:rPr>
        <w:rFonts w:ascii="Arial" w:hAnsi="Arial" w:hint="default"/>
      </w:rPr>
    </w:lvl>
    <w:lvl w:ilvl="8" w:tplc="7D92D98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F4E22EF"/>
    <w:multiLevelType w:val="hybridMultilevel"/>
    <w:tmpl w:val="A92210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0B45E8F"/>
    <w:multiLevelType w:val="hybridMultilevel"/>
    <w:tmpl w:val="C6FE9998"/>
    <w:lvl w:ilvl="0" w:tplc="E39EBD5C">
      <w:start w:val="1"/>
      <w:numFmt w:val="lowerLetter"/>
      <w:lvlText w:val="%1."/>
      <w:lvlJc w:val="left"/>
      <w:pPr>
        <w:tabs>
          <w:tab w:val="num" w:pos="1080"/>
        </w:tabs>
        <w:ind w:left="1080" w:hanging="360"/>
      </w:pPr>
    </w:lvl>
    <w:lvl w:ilvl="1" w:tplc="E6669198" w:tentative="1">
      <w:start w:val="1"/>
      <w:numFmt w:val="lowerLetter"/>
      <w:lvlText w:val="%2."/>
      <w:lvlJc w:val="left"/>
      <w:pPr>
        <w:tabs>
          <w:tab w:val="num" w:pos="1800"/>
        </w:tabs>
        <w:ind w:left="1800" w:hanging="360"/>
      </w:pPr>
    </w:lvl>
    <w:lvl w:ilvl="2" w:tplc="1D72ED7A" w:tentative="1">
      <w:start w:val="1"/>
      <w:numFmt w:val="lowerLetter"/>
      <w:lvlText w:val="%3."/>
      <w:lvlJc w:val="left"/>
      <w:pPr>
        <w:tabs>
          <w:tab w:val="num" w:pos="2520"/>
        </w:tabs>
        <w:ind w:left="2520" w:hanging="360"/>
      </w:pPr>
    </w:lvl>
    <w:lvl w:ilvl="3" w:tplc="F9F03928" w:tentative="1">
      <w:start w:val="1"/>
      <w:numFmt w:val="lowerLetter"/>
      <w:lvlText w:val="%4."/>
      <w:lvlJc w:val="left"/>
      <w:pPr>
        <w:tabs>
          <w:tab w:val="num" w:pos="3240"/>
        </w:tabs>
        <w:ind w:left="3240" w:hanging="360"/>
      </w:pPr>
    </w:lvl>
    <w:lvl w:ilvl="4" w:tplc="1CE84DD2" w:tentative="1">
      <w:start w:val="1"/>
      <w:numFmt w:val="lowerLetter"/>
      <w:lvlText w:val="%5."/>
      <w:lvlJc w:val="left"/>
      <w:pPr>
        <w:tabs>
          <w:tab w:val="num" w:pos="3960"/>
        </w:tabs>
        <w:ind w:left="3960" w:hanging="360"/>
      </w:pPr>
    </w:lvl>
    <w:lvl w:ilvl="5" w:tplc="08B2EF2A" w:tentative="1">
      <w:start w:val="1"/>
      <w:numFmt w:val="lowerLetter"/>
      <w:lvlText w:val="%6."/>
      <w:lvlJc w:val="left"/>
      <w:pPr>
        <w:tabs>
          <w:tab w:val="num" w:pos="4680"/>
        </w:tabs>
        <w:ind w:left="4680" w:hanging="360"/>
      </w:pPr>
    </w:lvl>
    <w:lvl w:ilvl="6" w:tplc="C924FC20" w:tentative="1">
      <w:start w:val="1"/>
      <w:numFmt w:val="lowerLetter"/>
      <w:lvlText w:val="%7."/>
      <w:lvlJc w:val="left"/>
      <w:pPr>
        <w:tabs>
          <w:tab w:val="num" w:pos="5400"/>
        </w:tabs>
        <w:ind w:left="5400" w:hanging="360"/>
      </w:pPr>
    </w:lvl>
    <w:lvl w:ilvl="7" w:tplc="E3642B9A" w:tentative="1">
      <w:start w:val="1"/>
      <w:numFmt w:val="lowerLetter"/>
      <w:lvlText w:val="%8."/>
      <w:lvlJc w:val="left"/>
      <w:pPr>
        <w:tabs>
          <w:tab w:val="num" w:pos="6120"/>
        </w:tabs>
        <w:ind w:left="6120" w:hanging="360"/>
      </w:pPr>
    </w:lvl>
    <w:lvl w:ilvl="8" w:tplc="375E5F98" w:tentative="1">
      <w:start w:val="1"/>
      <w:numFmt w:val="lowerLetter"/>
      <w:lvlText w:val="%9."/>
      <w:lvlJc w:val="left"/>
      <w:pPr>
        <w:tabs>
          <w:tab w:val="num" w:pos="6840"/>
        </w:tabs>
        <w:ind w:left="6840" w:hanging="360"/>
      </w:pPr>
    </w:lvl>
  </w:abstractNum>
  <w:abstractNum w:abstractNumId="11" w15:restartNumberingAfterBreak="0">
    <w:nsid w:val="28916D86"/>
    <w:multiLevelType w:val="hybridMultilevel"/>
    <w:tmpl w:val="C0CC06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B145312"/>
    <w:multiLevelType w:val="hybridMultilevel"/>
    <w:tmpl w:val="1E0E7F24"/>
    <w:lvl w:ilvl="0" w:tplc="D8A25E2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A92F4F"/>
    <w:multiLevelType w:val="hybridMultilevel"/>
    <w:tmpl w:val="9B98BE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920708"/>
    <w:multiLevelType w:val="hybridMultilevel"/>
    <w:tmpl w:val="DA161F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A56A50"/>
    <w:multiLevelType w:val="hybridMultilevel"/>
    <w:tmpl w:val="83A83BBC"/>
    <w:lvl w:ilvl="0" w:tplc="0C0C000F">
      <w:start w:val="1"/>
      <w:numFmt w:val="decimal"/>
      <w:lvlText w:val="%1."/>
      <w:lvlJc w:val="left"/>
      <w:pPr>
        <w:ind w:left="360" w:hanging="360"/>
      </w:p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16" w15:restartNumberingAfterBreak="0">
    <w:nsid w:val="2D8D43B4"/>
    <w:multiLevelType w:val="hybridMultilevel"/>
    <w:tmpl w:val="73D2B2F8"/>
    <w:lvl w:ilvl="0" w:tplc="DFC8A528">
      <w:start w:val="1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821864"/>
    <w:multiLevelType w:val="hybridMultilevel"/>
    <w:tmpl w:val="16B8D8E8"/>
    <w:lvl w:ilvl="0" w:tplc="AE00CA80">
      <w:start w:val="1"/>
      <w:numFmt w:val="decimal"/>
      <w:lvlText w:val="%1."/>
      <w:lvlJc w:val="left"/>
      <w:pPr>
        <w:ind w:left="1350" w:hanging="360"/>
      </w:pPr>
      <w:rPr>
        <w:rFonts w:hint="default"/>
      </w:r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8" w15:restartNumberingAfterBreak="0">
    <w:nsid w:val="31432636"/>
    <w:multiLevelType w:val="hybridMultilevel"/>
    <w:tmpl w:val="38183FEA"/>
    <w:lvl w:ilvl="0" w:tplc="C0CA9F52">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113DC8"/>
    <w:multiLevelType w:val="hybridMultilevel"/>
    <w:tmpl w:val="113445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5621"/>
    <w:multiLevelType w:val="hybridMultilevel"/>
    <w:tmpl w:val="D186A61E"/>
    <w:lvl w:ilvl="0" w:tplc="04090013">
      <w:start w:val="1"/>
      <w:numFmt w:val="upp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1" w15:restartNumberingAfterBreak="0">
    <w:nsid w:val="3D076356"/>
    <w:multiLevelType w:val="hybridMultilevel"/>
    <w:tmpl w:val="806ACB3C"/>
    <w:lvl w:ilvl="0" w:tplc="75BC0F4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D594081"/>
    <w:multiLevelType w:val="hybridMultilevel"/>
    <w:tmpl w:val="116CA054"/>
    <w:lvl w:ilvl="0" w:tplc="0409000F">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E8F2CDF"/>
    <w:multiLevelType w:val="hybridMultilevel"/>
    <w:tmpl w:val="288263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0C5B0A"/>
    <w:multiLevelType w:val="hybridMultilevel"/>
    <w:tmpl w:val="6F14F0B8"/>
    <w:lvl w:ilvl="0" w:tplc="FFFFFFFF">
      <w:start w:val="1"/>
      <w:numFmt w:val="decimal"/>
      <w:lvlText w:val="%1."/>
      <w:lvlJc w:val="left"/>
      <w:pPr>
        <w:ind w:left="720" w:hanging="360"/>
      </w:pPr>
      <w:rPr>
        <w:rFonts w:cs="Times New Roman"/>
      </w:rPr>
    </w:lvl>
    <w:lvl w:ilvl="1" w:tplc="FFFFFFFF">
      <w:start w:val="1"/>
      <w:numFmt w:val="lowerLetter"/>
      <w:lvlText w:val="%2."/>
      <w:lvlJc w:val="left"/>
      <w:pPr>
        <w:ind w:left="1440" w:hanging="360"/>
      </w:pPr>
      <w:rPr>
        <w:rFonts w:cs="Times New Roman"/>
      </w:rPr>
    </w:lvl>
    <w:lvl w:ilvl="2" w:tplc="FFFFFFFF">
      <w:start w:val="1"/>
      <w:numFmt w:val="lowerRoman"/>
      <w:lvlText w:val="%3."/>
      <w:lvlJc w:val="right"/>
      <w:pPr>
        <w:ind w:left="2160" w:hanging="180"/>
      </w:pPr>
      <w:rPr>
        <w:rFonts w:cs="Times New Roman"/>
      </w:rPr>
    </w:lvl>
    <w:lvl w:ilvl="3" w:tplc="FFFFFFFF">
      <w:start w:val="1"/>
      <w:numFmt w:val="decimal"/>
      <w:lvlText w:val="%4."/>
      <w:lvlJc w:val="left"/>
      <w:pPr>
        <w:ind w:left="2880" w:hanging="360"/>
      </w:pPr>
      <w:rPr>
        <w:rFonts w:cs="Times New Roman"/>
      </w:rPr>
    </w:lvl>
    <w:lvl w:ilvl="4" w:tplc="FFFFFFFF">
      <w:start w:val="1"/>
      <w:numFmt w:val="lowerLetter"/>
      <w:lvlText w:val="%5."/>
      <w:lvlJc w:val="left"/>
      <w:pPr>
        <w:ind w:left="3600" w:hanging="360"/>
      </w:pPr>
      <w:rPr>
        <w:rFonts w:cs="Times New Roman"/>
      </w:rPr>
    </w:lvl>
    <w:lvl w:ilvl="5" w:tplc="FFFFFFFF">
      <w:start w:val="1"/>
      <w:numFmt w:val="lowerRoman"/>
      <w:lvlText w:val="%6."/>
      <w:lvlJc w:val="right"/>
      <w:pPr>
        <w:ind w:left="4320" w:hanging="180"/>
      </w:pPr>
      <w:rPr>
        <w:rFonts w:cs="Times New Roman"/>
      </w:rPr>
    </w:lvl>
    <w:lvl w:ilvl="6" w:tplc="FFFFFFFF">
      <w:start w:val="1"/>
      <w:numFmt w:val="decimal"/>
      <w:lvlText w:val="%7."/>
      <w:lvlJc w:val="left"/>
      <w:pPr>
        <w:ind w:left="5040" w:hanging="360"/>
      </w:pPr>
      <w:rPr>
        <w:rFonts w:cs="Times New Roman"/>
      </w:rPr>
    </w:lvl>
    <w:lvl w:ilvl="7" w:tplc="FFFFFFFF">
      <w:start w:val="1"/>
      <w:numFmt w:val="lowerLetter"/>
      <w:lvlText w:val="%8."/>
      <w:lvlJc w:val="left"/>
      <w:pPr>
        <w:ind w:left="5760" w:hanging="360"/>
      </w:pPr>
      <w:rPr>
        <w:rFonts w:cs="Times New Roman"/>
      </w:rPr>
    </w:lvl>
    <w:lvl w:ilvl="8" w:tplc="FFFFFFFF">
      <w:start w:val="1"/>
      <w:numFmt w:val="lowerRoman"/>
      <w:lvlText w:val="%9."/>
      <w:lvlJc w:val="right"/>
      <w:pPr>
        <w:ind w:left="6480" w:hanging="180"/>
      </w:pPr>
      <w:rPr>
        <w:rFonts w:cs="Times New Roman"/>
      </w:rPr>
    </w:lvl>
  </w:abstractNum>
  <w:abstractNum w:abstractNumId="25" w15:restartNumberingAfterBreak="0">
    <w:nsid w:val="43B65A7D"/>
    <w:multiLevelType w:val="hybridMultilevel"/>
    <w:tmpl w:val="8FDA1DBE"/>
    <w:lvl w:ilvl="0" w:tplc="0409000F">
      <w:start w:val="1"/>
      <w:numFmt w:val="decimal"/>
      <w:lvlText w:val="%1."/>
      <w:lvlJc w:val="left"/>
      <w:pPr>
        <w:tabs>
          <w:tab w:val="num" w:pos="720"/>
        </w:tabs>
        <w:ind w:left="720" w:hanging="360"/>
      </w:pPr>
      <w:rPr>
        <w:rFonts w:cs="Times New Roman"/>
      </w:rPr>
    </w:lvl>
    <w:lvl w:ilvl="1" w:tplc="174894BC">
      <w:start w:val="1"/>
      <w:numFmt w:val="lowerLetter"/>
      <w:lvlText w:val="%2)"/>
      <w:lvlJc w:val="left"/>
      <w:pPr>
        <w:tabs>
          <w:tab w:val="num" w:pos="1440"/>
        </w:tabs>
        <w:ind w:left="1440" w:hanging="360"/>
      </w:pPr>
      <w:rPr>
        <w:rFonts w:cs="Times New Roman" w:hint="default"/>
      </w:rPr>
    </w:lvl>
    <w:lvl w:ilvl="2" w:tplc="04090003">
      <w:start w:val="1"/>
      <w:numFmt w:val="bullet"/>
      <w:lvlText w:val="o"/>
      <w:lvlJc w:val="left"/>
      <w:pPr>
        <w:tabs>
          <w:tab w:val="num" w:pos="2340"/>
        </w:tabs>
        <w:ind w:left="2340" w:hanging="360"/>
      </w:pPr>
      <w:rPr>
        <w:rFonts w:ascii="Courier New" w:hAnsi="Courier New" w:hint="default"/>
      </w:rPr>
    </w:lvl>
    <w:lvl w:ilvl="3" w:tplc="04090019">
      <w:start w:val="1"/>
      <w:numFmt w:val="lowerLetter"/>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44AC39C2"/>
    <w:multiLevelType w:val="hybridMultilevel"/>
    <w:tmpl w:val="A3B2505C"/>
    <w:lvl w:ilvl="0" w:tplc="DFA8F1D8">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4DF50DD"/>
    <w:multiLevelType w:val="hybridMultilevel"/>
    <w:tmpl w:val="3578C50A"/>
    <w:lvl w:ilvl="0" w:tplc="B0B4752A">
      <w:start w:val="3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A464CF"/>
    <w:multiLevelType w:val="hybridMultilevel"/>
    <w:tmpl w:val="492EC89E"/>
    <w:lvl w:ilvl="0" w:tplc="C0CA9F52">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B902EB"/>
    <w:multiLevelType w:val="multilevel"/>
    <w:tmpl w:val="FDE4A6E2"/>
    <w:lvl w:ilvl="0">
      <w:start w:val="2"/>
      <w:numFmt w:val="upperLetter"/>
      <w:pStyle w:val="Header1"/>
      <w:lvlText w:val="Annex %1"/>
      <w:lvlJc w:val="left"/>
      <w:pPr>
        <w:tabs>
          <w:tab w:val="num" w:pos="0"/>
        </w:tabs>
        <w:ind w:left="720" w:hanging="720"/>
      </w:pPr>
      <w:rPr>
        <w:rFonts w:ascii="New York" w:hAnsi="New York" w:cs="Arial" w:hint="default"/>
        <w:b/>
        <w:i w:val="0"/>
        <w:sz w:val="28"/>
      </w:rPr>
    </w:lvl>
    <w:lvl w:ilvl="1">
      <w:start w:val="1"/>
      <w:numFmt w:val="decimal"/>
      <w:pStyle w:val="Heading1"/>
      <w:lvlText w:val="%1.%2"/>
      <w:lvlJc w:val="left"/>
      <w:pPr>
        <w:tabs>
          <w:tab w:val="num" w:pos="2070"/>
        </w:tabs>
        <w:ind w:left="3510" w:hanging="720"/>
      </w:pPr>
      <w:rPr>
        <w:rFonts w:ascii="New York" w:hAnsi="New York" w:cs="New York" w:hint="default"/>
        <w:b/>
        <w:i w:val="0"/>
        <w:sz w:val="22"/>
      </w:rPr>
    </w:lvl>
    <w:lvl w:ilvl="2">
      <w:start w:val="1"/>
      <w:numFmt w:val="decimal"/>
      <w:pStyle w:val="Heading2"/>
      <w:lvlText w:val="%1.%2.%3"/>
      <w:lvlJc w:val="left"/>
      <w:pPr>
        <w:tabs>
          <w:tab w:val="num" w:pos="-1440"/>
        </w:tabs>
        <w:ind w:left="720" w:hanging="720"/>
      </w:pPr>
      <w:rPr>
        <w:rFonts w:ascii="Times New Roman" w:hAnsi="Times New Roman" w:cs="Times New Roman"/>
        <w:b/>
        <w:bCs w:val="0"/>
        <w:i w:val="0"/>
        <w:iCs w:val="0"/>
        <w:caps w:val="0"/>
        <w:smallCaps w:val="0"/>
        <w:strike w:val="0"/>
        <w:dstrike w:val="0"/>
        <w:vanish w:val="0"/>
        <w:color w:val="auto"/>
        <w:spacing w:val="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3"/>
      <w:lvlText w:val="%1.%2.%3.%4"/>
      <w:lvlJc w:val="left"/>
      <w:pPr>
        <w:tabs>
          <w:tab w:val="num" w:pos="0"/>
        </w:tabs>
        <w:ind w:left="3240" w:hanging="1080"/>
      </w:pPr>
      <w:rPr>
        <w:rFonts w:ascii="Times New Roman" w:hAnsi="Times New Roman" w:cs="Times New Roman"/>
        <w:b w:val="0"/>
        <w:bCs w:val="0"/>
        <w:i w:val="0"/>
        <w:iCs w:val="0"/>
        <w:caps w:val="0"/>
        <w:smallCaps w:val="0"/>
        <w:strike w:val="0"/>
        <w:dstrike w:val="0"/>
        <w:vanish w:val="0"/>
        <w:color w:val="000000"/>
        <w:spacing w:val="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0"/>
        </w:tabs>
        <w:ind w:left="4320" w:hanging="1440"/>
      </w:pPr>
      <w:rPr>
        <w:rFonts w:cs="New York" w:hint="default"/>
      </w:rPr>
    </w:lvl>
    <w:lvl w:ilvl="5">
      <w:start w:val="1"/>
      <w:numFmt w:val="decimal"/>
      <w:lvlText w:val="%1.%2.%3.%4.%5.%6"/>
      <w:lvlJc w:val="left"/>
      <w:pPr>
        <w:tabs>
          <w:tab w:val="num" w:pos="0"/>
        </w:tabs>
        <w:ind w:left="5040" w:hanging="1440"/>
      </w:pPr>
      <w:rPr>
        <w:rFonts w:cs="New York" w:hint="default"/>
      </w:rPr>
    </w:lvl>
    <w:lvl w:ilvl="6">
      <w:start w:val="1"/>
      <w:numFmt w:val="decimal"/>
      <w:lvlText w:val="%1.%2.%3.%4.%5.%6.%7"/>
      <w:lvlJc w:val="left"/>
      <w:pPr>
        <w:tabs>
          <w:tab w:val="num" w:pos="0"/>
        </w:tabs>
        <w:ind w:left="6120" w:hanging="1800"/>
      </w:pPr>
      <w:rPr>
        <w:rFonts w:cs="New York" w:hint="default"/>
      </w:rPr>
    </w:lvl>
    <w:lvl w:ilvl="7">
      <w:start w:val="1"/>
      <w:numFmt w:val="decimal"/>
      <w:lvlText w:val="%1.%2.%3.%4.%5.%6.%7.%8"/>
      <w:lvlJc w:val="left"/>
      <w:pPr>
        <w:tabs>
          <w:tab w:val="num" w:pos="0"/>
        </w:tabs>
        <w:ind w:left="6840" w:hanging="1800"/>
      </w:pPr>
      <w:rPr>
        <w:rFonts w:cs="New York" w:hint="default"/>
      </w:rPr>
    </w:lvl>
    <w:lvl w:ilvl="8">
      <w:start w:val="1"/>
      <w:numFmt w:val="decimal"/>
      <w:lvlText w:val="%1.%2.%3.%4.%5.%6.%7.%8.%9"/>
      <w:lvlJc w:val="left"/>
      <w:pPr>
        <w:tabs>
          <w:tab w:val="num" w:pos="0"/>
        </w:tabs>
        <w:ind w:left="7920" w:hanging="2160"/>
      </w:pPr>
      <w:rPr>
        <w:rFonts w:cs="New York" w:hint="default"/>
      </w:rPr>
    </w:lvl>
  </w:abstractNum>
  <w:abstractNum w:abstractNumId="30" w15:restartNumberingAfterBreak="0">
    <w:nsid w:val="552072DC"/>
    <w:multiLevelType w:val="hybridMultilevel"/>
    <w:tmpl w:val="6FE662C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1" w15:restartNumberingAfterBreak="0">
    <w:nsid w:val="5A373AE2"/>
    <w:multiLevelType w:val="hybridMultilevel"/>
    <w:tmpl w:val="4CDCE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A8514D"/>
    <w:multiLevelType w:val="hybridMultilevel"/>
    <w:tmpl w:val="C0482C06"/>
    <w:lvl w:ilvl="0" w:tplc="0420A1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EEF3FFB"/>
    <w:multiLevelType w:val="hybridMultilevel"/>
    <w:tmpl w:val="9948F8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CC51C8"/>
    <w:multiLevelType w:val="hybridMultilevel"/>
    <w:tmpl w:val="769E27E2"/>
    <w:lvl w:ilvl="0" w:tplc="04090001">
      <w:start w:val="1"/>
      <w:numFmt w:val="bullet"/>
      <w:lvlText w:val=""/>
      <w:lvlJc w:val="left"/>
      <w:pPr>
        <w:ind w:left="780" w:hanging="360"/>
      </w:pPr>
      <w:rPr>
        <w:rFonts w:ascii="Symbol" w:hAnsi="Symbol" w:hint="default"/>
      </w:rPr>
    </w:lvl>
    <w:lvl w:ilvl="1" w:tplc="04090001">
      <w:start w:val="1"/>
      <w:numFmt w:val="bullet"/>
      <w:lvlText w:val=""/>
      <w:lvlJc w:val="left"/>
      <w:pPr>
        <w:ind w:left="1500" w:hanging="360"/>
      </w:pPr>
      <w:rPr>
        <w:rFonts w:ascii="Symbol" w:hAnsi="Symbol"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5" w15:restartNumberingAfterBreak="0">
    <w:nsid w:val="65635EC2"/>
    <w:multiLevelType w:val="hybridMultilevel"/>
    <w:tmpl w:val="AC5A6E0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5801FEB"/>
    <w:multiLevelType w:val="hybridMultilevel"/>
    <w:tmpl w:val="C0DAE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75586B"/>
    <w:multiLevelType w:val="hybridMultilevel"/>
    <w:tmpl w:val="7A2E99F8"/>
    <w:lvl w:ilvl="0" w:tplc="5394AFEA">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5CB4D00"/>
    <w:multiLevelType w:val="hybridMultilevel"/>
    <w:tmpl w:val="3C96D9F6"/>
    <w:lvl w:ilvl="0" w:tplc="83CEE7C2">
      <w:start w:val="1"/>
      <w:numFmt w:val="decimal"/>
      <w:pStyle w:val="NumberedList"/>
      <w:lvlText w:val="%1."/>
      <w:lvlJc w:val="left"/>
      <w:pPr>
        <w:tabs>
          <w:tab w:val="num" w:pos="900"/>
        </w:tabs>
        <w:ind w:left="900" w:hanging="360"/>
      </w:pPr>
      <w:rPr>
        <w:rFonts w:cs="Times New Roman"/>
      </w:rPr>
    </w:lvl>
    <w:lvl w:ilvl="1" w:tplc="04090019">
      <w:start w:val="1"/>
      <w:numFmt w:val="lowerLetter"/>
      <w:lvlText w:val="%2."/>
      <w:lvlJc w:val="left"/>
      <w:pPr>
        <w:tabs>
          <w:tab w:val="num" w:pos="1620"/>
        </w:tabs>
        <w:ind w:left="1620" w:hanging="360"/>
      </w:pPr>
      <w:rPr>
        <w:rFonts w:cs="Times New Roman"/>
      </w:rPr>
    </w:lvl>
    <w:lvl w:ilvl="2" w:tplc="0409001B" w:tentative="1">
      <w:start w:val="1"/>
      <w:numFmt w:val="lowerRoman"/>
      <w:lvlText w:val="%3."/>
      <w:lvlJc w:val="right"/>
      <w:pPr>
        <w:tabs>
          <w:tab w:val="num" w:pos="2340"/>
        </w:tabs>
        <w:ind w:left="2340" w:hanging="180"/>
      </w:pPr>
      <w:rPr>
        <w:rFonts w:cs="Times New Roman"/>
      </w:rPr>
    </w:lvl>
    <w:lvl w:ilvl="3" w:tplc="0409000F" w:tentative="1">
      <w:start w:val="1"/>
      <w:numFmt w:val="decimal"/>
      <w:lvlText w:val="%4."/>
      <w:lvlJc w:val="left"/>
      <w:pPr>
        <w:tabs>
          <w:tab w:val="num" w:pos="3060"/>
        </w:tabs>
        <w:ind w:left="3060" w:hanging="360"/>
      </w:pPr>
      <w:rPr>
        <w:rFonts w:cs="Times New Roman"/>
      </w:rPr>
    </w:lvl>
    <w:lvl w:ilvl="4" w:tplc="04090019" w:tentative="1">
      <w:start w:val="1"/>
      <w:numFmt w:val="lowerLetter"/>
      <w:lvlText w:val="%5."/>
      <w:lvlJc w:val="left"/>
      <w:pPr>
        <w:tabs>
          <w:tab w:val="num" w:pos="3780"/>
        </w:tabs>
        <w:ind w:left="3780" w:hanging="360"/>
      </w:pPr>
      <w:rPr>
        <w:rFonts w:cs="Times New Roman"/>
      </w:rPr>
    </w:lvl>
    <w:lvl w:ilvl="5" w:tplc="0409001B" w:tentative="1">
      <w:start w:val="1"/>
      <w:numFmt w:val="lowerRoman"/>
      <w:lvlText w:val="%6."/>
      <w:lvlJc w:val="right"/>
      <w:pPr>
        <w:tabs>
          <w:tab w:val="num" w:pos="4500"/>
        </w:tabs>
        <w:ind w:left="4500" w:hanging="180"/>
      </w:pPr>
      <w:rPr>
        <w:rFonts w:cs="Times New Roman"/>
      </w:rPr>
    </w:lvl>
    <w:lvl w:ilvl="6" w:tplc="0409000F" w:tentative="1">
      <w:start w:val="1"/>
      <w:numFmt w:val="decimal"/>
      <w:lvlText w:val="%7."/>
      <w:lvlJc w:val="left"/>
      <w:pPr>
        <w:tabs>
          <w:tab w:val="num" w:pos="5220"/>
        </w:tabs>
        <w:ind w:left="5220" w:hanging="360"/>
      </w:pPr>
      <w:rPr>
        <w:rFonts w:cs="Times New Roman"/>
      </w:rPr>
    </w:lvl>
    <w:lvl w:ilvl="7" w:tplc="04090019" w:tentative="1">
      <w:start w:val="1"/>
      <w:numFmt w:val="lowerLetter"/>
      <w:lvlText w:val="%8."/>
      <w:lvlJc w:val="left"/>
      <w:pPr>
        <w:tabs>
          <w:tab w:val="num" w:pos="5940"/>
        </w:tabs>
        <w:ind w:left="5940" w:hanging="360"/>
      </w:pPr>
      <w:rPr>
        <w:rFonts w:cs="Times New Roman"/>
      </w:rPr>
    </w:lvl>
    <w:lvl w:ilvl="8" w:tplc="0409001B" w:tentative="1">
      <w:start w:val="1"/>
      <w:numFmt w:val="lowerRoman"/>
      <w:lvlText w:val="%9."/>
      <w:lvlJc w:val="right"/>
      <w:pPr>
        <w:tabs>
          <w:tab w:val="num" w:pos="6660"/>
        </w:tabs>
        <w:ind w:left="6660" w:hanging="180"/>
      </w:pPr>
      <w:rPr>
        <w:rFonts w:cs="Times New Roman"/>
      </w:rPr>
    </w:lvl>
  </w:abstractNum>
  <w:abstractNum w:abstractNumId="39" w15:restartNumberingAfterBreak="0">
    <w:nsid w:val="77926916"/>
    <w:multiLevelType w:val="hybridMultilevel"/>
    <w:tmpl w:val="8CFE74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FA183B"/>
    <w:multiLevelType w:val="hybridMultilevel"/>
    <w:tmpl w:val="699E67A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1" w15:restartNumberingAfterBreak="0">
    <w:nsid w:val="7C9A71D3"/>
    <w:multiLevelType w:val="hybridMultilevel"/>
    <w:tmpl w:val="0812DA14"/>
    <w:lvl w:ilvl="0" w:tplc="B7CA33F6">
      <w:start w:val="1"/>
      <w:numFmt w:val="lowerLetter"/>
      <w:lvlText w:val="%1."/>
      <w:lvlJc w:val="left"/>
      <w:pPr>
        <w:tabs>
          <w:tab w:val="num" w:pos="1080"/>
        </w:tabs>
        <w:ind w:left="1080" w:hanging="360"/>
      </w:pPr>
    </w:lvl>
    <w:lvl w:ilvl="1" w:tplc="BDBA2EDE" w:tentative="1">
      <w:start w:val="1"/>
      <w:numFmt w:val="lowerLetter"/>
      <w:lvlText w:val="%2."/>
      <w:lvlJc w:val="left"/>
      <w:pPr>
        <w:tabs>
          <w:tab w:val="num" w:pos="1800"/>
        </w:tabs>
        <w:ind w:left="1800" w:hanging="360"/>
      </w:pPr>
    </w:lvl>
    <w:lvl w:ilvl="2" w:tplc="6DE66A98" w:tentative="1">
      <w:start w:val="1"/>
      <w:numFmt w:val="lowerLetter"/>
      <w:lvlText w:val="%3."/>
      <w:lvlJc w:val="left"/>
      <w:pPr>
        <w:tabs>
          <w:tab w:val="num" w:pos="2520"/>
        </w:tabs>
        <w:ind w:left="2520" w:hanging="360"/>
      </w:pPr>
    </w:lvl>
    <w:lvl w:ilvl="3" w:tplc="E41E108C" w:tentative="1">
      <w:start w:val="1"/>
      <w:numFmt w:val="lowerLetter"/>
      <w:lvlText w:val="%4."/>
      <w:lvlJc w:val="left"/>
      <w:pPr>
        <w:tabs>
          <w:tab w:val="num" w:pos="3240"/>
        </w:tabs>
        <w:ind w:left="3240" w:hanging="360"/>
      </w:pPr>
    </w:lvl>
    <w:lvl w:ilvl="4" w:tplc="1F6CDAE6" w:tentative="1">
      <w:start w:val="1"/>
      <w:numFmt w:val="lowerLetter"/>
      <w:lvlText w:val="%5."/>
      <w:lvlJc w:val="left"/>
      <w:pPr>
        <w:tabs>
          <w:tab w:val="num" w:pos="3960"/>
        </w:tabs>
        <w:ind w:left="3960" w:hanging="360"/>
      </w:pPr>
    </w:lvl>
    <w:lvl w:ilvl="5" w:tplc="31B695F4" w:tentative="1">
      <w:start w:val="1"/>
      <w:numFmt w:val="lowerLetter"/>
      <w:lvlText w:val="%6."/>
      <w:lvlJc w:val="left"/>
      <w:pPr>
        <w:tabs>
          <w:tab w:val="num" w:pos="4680"/>
        </w:tabs>
        <w:ind w:left="4680" w:hanging="360"/>
      </w:pPr>
    </w:lvl>
    <w:lvl w:ilvl="6" w:tplc="21E6FD64" w:tentative="1">
      <w:start w:val="1"/>
      <w:numFmt w:val="lowerLetter"/>
      <w:lvlText w:val="%7."/>
      <w:lvlJc w:val="left"/>
      <w:pPr>
        <w:tabs>
          <w:tab w:val="num" w:pos="5400"/>
        </w:tabs>
        <w:ind w:left="5400" w:hanging="360"/>
      </w:pPr>
    </w:lvl>
    <w:lvl w:ilvl="7" w:tplc="93AEF2D8" w:tentative="1">
      <w:start w:val="1"/>
      <w:numFmt w:val="lowerLetter"/>
      <w:lvlText w:val="%8."/>
      <w:lvlJc w:val="left"/>
      <w:pPr>
        <w:tabs>
          <w:tab w:val="num" w:pos="6120"/>
        </w:tabs>
        <w:ind w:left="6120" w:hanging="360"/>
      </w:pPr>
    </w:lvl>
    <w:lvl w:ilvl="8" w:tplc="EF6EF7F6" w:tentative="1">
      <w:start w:val="1"/>
      <w:numFmt w:val="lowerLetter"/>
      <w:lvlText w:val="%9."/>
      <w:lvlJc w:val="left"/>
      <w:pPr>
        <w:tabs>
          <w:tab w:val="num" w:pos="6840"/>
        </w:tabs>
        <w:ind w:left="6840" w:hanging="360"/>
      </w:pPr>
    </w:lvl>
  </w:abstractNum>
  <w:abstractNum w:abstractNumId="42" w15:restartNumberingAfterBreak="0">
    <w:nsid w:val="7D207DBF"/>
    <w:multiLevelType w:val="hybridMultilevel"/>
    <w:tmpl w:val="D534B0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D4349E7"/>
    <w:multiLevelType w:val="hybridMultilevel"/>
    <w:tmpl w:val="16900B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AD73DE"/>
    <w:multiLevelType w:val="hybridMultilevel"/>
    <w:tmpl w:val="B27E3B8C"/>
    <w:lvl w:ilvl="0" w:tplc="04090001">
      <w:start w:val="1"/>
      <w:numFmt w:val="bullet"/>
      <w:lvlText w:val=""/>
      <w:lvlJc w:val="left"/>
      <w:pPr>
        <w:ind w:left="780" w:hanging="360"/>
      </w:pPr>
      <w:rPr>
        <w:rFonts w:ascii="Symbol" w:hAnsi="Symbol" w:hint="default"/>
      </w:rPr>
    </w:lvl>
    <w:lvl w:ilvl="1" w:tplc="04090001">
      <w:start w:val="1"/>
      <w:numFmt w:val="bullet"/>
      <w:lvlText w:val=""/>
      <w:lvlJc w:val="left"/>
      <w:pPr>
        <w:ind w:left="1500" w:hanging="360"/>
      </w:pPr>
      <w:rPr>
        <w:rFonts w:ascii="Symbol" w:hAnsi="Symbol"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29"/>
  </w:num>
  <w:num w:numId="2">
    <w:abstractNumId w:val="38"/>
  </w:num>
  <w:num w:numId="3">
    <w:abstractNumId w:val="25"/>
  </w:num>
  <w:num w:numId="4">
    <w:abstractNumId w:val="24"/>
  </w:num>
  <w:num w:numId="5">
    <w:abstractNumId w:val="36"/>
  </w:num>
  <w:num w:numId="6">
    <w:abstractNumId w:val="4"/>
  </w:num>
  <w:num w:numId="7">
    <w:abstractNumId w:val="15"/>
  </w:num>
  <w:num w:numId="8">
    <w:abstractNumId w:val="30"/>
  </w:num>
  <w:num w:numId="9">
    <w:abstractNumId w:val="1"/>
  </w:num>
  <w:num w:numId="10">
    <w:abstractNumId w:val="41"/>
  </w:num>
  <w:num w:numId="11">
    <w:abstractNumId w:val="10"/>
  </w:num>
  <w:num w:numId="12">
    <w:abstractNumId w:val="19"/>
  </w:num>
  <w:num w:numId="13">
    <w:abstractNumId w:val="39"/>
  </w:num>
  <w:num w:numId="14">
    <w:abstractNumId w:val="7"/>
  </w:num>
  <w:num w:numId="15">
    <w:abstractNumId w:val="28"/>
  </w:num>
  <w:num w:numId="16">
    <w:abstractNumId w:val="18"/>
  </w:num>
  <w:num w:numId="17">
    <w:abstractNumId w:val="3"/>
  </w:num>
  <w:num w:numId="18">
    <w:abstractNumId w:val="35"/>
  </w:num>
  <w:num w:numId="19">
    <w:abstractNumId w:val="20"/>
  </w:num>
  <w:num w:numId="20">
    <w:abstractNumId w:val="23"/>
  </w:num>
  <w:num w:numId="21">
    <w:abstractNumId w:val="42"/>
  </w:num>
  <w:num w:numId="22">
    <w:abstractNumId w:val="40"/>
  </w:num>
  <w:num w:numId="23">
    <w:abstractNumId w:val="11"/>
  </w:num>
  <w:num w:numId="24">
    <w:abstractNumId w:val="8"/>
  </w:num>
  <w:num w:numId="25">
    <w:abstractNumId w:val="44"/>
  </w:num>
  <w:num w:numId="26">
    <w:abstractNumId w:val="34"/>
  </w:num>
  <w:num w:numId="27">
    <w:abstractNumId w:val="6"/>
  </w:num>
  <w:num w:numId="28">
    <w:abstractNumId w:val="33"/>
  </w:num>
  <w:num w:numId="29">
    <w:abstractNumId w:val="37"/>
  </w:num>
  <w:num w:numId="30">
    <w:abstractNumId w:val="13"/>
  </w:num>
  <w:num w:numId="31">
    <w:abstractNumId w:val="27"/>
  </w:num>
  <w:num w:numId="32">
    <w:abstractNumId w:val="43"/>
  </w:num>
  <w:num w:numId="33">
    <w:abstractNumId w:val="2"/>
  </w:num>
  <w:num w:numId="34">
    <w:abstractNumId w:val="31"/>
  </w:num>
  <w:num w:numId="35">
    <w:abstractNumId w:val="16"/>
  </w:num>
  <w:num w:numId="36">
    <w:abstractNumId w:val="12"/>
  </w:num>
  <w:num w:numId="37">
    <w:abstractNumId w:val="0"/>
  </w:num>
  <w:num w:numId="38">
    <w:abstractNumId w:val="17"/>
  </w:num>
  <w:num w:numId="39">
    <w:abstractNumId w:val="14"/>
  </w:num>
  <w:num w:numId="40">
    <w:abstractNumId w:val="9"/>
  </w:num>
  <w:num w:numId="41">
    <w:abstractNumId w:val="26"/>
  </w:num>
  <w:num w:numId="42">
    <w:abstractNumId w:val="22"/>
  </w:num>
  <w:num w:numId="43">
    <w:abstractNumId w:val="21"/>
  </w:num>
  <w:num w:numId="44">
    <w:abstractNumId w:val="5"/>
  </w:num>
  <w:num w:numId="45">
    <w:abstractNumId w:val="3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0MjIytbAwNLEwMjVU0lEKTi0uzszPAykwrAUA9Eq1gSwAAAA="/>
  </w:docVars>
  <w:rsids>
    <w:rsidRoot w:val="00B0380A"/>
    <w:rsid w:val="000001A1"/>
    <w:rsid w:val="000004AD"/>
    <w:rsid w:val="00000750"/>
    <w:rsid w:val="00000B29"/>
    <w:rsid w:val="00000B37"/>
    <w:rsid w:val="00000B8E"/>
    <w:rsid w:val="00001487"/>
    <w:rsid w:val="000015B5"/>
    <w:rsid w:val="00001B1A"/>
    <w:rsid w:val="00002179"/>
    <w:rsid w:val="0000234A"/>
    <w:rsid w:val="00002BBC"/>
    <w:rsid w:val="0000318E"/>
    <w:rsid w:val="0000334F"/>
    <w:rsid w:val="00003C2F"/>
    <w:rsid w:val="000042A3"/>
    <w:rsid w:val="00004AB3"/>
    <w:rsid w:val="00004BC6"/>
    <w:rsid w:val="00005185"/>
    <w:rsid w:val="00005406"/>
    <w:rsid w:val="000059B8"/>
    <w:rsid w:val="00005FE0"/>
    <w:rsid w:val="00006154"/>
    <w:rsid w:val="00006305"/>
    <w:rsid w:val="0000674C"/>
    <w:rsid w:val="00006D00"/>
    <w:rsid w:val="000078CC"/>
    <w:rsid w:val="00011016"/>
    <w:rsid w:val="000110B9"/>
    <w:rsid w:val="00011525"/>
    <w:rsid w:val="0001177D"/>
    <w:rsid w:val="000129DC"/>
    <w:rsid w:val="00012C2F"/>
    <w:rsid w:val="00012F15"/>
    <w:rsid w:val="000131D5"/>
    <w:rsid w:val="00013459"/>
    <w:rsid w:val="000140ED"/>
    <w:rsid w:val="0001410F"/>
    <w:rsid w:val="00014B55"/>
    <w:rsid w:val="00014C5C"/>
    <w:rsid w:val="00015109"/>
    <w:rsid w:val="000158B3"/>
    <w:rsid w:val="0001590F"/>
    <w:rsid w:val="00015C20"/>
    <w:rsid w:val="00016182"/>
    <w:rsid w:val="00016199"/>
    <w:rsid w:val="00016933"/>
    <w:rsid w:val="00017756"/>
    <w:rsid w:val="00017762"/>
    <w:rsid w:val="00017BB1"/>
    <w:rsid w:val="00020145"/>
    <w:rsid w:val="00020472"/>
    <w:rsid w:val="000209D5"/>
    <w:rsid w:val="00020D4B"/>
    <w:rsid w:val="00020D8E"/>
    <w:rsid w:val="00020FD0"/>
    <w:rsid w:val="00022B48"/>
    <w:rsid w:val="00022FE7"/>
    <w:rsid w:val="0002306E"/>
    <w:rsid w:val="00023673"/>
    <w:rsid w:val="00023DD9"/>
    <w:rsid w:val="00024202"/>
    <w:rsid w:val="00025391"/>
    <w:rsid w:val="00025F0D"/>
    <w:rsid w:val="00026270"/>
    <w:rsid w:val="00026CB8"/>
    <w:rsid w:val="00027869"/>
    <w:rsid w:val="00027B4A"/>
    <w:rsid w:val="0003074B"/>
    <w:rsid w:val="000315D2"/>
    <w:rsid w:val="000319DB"/>
    <w:rsid w:val="00032134"/>
    <w:rsid w:val="00032B70"/>
    <w:rsid w:val="00033150"/>
    <w:rsid w:val="000339EE"/>
    <w:rsid w:val="00033AE3"/>
    <w:rsid w:val="000368D0"/>
    <w:rsid w:val="00036F9B"/>
    <w:rsid w:val="00037BFD"/>
    <w:rsid w:val="0004076E"/>
    <w:rsid w:val="0004077B"/>
    <w:rsid w:val="00040F62"/>
    <w:rsid w:val="00041F23"/>
    <w:rsid w:val="00041F2F"/>
    <w:rsid w:val="0004240B"/>
    <w:rsid w:val="00042B7D"/>
    <w:rsid w:val="00042E12"/>
    <w:rsid w:val="00043733"/>
    <w:rsid w:val="0004456B"/>
    <w:rsid w:val="00044796"/>
    <w:rsid w:val="00044DF5"/>
    <w:rsid w:val="00044E4D"/>
    <w:rsid w:val="0004543A"/>
    <w:rsid w:val="00045A4C"/>
    <w:rsid w:val="00045BDE"/>
    <w:rsid w:val="00045D55"/>
    <w:rsid w:val="00045E4E"/>
    <w:rsid w:val="00046E0D"/>
    <w:rsid w:val="000478EA"/>
    <w:rsid w:val="00047BA6"/>
    <w:rsid w:val="00047C93"/>
    <w:rsid w:val="000504B6"/>
    <w:rsid w:val="00050C2C"/>
    <w:rsid w:val="00051765"/>
    <w:rsid w:val="000520FD"/>
    <w:rsid w:val="000522A4"/>
    <w:rsid w:val="000525FC"/>
    <w:rsid w:val="00052ABE"/>
    <w:rsid w:val="00052E77"/>
    <w:rsid w:val="00052F22"/>
    <w:rsid w:val="00053599"/>
    <w:rsid w:val="0005373C"/>
    <w:rsid w:val="00053B96"/>
    <w:rsid w:val="00054A55"/>
    <w:rsid w:val="00055130"/>
    <w:rsid w:val="0005597E"/>
    <w:rsid w:val="00055BE4"/>
    <w:rsid w:val="00055F4D"/>
    <w:rsid w:val="00055FB0"/>
    <w:rsid w:val="000561A2"/>
    <w:rsid w:val="000567B9"/>
    <w:rsid w:val="00056A97"/>
    <w:rsid w:val="00056CD2"/>
    <w:rsid w:val="000571FC"/>
    <w:rsid w:val="00057221"/>
    <w:rsid w:val="0005756A"/>
    <w:rsid w:val="0005774D"/>
    <w:rsid w:val="00057B29"/>
    <w:rsid w:val="00057B73"/>
    <w:rsid w:val="00060D94"/>
    <w:rsid w:val="00062FE7"/>
    <w:rsid w:val="00064386"/>
    <w:rsid w:val="00064EA7"/>
    <w:rsid w:val="00065532"/>
    <w:rsid w:val="00065A55"/>
    <w:rsid w:val="0006619D"/>
    <w:rsid w:val="000669A9"/>
    <w:rsid w:val="00066A74"/>
    <w:rsid w:val="00067052"/>
    <w:rsid w:val="000675EC"/>
    <w:rsid w:val="00067F50"/>
    <w:rsid w:val="00070283"/>
    <w:rsid w:val="000704E2"/>
    <w:rsid w:val="0007072B"/>
    <w:rsid w:val="0007078C"/>
    <w:rsid w:val="000707CF"/>
    <w:rsid w:val="00070C69"/>
    <w:rsid w:val="000712EB"/>
    <w:rsid w:val="00071AAD"/>
    <w:rsid w:val="00071AC0"/>
    <w:rsid w:val="00071B68"/>
    <w:rsid w:val="00072221"/>
    <w:rsid w:val="0007321D"/>
    <w:rsid w:val="000734BA"/>
    <w:rsid w:val="00073540"/>
    <w:rsid w:val="000739A5"/>
    <w:rsid w:val="00073FF4"/>
    <w:rsid w:val="00074325"/>
    <w:rsid w:val="0007444F"/>
    <w:rsid w:val="000745C7"/>
    <w:rsid w:val="00074EA0"/>
    <w:rsid w:val="00075062"/>
    <w:rsid w:val="00076087"/>
    <w:rsid w:val="0007612B"/>
    <w:rsid w:val="00077118"/>
    <w:rsid w:val="00077889"/>
    <w:rsid w:val="00077C3F"/>
    <w:rsid w:val="00077C7E"/>
    <w:rsid w:val="0008041E"/>
    <w:rsid w:val="00081D6C"/>
    <w:rsid w:val="00082582"/>
    <w:rsid w:val="00082E28"/>
    <w:rsid w:val="00083BA0"/>
    <w:rsid w:val="00084174"/>
    <w:rsid w:val="00085940"/>
    <w:rsid w:val="000861D9"/>
    <w:rsid w:val="00086521"/>
    <w:rsid w:val="000867FB"/>
    <w:rsid w:val="00087161"/>
    <w:rsid w:val="00087444"/>
    <w:rsid w:val="00087C60"/>
    <w:rsid w:val="00087F89"/>
    <w:rsid w:val="000907FB"/>
    <w:rsid w:val="00091B5D"/>
    <w:rsid w:val="00091BD6"/>
    <w:rsid w:val="00091F80"/>
    <w:rsid w:val="00092D1B"/>
    <w:rsid w:val="00093010"/>
    <w:rsid w:val="000936DD"/>
    <w:rsid w:val="00093C39"/>
    <w:rsid w:val="000941C4"/>
    <w:rsid w:val="000946AF"/>
    <w:rsid w:val="00094B5E"/>
    <w:rsid w:val="00094FD1"/>
    <w:rsid w:val="00095155"/>
    <w:rsid w:val="000954D5"/>
    <w:rsid w:val="0009559F"/>
    <w:rsid w:val="00095B42"/>
    <w:rsid w:val="00096DF2"/>
    <w:rsid w:val="00097F5C"/>
    <w:rsid w:val="000A0C70"/>
    <w:rsid w:val="000A1307"/>
    <w:rsid w:val="000A15FB"/>
    <w:rsid w:val="000A1680"/>
    <w:rsid w:val="000A29AC"/>
    <w:rsid w:val="000A2C43"/>
    <w:rsid w:val="000A3EFA"/>
    <w:rsid w:val="000A42E3"/>
    <w:rsid w:val="000A486D"/>
    <w:rsid w:val="000A501F"/>
    <w:rsid w:val="000A50E2"/>
    <w:rsid w:val="000A5492"/>
    <w:rsid w:val="000A5C4E"/>
    <w:rsid w:val="000A71B9"/>
    <w:rsid w:val="000A7445"/>
    <w:rsid w:val="000A7D45"/>
    <w:rsid w:val="000B011A"/>
    <w:rsid w:val="000B0145"/>
    <w:rsid w:val="000B0214"/>
    <w:rsid w:val="000B08A3"/>
    <w:rsid w:val="000B09A4"/>
    <w:rsid w:val="000B0A22"/>
    <w:rsid w:val="000B0E8D"/>
    <w:rsid w:val="000B1AE4"/>
    <w:rsid w:val="000B2529"/>
    <w:rsid w:val="000B277D"/>
    <w:rsid w:val="000B33BA"/>
    <w:rsid w:val="000B3856"/>
    <w:rsid w:val="000B3DBD"/>
    <w:rsid w:val="000B4096"/>
    <w:rsid w:val="000B4310"/>
    <w:rsid w:val="000B50AB"/>
    <w:rsid w:val="000B52ED"/>
    <w:rsid w:val="000B5302"/>
    <w:rsid w:val="000B5DB2"/>
    <w:rsid w:val="000B6005"/>
    <w:rsid w:val="000B6646"/>
    <w:rsid w:val="000B6770"/>
    <w:rsid w:val="000B68F2"/>
    <w:rsid w:val="000B70F8"/>
    <w:rsid w:val="000B7774"/>
    <w:rsid w:val="000C00DA"/>
    <w:rsid w:val="000C0800"/>
    <w:rsid w:val="000C090B"/>
    <w:rsid w:val="000C1681"/>
    <w:rsid w:val="000C1A4E"/>
    <w:rsid w:val="000C1C56"/>
    <w:rsid w:val="000C26E0"/>
    <w:rsid w:val="000C2841"/>
    <w:rsid w:val="000C2F1D"/>
    <w:rsid w:val="000C32E4"/>
    <w:rsid w:val="000C4066"/>
    <w:rsid w:val="000C55EC"/>
    <w:rsid w:val="000C56C9"/>
    <w:rsid w:val="000C57AA"/>
    <w:rsid w:val="000C5F0E"/>
    <w:rsid w:val="000C66F1"/>
    <w:rsid w:val="000C6767"/>
    <w:rsid w:val="000C694A"/>
    <w:rsid w:val="000D02B4"/>
    <w:rsid w:val="000D0F5D"/>
    <w:rsid w:val="000D1771"/>
    <w:rsid w:val="000D1AA4"/>
    <w:rsid w:val="000D2078"/>
    <w:rsid w:val="000D2156"/>
    <w:rsid w:val="000D2400"/>
    <w:rsid w:val="000D24EC"/>
    <w:rsid w:val="000D3172"/>
    <w:rsid w:val="000D33B0"/>
    <w:rsid w:val="000D3A39"/>
    <w:rsid w:val="000D419A"/>
    <w:rsid w:val="000D4655"/>
    <w:rsid w:val="000D5447"/>
    <w:rsid w:val="000D5834"/>
    <w:rsid w:val="000D5C79"/>
    <w:rsid w:val="000D610D"/>
    <w:rsid w:val="000D64BB"/>
    <w:rsid w:val="000D6AA1"/>
    <w:rsid w:val="000E01DD"/>
    <w:rsid w:val="000E0364"/>
    <w:rsid w:val="000E0A7C"/>
    <w:rsid w:val="000E0B84"/>
    <w:rsid w:val="000E0D37"/>
    <w:rsid w:val="000E1A3D"/>
    <w:rsid w:val="000E218A"/>
    <w:rsid w:val="000E2697"/>
    <w:rsid w:val="000E2BC5"/>
    <w:rsid w:val="000E2EB5"/>
    <w:rsid w:val="000E3850"/>
    <w:rsid w:val="000E3B55"/>
    <w:rsid w:val="000E3C7A"/>
    <w:rsid w:val="000E3F21"/>
    <w:rsid w:val="000E406D"/>
    <w:rsid w:val="000E40F7"/>
    <w:rsid w:val="000E4560"/>
    <w:rsid w:val="000E501C"/>
    <w:rsid w:val="000E50DC"/>
    <w:rsid w:val="000E5580"/>
    <w:rsid w:val="000E5659"/>
    <w:rsid w:val="000E5941"/>
    <w:rsid w:val="000E6585"/>
    <w:rsid w:val="000E6A97"/>
    <w:rsid w:val="000E6D36"/>
    <w:rsid w:val="000E70A1"/>
    <w:rsid w:val="000E7395"/>
    <w:rsid w:val="000E7695"/>
    <w:rsid w:val="000F0047"/>
    <w:rsid w:val="000F034B"/>
    <w:rsid w:val="000F035B"/>
    <w:rsid w:val="000F04B5"/>
    <w:rsid w:val="000F06B6"/>
    <w:rsid w:val="000F120E"/>
    <w:rsid w:val="000F171D"/>
    <w:rsid w:val="000F1AC5"/>
    <w:rsid w:val="000F1C5F"/>
    <w:rsid w:val="000F2960"/>
    <w:rsid w:val="000F2FE9"/>
    <w:rsid w:val="000F3D1E"/>
    <w:rsid w:val="000F3DA8"/>
    <w:rsid w:val="000F3FD3"/>
    <w:rsid w:val="000F4038"/>
    <w:rsid w:val="000F428E"/>
    <w:rsid w:val="000F4345"/>
    <w:rsid w:val="000F479C"/>
    <w:rsid w:val="000F4ADD"/>
    <w:rsid w:val="000F4C63"/>
    <w:rsid w:val="000F4DE2"/>
    <w:rsid w:val="000F4F1C"/>
    <w:rsid w:val="000F5B43"/>
    <w:rsid w:val="000F5B97"/>
    <w:rsid w:val="000F5E38"/>
    <w:rsid w:val="000F60F8"/>
    <w:rsid w:val="000F693B"/>
    <w:rsid w:val="000F6B1A"/>
    <w:rsid w:val="000F754A"/>
    <w:rsid w:val="001001BF"/>
    <w:rsid w:val="00101691"/>
    <w:rsid w:val="00102512"/>
    <w:rsid w:val="001031CA"/>
    <w:rsid w:val="0010346A"/>
    <w:rsid w:val="00103476"/>
    <w:rsid w:val="001038D8"/>
    <w:rsid w:val="00103F6E"/>
    <w:rsid w:val="00104123"/>
    <w:rsid w:val="0010432C"/>
    <w:rsid w:val="00104FC4"/>
    <w:rsid w:val="0010520A"/>
    <w:rsid w:val="001052D0"/>
    <w:rsid w:val="001055AF"/>
    <w:rsid w:val="001058CC"/>
    <w:rsid w:val="00105BA2"/>
    <w:rsid w:val="00106C85"/>
    <w:rsid w:val="00110BB2"/>
    <w:rsid w:val="00110D83"/>
    <w:rsid w:val="00111248"/>
    <w:rsid w:val="00111C3E"/>
    <w:rsid w:val="0011252E"/>
    <w:rsid w:val="001126E3"/>
    <w:rsid w:val="00112AB3"/>
    <w:rsid w:val="00112CD9"/>
    <w:rsid w:val="00112F93"/>
    <w:rsid w:val="00113700"/>
    <w:rsid w:val="001145D1"/>
    <w:rsid w:val="00114B99"/>
    <w:rsid w:val="0011537B"/>
    <w:rsid w:val="0011564B"/>
    <w:rsid w:val="001161DD"/>
    <w:rsid w:val="0011659D"/>
    <w:rsid w:val="00116FA6"/>
    <w:rsid w:val="00117283"/>
    <w:rsid w:val="0011776C"/>
    <w:rsid w:val="00117F43"/>
    <w:rsid w:val="001208B8"/>
    <w:rsid w:val="00120A1E"/>
    <w:rsid w:val="00120E8C"/>
    <w:rsid w:val="00120F0A"/>
    <w:rsid w:val="001218CB"/>
    <w:rsid w:val="00121C41"/>
    <w:rsid w:val="00122D4F"/>
    <w:rsid w:val="00123914"/>
    <w:rsid w:val="001248A1"/>
    <w:rsid w:val="00124A51"/>
    <w:rsid w:val="00124B32"/>
    <w:rsid w:val="00124C19"/>
    <w:rsid w:val="00125354"/>
    <w:rsid w:val="0012557E"/>
    <w:rsid w:val="00125963"/>
    <w:rsid w:val="00126A05"/>
    <w:rsid w:val="00126CA2"/>
    <w:rsid w:val="00127082"/>
    <w:rsid w:val="001275D3"/>
    <w:rsid w:val="00127E47"/>
    <w:rsid w:val="00130BD0"/>
    <w:rsid w:val="0013120A"/>
    <w:rsid w:val="001315B8"/>
    <w:rsid w:val="001315D1"/>
    <w:rsid w:val="00131F26"/>
    <w:rsid w:val="001335BD"/>
    <w:rsid w:val="00133C64"/>
    <w:rsid w:val="00133F9A"/>
    <w:rsid w:val="0013430C"/>
    <w:rsid w:val="00134573"/>
    <w:rsid w:val="00134668"/>
    <w:rsid w:val="00134B8E"/>
    <w:rsid w:val="00135512"/>
    <w:rsid w:val="001355E9"/>
    <w:rsid w:val="00135EE6"/>
    <w:rsid w:val="001361D0"/>
    <w:rsid w:val="0013651D"/>
    <w:rsid w:val="00136684"/>
    <w:rsid w:val="00136730"/>
    <w:rsid w:val="00136EA2"/>
    <w:rsid w:val="00136F1E"/>
    <w:rsid w:val="001370E1"/>
    <w:rsid w:val="001375E5"/>
    <w:rsid w:val="001378A5"/>
    <w:rsid w:val="0014014A"/>
    <w:rsid w:val="001404E1"/>
    <w:rsid w:val="00140552"/>
    <w:rsid w:val="00140578"/>
    <w:rsid w:val="00140D83"/>
    <w:rsid w:val="00141B71"/>
    <w:rsid w:val="00141E97"/>
    <w:rsid w:val="00142582"/>
    <w:rsid w:val="00142AC3"/>
    <w:rsid w:val="00142E83"/>
    <w:rsid w:val="0014372F"/>
    <w:rsid w:val="001464D2"/>
    <w:rsid w:val="00146912"/>
    <w:rsid w:val="001469C5"/>
    <w:rsid w:val="001477EB"/>
    <w:rsid w:val="00147AEB"/>
    <w:rsid w:val="001501FD"/>
    <w:rsid w:val="00150687"/>
    <w:rsid w:val="00150B15"/>
    <w:rsid w:val="00150F06"/>
    <w:rsid w:val="001515E6"/>
    <w:rsid w:val="001517F3"/>
    <w:rsid w:val="00152BCD"/>
    <w:rsid w:val="00154624"/>
    <w:rsid w:val="0015537F"/>
    <w:rsid w:val="00155781"/>
    <w:rsid w:val="00156062"/>
    <w:rsid w:val="00156384"/>
    <w:rsid w:val="00156965"/>
    <w:rsid w:val="0015703C"/>
    <w:rsid w:val="00157171"/>
    <w:rsid w:val="0015733E"/>
    <w:rsid w:val="00157914"/>
    <w:rsid w:val="00157AA1"/>
    <w:rsid w:val="00157F5A"/>
    <w:rsid w:val="0016012F"/>
    <w:rsid w:val="00160E74"/>
    <w:rsid w:val="00160E77"/>
    <w:rsid w:val="0016120E"/>
    <w:rsid w:val="00161257"/>
    <w:rsid w:val="00161380"/>
    <w:rsid w:val="00162CB9"/>
    <w:rsid w:val="00162F5F"/>
    <w:rsid w:val="00163A30"/>
    <w:rsid w:val="00163F5B"/>
    <w:rsid w:val="00164086"/>
    <w:rsid w:val="00164226"/>
    <w:rsid w:val="001653D9"/>
    <w:rsid w:val="00165B15"/>
    <w:rsid w:val="00165FFD"/>
    <w:rsid w:val="00166460"/>
    <w:rsid w:val="0016685C"/>
    <w:rsid w:val="00167154"/>
    <w:rsid w:val="001676A1"/>
    <w:rsid w:val="001705C4"/>
    <w:rsid w:val="00170746"/>
    <w:rsid w:val="00170F00"/>
    <w:rsid w:val="00170F81"/>
    <w:rsid w:val="001717FD"/>
    <w:rsid w:val="001722DC"/>
    <w:rsid w:val="00172A79"/>
    <w:rsid w:val="00172A94"/>
    <w:rsid w:val="0017320D"/>
    <w:rsid w:val="00173B3D"/>
    <w:rsid w:val="001754BA"/>
    <w:rsid w:val="00175C31"/>
    <w:rsid w:val="00175CA1"/>
    <w:rsid w:val="0017618C"/>
    <w:rsid w:val="001767D9"/>
    <w:rsid w:val="0017702F"/>
    <w:rsid w:val="001776AF"/>
    <w:rsid w:val="00177900"/>
    <w:rsid w:val="00177922"/>
    <w:rsid w:val="00177A05"/>
    <w:rsid w:val="00177CAF"/>
    <w:rsid w:val="00177CD2"/>
    <w:rsid w:val="00180828"/>
    <w:rsid w:val="00180899"/>
    <w:rsid w:val="00180E87"/>
    <w:rsid w:val="00181437"/>
    <w:rsid w:val="00181670"/>
    <w:rsid w:val="0018197E"/>
    <w:rsid w:val="001820DF"/>
    <w:rsid w:val="001822DB"/>
    <w:rsid w:val="0018241C"/>
    <w:rsid w:val="0018273F"/>
    <w:rsid w:val="00185773"/>
    <w:rsid w:val="00185E15"/>
    <w:rsid w:val="00186076"/>
    <w:rsid w:val="0018652F"/>
    <w:rsid w:val="0018699E"/>
    <w:rsid w:val="00186C1A"/>
    <w:rsid w:val="00187240"/>
    <w:rsid w:val="00187C27"/>
    <w:rsid w:val="0019074E"/>
    <w:rsid w:val="00190A14"/>
    <w:rsid w:val="00190C73"/>
    <w:rsid w:val="00190D05"/>
    <w:rsid w:val="001913DB"/>
    <w:rsid w:val="00191676"/>
    <w:rsid w:val="00192302"/>
    <w:rsid w:val="00192A76"/>
    <w:rsid w:val="00192E8A"/>
    <w:rsid w:val="00193256"/>
    <w:rsid w:val="001932E2"/>
    <w:rsid w:val="00193C4D"/>
    <w:rsid w:val="00193DD5"/>
    <w:rsid w:val="00193F42"/>
    <w:rsid w:val="001944E7"/>
    <w:rsid w:val="00194FE3"/>
    <w:rsid w:val="00195109"/>
    <w:rsid w:val="001951CD"/>
    <w:rsid w:val="00195608"/>
    <w:rsid w:val="00195A6C"/>
    <w:rsid w:val="0019608F"/>
    <w:rsid w:val="00196372"/>
    <w:rsid w:val="00196535"/>
    <w:rsid w:val="00196B16"/>
    <w:rsid w:val="00196D3F"/>
    <w:rsid w:val="00196D94"/>
    <w:rsid w:val="00197737"/>
    <w:rsid w:val="001A0121"/>
    <w:rsid w:val="001A1C68"/>
    <w:rsid w:val="001A3281"/>
    <w:rsid w:val="001A3881"/>
    <w:rsid w:val="001A40C2"/>
    <w:rsid w:val="001A45AD"/>
    <w:rsid w:val="001A47C8"/>
    <w:rsid w:val="001A5084"/>
    <w:rsid w:val="001A5727"/>
    <w:rsid w:val="001A58C2"/>
    <w:rsid w:val="001A714B"/>
    <w:rsid w:val="001A7602"/>
    <w:rsid w:val="001A7778"/>
    <w:rsid w:val="001A78E1"/>
    <w:rsid w:val="001A79E5"/>
    <w:rsid w:val="001A7A48"/>
    <w:rsid w:val="001A7AAB"/>
    <w:rsid w:val="001B0150"/>
    <w:rsid w:val="001B0A53"/>
    <w:rsid w:val="001B12E1"/>
    <w:rsid w:val="001B1957"/>
    <w:rsid w:val="001B1AF0"/>
    <w:rsid w:val="001B1C83"/>
    <w:rsid w:val="001B1C95"/>
    <w:rsid w:val="001B22B5"/>
    <w:rsid w:val="001B25D2"/>
    <w:rsid w:val="001B4054"/>
    <w:rsid w:val="001B53B3"/>
    <w:rsid w:val="001B554A"/>
    <w:rsid w:val="001B5590"/>
    <w:rsid w:val="001B5A20"/>
    <w:rsid w:val="001B6D9A"/>
    <w:rsid w:val="001B6E5D"/>
    <w:rsid w:val="001B7685"/>
    <w:rsid w:val="001C032B"/>
    <w:rsid w:val="001C0408"/>
    <w:rsid w:val="001C0C1D"/>
    <w:rsid w:val="001C0D92"/>
    <w:rsid w:val="001C1117"/>
    <w:rsid w:val="001C1119"/>
    <w:rsid w:val="001C181F"/>
    <w:rsid w:val="001C1821"/>
    <w:rsid w:val="001C2C9F"/>
    <w:rsid w:val="001C2F24"/>
    <w:rsid w:val="001C344D"/>
    <w:rsid w:val="001C35AC"/>
    <w:rsid w:val="001C3848"/>
    <w:rsid w:val="001C3B51"/>
    <w:rsid w:val="001C49B3"/>
    <w:rsid w:val="001C49C6"/>
    <w:rsid w:val="001C5D06"/>
    <w:rsid w:val="001C682B"/>
    <w:rsid w:val="001C7ADE"/>
    <w:rsid w:val="001C7E35"/>
    <w:rsid w:val="001D0198"/>
    <w:rsid w:val="001D03E7"/>
    <w:rsid w:val="001D048A"/>
    <w:rsid w:val="001D052E"/>
    <w:rsid w:val="001D11F7"/>
    <w:rsid w:val="001D1623"/>
    <w:rsid w:val="001D199A"/>
    <w:rsid w:val="001D1CFC"/>
    <w:rsid w:val="001D1F33"/>
    <w:rsid w:val="001D2387"/>
    <w:rsid w:val="001D2394"/>
    <w:rsid w:val="001D2A20"/>
    <w:rsid w:val="001D2B62"/>
    <w:rsid w:val="001D2B94"/>
    <w:rsid w:val="001D2BCE"/>
    <w:rsid w:val="001D3065"/>
    <w:rsid w:val="001D3781"/>
    <w:rsid w:val="001D37AC"/>
    <w:rsid w:val="001D389B"/>
    <w:rsid w:val="001D5671"/>
    <w:rsid w:val="001D5B16"/>
    <w:rsid w:val="001D627E"/>
    <w:rsid w:val="001D62F2"/>
    <w:rsid w:val="001D653B"/>
    <w:rsid w:val="001D67E9"/>
    <w:rsid w:val="001D6903"/>
    <w:rsid w:val="001D7763"/>
    <w:rsid w:val="001D796C"/>
    <w:rsid w:val="001E0EBB"/>
    <w:rsid w:val="001E0FC1"/>
    <w:rsid w:val="001E19E0"/>
    <w:rsid w:val="001E3281"/>
    <w:rsid w:val="001E34D7"/>
    <w:rsid w:val="001E38B0"/>
    <w:rsid w:val="001E3BE6"/>
    <w:rsid w:val="001E46AE"/>
    <w:rsid w:val="001E5383"/>
    <w:rsid w:val="001E5817"/>
    <w:rsid w:val="001E7894"/>
    <w:rsid w:val="001E7B56"/>
    <w:rsid w:val="001E7FC2"/>
    <w:rsid w:val="001F0550"/>
    <w:rsid w:val="001F220B"/>
    <w:rsid w:val="001F277C"/>
    <w:rsid w:val="001F2796"/>
    <w:rsid w:val="001F3B04"/>
    <w:rsid w:val="001F4259"/>
    <w:rsid w:val="001F51B6"/>
    <w:rsid w:val="001F531F"/>
    <w:rsid w:val="001F5A2F"/>
    <w:rsid w:val="001F5D05"/>
    <w:rsid w:val="001F63C9"/>
    <w:rsid w:val="001F6944"/>
    <w:rsid w:val="001F6C50"/>
    <w:rsid w:val="001F6FE5"/>
    <w:rsid w:val="001F740B"/>
    <w:rsid w:val="001F779A"/>
    <w:rsid w:val="001F795A"/>
    <w:rsid w:val="001F7F21"/>
    <w:rsid w:val="00200571"/>
    <w:rsid w:val="0020059B"/>
    <w:rsid w:val="0020076A"/>
    <w:rsid w:val="002007FA"/>
    <w:rsid w:val="00200FB9"/>
    <w:rsid w:val="00202E5A"/>
    <w:rsid w:val="00203527"/>
    <w:rsid w:val="00203EB6"/>
    <w:rsid w:val="0020427F"/>
    <w:rsid w:val="00204A24"/>
    <w:rsid w:val="00204C51"/>
    <w:rsid w:val="00204D97"/>
    <w:rsid w:val="00204E58"/>
    <w:rsid w:val="0020521E"/>
    <w:rsid w:val="0020566F"/>
    <w:rsid w:val="002058F4"/>
    <w:rsid w:val="0020667C"/>
    <w:rsid w:val="00206C12"/>
    <w:rsid w:val="00206E08"/>
    <w:rsid w:val="00206FD6"/>
    <w:rsid w:val="00207A20"/>
    <w:rsid w:val="00207C70"/>
    <w:rsid w:val="002101F2"/>
    <w:rsid w:val="00210DD3"/>
    <w:rsid w:val="0021273D"/>
    <w:rsid w:val="00214313"/>
    <w:rsid w:val="00214B82"/>
    <w:rsid w:val="00214F4E"/>
    <w:rsid w:val="002155A9"/>
    <w:rsid w:val="0021567E"/>
    <w:rsid w:val="00215AD7"/>
    <w:rsid w:val="002161BA"/>
    <w:rsid w:val="002168B8"/>
    <w:rsid w:val="00216939"/>
    <w:rsid w:val="00216ABD"/>
    <w:rsid w:val="00217ADD"/>
    <w:rsid w:val="00220043"/>
    <w:rsid w:val="00220CB2"/>
    <w:rsid w:val="00220D73"/>
    <w:rsid w:val="00221FC1"/>
    <w:rsid w:val="002224A5"/>
    <w:rsid w:val="00222751"/>
    <w:rsid w:val="002234C9"/>
    <w:rsid w:val="0022416D"/>
    <w:rsid w:val="0022430F"/>
    <w:rsid w:val="00224752"/>
    <w:rsid w:val="00225957"/>
    <w:rsid w:val="0022597C"/>
    <w:rsid w:val="00226913"/>
    <w:rsid w:val="00226EF6"/>
    <w:rsid w:val="00227B1A"/>
    <w:rsid w:val="00227ECD"/>
    <w:rsid w:val="00227F11"/>
    <w:rsid w:val="0023117E"/>
    <w:rsid w:val="0023177C"/>
    <w:rsid w:val="00231F4C"/>
    <w:rsid w:val="0023235B"/>
    <w:rsid w:val="00232E4B"/>
    <w:rsid w:val="002347B1"/>
    <w:rsid w:val="00234BAE"/>
    <w:rsid w:val="00235A5A"/>
    <w:rsid w:val="00235A73"/>
    <w:rsid w:val="00235F1C"/>
    <w:rsid w:val="00236341"/>
    <w:rsid w:val="00236868"/>
    <w:rsid w:val="00236C74"/>
    <w:rsid w:val="00237443"/>
    <w:rsid w:val="0023768F"/>
    <w:rsid w:val="002378DE"/>
    <w:rsid w:val="00237F5A"/>
    <w:rsid w:val="002406E9"/>
    <w:rsid w:val="002407FE"/>
    <w:rsid w:val="00241349"/>
    <w:rsid w:val="0024181F"/>
    <w:rsid w:val="00241BE5"/>
    <w:rsid w:val="00242833"/>
    <w:rsid w:val="00243328"/>
    <w:rsid w:val="00243862"/>
    <w:rsid w:val="002440AD"/>
    <w:rsid w:val="0024424D"/>
    <w:rsid w:val="00244897"/>
    <w:rsid w:val="00244C50"/>
    <w:rsid w:val="002456DE"/>
    <w:rsid w:val="00245909"/>
    <w:rsid w:val="00245EE1"/>
    <w:rsid w:val="00246931"/>
    <w:rsid w:val="00246E69"/>
    <w:rsid w:val="00246F91"/>
    <w:rsid w:val="00247108"/>
    <w:rsid w:val="002471B4"/>
    <w:rsid w:val="0024797A"/>
    <w:rsid w:val="00247C6F"/>
    <w:rsid w:val="00247FDF"/>
    <w:rsid w:val="002510F1"/>
    <w:rsid w:val="002511E8"/>
    <w:rsid w:val="002519A7"/>
    <w:rsid w:val="00252102"/>
    <w:rsid w:val="00254546"/>
    <w:rsid w:val="00255AF8"/>
    <w:rsid w:val="0025672C"/>
    <w:rsid w:val="00256C60"/>
    <w:rsid w:val="0025710D"/>
    <w:rsid w:val="002605EF"/>
    <w:rsid w:val="002606A2"/>
    <w:rsid w:val="0026249C"/>
    <w:rsid w:val="00262A7B"/>
    <w:rsid w:val="002631BE"/>
    <w:rsid w:val="0026354D"/>
    <w:rsid w:val="00263BFC"/>
    <w:rsid w:val="00263FC0"/>
    <w:rsid w:val="00264606"/>
    <w:rsid w:val="002649A3"/>
    <w:rsid w:val="0026501D"/>
    <w:rsid w:val="002653EB"/>
    <w:rsid w:val="00265B24"/>
    <w:rsid w:val="00265B48"/>
    <w:rsid w:val="00265E3A"/>
    <w:rsid w:val="00266B7B"/>
    <w:rsid w:val="0026758D"/>
    <w:rsid w:val="002675AD"/>
    <w:rsid w:val="00267C11"/>
    <w:rsid w:val="00267C77"/>
    <w:rsid w:val="002701F9"/>
    <w:rsid w:val="00271606"/>
    <w:rsid w:val="00271EC5"/>
    <w:rsid w:val="00271F6A"/>
    <w:rsid w:val="00272248"/>
    <w:rsid w:val="00272F77"/>
    <w:rsid w:val="002738A6"/>
    <w:rsid w:val="00273F40"/>
    <w:rsid w:val="00274545"/>
    <w:rsid w:val="00274BD1"/>
    <w:rsid w:val="00276586"/>
    <w:rsid w:val="002767DC"/>
    <w:rsid w:val="002768FA"/>
    <w:rsid w:val="00276C3D"/>
    <w:rsid w:val="00276C6E"/>
    <w:rsid w:val="00280BF0"/>
    <w:rsid w:val="00281143"/>
    <w:rsid w:val="00281EB9"/>
    <w:rsid w:val="002825AF"/>
    <w:rsid w:val="002829AC"/>
    <w:rsid w:val="002829B7"/>
    <w:rsid w:val="00282E06"/>
    <w:rsid w:val="00282FB6"/>
    <w:rsid w:val="00283052"/>
    <w:rsid w:val="002837F3"/>
    <w:rsid w:val="00283BAF"/>
    <w:rsid w:val="00284BE8"/>
    <w:rsid w:val="00284E17"/>
    <w:rsid w:val="0028547A"/>
    <w:rsid w:val="00285BE1"/>
    <w:rsid w:val="00285D4C"/>
    <w:rsid w:val="00285D8A"/>
    <w:rsid w:val="00285FEF"/>
    <w:rsid w:val="0028671E"/>
    <w:rsid w:val="00286908"/>
    <w:rsid w:val="00286BE9"/>
    <w:rsid w:val="00287498"/>
    <w:rsid w:val="00287A94"/>
    <w:rsid w:val="0029001E"/>
    <w:rsid w:val="002900F5"/>
    <w:rsid w:val="002905D8"/>
    <w:rsid w:val="00290B9E"/>
    <w:rsid w:val="002911D4"/>
    <w:rsid w:val="00291944"/>
    <w:rsid w:val="00291A7E"/>
    <w:rsid w:val="00291F43"/>
    <w:rsid w:val="0029238F"/>
    <w:rsid w:val="00292E08"/>
    <w:rsid w:val="00293268"/>
    <w:rsid w:val="00293498"/>
    <w:rsid w:val="0029379D"/>
    <w:rsid w:val="002938AC"/>
    <w:rsid w:val="00294224"/>
    <w:rsid w:val="00294948"/>
    <w:rsid w:val="00294C23"/>
    <w:rsid w:val="002954E1"/>
    <w:rsid w:val="002958F7"/>
    <w:rsid w:val="00295EB9"/>
    <w:rsid w:val="00296473"/>
    <w:rsid w:val="00296965"/>
    <w:rsid w:val="00296C19"/>
    <w:rsid w:val="00296C7D"/>
    <w:rsid w:val="002971D3"/>
    <w:rsid w:val="002A10AF"/>
    <w:rsid w:val="002A1681"/>
    <w:rsid w:val="002A1AA3"/>
    <w:rsid w:val="002A1CAF"/>
    <w:rsid w:val="002A1FBF"/>
    <w:rsid w:val="002A2305"/>
    <w:rsid w:val="002A2557"/>
    <w:rsid w:val="002A30C6"/>
    <w:rsid w:val="002A3501"/>
    <w:rsid w:val="002A3B6D"/>
    <w:rsid w:val="002A405E"/>
    <w:rsid w:val="002A4734"/>
    <w:rsid w:val="002A4A72"/>
    <w:rsid w:val="002A4A8B"/>
    <w:rsid w:val="002A4E3F"/>
    <w:rsid w:val="002A4E74"/>
    <w:rsid w:val="002A5250"/>
    <w:rsid w:val="002A5629"/>
    <w:rsid w:val="002A5F58"/>
    <w:rsid w:val="002A62F2"/>
    <w:rsid w:val="002A6DC6"/>
    <w:rsid w:val="002A70D3"/>
    <w:rsid w:val="002A726A"/>
    <w:rsid w:val="002A7360"/>
    <w:rsid w:val="002B0910"/>
    <w:rsid w:val="002B0A1C"/>
    <w:rsid w:val="002B1125"/>
    <w:rsid w:val="002B119E"/>
    <w:rsid w:val="002B171F"/>
    <w:rsid w:val="002B1BCD"/>
    <w:rsid w:val="002B1D33"/>
    <w:rsid w:val="002B229E"/>
    <w:rsid w:val="002B2E90"/>
    <w:rsid w:val="002B39FC"/>
    <w:rsid w:val="002B3B6E"/>
    <w:rsid w:val="002B5FCC"/>
    <w:rsid w:val="002B68A8"/>
    <w:rsid w:val="002B6A1D"/>
    <w:rsid w:val="002C00C1"/>
    <w:rsid w:val="002C0276"/>
    <w:rsid w:val="002C0D48"/>
    <w:rsid w:val="002C0EB9"/>
    <w:rsid w:val="002C1225"/>
    <w:rsid w:val="002C12C6"/>
    <w:rsid w:val="002C2026"/>
    <w:rsid w:val="002C23A1"/>
    <w:rsid w:val="002C32B6"/>
    <w:rsid w:val="002C389F"/>
    <w:rsid w:val="002C48B8"/>
    <w:rsid w:val="002C4DF3"/>
    <w:rsid w:val="002C50D1"/>
    <w:rsid w:val="002C572C"/>
    <w:rsid w:val="002C5B40"/>
    <w:rsid w:val="002C5C05"/>
    <w:rsid w:val="002C66FF"/>
    <w:rsid w:val="002C7330"/>
    <w:rsid w:val="002D0CCE"/>
    <w:rsid w:val="002D0ED0"/>
    <w:rsid w:val="002D2125"/>
    <w:rsid w:val="002D25B4"/>
    <w:rsid w:val="002D26C2"/>
    <w:rsid w:val="002D26D1"/>
    <w:rsid w:val="002D27E0"/>
    <w:rsid w:val="002D297F"/>
    <w:rsid w:val="002D3C14"/>
    <w:rsid w:val="002D3D58"/>
    <w:rsid w:val="002D419C"/>
    <w:rsid w:val="002D45ED"/>
    <w:rsid w:val="002D4995"/>
    <w:rsid w:val="002D5083"/>
    <w:rsid w:val="002D5CE8"/>
    <w:rsid w:val="002D5F03"/>
    <w:rsid w:val="002D67FE"/>
    <w:rsid w:val="002D6828"/>
    <w:rsid w:val="002D691A"/>
    <w:rsid w:val="002D6A89"/>
    <w:rsid w:val="002D7AEE"/>
    <w:rsid w:val="002D7C3C"/>
    <w:rsid w:val="002E008D"/>
    <w:rsid w:val="002E0266"/>
    <w:rsid w:val="002E04CC"/>
    <w:rsid w:val="002E0839"/>
    <w:rsid w:val="002E0886"/>
    <w:rsid w:val="002E0B80"/>
    <w:rsid w:val="002E16F6"/>
    <w:rsid w:val="002E16F8"/>
    <w:rsid w:val="002E1714"/>
    <w:rsid w:val="002E2220"/>
    <w:rsid w:val="002E29E2"/>
    <w:rsid w:val="002E2CA1"/>
    <w:rsid w:val="002E3E86"/>
    <w:rsid w:val="002E449C"/>
    <w:rsid w:val="002E45DF"/>
    <w:rsid w:val="002E4EC3"/>
    <w:rsid w:val="002E58B8"/>
    <w:rsid w:val="002E5C76"/>
    <w:rsid w:val="002E63F9"/>
    <w:rsid w:val="002E6725"/>
    <w:rsid w:val="002E677E"/>
    <w:rsid w:val="002E6A58"/>
    <w:rsid w:val="002E6A80"/>
    <w:rsid w:val="002E6C69"/>
    <w:rsid w:val="002E7028"/>
    <w:rsid w:val="002E74D7"/>
    <w:rsid w:val="002E7B44"/>
    <w:rsid w:val="002E7FF6"/>
    <w:rsid w:val="002F0195"/>
    <w:rsid w:val="002F0537"/>
    <w:rsid w:val="002F0A83"/>
    <w:rsid w:val="002F0C03"/>
    <w:rsid w:val="002F0E63"/>
    <w:rsid w:val="002F1077"/>
    <w:rsid w:val="002F1525"/>
    <w:rsid w:val="002F156B"/>
    <w:rsid w:val="002F16CA"/>
    <w:rsid w:val="002F1C28"/>
    <w:rsid w:val="002F23E0"/>
    <w:rsid w:val="002F29CE"/>
    <w:rsid w:val="002F2FC2"/>
    <w:rsid w:val="002F305A"/>
    <w:rsid w:val="002F3204"/>
    <w:rsid w:val="002F359E"/>
    <w:rsid w:val="002F3875"/>
    <w:rsid w:val="002F3FF4"/>
    <w:rsid w:val="002F43B7"/>
    <w:rsid w:val="002F5314"/>
    <w:rsid w:val="002F5F97"/>
    <w:rsid w:val="002F659F"/>
    <w:rsid w:val="002F6757"/>
    <w:rsid w:val="00300485"/>
    <w:rsid w:val="00300943"/>
    <w:rsid w:val="003009E5"/>
    <w:rsid w:val="003013CE"/>
    <w:rsid w:val="00301835"/>
    <w:rsid w:val="00301840"/>
    <w:rsid w:val="003024DB"/>
    <w:rsid w:val="0030257D"/>
    <w:rsid w:val="00302E3E"/>
    <w:rsid w:val="00302E9F"/>
    <w:rsid w:val="003039E4"/>
    <w:rsid w:val="00304881"/>
    <w:rsid w:val="00304903"/>
    <w:rsid w:val="00304D43"/>
    <w:rsid w:val="00305F62"/>
    <w:rsid w:val="00306449"/>
    <w:rsid w:val="00306771"/>
    <w:rsid w:val="003078E1"/>
    <w:rsid w:val="00310109"/>
    <w:rsid w:val="003105D0"/>
    <w:rsid w:val="003112FC"/>
    <w:rsid w:val="00311710"/>
    <w:rsid w:val="00311A21"/>
    <w:rsid w:val="00312453"/>
    <w:rsid w:val="00313D98"/>
    <w:rsid w:val="00313F6C"/>
    <w:rsid w:val="00313FFF"/>
    <w:rsid w:val="0031406B"/>
    <w:rsid w:val="003166A5"/>
    <w:rsid w:val="003174D4"/>
    <w:rsid w:val="00317873"/>
    <w:rsid w:val="00317D33"/>
    <w:rsid w:val="00317F57"/>
    <w:rsid w:val="00320287"/>
    <w:rsid w:val="003206C0"/>
    <w:rsid w:val="00321064"/>
    <w:rsid w:val="00321FC1"/>
    <w:rsid w:val="00322325"/>
    <w:rsid w:val="003223D0"/>
    <w:rsid w:val="003224C3"/>
    <w:rsid w:val="00322AE9"/>
    <w:rsid w:val="00323411"/>
    <w:rsid w:val="00324351"/>
    <w:rsid w:val="00324816"/>
    <w:rsid w:val="00325335"/>
    <w:rsid w:val="00325ACF"/>
    <w:rsid w:val="0032694A"/>
    <w:rsid w:val="00327907"/>
    <w:rsid w:val="00330154"/>
    <w:rsid w:val="0033022E"/>
    <w:rsid w:val="003304CE"/>
    <w:rsid w:val="00330519"/>
    <w:rsid w:val="003311DE"/>
    <w:rsid w:val="0033120C"/>
    <w:rsid w:val="00331302"/>
    <w:rsid w:val="00331E6E"/>
    <w:rsid w:val="0033226B"/>
    <w:rsid w:val="0033254D"/>
    <w:rsid w:val="00332BFC"/>
    <w:rsid w:val="00332DFA"/>
    <w:rsid w:val="00333223"/>
    <w:rsid w:val="00333AC5"/>
    <w:rsid w:val="003340A1"/>
    <w:rsid w:val="00334897"/>
    <w:rsid w:val="00335328"/>
    <w:rsid w:val="00335344"/>
    <w:rsid w:val="00336836"/>
    <w:rsid w:val="00337176"/>
    <w:rsid w:val="003376CD"/>
    <w:rsid w:val="00337CBF"/>
    <w:rsid w:val="00337DB1"/>
    <w:rsid w:val="00337FA3"/>
    <w:rsid w:val="00340667"/>
    <w:rsid w:val="00340AD3"/>
    <w:rsid w:val="00340DAA"/>
    <w:rsid w:val="00341D6C"/>
    <w:rsid w:val="00345DA4"/>
    <w:rsid w:val="00345E88"/>
    <w:rsid w:val="00346F3A"/>
    <w:rsid w:val="00347231"/>
    <w:rsid w:val="00347963"/>
    <w:rsid w:val="00347F00"/>
    <w:rsid w:val="00347FE7"/>
    <w:rsid w:val="0035024B"/>
    <w:rsid w:val="00350395"/>
    <w:rsid w:val="00350B7D"/>
    <w:rsid w:val="00350D9E"/>
    <w:rsid w:val="00351108"/>
    <w:rsid w:val="00351A29"/>
    <w:rsid w:val="00351CA2"/>
    <w:rsid w:val="00352038"/>
    <w:rsid w:val="00352D79"/>
    <w:rsid w:val="00353302"/>
    <w:rsid w:val="00353A2A"/>
    <w:rsid w:val="00353D55"/>
    <w:rsid w:val="00354843"/>
    <w:rsid w:val="00355B31"/>
    <w:rsid w:val="0035696B"/>
    <w:rsid w:val="00356EDE"/>
    <w:rsid w:val="00357501"/>
    <w:rsid w:val="00357D82"/>
    <w:rsid w:val="00357E65"/>
    <w:rsid w:val="00360A17"/>
    <w:rsid w:val="00361671"/>
    <w:rsid w:val="00362F4D"/>
    <w:rsid w:val="00363448"/>
    <w:rsid w:val="0036369D"/>
    <w:rsid w:val="003641A2"/>
    <w:rsid w:val="00364749"/>
    <w:rsid w:val="0036653A"/>
    <w:rsid w:val="003707AF"/>
    <w:rsid w:val="00370A20"/>
    <w:rsid w:val="00371638"/>
    <w:rsid w:val="003716BD"/>
    <w:rsid w:val="00371932"/>
    <w:rsid w:val="00371CFF"/>
    <w:rsid w:val="00371DB7"/>
    <w:rsid w:val="003721AE"/>
    <w:rsid w:val="00372C48"/>
    <w:rsid w:val="003732D6"/>
    <w:rsid w:val="003734E2"/>
    <w:rsid w:val="00373670"/>
    <w:rsid w:val="003738A2"/>
    <w:rsid w:val="003738DE"/>
    <w:rsid w:val="00374990"/>
    <w:rsid w:val="003749F0"/>
    <w:rsid w:val="003751D6"/>
    <w:rsid w:val="00375399"/>
    <w:rsid w:val="00375F0C"/>
    <w:rsid w:val="0037625A"/>
    <w:rsid w:val="003765ED"/>
    <w:rsid w:val="00376A7C"/>
    <w:rsid w:val="00376EFD"/>
    <w:rsid w:val="0037708C"/>
    <w:rsid w:val="00380732"/>
    <w:rsid w:val="00380FFF"/>
    <w:rsid w:val="0038239C"/>
    <w:rsid w:val="00382A3D"/>
    <w:rsid w:val="00383140"/>
    <w:rsid w:val="0038317F"/>
    <w:rsid w:val="00383195"/>
    <w:rsid w:val="00383BF5"/>
    <w:rsid w:val="00383F2A"/>
    <w:rsid w:val="003852C8"/>
    <w:rsid w:val="00385790"/>
    <w:rsid w:val="0038584A"/>
    <w:rsid w:val="0038648C"/>
    <w:rsid w:val="00386C58"/>
    <w:rsid w:val="00386EAB"/>
    <w:rsid w:val="0038783F"/>
    <w:rsid w:val="00390498"/>
    <w:rsid w:val="003904E5"/>
    <w:rsid w:val="003910B6"/>
    <w:rsid w:val="003912FF"/>
    <w:rsid w:val="00391897"/>
    <w:rsid w:val="00394FEE"/>
    <w:rsid w:val="003951EE"/>
    <w:rsid w:val="003963D6"/>
    <w:rsid w:val="003967B7"/>
    <w:rsid w:val="003973F4"/>
    <w:rsid w:val="00397B3C"/>
    <w:rsid w:val="00397CFF"/>
    <w:rsid w:val="00397D38"/>
    <w:rsid w:val="003A00B4"/>
    <w:rsid w:val="003A0EF2"/>
    <w:rsid w:val="003A30F5"/>
    <w:rsid w:val="003A3895"/>
    <w:rsid w:val="003A38A0"/>
    <w:rsid w:val="003A5348"/>
    <w:rsid w:val="003A536D"/>
    <w:rsid w:val="003A61ED"/>
    <w:rsid w:val="003A65F5"/>
    <w:rsid w:val="003A7298"/>
    <w:rsid w:val="003A797F"/>
    <w:rsid w:val="003B0A62"/>
    <w:rsid w:val="003B0E70"/>
    <w:rsid w:val="003B0FCE"/>
    <w:rsid w:val="003B13F6"/>
    <w:rsid w:val="003B174C"/>
    <w:rsid w:val="003B17CB"/>
    <w:rsid w:val="003B1A7E"/>
    <w:rsid w:val="003B1B19"/>
    <w:rsid w:val="003B1FB0"/>
    <w:rsid w:val="003B2842"/>
    <w:rsid w:val="003B2DDD"/>
    <w:rsid w:val="003B3996"/>
    <w:rsid w:val="003B3FF2"/>
    <w:rsid w:val="003B4896"/>
    <w:rsid w:val="003B4A83"/>
    <w:rsid w:val="003B51A5"/>
    <w:rsid w:val="003B5252"/>
    <w:rsid w:val="003B5503"/>
    <w:rsid w:val="003B5541"/>
    <w:rsid w:val="003B555F"/>
    <w:rsid w:val="003B57CC"/>
    <w:rsid w:val="003B58B1"/>
    <w:rsid w:val="003B63AC"/>
    <w:rsid w:val="003B6884"/>
    <w:rsid w:val="003B70B9"/>
    <w:rsid w:val="003B7BDF"/>
    <w:rsid w:val="003B7DBA"/>
    <w:rsid w:val="003B7F1B"/>
    <w:rsid w:val="003C02AD"/>
    <w:rsid w:val="003C0837"/>
    <w:rsid w:val="003C1464"/>
    <w:rsid w:val="003C1590"/>
    <w:rsid w:val="003C15D4"/>
    <w:rsid w:val="003C1B8F"/>
    <w:rsid w:val="003C2120"/>
    <w:rsid w:val="003C2537"/>
    <w:rsid w:val="003C341E"/>
    <w:rsid w:val="003C34B4"/>
    <w:rsid w:val="003C4F11"/>
    <w:rsid w:val="003C54CB"/>
    <w:rsid w:val="003C55D3"/>
    <w:rsid w:val="003C5BF5"/>
    <w:rsid w:val="003C5C98"/>
    <w:rsid w:val="003C61AC"/>
    <w:rsid w:val="003C7291"/>
    <w:rsid w:val="003C7391"/>
    <w:rsid w:val="003C7C42"/>
    <w:rsid w:val="003D0245"/>
    <w:rsid w:val="003D08AD"/>
    <w:rsid w:val="003D0D65"/>
    <w:rsid w:val="003D0F5E"/>
    <w:rsid w:val="003D1405"/>
    <w:rsid w:val="003D157C"/>
    <w:rsid w:val="003D1785"/>
    <w:rsid w:val="003D1A35"/>
    <w:rsid w:val="003D2333"/>
    <w:rsid w:val="003D236D"/>
    <w:rsid w:val="003D2D29"/>
    <w:rsid w:val="003D2D31"/>
    <w:rsid w:val="003D31A8"/>
    <w:rsid w:val="003D378D"/>
    <w:rsid w:val="003D48E6"/>
    <w:rsid w:val="003D50A8"/>
    <w:rsid w:val="003D514D"/>
    <w:rsid w:val="003D6621"/>
    <w:rsid w:val="003D663B"/>
    <w:rsid w:val="003D6656"/>
    <w:rsid w:val="003D6E91"/>
    <w:rsid w:val="003E093E"/>
    <w:rsid w:val="003E1208"/>
    <w:rsid w:val="003E13E2"/>
    <w:rsid w:val="003E2AF0"/>
    <w:rsid w:val="003E3AD3"/>
    <w:rsid w:val="003E4547"/>
    <w:rsid w:val="003E468D"/>
    <w:rsid w:val="003E49CD"/>
    <w:rsid w:val="003E4D7D"/>
    <w:rsid w:val="003E4FBB"/>
    <w:rsid w:val="003E5F8F"/>
    <w:rsid w:val="003E6005"/>
    <w:rsid w:val="003E6479"/>
    <w:rsid w:val="003E6943"/>
    <w:rsid w:val="003E6B3A"/>
    <w:rsid w:val="003E6BBC"/>
    <w:rsid w:val="003E790B"/>
    <w:rsid w:val="003E7B8A"/>
    <w:rsid w:val="003F0070"/>
    <w:rsid w:val="003F03FF"/>
    <w:rsid w:val="003F155A"/>
    <w:rsid w:val="003F161D"/>
    <w:rsid w:val="003F192C"/>
    <w:rsid w:val="003F1A5B"/>
    <w:rsid w:val="003F1EC5"/>
    <w:rsid w:val="003F21D3"/>
    <w:rsid w:val="003F23A2"/>
    <w:rsid w:val="003F27C9"/>
    <w:rsid w:val="003F28A5"/>
    <w:rsid w:val="003F2D95"/>
    <w:rsid w:val="003F336D"/>
    <w:rsid w:val="003F4BBC"/>
    <w:rsid w:val="003F5653"/>
    <w:rsid w:val="003F57E6"/>
    <w:rsid w:val="003F6178"/>
    <w:rsid w:val="003F63A6"/>
    <w:rsid w:val="003F67BF"/>
    <w:rsid w:val="003F6ABD"/>
    <w:rsid w:val="003F6C23"/>
    <w:rsid w:val="003F6D5F"/>
    <w:rsid w:val="003F6E9A"/>
    <w:rsid w:val="003F6EC9"/>
    <w:rsid w:val="003F6FAF"/>
    <w:rsid w:val="003F750C"/>
    <w:rsid w:val="003F76C6"/>
    <w:rsid w:val="003F7D0F"/>
    <w:rsid w:val="003F7D7A"/>
    <w:rsid w:val="0040008D"/>
    <w:rsid w:val="00402224"/>
    <w:rsid w:val="00402C12"/>
    <w:rsid w:val="00403048"/>
    <w:rsid w:val="00403049"/>
    <w:rsid w:val="004030EE"/>
    <w:rsid w:val="0040401D"/>
    <w:rsid w:val="00404191"/>
    <w:rsid w:val="004047EA"/>
    <w:rsid w:val="004049E8"/>
    <w:rsid w:val="0040551C"/>
    <w:rsid w:val="00405DFD"/>
    <w:rsid w:val="00406142"/>
    <w:rsid w:val="00406666"/>
    <w:rsid w:val="00406815"/>
    <w:rsid w:val="00407861"/>
    <w:rsid w:val="00410205"/>
    <w:rsid w:val="00411791"/>
    <w:rsid w:val="00412276"/>
    <w:rsid w:val="00412DA8"/>
    <w:rsid w:val="00413CC9"/>
    <w:rsid w:val="00414E22"/>
    <w:rsid w:val="00415091"/>
    <w:rsid w:val="00415379"/>
    <w:rsid w:val="00415497"/>
    <w:rsid w:val="00415596"/>
    <w:rsid w:val="004155AB"/>
    <w:rsid w:val="00415E0E"/>
    <w:rsid w:val="0041606E"/>
    <w:rsid w:val="00416143"/>
    <w:rsid w:val="004162EE"/>
    <w:rsid w:val="004162F0"/>
    <w:rsid w:val="00416582"/>
    <w:rsid w:val="00416F7E"/>
    <w:rsid w:val="00420309"/>
    <w:rsid w:val="004204DF"/>
    <w:rsid w:val="00420B65"/>
    <w:rsid w:val="00420C1D"/>
    <w:rsid w:val="004213A8"/>
    <w:rsid w:val="004219F6"/>
    <w:rsid w:val="00422748"/>
    <w:rsid w:val="0042308D"/>
    <w:rsid w:val="0042376D"/>
    <w:rsid w:val="00423AA6"/>
    <w:rsid w:val="00423D0B"/>
    <w:rsid w:val="0042408F"/>
    <w:rsid w:val="004242FD"/>
    <w:rsid w:val="004248D5"/>
    <w:rsid w:val="00424C3F"/>
    <w:rsid w:val="00424C5B"/>
    <w:rsid w:val="00425387"/>
    <w:rsid w:val="00425B28"/>
    <w:rsid w:val="00425BF5"/>
    <w:rsid w:val="00425CFA"/>
    <w:rsid w:val="0042615C"/>
    <w:rsid w:val="00427595"/>
    <w:rsid w:val="0042773C"/>
    <w:rsid w:val="00427B88"/>
    <w:rsid w:val="00430EAF"/>
    <w:rsid w:val="00431B89"/>
    <w:rsid w:val="00431C85"/>
    <w:rsid w:val="004328F3"/>
    <w:rsid w:val="0043378F"/>
    <w:rsid w:val="00433B1E"/>
    <w:rsid w:val="004342B2"/>
    <w:rsid w:val="004342E8"/>
    <w:rsid w:val="00434311"/>
    <w:rsid w:val="0043494D"/>
    <w:rsid w:val="0043551F"/>
    <w:rsid w:val="00435737"/>
    <w:rsid w:val="004358A3"/>
    <w:rsid w:val="004358E8"/>
    <w:rsid w:val="00435CBF"/>
    <w:rsid w:val="00436A6D"/>
    <w:rsid w:val="00436E04"/>
    <w:rsid w:val="00437038"/>
    <w:rsid w:val="00437447"/>
    <w:rsid w:val="004375DF"/>
    <w:rsid w:val="00437720"/>
    <w:rsid w:val="0044010B"/>
    <w:rsid w:val="00441585"/>
    <w:rsid w:val="00441800"/>
    <w:rsid w:val="00441A86"/>
    <w:rsid w:val="00442556"/>
    <w:rsid w:val="0044255D"/>
    <w:rsid w:val="004429A7"/>
    <w:rsid w:val="00442C67"/>
    <w:rsid w:val="00442D62"/>
    <w:rsid w:val="00442FEF"/>
    <w:rsid w:val="00443362"/>
    <w:rsid w:val="0044367A"/>
    <w:rsid w:val="004442D3"/>
    <w:rsid w:val="00444E1C"/>
    <w:rsid w:val="00444EA2"/>
    <w:rsid w:val="004450F9"/>
    <w:rsid w:val="0044566B"/>
    <w:rsid w:val="004462D1"/>
    <w:rsid w:val="00446534"/>
    <w:rsid w:val="0044674B"/>
    <w:rsid w:val="00446D7C"/>
    <w:rsid w:val="00447054"/>
    <w:rsid w:val="00447D7B"/>
    <w:rsid w:val="00450E24"/>
    <w:rsid w:val="004519B3"/>
    <w:rsid w:val="00452A1D"/>
    <w:rsid w:val="00452C5E"/>
    <w:rsid w:val="00452EE0"/>
    <w:rsid w:val="00453066"/>
    <w:rsid w:val="00453671"/>
    <w:rsid w:val="00453E50"/>
    <w:rsid w:val="00454548"/>
    <w:rsid w:val="00455572"/>
    <w:rsid w:val="004558C5"/>
    <w:rsid w:val="0045597B"/>
    <w:rsid w:val="00456CEF"/>
    <w:rsid w:val="004576C3"/>
    <w:rsid w:val="004603C1"/>
    <w:rsid w:val="00461107"/>
    <w:rsid w:val="00461144"/>
    <w:rsid w:val="004616C7"/>
    <w:rsid w:val="00461A70"/>
    <w:rsid w:val="00461BA9"/>
    <w:rsid w:val="004638D7"/>
    <w:rsid w:val="0046402B"/>
    <w:rsid w:val="00464A7F"/>
    <w:rsid w:val="0046531A"/>
    <w:rsid w:val="004653A8"/>
    <w:rsid w:val="00465A51"/>
    <w:rsid w:val="00465D6A"/>
    <w:rsid w:val="00466CFE"/>
    <w:rsid w:val="004670B2"/>
    <w:rsid w:val="0046758D"/>
    <w:rsid w:val="0047045C"/>
    <w:rsid w:val="0047082E"/>
    <w:rsid w:val="00472690"/>
    <w:rsid w:val="00472C85"/>
    <w:rsid w:val="00472EFD"/>
    <w:rsid w:val="00473A1C"/>
    <w:rsid w:val="004741C1"/>
    <w:rsid w:val="00474893"/>
    <w:rsid w:val="00474A27"/>
    <w:rsid w:val="00475197"/>
    <w:rsid w:val="00475A98"/>
    <w:rsid w:val="00475EA5"/>
    <w:rsid w:val="00476323"/>
    <w:rsid w:val="004765ED"/>
    <w:rsid w:val="00477976"/>
    <w:rsid w:val="00481732"/>
    <w:rsid w:val="0048188C"/>
    <w:rsid w:val="00482005"/>
    <w:rsid w:val="004826A5"/>
    <w:rsid w:val="004826C7"/>
    <w:rsid w:val="00482C6C"/>
    <w:rsid w:val="0048487A"/>
    <w:rsid w:val="00484AC9"/>
    <w:rsid w:val="00484C84"/>
    <w:rsid w:val="00485B49"/>
    <w:rsid w:val="00485B63"/>
    <w:rsid w:val="00485F8B"/>
    <w:rsid w:val="00485FF5"/>
    <w:rsid w:val="00486C48"/>
    <w:rsid w:val="00487774"/>
    <w:rsid w:val="00490851"/>
    <w:rsid w:val="004909E6"/>
    <w:rsid w:val="00491448"/>
    <w:rsid w:val="0049172D"/>
    <w:rsid w:val="00491AF2"/>
    <w:rsid w:val="004924CC"/>
    <w:rsid w:val="004930B3"/>
    <w:rsid w:val="0049324D"/>
    <w:rsid w:val="004933DA"/>
    <w:rsid w:val="00493448"/>
    <w:rsid w:val="004935C7"/>
    <w:rsid w:val="004945D2"/>
    <w:rsid w:val="00494AA3"/>
    <w:rsid w:val="00495594"/>
    <w:rsid w:val="00495C70"/>
    <w:rsid w:val="004961BB"/>
    <w:rsid w:val="00496B3E"/>
    <w:rsid w:val="00496DE3"/>
    <w:rsid w:val="00497366"/>
    <w:rsid w:val="00497509"/>
    <w:rsid w:val="00497570"/>
    <w:rsid w:val="00497E28"/>
    <w:rsid w:val="00497F50"/>
    <w:rsid w:val="004A0684"/>
    <w:rsid w:val="004A0F97"/>
    <w:rsid w:val="004A128F"/>
    <w:rsid w:val="004A12E3"/>
    <w:rsid w:val="004A148F"/>
    <w:rsid w:val="004A216E"/>
    <w:rsid w:val="004A2782"/>
    <w:rsid w:val="004A2EA5"/>
    <w:rsid w:val="004A330F"/>
    <w:rsid w:val="004A3774"/>
    <w:rsid w:val="004A3B9C"/>
    <w:rsid w:val="004A3C34"/>
    <w:rsid w:val="004A40B4"/>
    <w:rsid w:val="004A46DC"/>
    <w:rsid w:val="004A4DA1"/>
    <w:rsid w:val="004A5571"/>
    <w:rsid w:val="004A5C37"/>
    <w:rsid w:val="004A5E8E"/>
    <w:rsid w:val="004A5EF5"/>
    <w:rsid w:val="004A6DC6"/>
    <w:rsid w:val="004A7092"/>
    <w:rsid w:val="004A7414"/>
    <w:rsid w:val="004A741E"/>
    <w:rsid w:val="004A7629"/>
    <w:rsid w:val="004A7875"/>
    <w:rsid w:val="004A7CFA"/>
    <w:rsid w:val="004B0411"/>
    <w:rsid w:val="004B0920"/>
    <w:rsid w:val="004B0A0F"/>
    <w:rsid w:val="004B0CD6"/>
    <w:rsid w:val="004B0D3E"/>
    <w:rsid w:val="004B1B82"/>
    <w:rsid w:val="004B1D87"/>
    <w:rsid w:val="004B24F4"/>
    <w:rsid w:val="004B288A"/>
    <w:rsid w:val="004B29E6"/>
    <w:rsid w:val="004B2E48"/>
    <w:rsid w:val="004B36FB"/>
    <w:rsid w:val="004B4163"/>
    <w:rsid w:val="004B4AB1"/>
    <w:rsid w:val="004B4D98"/>
    <w:rsid w:val="004B5B02"/>
    <w:rsid w:val="004B61F9"/>
    <w:rsid w:val="004B7158"/>
    <w:rsid w:val="004B738B"/>
    <w:rsid w:val="004B78B9"/>
    <w:rsid w:val="004B7C74"/>
    <w:rsid w:val="004C00E2"/>
    <w:rsid w:val="004C189D"/>
    <w:rsid w:val="004C18F5"/>
    <w:rsid w:val="004C1984"/>
    <w:rsid w:val="004C1E15"/>
    <w:rsid w:val="004C1F20"/>
    <w:rsid w:val="004C26AB"/>
    <w:rsid w:val="004C2848"/>
    <w:rsid w:val="004C2DC2"/>
    <w:rsid w:val="004C3209"/>
    <w:rsid w:val="004C3350"/>
    <w:rsid w:val="004C381A"/>
    <w:rsid w:val="004C3869"/>
    <w:rsid w:val="004C3879"/>
    <w:rsid w:val="004C390A"/>
    <w:rsid w:val="004C3FEE"/>
    <w:rsid w:val="004C4492"/>
    <w:rsid w:val="004C48B3"/>
    <w:rsid w:val="004C4A89"/>
    <w:rsid w:val="004C4CEB"/>
    <w:rsid w:val="004C4DC4"/>
    <w:rsid w:val="004C4E7F"/>
    <w:rsid w:val="004C4F9E"/>
    <w:rsid w:val="004C5C6A"/>
    <w:rsid w:val="004C5FAD"/>
    <w:rsid w:val="004C5FF9"/>
    <w:rsid w:val="004C65F2"/>
    <w:rsid w:val="004C6A39"/>
    <w:rsid w:val="004C7373"/>
    <w:rsid w:val="004C751C"/>
    <w:rsid w:val="004D058B"/>
    <w:rsid w:val="004D1819"/>
    <w:rsid w:val="004D193C"/>
    <w:rsid w:val="004D2E21"/>
    <w:rsid w:val="004D3255"/>
    <w:rsid w:val="004D3453"/>
    <w:rsid w:val="004D3931"/>
    <w:rsid w:val="004D3DD6"/>
    <w:rsid w:val="004D4C9D"/>
    <w:rsid w:val="004D4CC6"/>
    <w:rsid w:val="004D54FA"/>
    <w:rsid w:val="004D6144"/>
    <w:rsid w:val="004D67BA"/>
    <w:rsid w:val="004D7577"/>
    <w:rsid w:val="004D7E88"/>
    <w:rsid w:val="004E0C41"/>
    <w:rsid w:val="004E1ADB"/>
    <w:rsid w:val="004E3AD0"/>
    <w:rsid w:val="004E3BDB"/>
    <w:rsid w:val="004E4071"/>
    <w:rsid w:val="004E49FB"/>
    <w:rsid w:val="004E4A18"/>
    <w:rsid w:val="004E63E8"/>
    <w:rsid w:val="004E64A1"/>
    <w:rsid w:val="004F0457"/>
    <w:rsid w:val="004F0679"/>
    <w:rsid w:val="004F071B"/>
    <w:rsid w:val="004F07AC"/>
    <w:rsid w:val="004F0EF9"/>
    <w:rsid w:val="004F11B5"/>
    <w:rsid w:val="004F1B06"/>
    <w:rsid w:val="004F1B9F"/>
    <w:rsid w:val="004F3010"/>
    <w:rsid w:val="004F3324"/>
    <w:rsid w:val="004F39C8"/>
    <w:rsid w:val="004F54A9"/>
    <w:rsid w:val="004F60F5"/>
    <w:rsid w:val="004F635E"/>
    <w:rsid w:val="00500C70"/>
    <w:rsid w:val="00501752"/>
    <w:rsid w:val="00501A5D"/>
    <w:rsid w:val="00501FB6"/>
    <w:rsid w:val="005029EF"/>
    <w:rsid w:val="00502D83"/>
    <w:rsid w:val="00502E06"/>
    <w:rsid w:val="00503205"/>
    <w:rsid w:val="00503B48"/>
    <w:rsid w:val="00504192"/>
    <w:rsid w:val="005052B9"/>
    <w:rsid w:val="00505945"/>
    <w:rsid w:val="00505E51"/>
    <w:rsid w:val="00506051"/>
    <w:rsid w:val="0050673D"/>
    <w:rsid w:val="00506AF0"/>
    <w:rsid w:val="00506B7A"/>
    <w:rsid w:val="00507054"/>
    <w:rsid w:val="005073C3"/>
    <w:rsid w:val="00507413"/>
    <w:rsid w:val="0050789F"/>
    <w:rsid w:val="005101C0"/>
    <w:rsid w:val="00510560"/>
    <w:rsid w:val="00510E94"/>
    <w:rsid w:val="00511102"/>
    <w:rsid w:val="005111F2"/>
    <w:rsid w:val="005112CF"/>
    <w:rsid w:val="0051327E"/>
    <w:rsid w:val="00514129"/>
    <w:rsid w:val="005141AB"/>
    <w:rsid w:val="00514449"/>
    <w:rsid w:val="00514521"/>
    <w:rsid w:val="0051481D"/>
    <w:rsid w:val="00514C90"/>
    <w:rsid w:val="00514E99"/>
    <w:rsid w:val="005151D7"/>
    <w:rsid w:val="0051588C"/>
    <w:rsid w:val="00515F41"/>
    <w:rsid w:val="00517752"/>
    <w:rsid w:val="00517AD5"/>
    <w:rsid w:val="00517D19"/>
    <w:rsid w:val="005202F1"/>
    <w:rsid w:val="00520B50"/>
    <w:rsid w:val="00521030"/>
    <w:rsid w:val="005227B0"/>
    <w:rsid w:val="00523569"/>
    <w:rsid w:val="0052364A"/>
    <w:rsid w:val="0052496A"/>
    <w:rsid w:val="00524BC1"/>
    <w:rsid w:val="005255B5"/>
    <w:rsid w:val="00525AFF"/>
    <w:rsid w:val="0052750E"/>
    <w:rsid w:val="00527FAD"/>
    <w:rsid w:val="00530372"/>
    <w:rsid w:val="00530382"/>
    <w:rsid w:val="005305F8"/>
    <w:rsid w:val="0053078A"/>
    <w:rsid w:val="005308B3"/>
    <w:rsid w:val="00530DDE"/>
    <w:rsid w:val="00530F21"/>
    <w:rsid w:val="005312E6"/>
    <w:rsid w:val="00531572"/>
    <w:rsid w:val="00531A6F"/>
    <w:rsid w:val="00531CA3"/>
    <w:rsid w:val="0053360A"/>
    <w:rsid w:val="00533CE4"/>
    <w:rsid w:val="0053417F"/>
    <w:rsid w:val="005344A2"/>
    <w:rsid w:val="00535348"/>
    <w:rsid w:val="0053572B"/>
    <w:rsid w:val="00535F6D"/>
    <w:rsid w:val="0053638A"/>
    <w:rsid w:val="00536E8A"/>
    <w:rsid w:val="00537701"/>
    <w:rsid w:val="00537744"/>
    <w:rsid w:val="005400D9"/>
    <w:rsid w:val="0054063E"/>
    <w:rsid w:val="00540689"/>
    <w:rsid w:val="00540822"/>
    <w:rsid w:val="00540984"/>
    <w:rsid w:val="005417B1"/>
    <w:rsid w:val="00541CA1"/>
    <w:rsid w:val="00541DFD"/>
    <w:rsid w:val="00542206"/>
    <w:rsid w:val="00542889"/>
    <w:rsid w:val="005438A1"/>
    <w:rsid w:val="00545322"/>
    <w:rsid w:val="0054578D"/>
    <w:rsid w:val="005457B3"/>
    <w:rsid w:val="005460EB"/>
    <w:rsid w:val="00546116"/>
    <w:rsid w:val="00546505"/>
    <w:rsid w:val="0054694C"/>
    <w:rsid w:val="005469AD"/>
    <w:rsid w:val="00547889"/>
    <w:rsid w:val="005478A8"/>
    <w:rsid w:val="00547991"/>
    <w:rsid w:val="00550185"/>
    <w:rsid w:val="0055064A"/>
    <w:rsid w:val="00550B5C"/>
    <w:rsid w:val="00550F1C"/>
    <w:rsid w:val="00550FF8"/>
    <w:rsid w:val="0055123C"/>
    <w:rsid w:val="005517A4"/>
    <w:rsid w:val="00551CE2"/>
    <w:rsid w:val="00551E1D"/>
    <w:rsid w:val="005528E7"/>
    <w:rsid w:val="0055426B"/>
    <w:rsid w:val="00554CD5"/>
    <w:rsid w:val="00555695"/>
    <w:rsid w:val="00555BB1"/>
    <w:rsid w:val="00555DA2"/>
    <w:rsid w:val="005563C0"/>
    <w:rsid w:val="00556C5A"/>
    <w:rsid w:val="00557AA2"/>
    <w:rsid w:val="005608C2"/>
    <w:rsid w:val="0056091B"/>
    <w:rsid w:val="00560BBE"/>
    <w:rsid w:val="00561D5A"/>
    <w:rsid w:val="00562A10"/>
    <w:rsid w:val="00562E13"/>
    <w:rsid w:val="00562FAC"/>
    <w:rsid w:val="00564D1A"/>
    <w:rsid w:val="00564F29"/>
    <w:rsid w:val="005654CD"/>
    <w:rsid w:val="005656DE"/>
    <w:rsid w:val="005661EE"/>
    <w:rsid w:val="005706DD"/>
    <w:rsid w:val="005711C2"/>
    <w:rsid w:val="0057262D"/>
    <w:rsid w:val="005738A2"/>
    <w:rsid w:val="0057429A"/>
    <w:rsid w:val="005742F9"/>
    <w:rsid w:val="00574400"/>
    <w:rsid w:val="00574917"/>
    <w:rsid w:val="0057527E"/>
    <w:rsid w:val="005756F9"/>
    <w:rsid w:val="005761D0"/>
    <w:rsid w:val="0057671F"/>
    <w:rsid w:val="00576E58"/>
    <w:rsid w:val="005770D9"/>
    <w:rsid w:val="005778C3"/>
    <w:rsid w:val="005779F6"/>
    <w:rsid w:val="00577AE6"/>
    <w:rsid w:val="0058001B"/>
    <w:rsid w:val="00580300"/>
    <w:rsid w:val="0058063E"/>
    <w:rsid w:val="00580C0B"/>
    <w:rsid w:val="00580E33"/>
    <w:rsid w:val="00582017"/>
    <w:rsid w:val="00582642"/>
    <w:rsid w:val="00582AAD"/>
    <w:rsid w:val="005830C9"/>
    <w:rsid w:val="0058368B"/>
    <w:rsid w:val="0058373F"/>
    <w:rsid w:val="005838F7"/>
    <w:rsid w:val="00583B3B"/>
    <w:rsid w:val="0058457F"/>
    <w:rsid w:val="00584D1C"/>
    <w:rsid w:val="005854F1"/>
    <w:rsid w:val="005857B4"/>
    <w:rsid w:val="005857C4"/>
    <w:rsid w:val="00585A23"/>
    <w:rsid w:val="00585C3A"/>
    <w:rsid w:val="00585CD8"/>
    <w:rsid w:val="005860AB"/>
    <w:rsid w:val="005861C6"/>
    <w:rsid w:val="005879F3"/>
    <w:rsid w:val="0059005B"/>
    <w:rsid w:val="0059005D"/>
    <w:rsid w:val="00590A7F"/>
    <w:rsid w:val="00591330"/>
    <w:rsid w:val="0059221C"/>
    <w:rsid w:val="005929F7"/>
    <w:rsid w:val="00593C2A"/>
    <w:rsid w:val="00594544"/>
    <w:rsid w:val="00595153"/>
    <w:rsid w:val="005951CB"/>
    <w:rsid w:val="00595675"/>
    <w:rsid w:val="005956D6"/>
    <w:rsid w:val="0059580B"/>
    <w:rsid w:val="0059637B"/>
    <w:rsid w:val="00596543"/>
    <w:rsid w:val="005977DF"/>
    <w:rsid w:val="00597B16"/>
    <w:rsid w:val="005A05F2"/>
    <w:rsid w:val="005A0D4C"/>
    <w:rsid w:val="005A1B0F"/>
    <w:rsid w:val="005A1C32"/>
    <w:rsid w:val="005A374B"/>
    <w:rsid w:val="005A3D4B"/>
    <w:rsid w:val="005A4DFD"/>
    <w:rsid w:val="005A53EA"/>
    <w:rsid w:val="005A5966"/>
    <w:rsid w:val="005A59B1"/>
    <w:rsid w:val="005A5EA6"/>
    <w:rsid w:val="005A609A"/>
    <w:rsid w:val="005A610B"/>
    <w:rsid w:val="005A65E7"/>
    <w:rsid w:val="005A755F"/>
    <w:rsid w:val="005A770F"/>
    <w:rsid w:val="005A7C24"/>
    <w:rsid w:val="005B09AC"/>
    <w:rsid w:val="005B0C78"/>
    <w:rsid w:val="005B1EB0"/>
    <w:rsid w:val="005B3136"/>
    <w:rsid w:val="005B398D"/>
    <w:rsid w:val="005B3B40"/>
    <w:rsid w:val="005B4B2A"/>
    <w:rsid w:val="005B5C5D"/>
    <w:rsid w:val="005B5EC2"/>
    <w:rsid w:val="005B606A"/>
    <w:rsid w:val="005B60E9"/>
    <w:rsid w:val="005B6AA6"/>
    <w:rsid w:val="005B7889"/>
    <w:rsid w:val="005C002B"/>
    <w:rsid w:val="005C0198"/>
    <w:rsid w:val="005C0535"/>
    <w:rsid w:val="005C0DE1"/>
    <w:rsid w:val="005C13B8"/>
    <w:rsid w:val="005C14CC"/>
    <w:rsid w:val="005C1B30"/>
    <w:rsid w:val="005C2E81"/>
    <w:rsid w:val="005C3FD6"/>
    <w:rsid w:val="005C43AA"/>
    <w:rsid w:val="005C4B82"/>
    <w:rsid w:val="005C5B26"/>
    <w:rsid w:val="005C60AE"/>
    <w:rsid w:val="005C618A"/>
    <w:rsid w:val="005C6924"/>
    <w:rsid w:val="005C6E0D"/>
    <w:rsid w:val="005C7425"/>
    <w:rsid w:val="005C7562"/>
    <w:rsid w:val="005D018A"/>
    <w:rsid w:val="005D031D"/>
    <w:rsid w:val="005D0D0F"/>
    <w:rsid w:val="005D157F"/>
    <w:rsid w:val="005D1E51"/>
    <w:rsid w:val="005D3277"/>
    <w:rsid w:val="005D3386"/>
    <w:rsid w:val="005D34F5"/>
    <w:rsid w:val="005D3612"/>
    <w:rsid w:val="005D3A21"/>
    <w:rsid w:val="005D3B9D"/>
    <w:rsid w:val="005D59D5"/>
    <w:rsid w:val="005D6433"/>
    <w:rsid w:val="005D6BD5"/>
    <w:rsid w:val="005D6DA1"/>
    <w:rsid w:val="005D7086"/>
    <w:rsid w:val="005D73F7"/>
    <w:rsid w:val="005E0A67"/>
    <w:rsid w:val="005E151C"/>
    <w:rsid w:val="005E1547"/>
    <w:rsid w:val="005E1957"/>
    <w:rsid w:val="005E1A7D"/>
    <w:rsid w:val="005E259E"/>
    <w:rsid w:val="005E28C2"/>
    <w:rsid w:val="005E2DB6"/>
    <w:rsid w:val="005E2ED3"/>
    <w:rsid w:val="005E2F22"/>
    <w:rsid w:val="005E3005"/>
    <w:rsid w:val="005E31B3"/>
    <w:rsid w:val="005E3634"/>
    <w:rsid w:val="005E36C3"/>
    <w:rsid w:val="005E4961"/>
    <w:rsid w:val="005E4FAE"/>
    <w:rsid w:val="005E56B2"/>
    <w:rsid w:val="005E5842"/>
    <w:rsid w:val="005E59F6"/>
    <w:rsid w:val="005E5C17"/>
    <w:rsid w:val="005E5F84"/>
    <w:rsid w:val="005E6240"/>
    <w:rsid w:val="005E6721"/>
    <w:rsid w:val="005E67C9"/>
    <w:rsid w:val="005E6BDB"/>
    <w:rsid w:val="005E72AB"/>
    <w:rsid w:val="005E7651"/>
    <w:rsid w:val="005E7844"/>
    <w:rsid w:val="005E7942"/>
    <w:rsid w:val="005E7E82"/>
    <w:rsid w:val="005F07A7"/>
    <w:rsid w:val="005F08B1"/>
    <w:rsid w:val="005F4890"/>
    <w:rsid w:val="005F48D4"/>
    <w:rsid w:val="005F4C9A"/>
    <w:rsid w:val="005F5394"/>
    <w:rsid w:val="005F5FBE"/>
    <w:rsid w:val="005F6024"/>
    <w:rsid w:val="005F6113"/>
    <w:rsid w:val="005F621C"/>
    <w:rsid w:val="005F6419"/>
    <w:rsid w:val="005F6422"/>
    <w:rsid w:val="005F65BB"/>
    <w:rsid w:val="005F6C18"/>
    <w:rsid w:val="005F710F"/>
    <w:rsid w:val="005F7375"/>
    <w:rsid w:val="005F7513"/>
    <w:rsid w:val="005F759E"/>
    <w:rsid w:val="005F7D90"/>
    <w:rsid w:val="005F7DD4"/>
    <w:rsid w:val="00600024"/>
    <w:rsid w:val="00600913"/>
    <w:rsid w:val="00601809"/>
    <w:rsid w:val="00601C0B"/>
    <w:rsid w:val="00602308"/>
    <w:rsid w:val="00602712"/>
    <w:rsid w:val="0060301F"/>
    <w:rsid w:val="006035DD"/>
    <w:rsid w:val="006040BA"/>
    <w:rsid w:val="0060488D"/>
    <w:rsid w:val="006051DE"/>
    <w:rsid w:val="00605AFF"/>
    <w:rsid w:val="00606520"/>
    <w:rsid w:val="00606C1E"/>
    <w:rsid w:val="00606F19"/>
    <w:rsid w:val="00607294"/>
    <w:rsid w:val="0060753A"/>
    <w:rsid w:val="0060761F"/>
    <w:rsid w:val="006100DA"/>
    <w:rsid w:val="006100E7"/>
    <w:rsid w:val="006101BF"/>
    <w:rsid w:val="006108E8"/>
    <w:rsid w:val="006109B8"/>
    <w:rsid w:val="00611059"/>
    <w:rsid w:val="006110E6"/>
    <w:rsid w:val="006111E0"/>
    <w:rsid w:val="006112A4"/>
    <w:rsid w:val="006118C2"/>
    <w:rsid w:val="00612256"/>
    <w:rsid w:val="006123A2"/>
    <w:rsid w:val="00612BDA"/>
    <w:rsid w:val="00613AA7"/>
    <w:rsid w:val="00613DBE"/>
    <w:rsid w:val="006153B3"/>
    <w:rsid w:val="0061548C"/>
    <w:rsid w:val="0061553D"/>
    <w:rsid w:val="00615AD0"/>
    <w:rsid w:val="00617030"/>
    <w:rsid w:val="0061778B"/>
    <w:rsid w:val="00617A11"/>
    <w:rsid w:val="00620033"/>
    <w:rsid w:val="00620174"/>
    <w:rsid w:val="00620392"/>
    <w:rsid w:val="006205DC"/>
    <w:rsid w:val="0062063E"/>
    <w:rsid w:val="00620DE1"/>
    <w:rsid w:val="00620F32"/>
    <w:rsid w:val="00621AE9"/>
    <w:rsid w:val="00622DAC"/>
    <w:rsid w:val="00623006"/>
    <w:rsid w:val="00623BBE"/>
    <w:rsid w:val="00624071"/>
    <w:rsid w:val="00624240"/>
    <w:rsid w:val="0062433E"/>
    <w:rsid w:val="00624F1A"/>
    <w:rsid w:val="006255BC"/>
    <w:rsid w:val="00625BA3"/>
    <w:rsid w:val="00625C4C"/>
    <w:rsid w:val="00626163"/>
    <w:rsid w:val="00626298"/>
    <w:rsid w:val="00626D9B"/>
    <w:rsid w:val="00630F08"/>
    <w:rsid w:val="00630FD9"/>
    <w:rsid w:val="00631AC2"/>
    <w:rsid w:val="00631B5D"/>
    <w:rsid w:val="00631BF6"/>
    <w:rsid w:val="006321C2"/>
    <w:rsid w:val="00632BC4"/>
    <w:rsid w:val="00632E6C"/>
    <w:rsid w:val="00633116"/>
    <w:rsid w:val="0063331E"/>
    <w:rsid w:val="00634354"/>
    <w:rsid w:val="0063448C"/>
    <w:rsid w:val="006348CC"/>
    <w:rsid w:val="00635DB5"/>
    <w:rsid w:val="00637668"/>
    <w:rsid w:val="006404F7"/>
    <w:rsid w:val="006412E6"/>
    <w:rsid w:val="00641CF3"/>
    <w:rsid w:val="006422FF"/>
    <w:rsid w:val="006429C3"/>
    <w:rsid w:val="0064361A"/>
    <w:rsid w:val="00643A4C"/>
    <w:rsid w:val="00643B96"/>
    <w:rsid w:val="00644329"/>
    <w:rsid w:val="00644A0A"/>
    <w:rsid w:val="00645AF7"/>
    <w:rsid w:val="0064608D"/>
    <w:rsid w:val="006460C8"/>
    <w:rsid w:val="00646786"/>
    <w:rsid w:val="00646A6C"/>
    <w:rsid w:val="0064720F"/>
    <w:rsid w:val="00647E74"/>
    <w:rsid w:val="006508C6"/>
    <w:rsid w:val="006522F8"/>
    <w:rsid w:val="00652601"/>
    <w:rsid w:val="00653218"/>
    <w:rsid w:val="00653345"/>
    <w:rsid w:val="00653510"/>
    <w:rsid w:val="00653F5C"/>
    <w:rsid w:val="00654277"/>
    <w:rsid w:val="00654622"/>
    <w:rsid w:val="006565A9"/>
    <w:rsid w:val="006569C9"/>
    <w:rsid w:val="00656B5F"/>
    <w:rsid w:val="00657573"/>
    <w:rsid w:val="00660474"/>
    <w:rsid w:val="00661384"/>
    <w:rsid w:val="006620A5"/>
    <w:rsid w:val="006621F0"/>
    <w:rsid w:val="00662939"/>
    <w:rsid w:val="00662D1F"/>
    <w:rsid w:val="00662ED9"/>
    <w:rsid w:val="00662EFC"/>
    <w:rsid w:val="00663730"/>
    <w:rsid w:val="00663F99"/>
    <w:rsid w:val="006641FC"/>
    <w:rsid w:val="00664484"/>
    <w:rsid w:val="00664D94"/>
    <w:rsid w:val="0066512C"/>
    <w:rsid w:val="006655AF"/>
    <w:rsid w:val="0066648D"/>
    <w:rsid w:val="0066695C"/>
    <w:rsid w:val="00666C70"/>
    <w:rsid w:val="006670F3"/>
    <w:rsid w:val="006673B9"/>
    <w:rsid w:val="00667484"/>
    <w:rsid w:val="0066769E"/>
    <w:rsid w:val="00670029"/>
    <w:rsid w:val="0067016C"/>
    <w:rsid w:val="00670694"/>
    <w:rsid w:val="00670D99"/>
    <w:rsid w:val="006712D9"/>
    <w:rsid w:val="0067189C"/>
    <w:rsid w:val="006718BE"/>
    <w:rsid w:val="006719A7"/>
    <w:rsid w:val="00671D52"/>
    <w:rsid w:val="00671E1A"/>
    <w:rsid w:val="0067200E"/>
    <w:rsid w:val="006733C6"/>
    <w:rsid w:val="00673BDC"/>
    <w:rsid w:val="00674858"/>
    <w:rsid w:val="006749FA"/>
    <w:rsid w:val="00674DBC"/>
    <w:rsid w:val="006757F1"/>
    <w:rsid w:val="006759EB"/>
    <w:rsid w:val="00675E5F"/>
    <w:rsid w:val="006763B6"/>
    <w:rsid w:val="0067653C"/>
    <w:rsid w:val="006769D4"/>
    <w:rsid w:val="00676BAD"/>
    <w:rsid w:val="0067720A"/>
    <w:rsid w:val="00677AE5"/>
    <w:rsid w:val="0068035C"/>
    <w:rsid w:val="006803A8"/>
    <w:rsid w:val="00680AE6"/>
    <w:rsid w:val="00680B77"/>
    <w:rsid w:val="00680C77"/>
    <w:rsid w:val="006812DC"/>
    <w:rsid w:val="00681BD6"/>
    <w:rsid w:val="00681C77"/>
    <w:rsid w:val="0068317E"/>
    <w:rsid w:val="00683651"/>
    <w:rsid w:val="00683D02"/>
    <w:rsid w:val="00684385"/>
    <w:rsid w:val="00684416"/>
    <w:rsid w:val="00684863"/>
    <w:rsid w:val="00684E21"/>
    <w:rsid w:val="006859D4"/>
    <w:rsid w:val="006861E0"/>
    <w:rsid w:val="0068683D"/>
    <w:rsid w:val="0068698F"/>
    <w:rsid w:val="00686DBA"/>
    <w:rsid w:val="00687CE3"/>
    <w:rsid w:val="00687F11"/>
    <w:rsid w:val="00690276"/>
    <w:rsid w:val="00690A3C"/>
    <w:rsid w:val="006913B5"/>
    <w:rsid w:val="0069154F"/>
    <w:rsid w:val="00691C7E"/>
    <w:rsid w:val="00692A85"/>
    <w:rsid w:val="00693671"/>
    <w:rsid w:val="00693F61"/>
    <w:rsid w:val="006941DE"/>
    <w:rsid w:val="00694635"/>
    <w:rsid w:val="0069487D"/>
    <w:rsid w:val="006948A1"/>
    <w:rsid w:val="00695042"/>
    <w:rsid w:val="00695B0E"/>
    <w:rsid w:val="00696906"/>
    <w:rsid w:val="0069777C"/>
    <w:rsid w:val="00697ABE"/>
    <w:rsid w:val="00697C2A"/>
    <w:rsid w:val="00697D46"/>
    <w:rsid w:val="006A07C3"/>
    <w:rsid w:val="006A0B85"/>
    <w:rsid w:val="006A0C5A"/>
    <w:rsid w:val="006A10CF"/>
    <w:rsid w:val="006A1BAE"/>
    <w:rsid w:val="006A1D3E"/>
    <w:rsid w:val="006A2BF4"/>
    <w:rsid w:val="006A2E61"/>
    <w:rsid w:val="006A2F02"/>
    <w:rsid w:val="006A3494"/>
    <w:rsid w:val="006A3B05"/>
    <w:rsid w:val="006A3DB0"/>
    <w:rsid w:val="006A410A"/>
    <w:rsid w:val="006A4AA0"/>
    <w:rsid w:val="006A5986"/>
    <w:rsid w:val="006A67B7"/>
    <w:rsid w:val="006A6AB8"/>
    <w:rsid w:val="006A6F84"/>
    <w:rsid w:val="006A7185"/>
    <w:rsid w:val="006A7324"/>
    <w:rsid w:val="006A7591"/>
    <w:rsid w:val="006A76A7"/>
    <w:rsid w:val="006B06C5"/>
    <w:rsid w:val="006B0D79"/>
    <w:rsid w:val="006B0DF1"/>
    <w:rsid w:val="006B1017"/>
    <w:rsid w:val="006B1E4B"/>
    <w:rsid w:val="006B30D3"/>
    <w:rsid w:val="006B3266"/>
    <w:rsid w:val="006B37EA"/>
    <w:rsid w:val="006B3E3C"/>
    <w:rsid w:val="006B4F7C"/>
    <w:rsid w:val="006B520D"/>
    <w:rsid w:val="006B52A2"/>
    <w:rsid w:val="006B54E8"/>
    <w:rsid w:val="006B57BF"/>
    <w:rsid w:val="006B5BD2"/>
    <w:rsid w:val="006B61FF"/>
    <w:rsid w:val="006B7158"/>
    <w:rsid w:val="006B73EF"/>
    <w:rsid w:val="006B7A31"/>
    <w:rsid w:val="006C04DD"/>
    <w:rsid w:val="006C069C"/>
    <w:rsid w:val="006C077F"/>
    <w:rsid w:val="006C0827"/>
    <w:rsid w:val="006C0A93"/>
    <w:rsid w:val="006C1E75"/>
    <w:rsid w:val="006C24D4"/>
    <w:rsid w:val="006C299D"/>
    <w:rsid w:val="006C3362"/>
    <w:rsid w:val="006C33E3"/>
    <w:rsid w:val="006C368B"/>
    <w:rsid w:val="006C3D7E"/>
    <w:rsid w:val="006C4EAB"/>
    <w:rsid w:val="006C63BF"/>
    <w:rsid w:val="006C65CE"/>
    <w:rsid w:val="006C6AFC"/>
    <w:rsid w:val="006C6BA0"/>
    <w:rsid w:val="006C7156"/>
    <w:rsid w:val="006D0DEB"/>
    <w:rsid w:val="006D146E"/>
    <w:rsid w:val="006D1609"/>
    <w:rsid w:val="006D1ED2"/>
    <w:rsid w:val="006D1F6D"/>
    <w:rsid w:val="006D227C"/>
    <w:rsid w:val="006D3BC4"/>
    <w:rsid w:val="006D4015"/>
    <w:rsid w:val="006D5BEC"/>
    <w:rsid w:val="006D61DF"/>
    <w:rsid w:val="006D6243"/>
    <w:rsid w:val="006D6B49"/>
    <w:rsid w:val="006D75A8"/>
    <w:rsid w:val="006D77AD"/>
    <w:rsid w:val="006D7834"/>
    <w:rsid w:val="006E05D1"/>
    <w:rsid w:val="006E0C16"/>
    <w:rsid w:val="006E152A"/>
    <w:rsid w:val="006E1996"/>
    <w:rsid w:val="006E1BF9"/>
    <w:rsid w:val="006E2853"/>
    <w:rsid w:val="006E2EFF"/>
    <w:rsid w:val="006E2F84"/>
    <w:rsid w:val="006E3035"/>
    <w:rsid w:val="006E37D1"/>
    <w:rsid w:val="006E439B"/>
    <w:rsid w:val="006E4BA2"/>
    <w:rsid w:val="006E4BE6"/>
    <w:rsid w:val="006E5289"/>
    <w:rsid w:val="006E5376"/>
    <w:rsid w:val="006E5725"/>
    <w:rsid w:val="006E5A65"/>
    <w:rsid w:val="006E66BD"/>
    <w:rsid w:val="006E6951"/>
    <w:rsid w:val="006E7C4A"/>
    <w:rsid w:val="006E7E7B"/>
    <w:rsid w:val="006F0202"/>
    <w:rsid w:val="006F0837"/>
    <w:rsid w:val="006F0D87"/>
    <w:rsid w:val="006F1098"/>
    <w:rsid w:val="006F12BF"/>
    <w:rsid w:val="006F1A29"/>
    <w:rsid w:val="006F1FEF"/>
    <w:rsid w:val="006F20CB"/>
    <w:rsid w:val="006F220F"/>
    <w:rsid w:val="006F28B7"/>
    <w:rsid w:val="006F28F6"/>
    <w:rsid w:val="006F2B3F"/>
    <w:rsid w:val="006F2E6D"/>
    <w:rsid w:val="006F343D"/>
    <w:rsid w:val="006F3CDE"/>
    <w:rsid w:val="006F4400"/>
    <w:rsid w:val="006F545D"/>
    <w:rsid w:val="006F5AB4"/>
    <w:rsid w:val="006F74DD"/>
    <w:rsid w:val="006F78C2"/>
    <w:rsid w:val="00700411"/>
    <w:rsid w:val="007006A2"/>
    <w:rsid w:val="00700E9C"/>
    <w:rsid w:val="0070169C"/>
    <w:rsid w:val="00701706"/>
    <w:rsid w:val="00703939"/>
    <w:rsid w:val="007039C7"/>
    <w:rsid w:val="00703AE6"/>
    <w:rsid w:val="00703C5D"/>
    <w:rsid w:val="00703EB7"/>
    <w:rsid w:val="00704090"/>
    <w:rsid w:val="007051DE"/>
    <w:rsid w:val="007055B7"/>
    <w:rsid w:val="00705BB1"/>
    <w:rsid w:val="00706978"/>
    <w:rsid w:val="00707797"/>
    <w:rsid w:val="0071057E"/>
    <w:rsid w:val="00710CE7"/>
    <w:rsid w:val="0071135D"/>
    <w:rsid w:val="0071179A"/>
    <w:rsid w:val="0071224E"/>
    <w:rsid w:val="00712466"/>
    <w:rsid w:val="007138AC"/>
    <w:rsid w:val="007139C4"/>
    <w:rsid w:val="00713B3E"/>
    <w:rsid w:val="007141A4"/>
    <w:rsid w:val="007148A7"/>
    <w:rsid w:val="00714B66"/>
    <w:rsid w:val="007150B9"/>
    <w:rsid w:val="0071549A"/>
    <w:rsid w:val="00715F2A"/>
    <w:rsid w:val="00716050"/>
    <w:rsid w:val="007167F7"/>
    <w:rsid w:val="00716A90"/>
    <w:rsid w:val="00717915"/>
    <w:rsid w:val="007206B8"/>
    <w:rsid w:val="00720D52"/>
    <w:rsid w:val="00720E5A"/>
    <w:rsid w:val="007210A8"/>
    <w:rsid w:val="007212CE"/>
    <w:rsid w:val="007224FC"/>
    <w:rsid w:val="007233FE"/>
    <w:rsid w:val="0072402D"/>
    <w:rsid w:val="00724728"/>
    <w:rsid w:val="0072567D"/>
    <w:rsid w:val="00725923"/>
    <w:rsid w:val="007266CC"/>
    <w:rsid w:val="00726C5A"/>
    <w:rsid w:val="00727313"/>
    <w:rsid w:val="0072756D"/>
    <w:rsid w:val="0072777A"/>
    <w:rsid w:val="00731514"/>
    <w:rsid w:val="00731531"/>
    <w:rsid w:val="007317E7"/>
    <w:rsid w:val="007323A8"/>
    <w:rsid w:val="00732A90"/>
    <w:rsid w:val="0073302E"/>
    <w:rsid w:val="007332E8"/>
    <w:rsid w:val="0073339B"/>
    <w:rsid w:val="00733903"/>
    <w:rsid w:val="00733DD6"/>
    <w:rsid w:val="00733E19"/>
    <w:rsid w:val="00737184"/>
    <w:rsid w:val="00737259"/>
    <w:rsid w:val="007374F0"/>
    <w:rsid w:val="00737BF8"/>
    <w:rsid w:val="00737E4A"/>
    <w:rsid w:val="0074069D"/>
    <w:rsid w:val="00741297"/>
    <w:rsid w:val="007412EB"/>
    <w:rsid w:val="00741424"/>
    <w:rsid w:val="007417F6"/>
    <w:rsid w:val="007418F7"/>
    <w:rsid w:val="00742647"/>
    <w:rsid w:val="00742880"/>
    <w:rsid w:val="00743C4B"/>
    <w:rsid w:val="007441A1"/>
    <w:rsid w:val="00744E74"/>
    <w:rsid w:val="00745083"/>
    <w:rsid w:val="00745309"/>
    <w:rsid w:val="00745746"/>
    <w:rsid w:val="007459EE"/>
    <w:rsid w:val="00746149"/>
    <w:rsid w:val="0074674F"/>
    <w:rsid w:val="00746C58"/>
    <w:rsid w:val="00747120"/>
    <w:rsid w:val="00747971"/>
    <w:rsid w:val="00747BC1"/>
    <w:rsid w:val="007505AD"/>
    <w:rsid w:val="007509D0"/>
    <w:rsid w:val="00750A1D"/>
    <w:rsid w:val="00750B32"/>
    <w:rsid w:val="007517BF"/>
    <w:rsid w:val="007517D4"/>
    <w:rsid w:val="00751DF0"/>
    <w:rsid w:val="0075269B"/>
    <w:rsid w:val="00752BA9"/>
    <w:rsid w:val="00755DCE"/>
    <w:rsid w:val="00755F9C"/>
    <w:rsid w:val="00755FBF"/>
    <w:rsid w:val="00756947"/>
    <w:rsid w:val="00756A98"/>
    <w:rsid w:val="00757C10"/>
    <w:rsid w:val="00757CA9"/>
    <w:rsid w:val="00757CC3"/>
    <w:rsid w:val="0076003E"/>
    <w:rsid w:val="007605C9"/>
    <w:rsid w:val="007638A1"/>
    <w:rsid w:val="007638CC"/>
    <w:rsid w:val="00763E33"/>
    <w:rsid w:val="007649EB"/>
    <w:rsid w:val="0076518C"/>
    <w:rsid w:val="007659AC"/>
    <w:rsid w:val="007663D2"/>
    <w:rsid w:val="007665C5"/>
    <w:rsid w:val="00766696"/>
    <w:rsid w:val="00766A8B"/>
    <w:rsid w:val="00766ABA"/>
    <w:rsid w:val="00767450"/>
    <w:rsid w:val="00770292"/>
    <w:rsid w:val="007703BA"/>
    <w:rsid w:val="00770AA1"/>
    <w:rsid w:val="00770BAC"/>
    <w:rsid w:val="00771DC3"/>
    <w:rsid w:val="0077264A"/>
    <w:rsid w:val="0077322B"/>
    <w:rsid w:val="00773337"/>
    <w:rsid w:val="00773767"/>
    <w:rsid w:val="007737BD"/>
    <w:rsid w:val="00773AEB"/>
    <w:rsid w:val="00774957"/>
    <w:rsid w:val="00774A93"/>
    <w:rsid w:val="00774B95"/>
    <w:rsid w:val="00774DB8"/>
    <w:rsid w:val="00774E23"/>
    <w:rsid w:val="00774FBE"/>
    <w:rsid w:val="00775942"/>
    <w:rsid w:val="00776112"/>
    <w:rsid w:val="00776B45"/>
    <w:rsid w:val="00777857"/>
    <w:rsid w:val="00780E00"/>
    <w:rsid w:val="00780E1E"/>
    <w:rsid w:val="0078164E"/>
    <w:rsid w:val="00781E65"/>
    <w:rsid w:val="00781F8A"/>
    <w:rsid w:val="00782273"/>
    <w:rsid w:val="00782390"/>
    <w:rsid w:val="00782C61"/>
    <w:rsid w:val="00783449"/>
    <w:rsid w:val="00783483"/>
    <w:rsid w:val="00783B23"/>
    <w:rsid w:val="007842E5"/>
    <w:rsid w:val="007844CF"/>
    <w:rsid w:val="007853ED"/>
    <w:rsid w:val="0078574F"/>
    <w:rsid w:val="00785EFC"/>
    <w:rsid w:val="00790733"/>
    <w:rsid w:val="00790D10"/>
    <w:rsid w:val="00791257"/>
    <w:rsid w:val="0079269F"/>
    <w:rsid w:val="007941D8"/>
    <w:rsid w:val="00794582"/>
    <w:rsid w:val="00794F6E"/>
    <w:rsid w:val="007950A8"/>
    <w:rsid w:val="00795550"/>
    <w:rsid w:val="0079568F"/>
    <w:rsid w:val="00795AE5"/>
    <w:rsid w:val="00795FEF"/>
    <w:rsid w:val="007971EC"/>
    <w:rsid w:val="00797813"/>
    <w:rsid w:val="00797DC7"/>
    <w:rsid w:val="007A00E4"/>
    <w:rsid w:val="007A04CB"/>
    <w:rsid w:val="007A1134"/>
    <w:rsid w:val="007A1A7D"/>
    <w:rsid w:val="007A1EC9"/>
    <w:rsid w:val="007A2A1E"/>
    <w:rsid w:val="007A2CED"/>
    <w:rsid w:val="007A41DA"/>
    <w:rsid w:val="007A42C5"/>
    <w:rsid w:val="007A48D6"/>
    <w:rsid w:val="007A49CD"/>
    <w:rsid w:val="007A4E2C"/>
    <w:rsid w:val="007A5204"/>
    <w:rsid w:val="007A67AD"/>
    <w:rsid w:val="007A67D3"/>
    <w:rsid w:val="007A6FCE"/>
    <w:rsid w:val="007A709D"/>
    <w:rsid w:val="007A7130"/>
    <w:rsid w:val="007B2C63"/>
    <w:rsid w:val="007B358F"/>
    <w:rsid w:val="007B3664"/>
    <w:rsid w:val="007B37DD"/>
    <w:rsid w:val="007B3ABA"/>
    <w:rsid w:val="007B3E89"/>
    <w:rsid w:val="007B4E51"/>
    <w:rsid w:val="007B4EA8"/>
    <w:rsid w:val="007B4F6B"/>
    <w:rsid w:val="007B504B"/>
    <w:rsid w:val="007B5CC9"/>
    <w:rsid w:val="007B613A"/>
    <w:rsid w:val="007B6794"/>
    <w:rsid w:val="007B67A0"/>
    <w:rsid w:val="007B68BA"/>
    <w:rsid w:val="007B771C"/>
    <w:rsid w:val="007B7FD6"/>
    <w:rsid w:val="007C0059"/>
    <w:rsid w:val="007C0253"/>
    <w:rsid w:val="007C06FF"/>
    <w:rsid w:val="007C0E96"/>
    <w:rsid w:val="007C118B"/>
    <w:rsid w:val="007C1447"/>
    <w:rsid w:val="007C1757"/>
    <w:rsid w:val="007C1FF2"/>
    <w:rsid w:val="007C2BDA"/>
    <w:rsid w:val="007C3052"/>
    <w:rsid w:val="007C34A1"/>
    <w:rsid w:val="007C37D3"/>
    <w:rsid w:val="007C3E7F"/>
    <w:rsid w:val="007C40F3"/>
    <w:rsid w:val="007C44EC"/>
    <w:rsid w:val="007C45A3"/>
    <w:rsid w:val="007C505B"/>
    <w:rsid w:val="007C542A"/>
    <w:rsid w:val="007C5CE0"/>
    <w:rsid w:val="007C6BFE"/>
    <w:rsid w:val="007C73A1"/>
    <w:rsid w:val="007C7682"/>
    <w:rsid w:val="007C7AA7"/>
    <w:rsid w:val="007C7D21"/>
    <w:rsid w:val="007D0965"/>
    <w:rsid w:val="007D0EE5"/>
    <w:rsid w:val="007D108B"/>
    <w:rsid w:val="007D14B9"/>
    <w:rsid w:val="007D14C6"/>
    <w:rsid w:val="007D15DE"/>
    <w:rsid w:val="007D1674"/>
    <w:rsid w:val="007D18BC"/>
    <w:rsid w:val="007D1E6B"/>
    <w:rsid w:val="007D2243"/>
    <w:rsid w:val="007D2F0A"/>
    <w:rsid w:val="007D38FB"/>
    <w:rsid w:val="007D3CA1"/>
    <w:rsid w:val="007D3D83"/>
    <w:rsid w:val="007D4081"/>
    <w:rsid w:val="007D4375"/>
    <w:rsid w:val="007D4994"/>
    <w:rsid w:val="007D4AB8"/>
    <w:rsid w:val="007D4E1B"/>
    <w:rsid w:val="007D4FC0"/>
    <w:rsid w:val="007D5085"/>
    <w:rsid w:val="007D5C89"/>
    <w:rsid w:val="007D5E3E"/>
    <w:rsid w:val="007D5EF9"/>
    <w:rsid w:val="007D6E01"/>
    <w:rsid w:val="007D7333"/>
    <w:rsid w:val="007D781C"/>
    <w:rsid w:val="007D7B03"/>
    <w:rsid w:val="007D7BD9"/>
    <w:rsid w:val="007E0CAE"/>
    <w:rsid w:val="007E0DA6"/>
    <w:rsid w:val="007E25C2"/>
    <w:rsid w:val="007E2C93"/>
    <w:rsid w:val="007E3DC4"/>
    <w:rsid w:val="007E3F00"/>
    <w:rsid w:val="007E4372"/>
    <w:rsid w:val="007E4591"/>
    <w:rsid w:val="007E4D24"/>
    <w:rsid w:val="007E522B"/>
    <w:rsid w:val="007E5521"/>
    <w:rsid w:val="007E65F1"/>
    <w:rsid w:val="007E6E0D"/>
    <w:rsid w:val="007F018F"/>
    <w:rsid w:val="007F039C"/>
    <w:rsid w:val="007F0B51"/>
    <w:rsid w:val="007F0D2D"/>
    <w:rsid w:val="007F0FAF"/>
    <w:rsid w:val="007F2745"/>
    <w:rsid w:val="007F2FFD"/>
    <w:rsid w:val="007F4428"/>
    <w:rsid w:val="007F44F8"/>
    <w:rsid w:val="007F4534"/>
    <w:rsid w:val="007F4566"/>
    <w:rsid w:val="007F4864"/>
    <w:rsid w:val="007F4921"/>
    <w:rsid w:val="007F4AA7"/>
    <w:rsid w:val="007F5D1C"/>
    <w:rsid w:val="007F60CC"/>
    <w:rsid w:val="007F6740"/>
    <w:rsid w:val="007F6C9A"/>
    <w:rsid w:val="007F70F6"/>
    <w:rsid w:val="008014E3"/>
    <w:rsid w:val="00801751"/>
    <w:rsid w:val="00801831"/>
    <w:rsid w:val="00801FDE"/>
    <w:rsid w:val="0080226C"/>
    <w:rsid w:val="00802A3F"/>
    <w:rsid w:val="00802C69"/>
    <w:rsid w:val="00802FB5"/>
    <w:rsid w:val="00803292"/>
    <w:rsid w:val="00803A17"/>
    <w:rsid w:val="008043E2"/>
    <w:rsid w:val="0080535B"/>
    <w:rsid w:val="00806330"/>
    <w:rsid w:val="00807DF3"/>
    <w:rsid w:val="00807F0B"/>
    <w:rsid w:val="00810D3D"/>
    <w:rsid w:val="00811169"/>
    <w:rsid w:val="008113D1"/>
    <w:rsid w:val="008115F5"/>
    <w:rsid w:val="008118FF"/>
    <w:rsid w:val="00811A88"/>
    <w:rsid w:val="0081287A"/>
    <w:rsid w:val="00812B91"/>
    <w:rsid w:val="00813303"/>
    <w:rsid w:val="0081345D"/>
    <w:rsid w:val="00813923"/>
    <w:rsid w:val="00813B2A"/>
    <w:rsid w:val="00814B02"/>
    <w:rsid w:val="00814E1F"/>
    <w:rsid w:val="008151C3"/>
    <w:rsid w:val="0081576A"/>
    <w:rsid w:val="00815BC8"/>
    <w:rsid w:val="00815F17"/>
    <w:rsid w:val="008160E9"/>
    <w:rsid w:val="00816439"/>
    <w:rsid w:val="008168CB"/>
    <w:rsid w:val="00816E5D"/>
    <w:rsid w:val="00820271"/>
    <w:rsid w:val="00820470"/>
    <w:rsid w:val="00820C05"/>
    <w:rsid w:val="00820E10"/>
    <w:rsid w:val="00821C53"/>
    <w:rsid w:val="00822322"/>
    <w:rsid w:val="0082252A"/>
    <w:rsid w:val="00822BCC"/>
    <w:rsid w:val="00822D44"/>
    <w:rsid w:val="00823594"/>
    <w:rsid w:val="00824197"/>
    <w:rsid w:val="0082481A"/>
    <w:rsid w:val="00824A8A"/>
    <w:rsid w:val="0082559F"/>
    <w:rsid w:val="00825DC9"/>
    <w:rsid w:val="00825F64"/>
    <w:rsid w:val="00825F6C"/>
    <w:rsid w:val="00826190"/>
    <w:rsid w:val="008263B7"/>
    <w:rsid w:val="008277BC"/>
    <w:rsid w:val="00827C58"/>
    <w:rsid w:val="00827F7D"/>
    <w:rsid w:val="0083011D"/>
    <w:rsid w:val="008303FE"/>
    <w:rsid w:val="00830450"/>
    <w:rsid w:val="008306F7"/>
    <w:rsid w:val="00830A9D"/>
    <w:rsid w:val="00830C78"/>
    <w:rsid w:val="00830F39"/>
    <w:rsid w:val="00831A2D"/>
    <w:rsid w:val="008320AD"/>
    <w:rsid w:val="0083211C"/>
    <w:rsid w:val="00832A72"/>
    <w:rsid w:val="00832AEA"/>
    <w:rsid w:val="00832AF3"/>
    <w:rsid w:val="008330B5"/>
    <w:rsid w:val="008339AD"/>
    <w:rsid w:val="00833B9C"/>
    <w:rsid w:val="00833C69"/>
    <w:rsid w:val="00834367"/>
    <w:rsid w:val="00834413"/>
    <w:rsid w:val="00834738"/>
    <w:rsid w:val="00835DFE"/>
    <w:rsid w:val="008362EA"/>
    <w:rsid w:val="00836918"/>
    <w:rsid w:val="00837206"/>
    <w:rsid w:val="008375E9"/>
    <w:rsid w:val="008377EE"/>
    <w:rsid w:val="00837F4A"/>
    <w:rsid w:val="0084035D"/>
    <w:rsid w:val="008405F7"/>
    <w:rsid w:val="00840674"/>
    <w:rsid w:val="00841AFE"/>
    <w:rsid w:val="00841DBC"/>
    <w:rsid w:val="00841F8B"/>
    <w:rsid w:val="008422CE"/>
    <w:rsid w:val="008422D4"/>
    <w:rsid w:val="00842A3C"/>
    <w:rsid w:val="00842E92"/>
    <w:rsid w:val="00842F1E"/>
    <w:rsid w:val="00843069"/>
    <w:rsid w:val="0084329C"/>
    <w:rsid w:val="00843E57"/>
    <w:rsid w:val="0084403F"/>
    <w:rsid w:val="008447CF"/>
    <w:rsid w:val="00844E45"/>
    <w:rsid w:val="008467D7"/>
    <w:rsid w:val="008469C4"/>
    <w:rsid w:val="00846AFB"/>
    <w:rsid w:val="00850532"/>
    <w:rsid w:val="00850DAC"/>
    <w:rsid w:val="0085103C"/>
    <w:rsid w:val="00852381"/>
    <w:rsid w:val="00852429"/>
    <w:rsid w:val="008526EA"/>
    <w:rsid w:val="008527E2"/>
    <w:rsid w:val="00852E7E"/>
    <w:rsid w:val="00853672"/>
    <w:rsid w:val="0085374B"/>
    <w:rsid w:val="00853AC0"/>
    <w:rsid w:val="00853DE2"/>
    <w:rsid w:val="008543B6"/>
    <w:rsid w:val="0085472E"/>
    <w:rsid w:val="008553AD"/>
    <w:rsid w:val="008557C0"/>
    <w:rsid w:val="00855B83"/>
    <w:rsid w:val="00856F38"/>
    <w:rsid w:val="00857832"/>
    <w:rsid w:val="00860B1B"/>
    <w:rsid w:val="00862BBD"/>
    <w:rsid w:val="00863EFE"/>
    <w:rsid w:val="008640F8"/>
    <w:rsid w:val="00864BF7"/>
    <w:rsid w:val="00865471"/>
    <w:rsid w:val="00865861"/>
    <w:rsid w:val="00865B00"/>
    <w:rsid w:val="00865B24"/>
    <w:rsid w:val="00866858"/>
    <w:rsid w:val="0086688E"/>
    <w:rsid w:val="0087078D"/>
    <w:rsid w:val="008707DB"/>
    <w:rsid w:val="00870911"/>
    <w:rsid w:val="008714A6"/>
    <w:rsid w:val="008714A8"/>
    <w:rsid w:val="008716B8"/>
    <w:rsid w:val="00872E91"/>
    <w:rsid w:val="008746F2"/>
    <w:rsid w:val="00874A8B"/>
    <w:rsid w:val="008768A9"/>
    <w:rsid w:val="00876E57"/>
    <w:rsid w:val="00877325"/>
    <w:rsid w:val="0087734C"/>
    <w:rsid w:val="00877B3D"/>
    <w:rsid w:val="00877DBF"/>
    <w:rsid w:val="008802F2"/>
    <w:rsid w:val="00880850"/>
    <w:rsid w:val="00880A9A"/>
    <w:rsid w:val="00880DA6"/>
    <w:rsid w:val="0088166B"/>
    <w:rsid w:val="00881D54"/>
    <w:rsid w:val="00882FB0"/>
    <w:rsid w:val="00884507"/>
    <w:rsid w:val="00885307"/>
    <w:rsid w:val="008861D7"/>
    <w:rsid w:val="00886891"/>
    <w:rsid w:val="00886E75"/>
    <w:rsid w:val="00886F2F"/>
    <w:rsid w:val="008871A6"/>
    <w:rsid w:val="0088773B"/>
    <w:rsid w:val="00887745"/>
    <w:rsid w:val="008907B5"/>
    <w:rsid w:val="0089133B"/>
    <w:rsid w:val="00891E0E"/>
    <w:rsid w:val="008926AC"/>
    <w:rsid w:val="0089446E"/>
    <w:rsid w:val="008951CF"/>
    <w:rsid w:val="008959E9"/>
    <w:rsid w:val="00895EAC"/>
    <w:rsid w:val="00895F30"/>
    <w:rsid w:val="008962DF"/>
    <w:rsid w:val="00897706"/>
    <w:rsid w:val="00897B60"/>
    <w:rsid w:val="008A00C3"/>
    <w:rsid w:val="008A06DC"/>
    <w:rsid w:val="008A0FB0"/>
    <w:rsid w:val="008A0FF4"/>
    <w:rsid w:val="008A1297"/>
    <w:rsid w:val="008A14BA"/>
    <w:rsid w:val="008A1833"/>
    <w:rsid w:val="008A23C0"/>
    <w:rsid w:val="008A2D48"/>
    <w:rsid w:val="008A3255"/>
    <w:rsid w:val="008A3C23"/>
    <w:rsid w:val="008A3E8B"/>
    <w:rsid w:val="008A4470"/>
    <w:rsid w:val="008A46B2"/>
    <w:rsid w:val="008A4A38"/>
    <w:rsid w:val="008A548F"/>
    <w:rsid w:val="008A5F02"/>
    <w:rsid w:val="008A624D"/>
    <w:rsid w:val="008A7174"/>
    <w:rsid w:val="008A7437"/>
    <w:rsid w:val="008A7A54"/>
    <w:rsid w:val="008A7A9B"/>
    <w:rsid w:val="008A7D3C"/>
    <w:rsid w:val="008A7DC5"/>
    <w:rsid w:val="008A7DD0"/>
    <w:rsid w:val="008B07BE"/>
    <w:rsid w:val="008B09B8"/>
    <w:rsid w:val="008B1252"/>
    <w:rsid w:val="008B1829"/>
    <w:rsid w:val="008B261C"/>
    <w:rsid w:val="008B44AA"/>
    <w:rsid w:val="008B459D"/>
    <w:rsid w:val="008B66F6"/>
    <w:rsid w:val="008B7066"/>
    <w:rsid w:val="008B73B8"/>
    <w:rsid w:val="008B749E"/>
    <w:rsid w:val="008B783E"/>
    <w:rsid w:val="008C1006"/>
    <w:rsid w:val="008C122A"/>
    <w:rsid w:val="008C1796"/>
    <w:rsid w:val="008C1CE6"/>
    <w:rsid w:val="008C200D"/>
    <w:rsid w:val="008C2126"/>
    <w:rsid w:val="008C24DC"/>
    <w:rsid w:val="008C2743"/>
    <w:rsid w:val="008C2C25"/>
    <w:rsid w:val="008C2E13"/>
    <w:rsid w:val="008C3261"/>
    <w:rsid w:val="008C3297"/>
    <w:rsid w:val="008C33C2"/>
    <w:rsid w:val="008C349E"/>
    <w:rsid w:val="008C3548"/>
    <w:rsid w:val="008C373A"/>
    <w:rsid w:val="008C3CF0"/>
    <w:rsid w:val="008C4DF3"/>
    <w:rsid w:val="008C4F6A"/>
    <w:rsid w:val="008C5046"/>
    <w:rsid w:val="008C5421"/>
    <w:rsid w:val="008C5554"/>
    <w:rsid w:val="008C63A2"/>
    <w:rsid w:val="008C7B24"/>
    <w:rsid w:val="008D0A75"/>
    <w:rsid w:val="008D1092"/>
    <w:rsid w:val="008D1E6B"/>
    <w:rsid w:val="008D20ED"/>
    <w:rsid w:val="008D271A"/>
    <w:rsid w:val="008D3090"/>
    <w:rsid w:val="008D3AA7"/>
    <w:rsid w:val="008D5CC5"/>
    <w:rsid w:val="008D6080"/>
    <w:rsid w:val="008D60CA"/>
    <w:rsid w:val="008D717F"/>
    <w:rsid w:val="008D7709"/>
    <w:rsid w:val="008D7F46"/>
    <w:rsid w:val="008E0D36"/>
    <w:rsid w:val="008E0FAE"/>
    <w:rsid w:val="008E1216"/>
    <w:rsid w:val="008E281A"/>
    <w:rsid w:val="008E2F66"/>
    <w:rsid w:val="008E3811"/>
    <w:rsid w:val="008E3838"/>
    <w:rsid w:val="008E3AFC"/>
    <w:rsid w:val="008E3C28"/>
    <w:rsid w:val="008E4805"/>
    <w:rsid w:val="008E4BFE"/>
    <w:rsid w:val="008E4C41"/>
    <w:rsid w:val="008E4EA0"/>
    <w:rsid w:val="008E5496"/>
    <w:rsid w:val="008E56A3"/>
    <w:rsid w:val="008E5CDB"/>
    <w:rsid w:val="008E662B"/>
    <w:rsid w:val="008E6D93"/>
    <w:rsid w:val="008E6FC1"/>
    <w:rsid w:val="008E7197"/>
    <w:rsid w:val="008E7DBC"/>
    <w:rsid w:val="008F05AB"/>
    <w:rsid w:val="008F0AC6"/>
    <w:rsid w:val="008F145E"/>
    <w:rsid w:val="008F1482"/>
    <w:rsid w:val="008F20AF"/>
    <w:rsid w:val="008F30B5"/>
    <w:rsid w:val="008F30C5"/>
    <w:rsid w:val="008F40DA"/>
    <w:rsid w:val="008F43F1"/>
    <w:rsid w:val="008F444E"/>
    <w:rsid w:val="008F46B0"/>
    <w:rsid w:val="008F4C81"/>
    <w:rsid w:val="008F517E"/>
    <w:rsid w:val="008F5208"/>
    <w:rsid w:val="008F56EE"/>
    <w:rsid w:val="008F5A4C"/>
    <w:rsid w:val="008F651F"/>
    <w:rsid w:val="008F6574"/>
    <w:rsid w:val="008F70B5"/>
    <w:rsid w:val="008F7B9F"/>
    <w:rsid w:val="009007BD"/>
    <w:rsid w:val="0090089B"/>
    <w:rsid w:val="00901A56"/>
    <w:rsid w:val="00901E27"/>
    <w:rsid w:val="00902549"/>
    <w:rsid w:val="009038E8"/>
    <w:rsid w:val="00904F0C"/>
    <w:rsid w:val="00904F3E"/>
    <w:rsid w:val="009055FB"/>
    <w:rsid w:val="00905603"/>
    <w:rsid w:val="00905DF6"/>
    <w:rsid w:val="00906CB3"/>
    <w:rsid w:val="009073D8"/>
    <w:rsid w:val="00907D6A"/>
    <w:rsid w:val="00907D8B"/>
    <w:rsid w:val="00907DCE"/>
    <w:rsid w:val="009101C7"/>
    <w:rsid w:val="009101D7"/>
    <w:rsid w:val="00910627"/>
    <w:rsid w:val="00910C4D"/>
    <w:rsid w:val="00911669"/>
    <w:rsid w:val="00911BD4"/>
    <w:rsid w:val="009120C6"/>
    <w:rsid w:val="009129E9"/>
    <w:rsid w:val="00913F72"/>
    <w:rsid w:val="00914377"/>
    <w:rsid w:val="0091522D"/>
    <w:rsid w:val="00915C1C"/>
    <w:rsid w:val="00916031"/>
    <w:rsid w:val="009161CB"/>
    <w:rsid w:val="00916F72"/>
    <w:rsid w:val="00917F6E"/>
    <w:rsid w:val="00920184"/>
    <w:rsid w:val="00921CB1"/>
    <w:rsid w:val="00922D00"/>
    <w:rsid w:val="00923280"/>
    <w:rsid w:val="00923897"/>
    <w:rsid w:val="009243DF"/>
    <w:rsid w:val="0092482B"/>
    <w:rsid w:val="00925EAD"/>
    <w:rsid w:val="009267E3"/>
    <w:rsid w:val="00927655"/>
    <w:rsid w:val="00930093"/>
    <w:rsid w:val="00930118"/>
    <w:rsid w:val="0093014F"/>
    <w:rsid w:val="0093051F"/>
    <w:rsid w:val="00930548"/>
    <w:rsid w:val="009305B6"/>
    <w:rsid w:val="00930E5F"/>
    <w:rsid w:val="0093215E"/>
    <w:rsid w:val="00932698"/>
    <w:rsid w:val="00932FFF"/>
    <w:rsid w:val="009333A5"/>
    <w:rsid w:val="00933C31"/>
    <w:rsid w:val="0093401B"/>
    <w:rsid w:val="009351AB"/>
    <w:rsid w:val="00935496"/>
    <w:rsid w:val="009357CC"/>
    <w:rsid w:val="00935AB0"/>
    <w:rsid w:val="00935D78"/>
    <w:rsid w:val="00936A16"/>
    <w:rsid w:val="00936DDA"/>
    <w:rsid w:val="0093716C"/>
    <w:rsid w:val="00937813"/>
    <w:rsid w:val="0093791E"/>
    <w:rsid w:val="00937ACB"/>
    <w:rsid w:val="00940310"/>
    <w:rsid w:val="009405C4"/>
    <w:rsid w:val="00941ECC"/>
    <w:rsid w:val="00942ED6"/>
    <w:rsid w:val="00943FE8"/>
    <w:rsid w:val="0094403D"/>
    <w:rsid w:val="00944A8F"/>
    <w:rsid w:val="00945135"/>
    <w:rsid w:val="009458AC"/>
    <w:rsid w:val="00945987"/>
    <w:rsid w:val="009462B8"/>
    <w:rsid w:val="00946939"/>
    <w:rsid w:val="009508F3"/>
    <w:rsid w:val="009515DA"/>
    <w:rsid w:val="00951721"/>
    <w:rsid w:val="00951EBB"/>
    <w:rsid w:val="00952320"/>
    <w:rsid w:val="00952406"/>
    <w:rsid w:val="00952F01"/>
    <w:rsid w:val="00953575"/>
    <w:rsid w:val="009536F3"/>
    <w:rsid w:val="00953D26"/>
    <w:rsid w:val="00953D5A"/>
    <w:rsid w:val="009542A3"/>
    <w:rsid w:val="0095441C"/>
    <w:rsid w:val="00954942"/>
    <w:rsid w:val="00954CB7"/>
    <w:rsid w:val="009553B5"/>
    <w:rsid w:val="009553CA"/>
    <w:rsid w:val="00955495"/>
    <w:rsid w:val="00956766"/>
    <w:rsid w:val="009568FF"/>
    <w:rsid w:val="00956FD7"/>
    <w:rsid w:val="009571FB"/>
    <w:rsid w:val="00957E08"/>
    <w:rsid w:val="00960C14"/>
    <w:rsid w:val="00961D35"/>
    <w:rsid w:val="0096239F"/>
    <w:rsid w:val="009623BA"/>
    <w:rsid w:val="00962B6F"/>
    <w:rsid w:val="00963469"/>
    <w:rsid w:val="00963676"/>
    <w:rsid w:val="00963CDD"/>
    <w:rsid w:val="00965CBE"/>
    <w:rsid w:val="00965D14"/>
    <w:rsid w:val="009661DE"/>
    <w:rsid w:val="009667F0"/>
    <w:rsid w:val="00966C80"/>
    <w:rsid w:val="009676D1"/>
    <w:rsid w:val="00967718"/>
    <w:rsid w:val="00967787"/>
    <w:rsid w:val="00967FE3"/>
    <w:rsid w:val="0097007A"/>
    <w:rsid w:val="0097028D"/>
    <w:rsid w:val="00970CD9"/>
    <w:rsid w:val="009711F9"/>
    <w:rsid w:val="00971739"/>
    <w:rsid w:val="00972231"/>
    <w:rsid w:val="00972291"/>
    <w:rsid w:val="00972EA7"/>
    <w:rsid w:val="00973843"/>
    <w:rsid w:val="00973876"/>
    <w:rsid w:val="009739B5"/>
    <w:rsid w:val="00973B2E"/>
    <w:rsid w:val="00973CEC"/>
    <w:rsid w:val="009742EB"/>
    <w:rsid w:val="0097450A"/>
    <w:rsid w:val="0097527F"/>
    <w:rsid w:val="00975289"/>
    <w:rsid w:val="00975ACB"/>
    <w:rsid w:val="00975B43"/>
    <w:rsid w:val="0097656F"/>
    <w:rsid w:val="009771C6"/>
    <w:rsid w:val="009807B0"/>
    <w:rsid w:val="009810FF"/>
    <w:rsid w:val="0098118F"/>
    <w:rsid w:val="009814B1"/>
    <w:rsid w:val="00981798"/>
    <w:rsid w:val="00981ADD"/>
    <w:rsid w:val="00981F0F"/>
    <w:rsid w:val="00982D69"/>
    <w:rsid w:val="00984067"/>
    <w:rsid w:val="009841FC"/>
    <w:rsid w:val="0098585D"/>
    <w:rsid w:val="00985F03"/>
    <w:rsid w:val="00986153"/>
    <w:rsid w:val="00986639"/>
    <w:rsid w:val="00986D31"/>
    <w:rsid w:val="0098782E"/>
    <w:rsid w:val="00990612"/>
    <w:rsid w:val="0099082E"/>
    <w:rsid w:val="00992B54"/>
    <w:rsid w:val="00992E7D"/>
    <w:rsid w:val="00993224"/>
    <w:rsid w:val="00993D27"/>
    <w:rsid w:val="00993F44"/>
    <w:rsid w:val="009943DB"/>
    <w:rsid w:val="009950E2"/>
    <w:rsid w:val="009960FC"/>
    <w:rsid w:val="00996770"/>
    <w:rsid w:val="00997A73"/>
    <w:rsid w:val="009A1122"/>
    <w:rsid w:val="009A126B"/>
    <w:rsid w:val="009A16D7"/>
    <w:rsid w:val="009A1B8C"/>
    <w:rsid w:val="009A1CDB"/>
    <w:rsid w:val="009A2038"/>
    <w:rsid w:val="009A20AA"/>
    <w:rsid w:val="009A241C"/>
    <w:rsid w:val="009A28B9"/>
    <w:rsid w:val="009A2B37"/>
    <w:rsid w:val="009A3089"/>
    <w:rsid w:val="009A3128"/>
    <w:rsid w:val="009A325A"/>
    <w:rsid w:val="009A3415"/>
    <w:rsid w:val="009A3A61"/>
    <w:rsid w:val="009A3E89"/>
    <w:rsid w:val="009A4F05"/>
    <w:rsid w:val="009A5417"/>
    <w:rsid w:val="009A5B64"/>
    <w:rsid w:val="009A5E66"/>
    <w:rsid w:val="009A6435"/>
    <w:rsid w:val="009A6638"/>
    <w:rsid w:val="009A6C5E"/>
    <w:rsid w:val="009A788C"/>
    <w:rsid w:val="009A7C19"/>
    <w:rsid w:val="009B124D"/>
    <w:rsid w:val="009B1DA9"/>
    <w:rsid w:val="009B1E72"/>
    <w:rsid w:val="009B21B1"/>
    <w:rsid w:val="009B233F"/>
    <w:rsid w:val="009B24B5"/>
    <w:rsid w:val="009B27C6"/>
    <w:rsid w:val="009B2CAD"/>
    <w:rsid w:val="009B3C0B"/>
    <w:rsid w:val="009B411F"/>
    <w:rsid w:val="009B5979"/>
    <w:rsid w:val="009B60EB"/>
    <w:rsid w:val="009B621A"/>
    <w:rsid w:val="009B782C"/>
    <w:rsid w:val="009B7A71"/>
    <w:rsid w:val="009C03E4"/>
    <w:rsid w:val="009C0424"/>
    <w:rsid w:val="009C05BA"/>
    <w:rsid w:val="009C16E8"/>
    <w:rsid w:val="009C185D"/>
    <w:rsid w:val="009C225F"/>
    <w:rsid w:val="009C239D"/>
    <w:rsid w:val="009C33DF"/>
    <w:rsid w:val="009C398B"/>
    <w:rsid w:val="009C41ED"/>
    <w:rsid w:val="009C4F41"/>
    <w:rsid w:val="009C65E9"/>
    <w:rsid w:val="009C6B5B"/>
    <w:rsid w:val="009C71C8"/>
    <w:rsid w:val="009D03DC"/>
    <w:rsid w:val="009D0A38"/>
    <w:rsid w:val="009D1CAE"/>
    <w:rsid w:val="009D1E84"/>
    <w:rsid w:val="009D1F38"/>
    <w:rsid w:val="009D2728"/>
    <w:rsid w:val="009D294C"/>
    <w:rsid w:val="009D2A0E"/>
    <w:rsid w:val="009D2D8E"/>
    <w:rsid w:val="009D3815"/>
    <w:rsid w:val="009D3F30"/>
    <w:rsid w:val="009D44FC"/>
    <w:rsid w:val="009D5082"/>
    <w:rsid w:val="009D53F2"/>
    <w:rsid w:val="009D54A2"/>
    <w:rsid w:val="009D56A8"/>
    <w:rsid w:val="009D5ADA"/>
    <w:rsid w:val="009D6402"/>
    <w:rsid w:val="009D6D1C"/>
    <w:rsid w:val="009D7762"/>
    <w:rsid w:val="009D792B"/>
    <w:rsid w:val="009D7B92"/>
    <w:rsid w:val="009E163B"/>
    <w:rsid w:val="009E19F9"/>
    <w:rsid w:val="009E1A98"/>
    <w:rsid w:val="009E1B78"/>
    <w:rsid w:val="009E2C6B"/>
    <w:rsid w:val="009E2CFC"/>
    <w:rsid w:val="009E34D6"/>
    <w:rsid w:val="009E3720"/>
    <w:rsid w:val="009E3776"/>
    <w:rsid w:val="009E5B18"/>
    <w:rsid w:val="009E6433"/>
    <w:rsid w:val="009E654F"/>
    <w:rsid w:val="009E6553"/>
    <w:rsid w:val="009E65FF"/>
    <w:rsid w:val="009E6E7B"/>
    <w:rsid w:val="009E6FB9"/>
    <w:rsid w:val="009E722E"/>
    <w:rsid w:val="009F0A53"/>
    <w:rsid w:val="009F1F28"/>
    <w:rsid w:val="009F2BFF"/>
    <w:rsid w:val="009F2D54"/>
    <w:rsid w:val="009F59E6"/>
    <w:rsid w:val="009F6009"/>
    <w:rsid w:val="009F633A"/>
    <w:rsid w:val="009F681E"/>
    <w:rsid w:val="009F6B6C"/>
    <w:rsid w:val="009F6C45"/>
    <w:rsid w:val="009F7A38"/>
    <w:rsid w:val="009F7A7B"/>
    <w:rsid w:val="00A0069F"/>
    <w:rsid w:val="00A00828"/>
    <w:rsid w:val="00A0129B"/>
    <w:rsid w:val="00A014BB"/>
    <w:rsid w:val="00A02280"/>
    <w:rsid w:val="00A02785"/>
    <w:rsid w:val="00A0372C"/>
    <w:rsid w:val="00A04015"/>
    <w:rsid w:val="00A05ED0"/>
    <w:rsid w:val="00A062B0"/>
    <w:rsid w:val="00A06725"/>
    <w:rsid w:val="00A10C97"/>
    <w:rsid w:val="00A1142C"/>
    <w:rsid w:val="00A119E5"/>
    <w:rsid w:val="00A123C0"/>
    <w:rsid w:val="00A1262A"/>
    <w:rsid w:val="00A12798"/>
    <w:rsid w:val="00A129F0"/>
    <w:rsid w:val="00A12A35"/>
    <w:rsid w:val="00A13179"/>
    <w:rsid w:val="00A135B9"/>
    <w:rsid w:val="00A13D2A"/>
    <w:rsid w:val="00A13D84"/>
    <w:rsid w:val="00A13DBE"/>
    <w:rsid w:val="00A13FD0"/>
    <w:rsid w:val="00A1410B"/>
    <w:rsid w:val="00A141F6"/>
    <w:rsid w:val="00A142F6"/>
    <w:rsid w:val="00A1446C"/>
    <w:rsid w:val="00A14473"/>
    <w:rsid w:val="00A147D5"/>
    <w:rsid w:val="00A14836"/>
    <w:rsid w:val="00A14A5F"/>
    <w:rsid w:val="00A152A3"/>
    <w:rsid w:val="00A15345"/>
    <w:rsid w:val="00A1579D"/>
    <w:rsid w:val="00A15D77"/>
    <w:rsid w:val="00A15F58"/>
    <w:rsid w:val="00A16009"/>
    <w:rsid w:val="00A17769"/>
    <w:rsid w:val="00A178C1"/>
    <w:rsid w:val="00A20947"/>
    <w:rsid w:val="00A20C26"/>
    <w:rsid w:val="00A2177F"/>
    <w:rsid w:val="00A220F8"/>
    <w:rsid w:val="00A2224E"/>
    <w:rsid w:val="00A23A35"/>
    <w:rsid w:val="00A24043"/>
    <w:rsid w:val="00A241DE"/>
    <w:rsid w:val="00A245D1"/>
    <w:rsid w:val="00A248EB"/>
    <w:rsid w:val="00A2566B"/>
    <w:rsid w:val="00A265C1"/>
    <w:rsid w:val="00A26798"/>
    <w:rsid w:val="00A26B36"/>
    <w:rsid w:val="00A26D6C"/>
    <w:rsid w:val="00A274D5"/>
    <w:rsid w:val="00A2796E"/>
    <w:rsid w:val="00A304BA"/>
    <w:rsid w:val="00A30A68"/>
    <w:rsid w:val="00A315CD"/>
    <w:rsid w:val="00A32CCD"/>
    <w:rsid w:val="00A330A9"/>
    <w:rsid w:val="00A3316F"/>
    <w:rsid w:val="00A331C7"/>
    <w:rsid w:val="00A336AA"/>
    <w:rsid w:val="00A34107"/>
    <w:rsid w:val="00A34499"/>
    <w:rsid w:val="00A347D8"/>
    <w:rsid w:val="00A349F5"/>
    <w:rsid w:val="00A350A4"/>
    <w:rsid w:val="00A3558C"/>
    <w:rsid w:val="00A35A8F"/>
    <w:rsid w:val="00A36443"/>
    <w:rsid w:val="00A36BE9"/>
    <w:rsid w:val="00A37528"/>
    <w:rsid w:val="00A376D9"/>
    <w:rsid w:val="00A377E1"/>
    <w:rsid w:val="00A37911"/>
    <w:rsid w:val="00A37BAA"/>
    <w:rsid w:val="00A400F5"/>
    <w:rsid w:val="00A404E8"/>
    <w:rsid w:val="00A407C3"/>
    <w:rsid w:val="00A4167E"/>
    <w:rsid w:val="00A418A9"/>
    <w:rsid w:val="00A41940"/>
    <w:rsid w:val="00A419DE"/>
    <w:rsid w:val="00A424DA"/>
    <w:rsid w:val="00A426A0"/>
    <w:rsid w:val="00A427A2"/>
    <w:rsid w:val="00A42D45"/>
    <w:rsid w:val="00A42DAC"/>
    <w:rsid w:val="00A431BA"/>
    <w:rsid w:val="00A4561B"/>
    <w:rsid w:val="00A45837"/>
    <w:rsid w:val="00A46B1D"/>
    <w:rsid w:val="00A47095"/>
    <w:rsid w:val="00A47293"/>
    <w:rsid w:val="00A50763"/>
    <w:rsid w:val="00A50B5C"/>
    <w:rsid w:val="00A50CA1"/>
    <w:rsid w:val="00A50CFF"/>
    <w:rsid w:val="00A50F69"/>
    <w:rsid w:val="00A517AE"/>
    <w:rsid w:val="00A518D5"/>
    <w:rsid w:val="00A51E59"/>
    <w:rsid w:val="00A52059"/>
    <w:rsid w:val="00A5250F"/>
    <w:rsid w:val="00A52E2D"/>
    <w:rsid w:val="00A532D4"/>
    <w:rsid w:val="00A554A1"/>
    <w:rsid w:val="00A556D7"/>
    <w:rsid w:val="00A56368"/>
    <w:rsid w:val="00A56483"/>
    <w:rsid w:val="00A56948"/>
    <w:rsid w:val="00A569B0"/>
    <w:rsid w:val="00A56A09"/>
    <w:rsid w:val="00A60E16"/>
    <w:rsid w:val="00A630F4"/>
    <w:rsid w:val="00A63B1C"/>
    <w:rsid w:val="00A63DE9"/>
    <w:rsid w:val="00A641EB"/>
    <w:rsid w:val="00A6429B"/>
    <w:rsid w:val="00A647D0"/>
    <w:rsid w:val="00A64C1C"/>
    <w:rsid w:val="00A6571C"/>
    <w:rsid w:val="00A66B4D"/>
    <w:rsid w:val="00A67127"/>
    <w:rsid w:val="00A701D8"/>
    <w:rsid w:val="00A7026E"/>
    <w:rsid w:val="00A7045B"/>
    <w:rsid w:val="00A710DF"/>
    <w:rsid w:val="00A71440"/>
    <w:rsid w:val="00A719C3"/>
    <w:rsid w:val="00A71C5A"/>
    <w:rsid w:val="00A72494"/>
    <w:rsid w:val="00A7261F"/>
    <w:rsid w:val="00A730F8"/>
    <w:rsid w:val="00A73283"/>
    <w:rsid w:val="00A732E8"/>
    <w:rsid w:val="00A737B8"/>
    <w:rsid w:val="00A74242"/>
    <w:rsid w:val="00A74752"/>
    <w:rsid w:val="00A751C4"/>
    <w:rsid w:val="00A7539D"/>
    <w:rsid w:val="00A756A8"/>
    <w:rsid w:val="00A75A91"/>
    <w:rsid w:val="00A76105"/>
    <w:rsid w:val="00A7624C"/>
    <w:rsid w:val="00A767B7"/>
    <w:rsid w:val="00A76BBB"/>
    <w:rsid w:val="00A76C9B"/>
    <w:rsid w:val="00A771C1"/>
    <w:rsid w:val="00A77C9B"/>
    <w:rsid w:val="00A805A8"/>
    <w:rsid w:val="00A811FF"/>
    <w:rsid w:val="00A81A16"/>
    <w:rsid w:val="00A82529"/>
    <w:rsid w:val="00A82660"/>
    <w:rsid w:val="00A83119"/>
    <w:rsid w:val="00A83208"/>
    <w:rsid w:val="00A8483F"/>
    <w:rsid w:val="00A85C02"/>
    <w:rsid w:val="00A85C79"/>
    <w:rsid w:val="00A85D03"/>
    <w:rsid w:val="00A86549"/>
    <w:rsid w:val="00A86907"/>
    <w:rsid w:val="00A873B8"/>
    <w:rsid w:val="00A87FE1"/>
    <w:rsid w:val="00A9026A"/>
    <w:rsid w:val="00A9068B"/>
    <w:rsid w:val="00A90BDC"/>
    <w:rsid w:val="00A9180F"/>
    <w:rsid w:val="00A91C45"/>
    <w:rsid w:val="00A91D5C"/>
    <w:rsid w:val="00A91F05"/>
    <w:rsid w:val="00A9201E"/>
    <w:rsid w:val="00A9310B"/>
    <w:rsid w:val="00A933C0"/>
    <w:rsid w:val="00A935C8"/>
    <w:rsid w:val="00A93BD5"/>
    <w:rsid w:val="00A93CF9"/>
    <w:rsid w:val="00A9451C"/>
    <w:rsid w:val="00A94EC9"/>
    <w:rsid w:val="00A94F23"/>
    <w:rsid w:val="00A95385"/>
    <w:rsid w:val="00A957B1"/>
    <w:rsid w:val="00A95A8F"/>
    <w:rsid w:val="00A968DA"/>
    <w:rsid w:val="00A96CEB"/>
    <w:rsid w:val="00A96D86"/>
    <w:rsid w:val="00A9737B"/>
    <w:rsid w:val="00A97540"/>
    <w:rsid w:val="00A976AD"/>
    <w:rsid w:val="00A97BFC"/>
    <w:rsid w:val="00AA021B"/>
    <w:rsid w:val="00AA0B5B"/>
    <w:rsid w:val="00AA1965"/>
    <w:rsid w:val="00AA20BF"/>
    <w:rsid w:val="00AA22D2"/>
    <w:rsid w:val="00AA23FC"/>
    <w:rsid w:val="00AA24C9"/>
    <w:rsid w:val="00AA2864"/>
    <w:rsid w:val="00AA287F"/>
    <w:rsid w:val="00AA430B"/>
    <w:rsid w:val="00AA460A"/>
    <w:rsid w:val="00AA4666"/>
    <w:rsid w:val="00AA50F8"/>
    <w:rsid w:val="00AA6487"/>
    <w:rsid w:val="00AA652F"/>
    <w:rsid w:val="00AA6835"/>
    <w:rsid w:val="00AA6981"/>
    <w:rsid w:val="00AA6DFB"/>
    <w:rsid w:val="00AB0585"/>
    <w:rsid w:val="00AB058A"/>
    <w:rsid w:val="00AB0E1C"/>
    <w:rsid w:val="00AB1069"/>
    <w:rsid w:val="00AB16E0"/>
    <w:rsid w:val="00AB1B79"/>
    <w:rsid w:val="00AB1E26"/>
    <w:rsid w:val="00AB22C8"/>
    <w:rsid w:val="00AB3626"/>
    <w:rsid w:val="00AB3718"/>
    <w:rsid w:val="00AB448C"/>
    <w:rsid w:val="00AB47D6"/>
    <w:rsid w:val="00AB4B20"/>
    <w:rsid w:val="00AB4EF6"/>
    <w:rsid w:val="00AB4F16"/>
    <w:rsid w:val="00AB5645"/>
    <w:rsid w:val="00AB5700"/>
    <w:rsid w:val="00AB58E0"/>
    <w:rsid w:val="00AB6291"/>
    <w:rsid w:val="00AB69BD"/>
    <w:rsid w:val="00AB6ED6"/>
    <w:rsid w:val="00AB6FC2"/>
    <w:rsid w:val="00AB7030"/>
    <w:rsid w:val="00AB78F3"/>
    <w:rsid w:val="00AB7949"/>
    <w:rsid w:val="00AC000C"/>
    <w:rsid w:val="00AC0BF0"/>
    <w:rsid w:val="00AC16AF"/>
    <w:rsid w:val="00AC2944"/>
    <w:rsid w:val="00AC361F"/>
    <w:rsid w:val="00AC3967"/>
    <w:rsid w:val="00AC492E"/>
    <w:rsid w:val="00AC4AB3"/>
    <w:rsid w:val="00AC4B48"/>
    <w:rsid w:val="00AC5776"/>
    <w:rsid w:val="00AC5BD7"/>
    <w:rsid w:val="00AC5C4A"/>
    <w:rsid w:val="00AC5CC9"/>
    <w:rsid w:val="00AC660F"/>
    <w:rsid w:val="00AC68D1"/>
    <w:rsid w:val="00AC704F"/>
    <w:rsid w:val="00AC76BA"/>
    <w:rsid w:val="00AD051C"/>
    <w:rsid w:val="00AD0A41"/>
    <w:rsid w:val="00AD0B85"/>
    <w:rsid w:val="00AD0F75"/>
    <w:rsid w:val="00AD1642"/>
    <w:rsid w:val="00AD2041"/>
    <w:rsid w:val="00AD2230"/>
    <w:rsid w:val="00AD295A"/>
    <w:rsid w:val="00AD30E4"/>
    <w:rsid w:val="00AD32DF"/>
    <w:rsid w:val="00AD3A3C"/>
    <w:rsid w:val="00AD4269"/>
    <w:rsid w:val="00AD4352"/>
    <w:rsid w:val="00AD53F4"/>
    <w:rsid w:val="00AD593C"/>
    <w:rsid w:val="00AD5A30"/>
    <w:rsid w:val="00AD5B75"/>
    <w:rsid w:val="00AD5C54"/>
    <w:rsid w:val="00AD5F67"/>
    <w:rsid w:val="00AD60C0"/>
    <w:rsid w:val="00AD6B1A"/>
    <w:rsid w:val="00AD6D3A"/>
    <w:rsid w:val="00AD7058"/>
    <w:rsid w:val="00AD737D"/>
    <w:rsid w:val="00AD7A46"/>
    <w:rsid w:val="00AE00E5"/>
    <w:rsid w:val="00AE02B1"/>
    <w:rsid w:val="00AE0380"/>
    <w:rsid w:val="00AE03FA"/>
    <w:rsid w:val="00AE0445"/>
    <w:rsid w:val="00AE05CF"/>
    <w:rsid w:val="00AE083F"/>
    <w:rsid w:val="00AE0FB2"/>
    <w:rsid w:val="00AE1B9B"/>
    <w:rsid w:val="00AE1D33"/>
    <w:rsid w:val="00AE1EE3"/>
    <w:rsid w:val="00AE28E6"/>
    <w:rsid w:val="00AE31F3"/>
    <w:rsid w:val="00AE3657"/>
    <w:rsid w:val="00AE3D75"/>
    <w:rsid w:val="00AE4A87"/>
    <w:rsid w:val="00AE5263"/>
    <w:rsid w:val="00AE5704"/>
    <w:rsid w:val="00AE58B7"/>
    <w:rsid w:val="00AE5F48"/>
    <w:rsid w:val="00AE6342"/>
    <w:rsid w:val="00AE709D"/>
    <w:rsid w:val="00AE71DC"/>
    <w:rsid w:val="00AE7CD0"/>
    <w:rsid w:val="00AF0BC2"/>
    <w:rsid w:val="00AF0DE3"/>
    <w:rsid w:val="00AF0E8A"/>
    <w:rsid w:val="00AF2A38"/>
    <w:rsid w:val="00AF2AF4"/>
    <w:rsid w:val="00AF2EE7"/>
    <w:rsid w:val="00AF31E0"/>
    <w:rsid w:val="00AF49FF"/>
    <w:rsid w:val="00AF4E77"/>
    <w:rsid w:val="00AF515A"/>
    <w:rsid w:val="00AF55FE"/>
    <w:rsid w:val="00AF5D15"/>
    <w:rsid w:val="00AF664B"/>
    <w:rsid w:val="00AF6ABB"/>
    <w:rsid w:val="00AF6FFA"/>
    <w:rsid w:val="00AF73C2"/>
    <w:rsid w:val="00AF7726"/>
    <w:rsid w:val="00AF7AB5"/>
    <w:rsid w:val="00B003CC"/>
    <w:rsid w:val="00B004F1"/>
    <w:rsid w:val="00B0062B"/>
    <w:rsid w:val="00B011C1"/>
    <w:rsid w:val="00B0133B"/>
    <w:rsid w:val="00B0141D"/>
    <w:rsid w:val="00B0232B"/>
    <w:rsid w:val="00B02361"/>
    <w:rsid w:val="00B0380A"/>
    <w:rsid w:val="00B03A21"/>
    <w:rsid w:val="00B03FFD"/>
    <w:rsid w:val="00B0400A"/>
    <w:rsid w:val="00B04BE9"/>
    <w:rsid w:val="00B04F89"/>
    <w:rsid w:val="00B05B5A"/>
    <w:rsid w:val="00B05D48"/>
    <w:rsid w:val="00B062A5"/>
    <w:rsid w:val="00B0664F"/>
    <w:rsid w:val="00B066B6"/>
    <w:rsid w:val="00B0698C"/>
    <w:rsid w:val="00B07743"/>
    <w:rsid w:val="00B0787C"/>
    <w:rsid w:val="00B10C81"/>
    <w:rsid w:val="00B1115B"/>
    <w:rsid w:val="00B111CF"/>
    <w:rsid w:val="00B1147F"/>
    <w:rsid w:val="00B11772"/>
    <w:rsid w:val="00B138E1"/>
    <w:rsid w:val="00B1515A"/>
    <w:rsid w:val="00B152A0"/>
    <w:rsid w:val="00B15DE5"/>
    <w:rsid w:val="00B1620F"/>
    <w:rsid w:val="00B16699"/>
    <w:rsid w:val="00B16BB5"/>
    <w:rsid w:val="00B16D45"/>
    <w:rsid w:val="00B17019"/>
    <w:rsid w:val="00B1703D"/>
    <w:rsid w:val="00B17283"/>
    <w:rsid w:val="00B1736C"/>
    <w:rsid w:val="00B175F4"/>
    <w:rsid w:val="00B176DE"/>
    <w:rsid w:val="00B17B16"/>
    <w:rsid w:val="00B17FC9"/>
    <w:rsid w:val="00B20C98"/>
    <w:rsid w:val="00B22879"/>
    <w:rsid w:val="00B22B8E"/>
    <w:rsid w:val="00B23025"/>
    <w:rsid w:val="00B23415"/>
    <w:rsid w:val="00B238A8"/>
    <w:rsid w:val="00B23C82"/>
    <w:rsid w:val="00B2488D"/>
    <w:rsid w:val="00B250AE"/>
    <w:rsid w:val="00B2522B"/>
    <w:rsid w:val="00B2588C"/>
    <w:rsid w:val="00B25C4D"/>
    <w:rsid w:val="00B25E42"/>
    <w:rsid w:val="00B27811"/>
    <w:rsid w:val="00B301E4"/>
    <w:rsid w:val="00B3025D"/>
    <w:rsid w:val="00B30337"/>
    <w:rsid w:val="00B31151"/>
    <w:rsid w:val="00B31196"/>
    <w:rsid w:val="00B32242"/>
    <w:rsid w:val="00B324B5"/>
    <w:rsid w:val="00B3277C"/>
    <w:rsid w:val="00B330F8"/>
    <w:rsid w:val="00B335AD"/>
    <w:rsid w:val="00B33929"/>
    <w:rsid w:val="00B33B4B"/>
    <w:rsid w:val="00B3408B"/>
    <w:rsid w:val="00B340AE"/>
    <w:rsid w:val="00B3449F"/>
    <w:rsid w:val="00B34950"/>
    <w:rsid w:val="00B34A5F"/>
    <w:rsid w:val="00B34E98"/>
    <w:rsid w:val="00B35492"/>
    <w:rsid w:val="00B35537"/>
    <w:rsid w:val="00B3605B"/>
    <w:rsid w:val="00B36AFF"/>
    <w:rsid w:val="00B36BD4"/>
    <w:rsid w:val="00B37449"/>
    <w:rsid w:val="00B37790"/>
    <w:rsid w:val="00B37800"/>
    <w:rsid w:val="00B40127"/>
    <w:rsid w:val="00B40633"/>
    <w:rsid w:val="00B4093E"/>
    <w:rsid w:val="00B413F2"/>
    <w:rsid w:val="00B414ED"/>
    <w:rsid w:val="00B41881"/>
    <w:rsid w:val="00B41B17"/>
    <w:rsid w:val="00B41BF0"/>
    <w:rsid w:val="00B4288B"/>
    <w:rsid w:val="00B43E8B"/>
    <w:rsid w:val="00B4469C"/>
    <w:rsid w:val="00B45030"/>
    <w:rsid w:val="00B458CA"/>
    <w:rsid w:val="00B464CA"/>
    <w:rsid w:val="00B46BE1"/>
    <w:rsid w:val="00B5010E"/>
    <w:rsid w:val="00B502C8"/>
    <w:rsid w:val="00B50B7C"/>
    <w:rsid w:val="00B511D9"/>
    <w:rsid w:val="00B51281"/>
    <w:rsid w:val="00B5133D"/>
    <w:rsid w:val="00B5194F"/>
    <w:rsid w:val="00B51C71"/>
    <w:rsid w:val="00B51DC3"/>
    <w:rsid w:val="00B52DC2"/>
    <w:rsid w:val="00B5368B"/>
    <w:rsid w:val="00B53F41"/>
    <w:rsid w:val="00B54076"/>
    <w:rsid w:val="00B542D6"/>
    <w:rsid w:val="00B54E65"/>
    <w:rsid w:val="00B5530A"/>
    <w:rsid w:val="00B553FD"/>
    <w:rsid w:val="00B5576D"/>
    <w:rsid w:val="00B55B7D"/>
    <w:rsid w:val="00B56299"/>
    <w:rsid w:val="00B56FFC"/>
    <w:rsid w:val="00B570B3"/>
    <w:rsid w:val="00B57945"/>
    <w:rsid w:val="00B601B4"/>
    <w:rsid w:val="00B60310"/>
    <w:rsid w:val="00B6061D"/>
    <w:rsid w:val="00B60983"/>
    <w:rsid w:val="00B6135A"/>
    <w:rsid w:val="00B6157A"/>
    <w:rsid w:val="00B624EE"/>
    <w:rsid w:val="00B62711"/>
    <w:rsid w:val="00B63580"/>
    <w:rsid w:val="00B63BC3"/>
    <w:rsid w:val="00B646F0"/>
    <w:rsid w:val="00B65166"/>
    <w:rsid w:val="00B656B5"/>
    <w:rsid w:val="00B65BD3"/>
    <w:rsid w:val="00B666E6"/>
    <w:rsid w:val="00B66D63"/>
    <w:rsid w:val="00B66EDB"/>
    <w:rsid w:val="00B67665"/>
    <w:rsid w:val="00B701F7"/>
    <w:rsid w:val="00B70873"/>
    <w:rsid w:val="00B70AC0"/>
    <w:rsid w:val="00B71710"/>
    <w:rsid w:val="00B72CA4"/>
    <w:rsid w:val="00B736CB"/>
    <w:rsid w:val="00B73A45"/>
    <w:rsid w:val="00B74187"/>
    <w:rsid w:val="00B742DE"/>
    <w:rsid w:val="00B74B08"/>
    <w:rsid w:val="00B74C6D"/>
    <w:rsid w:val="00B75DDF"/>
    <w:rsid w:val="00B7632E"/>
    <w:rsid w:val="00B7695E"/>
    <w:rsid w:val="00B76C99"/>
    <w:rsid w:val="00B76EC5"/>
    <w:rsid w:val="00B77CED"/>
    <w:rsid w:val="00B8033C"/>
    <w:rsid w:val="00B80637"/>
    <w:rsid w:val="00B81233"/>
    <w:rsid w:val="00B813DC"/>
    <w:rsid w:val="00B8191F"/>
    <w:rsid w:val="00B825B6"/>
    <w:rsid w:val="00B832A0"/>
    <w:rsid w:val="00B83771"/>
    <w:rsid w:val="00B841B4"/>
    <w:rsid w:val="00B84241"/>
    <w:rsid w:val="00B84C37"/>
    <w:rsid w:val="00B84F2D"/>
    <w:rsid w:val="00B85604"/>
    <w:rsid w:val="00B86670"/>
    <w:rsid w:val="00B86C17"/>
    <w:rsid w:val="00B86E8A"/>
    <w:rsid w:val="00B90C5A"/>
    <w:rsid w:val="00B923C1"/>
    <w:rsid w:val="00B92774"/>
    <w:rsid w:val="00B93E2C"/>
    <w:rsid w:val="00B94B8D"/>
    <w:rsid w:val="00B95304"/>
    <w:rsid w:val="00B96649"/>
    <w:rsid w:val="00B972CC"/>
    <w:rsid w:val="00B977A1"/>
    <w:rsid w:val="00B97CF4"/>
    <w:rsid w:val="00BA00C9"/>
    <w:rsid w:val="00BA0247"/>
    <w:rsid w:val="00BA086E"/>
    <w:rsid w:val="00BA26BD"/>
    <w:rsid w:val="00BA2ABA"/>
    <w:rsid w:val="00BA340F"/>
    <w:rsid w:val="00BA3737"/>
    <w:rsid w:val="00BA3A46"/>
    <w:rsid w:val="00BA4CCD"/>
    <w:rsid w:val="00BA5F03"/>
    <w:rsid w:val="00BA665B"/>
    <w:rsid w:val="00BA6989"/>
    <w:rsid w:val="00BA794F"/>
    <w:rsid w:val="00BA7A3C"/>
    <w:rsid w:val="00BB0AC4"/>
    <w:rsid w:val="00BB1694"/>
    <w:rsid w:val="00BB19CE"/>
    <w:rsid w:val="00BB1C15"/>
    <w:rsid w:val="00BB3155"/>
    <w:rsid w:val="00BB395E"/>
    <w:rsid w:val="00BB3DCA"/>
    <w:rsid w:val="00BB48AD"/>
    <w:rsid w:val="00BB4D83"/>
    <w:rsid w:val="00BB53AF"/>
    <w:rsid w:val="00BB547E"/>
    <w:rsid w:val="00BB57D6"/>
    <w:rsid w:val="00BB6556"/>
    <w:rsid w:val="00BB6607"/>
    <w:rsid w:val="00BB7556"/>
    <w:rsid w:val="00BB761D"/>
    <w:rsid w:val="00BB7903"/>
    <w:rsid w:val="00BB7F40"/>
    <w:rsid w:val="00BC079C"/>
    <w:rsid w:val="00BC19DA"/>
    <w:rsid w:val="00BC2540"/>
    <w:rsid w:val="00BC3CF3"/>
    <w:rsid w:val="00BC3FDA"/>
    <w:rsid w:val="00BC4181"/>
    <w:rsid w:val="00BC4314"/>
    <w:rsid w:val="00BC500B"/>
    <w:rsid w:val="00BC73D5"/>
    <w:rsid w:val="00BD024A"/>
    <w:rsid w:val="00BD0447"/>
    <w:rsid w:val="00BD1469"/>
    <w:rsid w:val="00BD28FC"/>
    <w:rsid w:val="00BD2A03"/>
    <w:rsid w:val="00BD2DB4"/>
    <w:rsid w:val="00BD3273"/>
    <w:rsid w:val="00BD348D"/>
    <w:rsid w:val="00BD3A7E"/>
    <w:rsid w:val="00BD4775"/>
    <w:rsid w:val="00BD4B03"/>
    <w:rsid w:val="00BD4F41"/>
    <w:rsid w:val="00BD5A02"/>
    <w:rsid w:val="00BD5DE2"/>
    <w:rsid w:val="00BD5E5D"/>
    <w:rsid w:val="00BD6001"/>
    <w:rsid w:val="00BD621F"/>
    <w:rsid w:val="00BD7EEF"/>
    <w:rsid w:val="00BE001E"/>
    <w:rsid w:val="00BE0790"/>
    <w:rsid w:val="00BE0B1E"/>
    <w:rsid w:val="00BE116F"/>
    <w:rsid w:val="00BE164D"/>
    <w:rsid w:val="00BE1B18"/>
    <w:rsid w:val="00BE21CB"/>
    <w:rsid w:val="00BE2836"/>
    <w:rsid w:val="00BE2A12"/>
    <w:rsid w:val="00BE2CB0"/>
    <w:rsid w:val="00BE3170"/>
    <w:rsid w:val="00BE43F3"/>
    <w:rsid w:val="00BE4A17"/>
    <w:rsid w:val="00BE4F61"/>
    <w:rsid w:val="00BE5280"/>
    <w:rsid w:val="00BE69EC"/>
    <w:rsid w:val="00BE7101"/>
    <w:rsid w:val="00BE7F77"/>
    <w:rsid w:val="00BF0376"/>
    <w:rsid w:val="00BF0845"/>
    <w:rsid w:val="00BF0A15"/>
    <w:rsid w:val="00BF0C04"/>
    <w:rsid w:val="00BF1645"/>
    <w:rsid w:val="00BF2028"/>
    <w:rsid w:val="00BF26E0"/>
    <w:rsid w:val="00BF29B8"/>
    <w:rsid w:val="00BF3782"/>
    <w:rsid w:val="00BF3C63"/>
    <w:rsid w:val="00BF3DFE"/>
    <w:rsid w:val="00BF4301"/>
    <w:rsid w:val="00BF4534"/>
    <w:rsid w:val="00BF480C"/>
    <w:rsid w:val="00BF49B4"/>
    <w:rsid w:val="00BF60FE"/>
    <w:rsid w:val="00BF7151"/>
    <w:rsid w:val="00BF7692"/>
    <w:rsid w:val="00BF7E0C"/>
    <w:rsid w:val="00C0053A"/>
    <w:rsid w:val="00C01348"/>
    <w:rsid w:val="00C013B1"/>
    <w:rsid w:val="00C013E3"/>
    <w:rsid w:val="00C01CBB"/>
    <w:rsid w:val="00C01DCD"/>
    <w:rsid w:val="00C01F2A"/>
    <w:rsid w:val="00C0200C"/>
    <w:rsid w:val="00C021A3"/>
    <w:rsid w:val="00C02563"/>
    <w:rsid w:val="00C038B5"/>
    <w:rsid w:val="00C0397D"/>
    <w:rsid w:val="00C039E0"/>
    <w:rsid w:val="00C039EC"/>
    <w:rsid w:val="00C04841"/>
    <w:rsid w:val="00C04948"/>
    <w:rsid w:val="00C05988"/>
    <w:rsid w:val="00C05A87"/>
    <w:rsid w:val="00C05C31"/>
    <w:rsid w:val="00C06435"/>
    <w:rsid w:val="00C06DCC"/>
    <w:rsid w:val="00C07078"/>
    <w:rsid w:val="00C07F9F"/>
    <w:rsid w:val="00C1068B"/>
    <w:rsid w:val="00C1090A"/>
    <w:rsid w:val="00C10949"/>
    <w:rsid w:val="00C111BF"/>
    <w:rsid w:val="00C118E6"/>
    <w:rsid w:val="00C13B8C"/>
    <w:rsid w:val="00C13F05"/>
    <w:rsid w:val="00C13FBE"/>
    <w:rsid w:val="00C144A4"/>
    <w:rsid w:val="00C145D7"/>
    <w:rsid w:val="00C14A29"/>
    <w:rsid w:val="00C14B8C"/>
    <w:rsid w:val="00C15121"/>
    <w:rsid w:val="00C15812"/>
    <w:rsid w:val="00C167C4"/>
    <w:rsid w:val="00C1681D"/>
    <w:rsid w:val="00C1761C"/>
    <w:rsid w:val="00C17766"/>
    <w:rsid w:val="00C1780D"/>
    <w:rsid w:val="00C178D2"/>
    <w:rsid w:val="00C1791E"/>
    <w:rsid w:val="00C17C81"/>
    <w:rsid w:val="00C17FE6"/>
    <w:rsid w:val="00C20086"/>
    <w:rsid w:val="00C205CE"/>
    <w:rsid w:val="00C20636"/>
    <w:rsid w:val="00C21268"/>
    <w:rsid w:val="00C21948"/>
    <w:rsid w:val="00C219C7"/>
    <w:rsid w:val="00C2297A"/>
    <w:rsid w:val="00C230AE"/>
    <w:rsid w:val="00C241E9"/>
    <w:rsid w:val="00C24BEE"/>
    <w:rsid w:val="00C24CF9"/>
    <w:rsid w:val="00C25A30"/>
    <w:rsid w:val="00C2641E"/>
    <w:rsid w:val="00C26B8B"/>
    <w:rsid w:val="00C26D8A"/>
    <w:rsid w:val="00C26F03"/>
    <w:rsid w:val="00C26FD6"/>
    <w:rsid w:val="00C279ED"/>
    <w:rsid w:val="00C30666"/>
    <w:rsid w:val="00C30D61"/>
    <w:rsid w:val="00C31AD0"/>
    <w:rsid w:val="00C31BF8"/>
    <w:rsid w:val="00C31C18"/>
    <w:rsid w:val="00C31EEB"/>
    <w:rsid w:val="00C32895"/>
    <w:rsid w:val="00C33050"/>
    <w:rsid w:val="00C33115"/>
    <w:rsid w:val="00C33227"/>
    <w:rsid w:val="00C34CFF"/>
    <w:rsid w:val="00C3554F"/>
    <w:rsid w:val="00C355E0"/>
    <w:rsid w:val="00C35851"/>
    <w:rsid w:val="00C359AE"/>
    <w:rsid w:val="00C3651D"/>
    <w:rsid w:val="00C36F97"/>
    <w:rsid w:val="00C37432"/>
    <w:rsid w:val="00C40154"/>
    <w:rsid w:val="00C404C1"/>
    <w:rsid w:val="00C408CC"/>
    <w:rsid w:val="00C4095C"/>
    <w:rsid w:val="00C40F27"/>
    <w:rsid w:val="00C41411"/>
    <w:rsid w:val="00C41802"/>
    <w:rsid w:val="00C4217E"/>
    <w:rsid w:val="00C422B2"/>
    <w:rsid w:val="00C4275F"/>
    <w:rsid w:val="00C42AEF"/>
    <w:rsid w:val="00C42F18"/>
    <w:rsid w:val="00C45246"/>
    <w:rsid w:val="00C45C3D"/>
    <w:rsid w:val="00C45E83"/>
    <w:rsid w:val="00C45FA0"/>
    <w:rsid w:val="00C46020"/>
    <w:rsid w:val="00C46CE8"/>
    <w:rsid w:val="00C46FF9"/>
    <w:rsid w:val="00C47676"/>
    <w:rsid w:val="00C479F4"/>
    <w:rsid w:val="00C500A7"/>
    <w:rsid w:val="00C503FE"/>
    <w:rsid w:val="00C50D53"/>
    <w:rsid w:val="00C50F2B"/>
    <w:rsid w:val="00C513F8"/>
    <w:rsid w:val="00C517C5"/>
    <w:rsid w:val="00C51B0A"/>
    <w:rsid w:val="00C51E78"/>
    <w:rsid w:val="00C52067"/>
    <w:rsid w:val="00C52968"/>
    <w:rsid w:val="00C53B50"/>
    <w:rsid w:val="00C5431A"/>
    <w:rsid w:val="00C549E4"/>
    <w:rsid w:val="00C557D7"/>
    <w:rsid w:val="00C55D2E"/>
    <w:rsid w:val="00C55EBE"/>
    <w:rsid w:val="00C55FF7"/>
    <w:rsid w:val="00C56DAE"/>
    <w:rsid w:val="00C576E8"/>
    <w:rsid w:val="00C5771F"/>
    <w:rsid w:val="00C57DB2"/>
    <w:rsid w:val="00C6008E"/>
    <w:rsid w:val="00C61068"/>
    <w:rsid w:val="00C61330"/>
    <w:rsid w:val="00C630B1"/>
    <w:rsid w:val="00C64E66"/>
    <w:rsid w:val="00C650B7"/>
    <w:rsid w:val="00C652EA"/>
    <w:rsid w:val="00C6540A"/>
    <w:rsid w:val="00C65E86"/>
    <w:rsid w:val="00C65FB4"/>
    <w:rsid w:val="00C664DF"/>
    <w:rsid w:val="00C6667F"/>
    <w:rsid w:val="00C66E40"/>
    <w:rsid w:val="00C66F2E"/>
    <w:rsid w:val="00C70038"/>
    <w:rsid w:val="00C70B3F"/>
    <w:rsid w:val="00C70BB3"/>
    <w:rsid w:val="00C7104B"/>
    <w:rsid w:val="00C72209"/>
    <w:rsid w:val="00C72D08"/>
    <w:rsid w:val="00C736A2"/>
    <w:rsid w:val="00C73724"/>
    <w:rsid w:val="00C73E72"/>
    <w:rsid w:val="00C7479D"/>
    <w:rsid w:val="00C75360"/>
    <w:rsid w:val="00C75532"/>
    <w:rsid w:val="00C75B86"/>
    <w:rsid w:val="00C7643C"/>
    <w:rsid w:val="00C77EEE"/>
    <w:rsid w:val="00C80733"/>
    <w:rsid w:val="00C80935"/>
    <w:rsid w:val="00C80AAC"/>
    <w:rsid w:val="00C8316E"/>
    <w:rsid w:val="00C836D3"/>
    <w:rsid w:val="00C83A47"/>
    <w:rsid w:val="00C8444D"/>
    <w:rsid w:val="00C85A4D"/>
    <w:rsid w:val="00C862FE"/>
    <w:rsid w:val="00C86591"/>
    <w:rsid w:val="00C866E1"/>
    <w:rsid w:val="00C868BB"/>
    <w:rsid w:val="00C86917"/>
    <w:rsid w:val="00C86D8E"/>
    <w:rsid w:val="00C86DA7"/>
    <w:rsid w:val="00C8733C"/>
    <w:rsid w:val="00C875EA"/>
    <w:rsid w:val="00C90351"/>
    <w:rsid w:val="00C91A42"/>
    <w:rsid w:val="00C91BE4"/>
    <w:rsid w:val="00C923EC"/>
    <w:rsid w:val="00C92EE7"/>
    <w:rsid w:val="00C938BF"/>
    <w:rsid w:val="00C93ED8"/>
    <w:rsid w:val="00C941A2"/>
    <w:rsid w:val="00C94F68"/>
    <w:rsid w:val="00C94FD8"/>
    <w:rsid w:val="00C957C5"/>
    <w:rsid w:val="00C95ADF"/>
    <w:rsid w:val="00C9686E"/>
    <w:rsid w:val="00C96D5B"/>
    <w:rsid w:val="00C97097"/>
    <w:rsid w:val="00C97444"/>
    <w:rsid w:val="00C974BA"/>
    <w:rsid w:val="00C9761F"/>
    <w:rsid w:val="00CA046E"/>
    <w:rsid w:val="00CA05A3"/>
    <w:rsid w:val="00CA097B"/>
    <w:rsid w:val="00CA2046"/>
    <w:rsid w:val="00CA25F3"/>
    <w:rsid w:val="00CA2A00"/>
    <w:rsid w:val="00CA2BDE"/>
    <w:rsid w:val="00CA2BE0"/>
    <w:rsid w:val="00CA353B"/>
    <w:rsid w:val="00CA3CBB"/>
    <w:rsid w:val="00CA49D0"/>
    <w:rsid w:val="00CA5042"/>
    <w:rsid w:val="00CA548E"/>
    <w:rsid w:val="00CA55A6"/>
    <w:rsid w:val="00CA57A8"/>
    <w:rsid w:val="00CA5A5E"/>
    <w:rsid w:val="00CA5EF9"/>
    <w:rsid w:val="00CA6C9C"/>
    <w:rsid w:val="00CA6CAF"/>
    <w:rsid w:val="00CA7327"/>
    <w:rsid w:val="00CA7972"/>
    <w:rsid w:val="00CA79ED"/>
    <w:rsid w:val="00CA7FEC"/>
    <w:rsid w:val="00CB011D"/>
    <w:rsid w:val="00CB17B9"/>
    <w:rsid w:val="00CB29E1"/>
    <w:rsid w:val="00CB2A2D"/>
    <w:rsid w:val="00CB3341"/>
    <w:rsid w:val="00CB3ACF"/>
    <w:rsid w:val="00CB417C"/>
    <w:rsid w:val="00CB424E"/>
    <w:rsid w:val="00CB470C"/>
    <w:rsid w:val="00CB4A87"/>
    <w:rsid w:val="00CB5901"/>
    <w:rsid w:val="00CB633E"/>
    <w:rsid w:val="00CB66F6"/>
    <w:rsid w:val="00CB79AF"/>
    <w:rsid w:val="00CC04BA"/>
    <w:rsid w:val="00CC0630"/>
    <w:rsid w:val="00CC217B"/>
    <w:rsid w:val="00CC2AAE"/>
    <w:rsid w:val="00CC2B0A"/>
    <w:rsid w:val="00CC2C34"/>
    <w:rsid w:val="00CC2CB9"/>
    <w:rsid w:val="00CC2D4B"/>
    <w:rsid w:val="00CC3196"/>
    <w:rsid w:val="00CC3895"/>
    <w:rsid w:val="00CC3BE0"/>
    <w:rsid w:val="00CC470F"/>
    <w:rsid w:val="00CC546F"/>
    <w:rsid w:val="00CC665B"/>
    <w:rsid w:val="00CC7316"/>
    <w:rsid w:val="00CC737E"/>
    <w:rsid w:val="00CC78E1"/>
    <w:rsid w:val="00CC7C31"/>
    <w:rsid w:val="00CC7D8D"/>
    <w:rsid w:val="00CD0506"/>
    <w:rsid w:val="00CD0A4C"/>
    <w:rsid w:val="00CD0B91"/>
    <w:rsid w:val="00CD0CAA"/>
    <w:rsid w:val="00CD23AA"/>
    <w:rsid w:val="00CD3FB7"/>
    <w:rsid w:val="00CD4698"/>
    <w:rsid w:val="00CD4FB9"/>
    <w:rsid w:val="00CD51D6"/>
    <w:rsid w:val="00CD5D9F"/>
    <w:rsid w:val="00CD6347"/>
    <w:rsid w:val="00CD645A"/>
    <w:rsid w:val="00CD68B3"/>
    <w:rsid w:val="00CE0871"/>
    <w:rsid w:val="00CE1233"/>
    <w:rsid w:val="00CE2078"/>
    <w:rsid w:val="00CE22CD"/>
    <w:rsid w:val="00CE2D15"/>
    <w:rsid w:val="00CE3582"/>
    <w:rsid w:val="00CE382B"/>
    <w:rsid w:val="00CE3F5D"/>
    <w:rsid w:val="00CE3FD6"/>
    <w:rsid w:val="00CE4552"/>
    <w:rsid w:val="00CE4677"/>
    <w:rsid w:val="00CE4842"/>
    <w:rsid w:val="00CE4DEC"/>
    <w:rsid w:val="00CE51CD"/>
    <w:rsid w:val="00CE5416"/>
    <w:rsid w:val="00CE5652"/>
    <w:rsid w:val="00CE5D11"/>
    <w:rsid w:val="00CE63D2"/>
    <w:rsid w:val="00CE6B28"/>
    <w:rsid w:val="00CE6C6A"/>
    <w:rsid w:val="00CE79E6"/>
    <w:rsid w:val="00CF0B2F"/>
    <w:rsid w:val="00CF1C35"/>
    <w:rsid w:val="00CF2573"/>
    <w:rsid w:val="00CF285F"/>
    <w:rsid w:val="00CF30B9"/>
    <w:rsid w:val="00CF3653"/>
    <w:rsid w:val="00CF3BD7"/>
    <w:rsid w:val="00CF3D8D"/>
    <w:rsid w:val="00CF42C9"/>
    <w:rsid w:val="00CF430A"/>
    <w:rsid w:val="00CF4B40"/>
    <w:rsid w:val="00CF4E75"/>
    <w:rsid w:val="00CF4EA7"/>
    <w:rsid w:val="00CF5131"/>
    <w:rsid w:val="00CF5432"/>
    <w:rsid w:val="00CF69AE"/>
    <w:rsid w:val="00CF728C"/>
    <w:rsid w:val="00CF76A4"/>
    <w:rsid w:val="00CF771B"/>
    <w:rsid w:val="00CF7921"/>
    <w:rsid w:val="00CF7A01"/>
    <w:rsid w:val="00D00238"/>
    <w:rsid w:val="00D002DB"/>
    <w:rsid w:val="00D004CE"/>
    <w:rsid w:val="00D00846"/>
    <w:rsid w:val="00D0153D"/>
    <w:rsid w:val="00D01703"/>
    <w:rsid w:val="00D01920"/>
    <w:rsid w:val="00D025B3"/>
    <w:rsid w:val="00D02859"/>
    <w:rsid w:val="00D028FB"/>
    <w:rsid w:val="00D02DC9"/>
    <w:rsid w:val="00D03D88"/>
    <w:rsid w:val="00D03E4A"/>
    <w:rsid w:val="00D04620"/>
    <w:rsid w:val="00D05A58"/>
    <w:rsid w:val="00D06538"/>
    <w:rsid w:val="00D0705F"/>
    <w:rsid w:val="00D075E8"/>
    <w:rsid w:val="00D075FD"/>
    <w:rsid w:val="00D10575"/>
    <w:rsid w:val="00D10B92"/>
    <w:rsid w:val="00D117D2"/>
    <w:rsid w:val="00D1195D"/>
    <w:rsid w:val="00D1284C"/>
    <w:rsid w:val="00D12936"/>
    <w:rsid w:val="00D15312"/>
    <w:rsid w:val="00D156B1"/>
    <w:rsid w:val="00D15D14"/>
    <w:rsid w:val="00D15FD7"/>
    <w:rsid w:val="00D160F6"/>
    <w:rsid w:val="00D16EBF"/>
    <w:rsid w:val="00D17547"/>
    <w:rsid w:val="00D17854"/>
    <w:rsid w:val="00D178F6"/>
    <w:rsid w:val="00D17CB6"/>
    <w:rsid w:val="00D212B4"/>
    <w:rsid w:val="00D21689"/>
    <w:rsid w:val="00D2199D"/>
    <w:rsid w:val="00D22474"/>
    <w:rsid w:val="00D2324C"/>
    <w:rsid w:val="00D23D87"/>
    <w:rsid w:val="00D24CE5"/>
    <w:rsid w:val="00D24DB4"/>
    <w:rsid w:val="00D24DEF"/>
    <w:rsid w:val="00D24F18"/>
    <w:rsid w:val="00D2514A"/>
    <w:rsid w:val="00D25D35"/>
    <w:rsid w:val="00D2620F"/>
    <w:rsid w:val="00D26766"/>
    <w:rsid w:val="00D267FF"/>
    <w:rsid w:val="00D2681E"/>
    <w:rsid w:val="00D26B8C"/>
    <w:rsid w:val="00D26C71"/>
    <w:rsid w:val="00D27346"/>
    <w:rsid w:val="00D27EAE"/>
    <w:rsid w:val="00D30269"/>
    <w:rsid w:val="00D30722"/>
    <w:rsid w:val="00D3111F"/>
    <w:rsid w:val="00D3292A"/>
    <w:rsid w:val="00D32958"/>
    <w:rsid w:val="00D33845"/>
    <w:rsid w:val="00D341B6"/>
    <w:rsid w:val="00D343A0"/>
    <w:rsid w:val="00D34800"/>
    <w:rsid w:val="00D34A32"/>
    <w:rsid w:val="00D34A8A"/>
    <w:rsid w:val="00D3509D"/>
    <w:rsid w:val="00D35188"/>
    <w:rsid w:val="00D35AF2"/>
    <w:rsid w:val="00D35F3E"/>
    <w:rsid w:val="00D36282"/>
    <w:rsid w:val="00D36B82"/>
    <w:rsid w:val="00D37716"/>
    <w:rsid w:val="00D37AEB"/>
    <w:rsid w:val="00D37BF0"/>
    <w:rsid w:val="00D401BF"/>
    <w:rsid w:val="00D40459"/>
    <w:rsid w:val="00D4098A"/>
    <w:rsid w:val="00D40F1F"/>
    <w:rsid w:val="00D40F82"/>
    <w:rsid w:val="00D41219"/>
    <w:rsid w:val="00D423B8"/>
    <w:rsid w:val="00D42B67"/>
    <w:rsid w:val="00D435C8"/>
    <w:rsid w:val="00D44783"/>
    <w:rsid w:val="00D44DCF"/>
    <w:rsid w:val="00D4533C"/>
    <w:rsid w:val="00D45E6F"/>
    <w:rsid w:val="00D478A0"/>
    <w:rsid w:val="00D501FA"/>
    <w:rsid w:val="00D505B2"/>
    <w:rsid w:val="00D50D87"/>
    <w:rsid w:val="00D50F9F"/>
    <w:rsid w:val="00D51FE9"/>
    <w:rsid w:val="00D52332"/>
    <w:rsid w:val="00D52A5A"/>
    <w:rsid w:val="00D54223"/>
    <w:rsid w:val="00D54247"/>
    <w:rsid w:val="00D54672"/>
    <w:rsid w:val="00D55F24"/>
    <w:rsid w:val="00D56B83"/>
    <w:rsid w:val="00D56CA1"/>
    <w:rsid w:val="00D57193"/>
    <w:rsid w:val="00D57B0F"/>
    <w:rsid w:val="00D60002"/>
    <w:rsid w:val="00D600F2"/>
    <w:rsid w:val="00D604F6"/>
    <w:rsid w:val="00D608E6"/>
    <w:rsid w:val="00D62262"/>
    <w:rsid w:val="00D62A52"/>
    <w:rsid w:val="00D62CAC"/>
    <w:rsid w:val="00D630EA"/>
    <w:rsid w:val="00D631B6"/>
    <w:rsid w:val="00D63359"/>
    <w:rsid w:val="00D647E5"/>
    <w:rsid w:val="00D64A95"/>
    <w:rsid w:val="00D64E4D"/>
    <w:rsid w:val="00D6535B"/>
    <w:rsid w:val="00D65651"/>
    <w:rsid w:val="00D65DD9"/>
    <w:rsid w:val="00D66645"/>
    <w:rsid w:val="00D66D6D"/>
    <w:rsid w:val="00D66DB9"/>
    <w:rsid w:val="00D707A5"/>
    <w:rsid w:val="00D7182B"/>
    <w:rsid w:val="00D71EFF"/>
    <w:rsid w:val="00D7224F"/>
    <w:rsid w:val="00D723AE"/>
    <w:rsid w:val="00D7252C"/>
    <w:rsid w:val="00D72864"/>
    <w:rsid w:val="00D738D5"/>
    <w:rsid w:val="00D74152"/>
    <w:rsid w:val="00D748A8"/>
    <w:rsid w:val="00D751A9"/>
    <w:rsid w:val="00D7527A"/>
    <w:rsid w:val="00D7587A"/>
    <w:rsid w:val="00D75EE3"/>
    <w:rsid w:val="00D760A6"/>
    <w:rsid w:val="00D7610E"/>
    <w:rsid w:val="00D76248"/>
    <w:rsid w:val="00D776FA"/>
    <w:rsid w:val="00D77B3D"/>
    <w:rsid w:val="00D77DF4"/>
    <w:rsid w:val="00D80078"/>
    <w:rsid w:val="00D80142"/>
    <w:rsid w:val="00D80986"/>
    <w:rsid w:val="00D80BFB"/>
    <w:rsid w:val="00D80C03"/>
    <w:rsid w:val="00D80FE7"/>
    <w:rsid w:val="00D8134B"/>
    <w:rsid w:val="00D81CDF"/>
    <w:rsid w:val="00D81EF5"/>
    <w:rsid w:val="00D82312"/>
    <w:rsid w:val="00D825A8"/>
    <w:rsid w:val="00D8286D"/>
    <w:rsid w:val="00D83033"/>
    <w:rsid w:val="00D84BB7"/>
    <w:rsid w:val="00D85102"/>
    <w:rsid w:val="00D8531E"/>
    <w:rsid w:val="00D86121"/>
    <w:rsid w:val="00D86E33"/>
    <w:rsid w:val="00D90509"/>
    <w:rsid w:val="00D90823"/>
    <w:rsid w:val="00D90CD6"/>
    <w:rsid w:val="00D90ED1"/>
    <w:rsid w:val="00D9212A"/>
    <w:rsid w:val="00D92310"/>
    <w:rsid w:val="00D9235B"/>
    <w:rsid w:val="00D926BD"/>
    <w:rsid w:val="00D93735"/>
    <w:rsid w:val="00D93971"/>
    <w:rsid w:val="00D94AE1"/>
    <w:rsid w:val="00D95275"/>
    <w:rsid w:val="00D95550"/>
    <w:rsid w:val="00D95DCF"/>
    <w:rsid w:val="00D963E8"/>
    <w:rsid w:val="00D96C71"/>
    <w:rsid w:val="00D96D49"/>
    <w:rsid w:val="00D972A3"/>
    <w:rsid w:val="00D977E6"/>
    <w:rsid w:val="00D97A0D"/>
    <w:rsid w:val="00D97ACF"/>
    <w:rsid w:val="00DA06E6"/>
    <w:rsid w:val="00DA0B94"/>
    <w:rsid w:val="00DA0E6D"/>
    <w:rsid w:val="00DA0E77"/>
    <w:rsid w:val="00DA15BF"/>
    <w:rsid w:val="00DA1D88"/>
    <w:rsid w:val="00DA1E1A"/>
    <w:rsid w:val="00DA200E"/>
    <w:rsid w:val="00DA22AB"/>
    <w:rsid w:val="00DA2D7F"/>
    <w:rsid w:val="00DA3322"/>
    <w:rsid w:val="00DA3F4F"/>
    <w:rsid w:val="00DA4850"/>
    <w:rsid w:val="00DA4C69"/>
    <w:rsid w:val="00DA5DD7"/>
    <w:rsid w:val="00DA5EFE"/>
    <w:rsid w:val="00DA7152"/>
    <w:rsid w:val="00DA73D2"/>
    <w:rsid w:val="00DA759E"/>
    <w:rsid w:val="00DA788A"/>
    <w:rsid w:val="00DA79F6"/>
    <w:rsid w:val="00DA7DD2"/>
    <w:rsid w:val="00DB011F"/>
    <w:rsid w:val="00DB0933"/>
    <w:rsid w:val="00DB0CA2"/>
    <w:rsid w:val="00DB1171"/>
    <w:rsid w:val="00DB1313"/>
    <w:rsid w:val="00DB136C"/>
    <w:rsid w:val="00DB1C7F"/>
    <w:rsid w:val="00DB1EDF"/>
    <w:rsid w:val="00DB201C"/>
    <w:rsid w:val="00DB22EE"/>
    <w:rsid w:val="00DB3520"/>
    <w:rsid w:val="00DB36B7"/>
    <w:rsid w:val="00DB4033"/>
    <w:rsid w:val="00DB4065"/>
    <w:rsid w:val="00DB4C92"/>
    <w:rsid w:val="00DB4D55"/>
    <w:rsid w:val="00DB5D98"/>
    <w:rsid w:val="00DB6091"/>
    <w:rsid w:val="00DB6409"/>
    <w:rsid w:val="00DB701B"/>
    <w:rsid w:val="00DB7208"/>
    <w:rsid w:val="00DB755F"/>
    <w:rsid w:val="00DB7C1C"/>
    <w:rsid w:val="00DC1042"/>
    <w:rsid w:val="00DC1163"/>
    <w:rsid w:val="00DC11BC"/>
    <w:rsid w:val="00DC215D"/>
    <w:rsid w:val="00DC2553"/>
    <w:rsid w:val="00DC2B32"/>
    <w:rsid w:val="00DC3531"/>
    <w:rsid w:val="00DC3885"/>
    <w:rsid w:val="00DC3BB5"/>
    <w:rsid w:val="00DC3E57"/>
    <w:rsid w:val="00DC43CA"/>
    <w:rsid w:val="00DC4F35"/>
    <w:rsid w:val="00DC5018"/>
    <w:rsid w:val="00DC5414"/>
    <w:rsid w:val="00DC5672"/>
    <w:rsid w:val="00DC59F5"/>
    <w:rsid w:val="00DC5D2C"/>
    <w:rsid w:val="00DC6140"/>
    <w:rsid w:val="00DC61E7"/>
    <w:rsid w:val="00DC667A"/>
    <w:rsid w:val="00DC6CE1"/>
    <w:rsid w:val="00DC7DDA"/>
    <w:rsid w:val="00DC7E6D"/>
    <w:rsid w:val="00DD0199"/>
    <w:rsid w:val="00DD050C"/>
    <w:rsid w:val="00DD09BE"/>
    <w:rsid w:val="00DD1200"/>
    <w:rsid w:val="00DD15B0"/>
    <w:rsid w:val="00DD21EE"/>
    <w:rsid w:val="00DD2840"/>
    <w:rsid w:val="00DD2877"/>
    <w:rsid w:val="00DD30EC"/>
    <w:rsid w:val="00DD533C"/>
    <w:rsid w:val="00DD5372"/>
    <w:rsid w:val="00DD582E"/>
    <w:rsid w:val="00DD5913"/>
    <w:rsid w:val="00DD6F61"/>
    <w:rsid w:val="00DD76C6"/>
    <w:rsid w:val="00DE0692"/>
    <w:rsid w:val="00DE08BC"/>
    <w:rsid w:val="00DE0EEA"/>
    <w:rsid w:val="00DE10F9"/>
    <w:rsid w:val="00DE1D32"/>
    <w:rsid w:val="00DE319D"/>
    <w:rsid w:val="00DE3C1C"/>
    <w:rsid w:val="00DE3DFD"/>
    <w:rsid w:val="00DE489A"/>
    <w:rsid w:val="00DE53FB"/>
    <w:rsid w:val="00DE5F44"/>
    <w:rsid w:val="00DE6811"/>
    <w:rsid w:val="00DE6F48"/>
    <w:rsid w:val="00DF0293"/>
    <w:rsid w:val="00DF1B05"/>
    <w:rsid w:val="00DF23C9"/>
    <w:rsid w:val="00DF277C"/>
    <w:rsid w:val="00DF2D21"/>
    <w:rsid w:val="00DF3163"/>
    <w:rsid w:val="00DF3540"/>
    <w:rsid w:val="00DF393A"/>
    <w:rsid w:val="00DF3FC9"/>
    <w:rsid w:val="00DF4365"/>
    <w:rsid w:val="00DF46EC"/>
    <w:rsid w:val="00DF610D"/>
    <w:rsid w:val="00DF6140"/>
    <w:rsid w:val="00DF6830"/>
    <w:rsid w:val="00DF7222"/>
    <w:rsid w:val="00DF7229"/>
    <w:rsid w:val="00DF79F1"/>
    <w:rsid w:val="00E0041C"/>
    <w:rsid w:val="00E00EB7"/>
    <w:rsid w:val="00E01433"/>
    <w:rsid w:val="00E0178F"/>
    <w:rsid w:val="00E0247D"/>
    <w:rsid w:val="00E033DB"/>
    <w:rsid w:val="00E035DD"/>
    <w:rsid w:val="00E03687"/>
    <w:rsid w:val="00E03BC9"/>
    <w:rsid w:val="00E05751"/>
    <w:rsid w:val="00E05E55"/>
    <w:rsid w:val="00E06B65"/>
    <w:rsid w:val="00E078EA"/>
    <w:rsid w:val="00E07E28"/>
    <w:rsid w:val="00E10CD3"/>
    <w:rsid w:val="00E110C3"/>
    <w:rsid w:val="00E11D0B"/>
    <w:rsid w:val="00E12029"/>
    <w:rsid w:val="00E12755"/>
    <w:rsid w:val="00E12C73"/>
    <w:rsid w:val="00E12FA0"/>
    <w:rsid w:val="00E12FC0"/>
    <w:rsid w:val="00E130BE"/>
    <w:rsid w:val="00E1314E"/>
    <w:rsid w:val="00E13F49"/>
    <w:rsid w:val="00E154E6"/>
    <w:rsid w:val="00E16EA2"/>
    <w:rsid w:val="00E16F6C"/>
    <w:rsid w:val="00E176A7"/>
    <w:rsid w:val="00E17FC9"/>
    <w:rsid w:val="00E20026"/>
    <w:rsid w:val="00E20A0A"/>
    <w:rsid w:val="00E20A32"/>
    <w:rsid w:val="00E236B0"/>
    <w:rsid w:val="00E24859"/>
    <w:rsid w:val="00E266C2"/>
    <w:rsid w:val="00E26A25"/>
    <w:rsid w:val="00E26AE4"/>
    <w:rsid w:val="00E272BC"/>
    <w:rsid w:val="00E306A8"/>
    <w:rsid w:val="00E30701"/>
    <w:rsid w:val="00E30F4E"/>
    <w:rsid w:val="00E3108C"/>
    <w:rsid w:val="00E31426"/>
    <w:rsid w:val="00E31C4F"/>
    <w:rsid w:val="00E31E5C"/>
    <w:rsid w:val="00E32B5E"/>
    <w:rsid w:val="00E32BA6"/>
    <w:rsid w:val="00E338A9"/>
    <w:rsid w:val="00E34019"/>
    <w:rsid w:val="00E3494C"/>
    <w:rsid w:val="00E34E00"/>
    <w:rsid w:val="00E35CB9"/>
    <w:rsid w:val="00E3654E"/>
    <w:rsid w:val="00E368F4"/>
    <w:rsid w:val="00E36E50"/>
    <w:rsid w:val="00E3721D"/>
    <w:rsid w:val="00E37FA0"/>
    <w:rsid w:val="00E40333"/>
    <w:rsid w:val="00E40521"/>
    <w:rsid w:val="00E40687"/>
    <w:rsid w:val="00E40B89"/>
    <w:rsid w:val="00E41037"/>
    <w:rsid w:val="00E41D94"/>
    <w:rsid w:val="00E41F16"/>
    <w:rsid w:val="00E43184"/>
    <w:rsid w:val="00E43E39"/>
    <w:rsid w:val="00E43F31"/>
    <w:rsid w:val="00E446D6"/>
    <w:rsid w:val="00E4477B"/>
    <w:rsid w:val="00E45B00"/>
    <w:rsid w:val="00E46D27"/>
    <w:rsid w:val="00E47253"/>
    <w:rsid w:val="00E47CA8"/>
    <w:rsid w:val="00E47EC6"/>
    <w:rsid w:val="00E5041E"/>
    <w:rsid w:val="00E50C20"/>
    <w:rsid w:val="00E51849"/>
    <w:rsid w:val="00E51AFF"/>
    <w:rsid w:val="00E51EFC"/>
    <w:rsid w:val="00E523DE"/>
    <w:rsid w:val="00E52684"/>
    <w:rsid w:val="00E52745"/>
    <w:rsid w:val="00E52C57"/>
    <w:rsid w:val="00E52EC0"/>
    <w:rsid w:val="00E52EE2"/>
    <w:rsid w:val="00E530F0"/>
    <w:rsid w:val="00E53162"/>
    <w:rsid w:val="00E54148"/>
    <w:rsid w:val="00E543ED"/>
    <w:rsid w:val="00E54AE9"/>
    <w:rsid w:val="00E54B56"/>
    <w:rsid w:val="00E550C9"/>
    <w:rsid w:val="00E5577D"/>
    <w:rsid w:val="00E55CDD"/>
    <w:rsid w:val="00E55DED"/>
    <w:rsid w:val="00E55EEA"/>
    <w:rsid w:val="00E56B06"/>
    <w:rsid w:val="00E57108"/>
    <w:rsid w:val="00E571EE"/>
    <w:rsid w:val="00E575C4"/>
    <w:rsid w:val="00E57672"/>
    <w:rsid w:val="00E6008D"/>
    <w:rsid w:val="00E6058D"/>
    <w:rsid w:val="00E60A7D"/>
    <w:rsid w:val="00E61410"/>
    <w:rsid w:val="00E614FD"/>
    <w:rsid w:val="00E61619"/>
    <w:rsid w:val="00E621BC"/>
    <w:rsid w:val="00E62F79"/>
    <w:rsid w:val="00E63155"/>
    <w:rsid w:val="00E63221"/>
    <w:rsid w:val="00E63916"/>
    <w:rsid w:val="00E6539D"/>
    <w:rsid w:val="00E658E5"/>
    <w:rsid w:val="00E65DDA"/>
    <w:rsid w:val="00E67480"/>
    <w:rsid w:val="00E702F5"/>
    <w:rsid w:val="00E72851"/>
    <w:rsid w:val="00E72D94"/>
    <w:rsid w:val="00E730FA"/>
    <w:rsid w:val="00E73B6E"/>
    <w:rsid w:val="00E73DAD"/>
    <w:rsid w:val="00E74A9C"/>
    <w:rsid w:val="00E74B79"/>
    <w:rsid w:val="00E74DFB"/>
    <w:rsid w:val="00E7587A"/>
    <w:rsid w:val="00E75E27"/>
    <w:rsid w:val="00E7659B"/>
    <w:rsid w:val="00E76704"/>
    <w:rsid w:val="00E76B81"/>
    <w:rsid w:val="00E772FB"/>
    <w:rsid w:val="00E77A0C"/>
    <w:rsid w:val="00E800D4"/>
    <w:rsid w:val="00E8031D"/>
    <w:rsid w:val="00E82338"/>
    <w:rsid w:val="00E83047"/>
    <w:rsid w:val="00E84A8B"/>
    <w:rsid w:val="00E84F14"/>
    <w:rsid w:val="00E8531D"/>
    <w:rsid w:val="00E85739"/>
    <w:rsid w:val="00E8589D"/>
    <w:rsid w:val="00E85906"/>
    <w:rsid w:val="00E85B8F"/>
    <w:rsid w:val="00E85F73"/>
    <w:rsid w:val="00E86705"/>
    <w:rsid w:val="00E8691F"/>
    <w:rsid w:val="00E86BE6"/>
    <w:rsid w:val="00E87B63"/>
    <w:rsid w:val="00E87E10"/>
    <w:rsid w:val="00E902C7"/>
    <w:rsid w:val="00E90616"/>
    <w:rsid w:val="00E908FC"/>
    <w:rsid w:val="00E915AB"/>
    <w:rsid w:val="00E91A0C"/>
    <w:rsid w:val="00E9222E"/>
    <w:rsid w:val="00E92BD9"/>
    <w:rsid w:val="00E93141"/>
    <w:rsid w:val="00E939CF"/>
    <w:rsid w:val="00E94D4F"/>
    <w:rsid w:val="00E955DC"/>
    <w:rsid w:val="00E95800"/>
    <w:rsid w:val="00E9585D"/>
    <w:rsid w:val="00E959A9"/>
    <w:rsid w:val="00E95B38"/>
    <w:rsid w:val="00E963E2"/>
    <w:rsid w:val="00E96FF9"/>
    <w:rsid w:val="00E97857"/>
    <w:rsid w:val="00EA0396"/>
    <w:rsid w:val="00EA0C02"/>
    <w:rsid w:val="00EA0E83"/>
    <w:rsid w:val="00EA1129"/>
    <w:rsid w:val="00EA1392"/>
    <w:rsid w:val="00EA17D5"/>
    <w:rsid w:val="00EA187F"/>
    <w:rsid w:val="00EA1C1F"/>
    <w:rsid w:val="00EA283B"/>
    <w:rsid w:val="00EA3450"/>
    <w:rsid w:val="00EA3749"/>
    <w:rsid w:val="00EA45B7"/>
    <w:rsid w:val="00EA49E0"/>
    <w:rsid w:val="00EA4DD6"/>
    <w:rsid w:val="00EA5194"/>
    <w:rsid w:val="00EA62BF"/>
    <w:rsid w:val="00EA653E"/>
    <w:rsid w:val="00EA694A"/>
    <w:rsid w:val="00EA6B51"/>
    <w:rsid w:val="00EA7464"/>
    <w:rsid w:val="00EA7C92"/>
    <w:rsid w:val="00EB0529"/>
    <w:rsid w:val="00EB189C"/>
    <w:rsid w:val="00EB19C6"/>
    <w:rsid w:val="00EB214D"/>
    <w:rsid w:val="00EB2350"/>
    <w:rsid w:val="00EB23F8"/>
    <w:rsid w:val="00EB2F3F"/>
    <w:rsid w:val="00EB318A"/>
    <w:rsid w:val="00EB3D1C"/>
    <w:rsid w:val="00EB497A"/>
    <w:rsid w:val="00EB4CD5"/>
    <w:rsid w:val="00EB504F"/>
    <w:rsid w:val="00EB5A85"/>
    <w:rsid w:val="00EB5E33"/>
    <w:rsid w:val="00EB6058"/>
    <w:rsid w:val="00EB71F8"/>
    <w:rsid w:val="00EC0296"/>
    <w:rsid w:val="00EC0854"/>
    <w:rsid w:val="00EC0C0C"/>
    <w:rsid w:val="00EC0D05"/>
    <w:rsid w:val="00EC0E3F"/>
    <w:rsid w:val="00EC149C"/>
    <w:rsid w:val="00EC1A97"/>
    <w:rsid w:val="00EC1CE7"/>
    <w:rsid w:val="00EC33D5"/>
    <w:rsid w:val="00EC3B86"/>
    <w:rsid w:val="00EC43D7"/>
    <w:rsid w:val="00EC44F9"/>
    <w:rsid w:val="00EC4AD0"/>
    <w:rsid w:val="00EC4FE7"/>
    <w:rsid w:val="00EC56C2"/>
    <w:rsid w:val="00EC68A0"/>
    <w:rsid w:val="00EC6957"/>
    <w:rsid w:val="00EC731D"/>
    <w:rsid w:val="00EC7F5C"/>
    <w:rsid w:val="00ED0350"/>
    <w:rsid w:val="00ED148A"/>
    <w:rsid w:val="00ED19CB"/>
    <w:rsid w:val="00ED22B9"/>
    <w:rsid w:val="00ED2CB3"/>
    <w:rsid w:val="00ED2F98"/>
    <w:rsid w:val="00ED3AA7"/>
    <w:rsid w:val="00ED4631"/>
    <w:rsid w:val="00ED5403"/>
    <w:rsid w:val="00ED549A"/>
    <w:rsid w:val="00ED5682"/>
    <w:rsid w:val="00ED5B0C"/>
    <w:rsid w:val="00ED633B"/>
    <w:rsid w:val="00ED695E"/>
    <w:rsid w:val="00ED6CD3"/>
    <w:rsid w:val="00ED6F21"/>
    <w:rsid w:val="00ED70FD"/>
    <w:rsid w:val="00ED71EF"/>
    <w:rsid w:val="00EE04F6"/>
    <w:rsid w:val="00EE05EB"/>
    <w:rsid w:val="00EE062D"/>
    <w:rsid w:val="00EE078C"/>
    <w:rsid w:val="00EE0DE8"/>
    <w:rsid w:val="00EE1771"/>
    <w:rsid w:val="00EE19E4"/>
    <w:rsid w:val="00EE1C86"/>
    <w:rsid w:val="00EE3018"/>
    <w:rsid w:val="00EE3097"/>
    <w:rsid w:val="00EE31BE"/>
    <w:rsid w:val="00EE33E6"/>
    <w:rsid w:val="00EE35B4"/>
    <w:rsid w:val="00EE3877"/>
    <w:rsid w:val="00EE3DD4"/>
    <w:rsid w:val="00EE42A6"/>
    <w:rsid w:val="00EE453C"/>
    <w:rsid w:val="00EE47DA"/>
    <w:rsid w:val="00EE5B87"/>
    <w:rsid w:val="00EE5C73"/>
    <w:rsid w:val="00EE60B5"/>
    <w:rsid w:val="00EF0078"/>
    <w:rsid w:val="00EF0618"/>
    <w:rsid w:val="00EF153D"/>
    <w:rsid w:val="00EF16F3"/>
    <w:rsid w:val="00EF1A1B"/>
    <w:rsid w:val="00EF1A5F"/>
    <w:rsid w:val="00EF1B29"/>
    <w:rsid w:val="00EF1BB8"/>
    <w:rsid w:val="00EF1E56"/>
    <w:rsid w:val="00EF2355"/>
    <w:rsid w:val="00EF2900"/>
    <w:rsid w:val="00EF338C"/>
    <w:rsid w:val="00EF5BA6"/>
    <w:rsid w:val="00EF6347"/>
    <w:rsid w:val="00EF69BA"/>
    <w:rsid w:val="00EF6B47"/>
    <w:rsid w:val="00EF77D0"/>
    <w:rsid w:val="00EF7E40"/>
    <w:rsid w:val="00F009A2"/>
    <w:rsid w:val="00F009C6"/>
    <w:rsid w:val="00F011CF"/>
    <w:rsid w:val="00F0138A"/>
    <w:rsid w:val="00F01656"/>
    <w:rsid w:val="00F01792"/>
    <w:rsid w:val="00F0271D"/>
    <w:rsid w:val="00F02A27"/>
    <w:rsid w:val="00F02F41"/>
    <w:rsid w:val="00F03043"/>
    <w:rsid w:val="00F03776"/>
    <w:rsid w:val="00F03AEB"/>
    <w:rsid w:val="00F03BE4"/>
    <w:rsid w:val="00F04855"/>
    <w:rsid w:val="00F04B1C"/>
    <w:rsid w:val="00F04D51"/>
    <w:rsid w:val="00F07137"/>
    <w:rsid w:val="00F07EB2"/>
    <w:rsid w:val="00F07EFF"/>
    <w:rsid w:val="00F106AF"/>
    <w:rsid w:val="00F10BD0"/>
    <w:rsid w:val="00F10C1F"/>
    <w:rsid w:val="00F10F71"/>
    <w:rsid w:val="00F11608"/>
    <w:rsid w:val="00F1178D"/>
    <w:rsid w:val="00F11858"/>
    <w:rsid w:val="00F11B0A"/>
    <w:rsid w:val="00F11B37"/>
    <w:rsid w:val="00F11C5C"/>
    <w:rsid w:val="00F121DE"/>
    <w:rsid w:val="00F12422"/>
    <w:rsid w:val="00F12C84"/>
    <w:rsid w:val="00F13130"/>
    <w:rsid w:val="00F13400"/>
    <w:rsid w:val="00F136BB"/>
    <w:rsid w:val="00F13803"/>
    <w:rsid w:val="00F13CDA"/>
    <w:rsid w:val="00F14E8B"/>
    <w:rsid w:val="00F15243"/>
    <w:rsid w:val="00F16D33"/>
    <w:rsid w:val="00F17CC1"/>
    <w:rsid w:val="00F209BD"/>
    <w:rsid w:val="00F20CC5"/>
    <w:rsid w:val="00F21C77"/>
    <w:rsid w:val="00F22179"/>
    <w:rsid w:val="00F225B8"/>
    <w:rsid w:val="00F229E9"/>
    <w:rsid w:val="00F244F8"/>
    <w:rsid w:val="00F24568"/>
    <w:rsid w:val="00F246FA"/>
    <w:rsid w:val="00F24B1F"/>
    <w:rsid w:val="00F24CE7"/>
    <w:rsid w:val="00F24DDA"/>
    <w:rsid w:val="00F24FAA"/>
    <w:rsid w:val="00F253A9"/>
    <w:rsid w:val="00F25697"/>
    <w:rsid w:val="00F25D9A"/>
    <w:rsid w:val="00F25E9E"/>
    <w:rsid w:val="00F25F62"/>
    <w:rsid w:val="00F25F9A"/>
    <w:rsid w:val="00F25FFE"/>
    <w:rsid w:val="00F26099"/>
    <w:rsid w:val="00F261F2"/>
    <w:rsid w:val="00F2661B"/>
    <w:rsid w:val="00F3064E"/>
    <w:rsid w:val="00F3093E"/>
    <w:rsid w:val="00F31E8B"/>
    <w:rsid w:val="00F32313"/>
    <w:rsid w:val="00F33360"/>
    <w:rsid w:val="00F3372A"/>
    <w:rsid w:val="00F33AAF"/>
    <w:rsid w:val="00F34094"/>
    <w:rsid w:val="00F34959"/>
    <w:rsid w:val="00F35CD9"/>
    <w:rsid w:val="00F365A3"/>
    <w:rsid w:val="00F37A73"/>
    <w:rsid w:val="00F407EE"/>
    <w:rsid w:val="00F40DEA"/>
    <w:rsid w:val="00F41221"/>
    <w:rsid w:val="00F412F0"/>
    <w:rsid w:val="00F4173A"/>
    <w:rsid w:val="00F41A72"/>
    <w:rsid w:val="00F42636"/>
    <w:rsid w:val="00F42B8A"/>
    <w:rsid w:val="00F4341F"/>
    <w:rsid w:val="00F43441"/>
    <w:rsid w:val="00F4358F"/>
    <w:rsid w:val="00F43817"/>
    <w:rsid w:val="00F43BB2"/>
    <w:rsid w:val="00F43D19"/>
    <w:rsid w:val="00F43DC7"/>
    <w:rsid w:val="00F45A92"/>
    <w:rsid w:val="00F45DC5"/>
    <w:rsid w:val="00F45ECD"/>
    <w:rsid w:val="00F4668B"/>
    <w:rsid w:val="00F474B5"/>
    <w:rsid w:val="00F47FF1"/>
    <w:rsid w:val="00F5032A"/>
    <w:rsid w:val="00F50496"/>
    <w:rsid w:val="00F50817"/>
    <w:rsid w:val="00F50AF8"/>
    <w:rsid w:val="00F5103C"/>
    <w:rsid w:val="00F52267"/>
    <w:rsid w:val="00F52A5C"/>
    <w:rsid w:val="00F52E6F"/>
    <w:rsid w:val="00F52EBD"/>
    <w:rsid w:val="00F5330D"/>
    <w:rsid w:val="00F53809"/>
    <w:rsid w:val="00F53820"/>
    <w:rsid w:val="00F541A0"/>
    <w:rsid w:val="00F54462"/>
    <w:rsid w:val="00F546B2"/>
    <w:rsid w:val="00F54B82"/>
    <w:rsid w:val="00F54D82"/>
    <w:rsid w:val="00F56193"/>
    <w:rsid w:val="00F561D0"/>
    <w:rsid w:val="00F563E6"/>
    <w:rsid w:val="00F565EE"/>
    <w:rsid w:val="00F578B5"/>
    <w:rsid w:val="00F61471"/>
    <w:rsid w:val="00F615CC"/>
    <w:rsid w:val="00F62D2B"/>
    <w:rsid w:val="00F62EE4"/>
    <w:rsid w:val="00F63ECB"/>
    <w:rsid w:val="00F64670"/>
    <w:rsid w:val="00F64736"/>
    <w:rsid w:val="00F65471"/>
    <w:rsid w:val="00F654E1"/>
    <w:rsid w:val="00F656FA"/>
    <w:rsid w:val="00F65D64"/>
    <w:rsid w:val="00F65EA9"/>
    <w:rsid w:val="00F65FD5"/>
    <w:rsid w:val="00F66958"/>
    <w:rsid w:val="00F66A90"/>
    <w:rsid w:val="00F66FDD"/>
    <w:rsid w:val="00F67ED6"/>
    <w:rsid w:val="00F70062"/>
    <w:rsid w:val="00F72AAD"/>
    <w:rsid w:val="00F733EA"/>
    <w:rsid w:val="00F7340E"/>
    <w:rsid w:val="00F73968"/>
    <w:rsid w:val="00F73E9E"/>
    <w:rsid w:val="00F74506"/>
    <w:rsid w:val="00F745E0"/>
    <w:rsid w:val="00F749A8"/>
    <w:rsid w:val="00F74C97"/>
    <w:rsid w:val="00F74F6D"/>
    <w:rsid w:val="00F755BD"/>
    <w:rsid w:val="00F75E97"/>
    <w:rsid w:val="00F77155"/>
    <w:rsid w:val="00F77626"/>
    <w:rsid w:val="00F77B39"/>
    <w:rsid w:val="00F77ED3"/>
    <w:rsid w:val="00F80AD1"/>
    <w:rsid w:val="00F80FD5"/>
    <w:rsid w:val="00F8127D"/>
    <w:rsid w:val="00F8185E"/>
    <w:rsid w:val="00F821EC"/>
    <w:rsid w:val="00F8232B"/>
    <w:rsid w:val="00F826D2"/>
    <w:rsid w:val="00F83555"/>
    <w:rsid w:val="00F83AD6"/>
    <w:rsid w:val="00F83C3E"/>
    <w:rsid w:val="00F83F07"/>
    <w:rsid w:val="00F8526F"/>
    <w:rsid w:val="00F862DC"/>
    <w:rsid w:val="00F866B5"/>
    <w:rsid w:val="00F870B3"/>
    <w:rsid w:val="00F87D99"/>
    <w:rsid w:val="00F87E0A"/>
    <w:rsid w:val="00F87E59"/>
    <w:rsid w:val="00F87E99"/>
    <w:rsid w:val="00F90123"/>
    <w:rsid w:val="00F904BF"/>
    <w:rsid w:val="00F91B75"/>
    <w:rsid w:val="00F921F5"/>
    <w:rsid w:val="00F9333B"/>
    <w:rsid w:val="00F93B5F"/>
    <w:rsid w:val="00F94C9A"/>
    <w:rsid w:val="00F95078"/>
    <w:rsid w:val="00F954C2"/>
    <w:rsid w:val="00F95C18"/>
    <w:rsid w:val="00F9637D"/>
    <w:rsid w:val="00F96936"/>
    <w:rsid w:val="00F96E54"/>
    <w:rsid w:val="00F970ED"/>
    <w:rsid w:val="00F974E0"/>
    <w:rsid w:val="00FA0DB7"/>
    <w:rsid w:val="00FA116D"/>
    <w:rsid w:val="00FA139F"/>
    <w:rsid w:val="00FA1560"/>
    <w:rsid w:val="00FA1882"/>
    <w:rsid w:val="00FA1883"/>
    <w:rsid w:val="00FA1D35"/>
    <w:rsid w:val="00FA24FD"/>
    <w:rsid w:val="00FA2CBE"/>
    <w:rsid w:val="00FA330D"/>
    <w:rsid w:val="00FA3D95"/>
    <w:rsid w:val="00FA3DEC"/>
    <w:rsid w:val="00FA44C4"/>
    <w:rsid w:val="00FA4B70"/>
    <w:rsid w:val="00FA5307"/>
    <w:rsid w:val="00FA5DD5"/>
    <w:rsid w:val="00FA665B"/>
    <w:rsid w:val="00FA6F29"/>
    <w:rsid w:val="00FA7267"/>
    <w:rsid w:val="00FA76BD"/>
    <w:rsid w:val="00FA77A5"/>
    <w:rsid w:val="00FB0C3A"/>
    <w:rsid w:val="00FB0E48"/>
    <w:rsid w:val="00FB0FC1"/>
    <w:rsid w:val="00FB1F54"/>
    <w:rsid w:val="00FB2453"/>
    <w:rsid w:val="00FB2B61"/>
    <w:rsid w:val="00FB3055"/>
    <w:rsid w:val="00FB306E"/>
    <w:rsid w:val="00FB32DB"/>
    <w:rsid w:val="00FB35FC"/>
    <w:rsid w:val="00FB461E"/>
    <w:rsid w:val="00FB530E"/>
    <w:rsid w:val="00FB5393"/>
    <w:rsid w:val="00FB5639"/>
    <w:rsid w:val="00FB5D06"/>
    <w:rsid w:val="00FB61A7"/>
    <w:rsid w:val="00FB64FE"/>
    <w:rsid w:val="00FB6892"/>
    <w:rsid w:val="00FB6FC3"/>
    <w:rsid w:val="00FB794B"/>
    <w:rsid w:val="00FB7F6F"/>
    <w:rsid w:val="00FC0036"/>
    <w:rsid w:val="00FC04DA"/>
    <w:rsid w:val="00FC12F7"/>
    <w:rsid w:val="00FC1793"/>
    <w:rsid w:val="00FC2282"/>
    <w:rsid w:val="00FC23A9"/>
    <w:rsid w:val="00FC25A7"/>
    <w:rsid w:val="00FC2DED"/>
    <w:rsid w:val="00FC2E2B"/>
    <w:rsid w:val="00FC39C5"/>
    <w:rsid w:val="00FC419E"/>
    <w:rsid w:val="00FC43C0"/>
    <w:rsid w:val="00FC4652"/>
    <w:rsid w:val="00FC490B"/>
    <w:rsid w:val="00FC4A54"/>
    <w:rsid w:val="00FC4F76"/>
    <w:rsid w:val="00FC5401"/>
    <w:rsid w:val="00FC55DE"/>
    <w:rsid w:val="00FC5669"/>
    <w:rsid w:val="00FC57BB"/>
    <w:rsid w:val="00FC5813"/>
    <w:rsid w:val="00FC5886"/>
    <w:rsid w:val="00FC5BA0"/>
    <w:rsid w:val="00FC69C0"/>
    <w:rsid w:val="00FC6F8E"/>
    <w:rsid w:val="00FC748A"/>
    <w:rsid w:val="00FC7AFC"/>
    <w:rsid w:val="00FC7F32"/>
    <w:rsid w:val="00FD0C1E"/>
    <w:rsid w:val="00FD0D6A"/>
    <w:rsid w:val="00FD0F09"/>
    <w:rsid w:val="00FD11DB"/>
    <w:rsid w:val="00FD13C1"/>
    <w:rsid w:val="00FD1E4B"/>
    <w:rsid w:val="00FD2314"/>
    <w:rsid w:val="00FD240E"/>
    <w:rsid w:val="00FD25E6"/>
    <w:rsid w:val="00FD2D70"/>
    <w:rsid w:val="00FD317F"/>
    <w:rsid w:val="00FD31A5"/>
    <w:rsid w:val="00FD325F"/>
    <w:rsid w:val="00FD32D0"/>
    <w:rsid w:val="00FD36F9"/>
    <w:rsid w:val="00FD40BF"/>
    <w:rsid w:val="00FD5EB5"/>
    <w:rsid w:val="00FD6786"/>
    <w:rsid w:val="00FD6DE7"/>
    <w:rsid w:val="00FD7ECE"/>
    <w:rsid w:val="00FE0F9C"/>
    <w:rsid w:val="00FE17B5"/>
    <w:rsid w:val="00FE1B02"/>
    <w:rsid w:val="00FE3143"/>
    <w:rsid w:val="00FE31BE"/>
    <w:rsid w:val="00FE3592"/>
    <w:rsid w:val="00FE3642"/>
    <w:rsid w:val="00FE3EC6"/>
    <w:rsid w:val="00FE66F8"/>
    <w:rsid w:val="00FE6DD6"/>
    <w:rsid w:val="00FF0260"/>
    <w:rsid w:val="00FF02E2"/>
    <w:rsid w:val="00FF0BCD"/>
    <w:rsid w:val="00FF0CD3"/>
    <w:rsid w:val="00FF0DF7"/>
    <w:rsid w:val="00FF103B"/>
    <w:rsid w:val="00FF1902"/>
    <w:rsid w:val="00FF2506"/>
    <w:rsid w:val="00FF25DB"/>
    <w:rsid w:val="00FF25F5"/>
    <w:rsid w:val="00FF2A57"/>
    <w:rsid w:val="00FF2E0F"/>
    <w:rsid w:val="00FF2FDF"/>
    <w:rsid w:val="00FF31A9"/>
    <w:rsid w:val="00FF3D05"/>
    <w:rsid w:val="00FF3EED"/>
    <w:rsid w:val="00FF418E"/>
    <w:rsid w:val="00FF43C1"/>
    <w:rsid w:val="00FF4534"/>
    <w:rsid w:val="00FF4B9A"/>
    <w:rsid w:val="00FF6C77"/>
    <w:rsid w:val="00FF722A"/>
    <w:rsid w:val="00FF72C2"/>
    <w:rsid w:val="00FF7458"/>
    <w:rsid w:val="00FF75DD"/>
    <w:rsid w:val="00FF7B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F9291AA"/>
  <w15:docId w15:val="{5FFA9E5F-4DB6-40CA-9402-A02269707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20C6"/>
    <w:rPr>
      <w:rFonts w:cs="Arial"/>
      <w:szCs w:val="20"/>
    </w:rPr>
  </w:style>
  <w:style w:type="paragraph" w:styleId="Heading1">
    <w:name w:val="heading 1"/>
    <w:basedOn w:val="Normal"/>
    <w:next w:val="Normal"/>
    <w:link w:val="Heading1Char"/>
    <w:uiPriority w:val="99"/>
    <w:qFormat/>
    <w:rsid w:val="007A49CD"/>
    <w:pPr>
      <w:keepNext/>
      <w:numPr>
        <w:ilvl w:val="1"/>
        <w:numId w:val="1"/>
      </w:numPr>
      <w:tabs>
        <w:tab w:val="clear" w:pos="2070"/>
        <w:tab w:val="num" w:pos="-720"/>
        <w:tab w:val="left" w:pos="720"/>
      </w:tabs>
      <w:spacing w:before="240" w:after="60"/>
      <w:ind w:left="720"/>
      <w:outlineLvl w:val="0"/>
    </w:pPr>
    <w:rPr>
      <w:rFonts w:cs="Times New Roman"/>
      <w:b/>
      <w:bCs/>
      <w:kern w:val="32"/>
      <w:szCs w:val="22"/>
      <w:lang w:eastAsia="ko-KR"/>
    </w:rPr>
  </w:style>
  <w:style w:type="paragraph" w:styleId="Heading2">
    <w:name w:val="heading 2"/>
    <w:basedOn w:val="Normal"/>
    <w:next w:val="Normal"/>
    <w:link w:val="Heading2Char"/>
    <w:uiPriority w:val="99"/>
    <w:qFormat/>
    <w:rsid w:val="007A49CD"/>
    <w:pPr>
      <w:keepNext/>
      <w:numPr>
        <w:ilvl w:val="2"/>
        <w:numId w:val="1"/>
      </w:numPr>
      <w:spacing w:before="240" w:after="60" w:line="276" w:lineRule="auto"/>
      <w:outlineLvl w:val="1"/>
    </w:pPr>
    <w:rPr>
      <w:rFonts w:cs="New York"/>
      <w:b/>
      <w:bCs/>
      <w:iCs/>
      <w:szCs w:val="22"/>
    </w:rPr>
  </w:style>
  <w:style w:type="paragraph" w:styleId="Heading3">
    <w:name w:val="heading 3"/>
    <w:basedOn w:val="Normal"/>
    <w:next w:val="Normal"/>
    <w:link w:val="Heading3Char"/>
    <w:uiPriority w:val="99"/>
    <w:qFormat/>
    <w:rsid w:val="007A49CD"/>
    <w:pPr>
      <w:keepNext/>
      <w:numPr>
        <w:ilvl w:val="3"/>
        <w:numId w:val="1"/>
      </w:numPr>
      <w:tabs>
        <w:tab w:val="clear" w:pos="0"/>
        <w:tab w:val="num" w:pos="1440"/>
      </w:tabs>
      <w:spacing w:before="240" w:after="60"/>
      <w:ind w:left="1440"/>
      <w:outlineLvl w:val="2"/>
    </w:pPr>
    <w:rPr>
      <w:rFonts w:cs="Times New Roman"/>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A49CD"/>
    <w:rPr>
      <w:b/>
      <w:bCs/>
      <w:kern w:val="32"/>
      <w:lang w:eastAsia="ko-KR"/>
    </w:rPr>
  </w:style>
  <w:style w:type="character" w:customStyle="1" w:styleId="Heading2Char">
    <w:name w:val="Heading 2 Char"/>
    <w:basedOn w:val="DefaultParagraphFont"/>
    <w:link w:val="Heading2"/>
    <w:uiPriority w:val="99"/>
    <w:rsid w:val="007D1A5D"/>
    <w:rPr>
      <w:rFonts w:cs="New York"/>
      <w:b/>
      <w:bCs/>
      <w:iCs/>
    </w:rPr>
  </w:style>
  <w:style w:type="character" w:customStyle="1" w:styleId="Heading3Char">
    <w:name w:val="Heading 3 Char"/>
    <w:basedOn w:val="DefaultParagraphFont"/>
    <w:link w:val="Heading3"/>
    <w:uiPriority w:val="99"/>
    <w:rsid w:val="007D1A5D"/>
    <w:rPr>
      <w:b/>
    </w:rPr>
  </w:style>
  <w:style w:type="paragraph" w:customStyle="1" w:styleId="Intent0">
    <w:name w:val="Intent 0"/>
    <w:basedOn w:val="Normal"/>
    <w:uiPriority w:val="99"/>
    <w:rsid w:val="00415497"/>
    <w:pPr>
      <w:spacing w:before="120"/>
      <w:ind w:left="540"/>
    </w:pPr>
    <w:rPr>
      <w:szCs w:val="22"/>
    </w:rPr>
  </w:style>
  <w:style w:type="paragraph" w:styleId="Title">
    <w:name w:val="Title"/>
    <w:basedOn w:val="Normal"/>
    <w:next w:val="Normal"/>
    <w:link w:val="TitleChar"/>
    <w:uiPriority w:val="99"/>
    <w:qFormat/>
    <w:rsid w:val="009D3815"/>
    <w:pPr>
      <w:contextualSpacing/>
    </w:pPr>
    <w:rPr>
      <w:rFonts w:cs="Times New Roman"/>
      <w:b/>
      <w:spacing w:val="5"/>
      <w:kern w:val="28"/>
      <w:sz w:val="28"/>
      <w:szCs w:val="28"/>
    </w:rPr>
  </w:style>
  <w:style w:type="character" w:customStyle="1" w:styleId="TitleChar">
    <w:name w:val="Title Char"/>
    <w:basedOn w:val="DefaultParagraphFont"/>
    <w:link w:val="Title"/>
    <w:uiPriority w:val="99"/>
    <w:locked/>
    <w:rsid w:val="00B0380A"/>
    <w:rPr>
      <w:b/>
      <w:spacing w:val="5"/>
      <w:kern w:val="28"/>
      <w:sz w:val="28"/>
      <w:lang w:val="en-US" w:eastAsia="en-US"/>
    </w:rPr>
  </w:style>
  <w:style w:type="paragraph" w:styleId="Header">
    <w:name w:val="header"/>
    <w:basedOn w:val="Normal"/>
    <w:link w:val="HeaderChar"/>
    <w:uiPriority w:val="99"/>
    <w:rsid w:val="00B0380A"/>
    <w:pPr>
      <w:tabs>
        <w:tab w:val="center" w:pos="4320"/>
        <w:tab w:val="right" w:pos="8640"/>
      </w:tabs>
    </w:pPr>
  </w:style>
  <w:style w:type="character" w:customStyle="1" w:styleId="HeaderChar">
    <w:name w:val="Header Char"/>
    <w:basedOn w:val="DefaultParagraphFont"/>
    <w:link w:val="Header"/>
    <w:uiPriority w:val="99"/>
    <w:semiHidden/>
    <w:rsid w:val="007D1A5D"/>
    <w:rPr>
      <w:rFonts w:cs="Arial"/>
      <w:szCs w:val="20"/>
    </w:rPr>
  </w:style>
  <w:style w:type="paragraph" w:styleId="Footer">
    <w:name w:val="footer"/>
    <w:basedOn w:val="Normal"/>
    <w:link w:val="FooterChar1"/>
    <w:uiPriority w:val="99"/>
    <w:rsid w:val="00B0380A"/>
    <w:pPr>
      <w:tabs>
        <w:tab w:val="center" w:pos="4320"/>
        <w:tab w:val="right" w:pos="8640"/>
      </w:tabs>
    </w:pPr>
    <w:rPr>
      <w:rFonts w:ascii="Arial" w:hAnsi="Arial"/>
    </w:rPr>
  </w:style>
  <w:style w:type="character" w:customStyle="1" w:styleId="FooterChar">
    <w:name w:val="Footer Char"/>
    <w:basedOn w:val="DefaultParagraphFont"/>
    <w:uiPriority w:val="99"/>
    <w:semiHidden/>
    <w:locked/>
    <w:rsid w:val="007A49CD"/>
    <w:rPr>
      <w:rFonts w:ascii="Arial" w:hAnsi="Arial"/>
      <w:sz w:val="24"/>
    </w:rPr>
  </w:style>
  <w:style w:type="paragraph" w:customStyle="1" w:styleId="Indent1">
    <w:name w:val="Indent 1"/>
    <w:basedOn w:val="Normal"/>
    <w:link w:val="Indent1Char"/>
    <w:uiPriority w:val="99"/>
    <w:rsid w:val="00623006"/>
    <w:pPr>
      <w:spacing w:before="240"/>
    </w:pPr>
    <w:rPr>
      <w:rFonts w:cs="Times New Roman"/>
      <w:szCs w:val="22"/>
    </w:rPr>
  </w:style>
  <w:style w:type="character" w:customStyle="1" w:styleId="Indent1Char">
    <w:name w:val="Indent 1 Char"/>
    <w:link w:val="Indent1"/>
    <w:uiPriority w:val="99"/>
    <w:locked/>
    <w:rsid w:val="00623006"/>
    <w:rPr>
      <w:sz w:val="22"/>
      <w:lang w:val="en-US" w:eastAsia="en-US"/>
    </w:rPr>
  </w:style>
  <w:style w:type="paragraph" w:styleId="BodyText">
    <w:name w:val="Body Text"/>
    <w:basedOn w:val="Indent1"/>
    <w:link w:val="BodyTextChar"/>
    <w:uiPriority w:val="99"/>
    <w:rsid w:val="00B92774"/>
    <w:pPr>
      <w:keepNext/>
    </w:pPr>
    <w:rPr>
      <w:b/>
    </w:rPr>
  </w:style>
  <w:style w:type="character" w:customStyle="1" w:styleId="BodyTextChar">
    <w:name w:val="Body Text Char"/>
    <w:basedOn w:val="DefaultParagraphFont"/>
    <w:link w:val="BodyText"/>
    <w:uiPriority w:val="99"/>
    <w:semiHidden/>
    <w:rsid w:val="007D1A5D"/>
    <w:rPr>
      <w:rFonts w:cs="Arial"/>
      <w:szCs w:val="20"/>
    </w:rPr>
  </w:style>
  <w:style w:type="paragraph" w:customStyle="1" w:styleId="Header1">
    <w:name w:val="Header1"/>
    <w:basedOn w:val="Title"/>
    <w:uiPriority w:val="99"/>
    <w:rsid w:val="007A49CD"/>
    <w:pPr>
      <w:numPr>
        <w:numId w:val="1"/>
      </w:numPr>
    </w:pPr>
  </w:style>
  <w:style w:type="paragraph" w:customStyle="1" w:styleId="Indent2">
    <w:name w:val="Indent 2"/>
    <w:basedOn w:val="Indent1"/>
    <w:link w:val="Indent2Char"/>
    <w:uiPriority w:val="99"/>
    <w:rsid w:val="00B92774"/>
    <w:pPr>
      <w:ind w:left="180"/>
    </w:pPr>
  </w:style>
  <w:style w:type="character" w:customStyle="1" w:styleId="Indent2Char">
    <w:name w:val="Indent 2 Char"/>
    <w:link w:val="Indent2"/>
    <w:uiPriority w:val="99"/>
    <w:locked/>
    <w:rsid w:val="00B92774"/>
    <w:rPr>
      <w:sz w:val="22"/>
      <w:lang w:val="en-US" w:eastAsia="en-US"/>
    </w:rPr>
  </w:style>
  <w:style w:type="character" w:customStyle="1" w:styleId="FooterChar1">
    <w:name w:val="Footer Char1"/>
    <w:link w:val="Footer"/>
    <w:uiPriority w:val="99"/>
    <w:locked/>
    <w:rsid w:val="00B92774"/>
    <w:rPr>
      <w:rFonts w:ascii="Arial" w:hAnsi="Arial"/>
      <w:sz w:val="22"/>
      <w:lang w:val="en-US" w:eastAsia="en-US"/>
    </w:rPr>
  </w:style>
  <w:style w:type="paragraph" w:customStyle="1" w:styleId="Indent3">
    <w:name w:val="Indent 3"/>
    <w:basedOn w:val="Indent2"/>
    <w:link w:val="Indent3Char"/>
    <w:uiPriority w:val="99"/>
    <w:rsid w:val="00B92774"/>
    <w:pPr>
      <w:ind w:left="360"/>
    </w:pPr>
    <w:rPr>
      <w:sz w:val="20"/>
      <w:szCs w:val="20"/>
    </w:rPr>
  </w:style>
  <w:style w:type="character" w:customStyle="1" w:styleId="Indent3Char">
    <w:name w:val="Indent 3 Char"/>
    <w:basedOn w:val="Indent2Char"/>
    <w:link w:val="Indent3"/>
    <w:uiPriority w:val="99"/>
    <w:locked/>
    <w:rsid w:val="00B92774"/>
    <w:rPr>
      <w:rFonts w:cs="Times New Roman"/>
      <w:sz w:val="22"/>
      <w:szCs w:val="22"/>
      <w:lang w:val="en-US" w:eastAsia="en-US" w:bidi="ar-SA"/>
    </w:rPr>
  </w:style>
  <w:style w:type="paragraph" w:customStyle="1" w:styleId="NumberedList">
    <w:name w:val="Numbered List"/>
    <w:basedOn w:val="Indent2"/>
    <w:uiPriority w:val="99"/>
    <w:rsid w:val="00623006"/>
    <w:pPr>
      <w:numPr>
        <w:numId w:val="2"/>
      </w:numPr>
    </w:pPr>
  </w:style>
  <w:style w:type="paragraph" w:styleId="ListParagraph">
    <w:name w:val="List Paragraph"/>
    <w:basedOn w:val="Normal"/>
    <w:uiPriority w:val="34"/>
    <w:qFormat/>
    <w:rsid w:val="007A49CD"/>
    <w:pPr>
      <w:ind w:left="720"/>
      <w:contextualSpacing/>
    </w:pPr>
    <w:rPr>
      <w:rFonts w:eastAsia="SimSun" w:cs="Times New Roman"/>
      <w:sz w:val="24"/>
      <w:szCs w:val="24"/>
    </w:rPr>
  </w:style>
  <w:style w:type="paragraph" w:styleId="BalloonText">
    <w:name w:val="Balloon Text"/>
    <w:basedOn w:val="Normal"/>
    <w:link w:val="BalloonTextChar"/>
    <w:uiPriority w:val="99"/>
    <w:rsid w:val="005255B5"/>
    <w:rPr>
      <w:rFonts w:ascii="Tahoma" w:hAnsi="Tahoma" w:cs="Tahoma"/>
      <w:sz w:val="16"/>
      <w:szCs w:val="16"/>
    </w:rPr>
  </w:style>
  <w:style w:type="character" w:customStyle="1" w:styleId="BalloonTextChar">
    <w:name w:val="Balloon Text Char"/>
    <w:basedOn w:val="DefaultParagraphFont"/>
    <w:link w:val="BalloonText"/>
    <w:uiPriority w:val="99"/>
    <w:locked/>
    <w:rsid w:val="005255B5"/>
    <w:rPr>
      <w:rFonts w:ascii="Tahoma" w:hAnsi="Tahoma" w:cs="Tahoma"/>
      <w:sz w:val="16"/>
      <w:szCs w:val="16"/>
    </w:rPr>
  </w:style>
  <w:style w:type="paragraph" w:styleId="NoSpacing">
    <w:name w:val="No Spacing"/>
    <w:uiPriority w:val="1"/>
    <w:qFormat/>
    <w:rsid w:val="004C4DC4"/>
    <w:rPr>
      <w:rFonts w:ascii="Calibri" w:hAnsi="Calibri"/>
      <w:lang w:val="fr-CA"/>
    </w:rPr>
  </w:style>
  <w:style w:type="character" w:styleId="Strong">
    <w:name w:val="Strong"/>
    <w:basedOn w:val="DefaultParagraphFont"/>
    <w:uiPriority w:val="22"/>
    <w:qFormat/>
    <w:rsid w:val="004C4DC4"/>
    <w:rPr>
      <w:rFonts w:cs="Times New Roman"/>
      <w:b/>
      <w:bCs/>
    </w:rPr>
  </w:style>
  <w:style w:type="paragraph" w:customStyle="1" w:styleId="Default">
    <w:name w:val="Default"/>
    <w:rsid w:val="002E677E"/>
    <w:pPr>
      <w:autoSpaceDE w:val="0"/>
      <w:autoSpaceDN w:val="0"/>
      <w:adjustRightInd w:val="0"/>
    </w:pPr>
    <w:rPr>
      <w:rFonts w:ascii="Arial" w:hAnsi="Arial" w:cs="Arial"/>
      <w:color w:val="000000"/>
      <w:sz w:val="24"/>
      <w:szCs w:val="24"/>
    </w:rPr>
  </w:style>
  <w:style w:type="paragraph" w:styleId="BodyText3">
    <w:name w:val="Body Text 3"/>
    <w:basedOn w:val="Normal"/>
    <w:link w:val="BodyText3Char"/>
    <w:rsid w:val="00C664DF"/>
    <w:pPr>
      <w:spacing w:after="120"/>
    </w:pPr>
    <w:rPr>
      <w:rFonts w:cs="Times New Roman"/>
      <w:sz w:val="16"/>
      <w:szCs w:val="16"/>
    </w:rPr>
  </w:style>
  <w:style w:type="character" w:customStyle="1" w:styleId="BodyText3Char">
    <w:name w:val="Body Text 3 Char"/>
    <w:basedOn w:val="DefaultParagraphFont"/>
    <w:link w:val="BodyText3"/>
    <w:locked/>
    <w:rsid w:val="00C664DF"/>
    <w:rPr>
      <w:rFonts w:cs="Times New Roman"/>
      <w:sz w:val="16"/>
      <w:szCs w:val="16"/>
    </w:rPr>
  </w:style>
  <w:style w:type="paragraph" w:styleId="PlainText">
    <w:name w:val="Plain Text"/>
    <w:basedOn w:val="Normal"/>
    <w:link w:val="PlainTextChar"/>
    <w:uiPriority w:val="99"/>
    <w:unhideWhenUsed/>
    <w:rsid w:val="0018273F"/>
    <w:rPr>
      <w:rFonts w:ascii="Calibri" w:eastAsiaTheme="minorHAnsi" w:hAnsi="Calibri" w:cs="Calibri"/>
      <w:szCs w:val="22"/>
    </w:rPr>
  </w:style>
  <w:style w:type="character" w:customStyle="1" w:styleId="PlainTextChar">
    <w:name w:val="Plain Text Char"/>
    <w:basedOn w:val="DefaultParagraphFont"/>
    <w:link w:val="PlainText"/>
    <w:uiPriority w:val="99"/>
    <w:rsid w:val="0018273F"/>
    <w:rPr>
      <w:rFonts w:ascii="Calibri" w:eastAsiaTheme="minorHAnsi" w:hAnsi="Calibri" w:cs="Calibri"/>
    </w:rPr>
  </w:style>
  <w:style w:type="paragraph" w:styleId="NormalWeb">
    <w:name w:val="Normal (Web)"/>
    <w:basedOn w:val="Normal"/>
    <w:uiPriority w:val="99"/>
    <w:semiHidden/>
    <w:unhideWhenUsed/>
    <w:rsid w:val="00D17CB6"/>
    <w:pPr>
      <w:spacing w:before="100" w:beforeAutospacing="1" w:after="100" w:afterAutospacing="1"/>
    </w:pPr>
    <w:rPr>
      <w:rFonts w:cs="Times New Roman"/>
      <w:sz w:val="24"/>
      <w:szCs w:val="24"/>
    </w:rPr>
  </w:style>
  <w:style w:type="character" w:styleId="Hyperlink">
    <w:name w:val="Hyperlink"/>
    <w:basedOn w:val="DefaultParagraphFont"/>
    <w:uiPriority w:val="99"/>
    <w:semiHidden/>
    <w:unhideWhenUsed/>
    <w:rsid w:val="00773337"/>
    <w:rPr>
      <w:color w:val="0000FF"/>
      <w:u w:val="single"/>
    </w:rPr>
  </w:style>
  <w:style w:type="character" w:styleId="CommentReference">
    <w:name w:val="annotation reference"/>
    <w:basedOn w:val="DefaultParagraphFont"/>
    <w:uiPriority w:val="99"/>
    <w:semiHidden/>
    <w:unhideWhenUsed/>
    <w:rsid w:val="00F54B82"/>
    <w:rPr>
      <w:sz w:val="16"/>
      <w:szCs w:val="16"/>
    </w:rPr>
  </w:style>
  <w:style w:type="paragraph" w:styleId="CommentText">
    <w:name w:val="annotation text"/>
    <w:basedOn w:val="Normal"/>
    <w:link w:val="CommentTextChar"/>
    <w:uiPriority w:val="99"/>
    <w:semiHidden/>
    <w:unhideWhenUsed/>
    <w:rsid w:val="00F54B82"/>
    <w:rPr>
      <w:sz w:val="20"/>
    </w:rPr>
  </w:style>
  <w:style w:type="character" w:customStyle="1" w:styleId="CommentTextChar">
    <w:name w:val="Comment Text Char"/>
    <w:basedOn w:val="DefaultParagraphFont"/>
    <w:link w:val="CommentText"/>
    <w:uiPriority w:val="99"/>
    <w:semiHidden/>
    <w:rsid w:val="00F54B82"/>
    <w:rPr>
      <w:rFonts w:cs="Arial"/>
      <w:sz w:val="20"/>
      <w:szCs w:val="20"/>
    </w:rPr>
  </w:style>
  <w:style w:type="paragraph" w:styleId="CommentSubject">
    <w:name w:val="annotation subject"/>
    <w:basedOn w:val="CommentText"/>
    <w:next w:val="CommentText"/>
    <w:link w:val="CommentSubjectChar"/>
    <w:uiPriority w:val="99"/>
    <w:semiHidden/>
    <w:unhideWhenUsed/>
    <w:rsid w:val="00F54B82"/>
    <w:rPr>
      <w:b/>
      <w:bCs/>
    </w:rPr>
  </w:style>
  <w:style w:type="character" w:customStyle="1" w:styleId="CommentSubjectChar">
    <w:name w:val="Comment Subject Char"/>
    <w:basedOn w:val="CommentTextChar"/>
    <w:link w:val="CommentSubject"/>
    <w:uiPriority w:val="99"/>
    <w:semiHidden/>
    <w:rsid w:val="00F54B82"/>
    <w:rPr>
      <w:rFonts w:cs="Arial"/>
      <w:b/>
      <w:bCs/>
      <w:sz w:val="20"/>
      <w:szCs w:val="20"/>
    </w:rPr>
  </w:style>
  <w:style w:type="table" w:styleId="TableGrid">
    <w:name w:val="Table Grid"/>
    <w:basedOn w:val="TableNormal"/>
    <w:uiPriority w:val="39"/>
    <w:rsid w:val="00C862FE"/>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m">
    <w:name w:val="im"/>
    <w:basedOn w:val="DefaultParagraphFont"/>
    <w:rsid w:val="00052E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458917">
      <w:bodyDiv w:val="1"/>
      <w:marLeft w:val="0"/>
      <w:marRight w:val="0"/>
      <w:marTop w:val="0"/>
      <w:marBottom w:val="0"/>
      <w:divBdr>
        <w:top w:val="none" w:sz="0" w:space="0" w:color="auto"/>
        <w:left w:val="none" w:sz="0" w:space="0" w:color="auto"/>
        <w:bottom w:val="none" w:sz="0" w:space="0" w:color="auto"/>
        <w:right w:val="none" w:sz="0" w:space="0" w:color="auto"/>
      </w:divBdr>
      <w:divsChild>
        <w:div w:id="850802890">
          <w:marLeft w:val="547"/>
          <w:marRight w:val="0"/>
          <w:marTop w:val="120"/>
          <w:marBottom w:val="120"/>
          <w:divBdr>
            <w:top w:val="none" w:sz="0" w:space="0" w:color="auto"/>
            <w:left w:val="none" w:sz="0" w:space="0" w:color="auto"/>
            <w:bottom w:val="none" w:sz="0" w:space="0" w:color="auto"/>
            <w:right w:val="none" w:sz="0" w:space="0" w:color="auto"/>
          </w:divBdr>
        </w:div>
        <w:div w:id="1943495442">
          <w:marLeft w:val="547"/>
          <w:marRight w:val="0"/>
          <w:marTop w:val="120"/>
          <w:marBottom w:val="120"/>
          <w:divBdr>
            <w:top w:val="none" w:sz="0" w:space="0" w:color="auto"/>
            <w:left w:val="none" w:sz="0" w:space="0" w:color="auto"/>
            <w:bottom w:val="none" w:sz="0" w:space="0" w:color="auto"/>
            <w:right w:val="none" w:sz="0" w:space="0" w:color="auto"/>
          </w:divBdr>
        </w:div>
        <w:div w:id="1787505305">
          <w:marLeft w:val="547"/>
          <w:marRight w:val="0"/>
          <w:marTop w:val="120"/>
          <w:marBottom w:val="120"/>
          <w:divBdr>
            <w:top w:val="none" w:sz="0" w:space="0" w:color="auto"/>
            <w:left w:val="none" w:sz="0" w:space="0" w:color="auto"/>
            <w:bottom w:val="none" w:sz="0" w:space="0" w:color="auto"/>
            <w:right w:val="none" w:sz="0" w:space="0" w:color="auto"/>
          </w:divBdr>
        </w:div>
        <w:div w:id="903683157">
          <w:marLeft w:val="547"/>
          <w:marRight w:val="0"/>
          <w:marTop w:val="120"/>
          <w:marBottom w:val="120"/>
          <w:divBdr>
            <w:top w:val="none" w:sz="0" w:space="0" w:color="auto"/>
            <w:left w:val="none" w:sz="0" w:space="0" w:color="auto"/>
            <w:bottom w:val="none" w:sz="0" w:space="0" w:color="auto"/>
            <w:right w:val="none" w:sz="0" w:space="0" w:color="auto"/>
          </w:divBdr>
        </w:div>
      </w:divsChild>
    </w:div>
    <w:div w:id="75786296">
      <w:bodyDiv w:val="1"/>
      <w:marLeft w:val="0"/>
      <w:marRight w:val="0"/>
      <w:marTop w:val="0"/>
      <w:marBottom w:val="0"/>
      <w:divBdr>
        <w:top w:val="none" w:sz="0" w:space="0" w:color="auto"/>
        <w:left w:val="none" w:sz="0" w:space="0" w:color="auto"/>
        <w:bottom w:val="none" w:sz="0" w:space="0" w:color="auto"/>
        <w:right w:val="none" w:sz="0" w:space="0" w:color="auto"/>
      </w:divBdr>
    </w:div>
    <w:div w:id="172114547">
      <w:bodyDiv w:val="1"/>
      <w:marLeft w:val="0"/>
      <w:marRight w:val="0"/>
      <w:marTop w:val="0"/>
      <w:marBottom w:val="0"/>
      <w:divBdr>
        <w:top w:val="none" w:sz="0" w:space="0" w:color="auto"/>
        <w:left w:val="none" w:sz="0" w:space="0" w:color="auto"/>
        <w:bottom w:val="none" w:sz="0" w:space="0" w:color="auto"/>
        <w:right w:val="none" w:sz="0" w:space="0" w:color="auto"/>
      </w:divBdr>
      <w:divsChild>
        <w:div w:id="569193422">
          <w:marLeft w:val="720"/>
          <w:marRight w:val="0"/>
          <w:marTop w:val="96"/>
          <w:marBottom w:val="0"/>
          <w:divBdr>
            <w:top w:val="none" w:sz="0" w:space="0" w:color="auto"/>
            <w:left w:val="none" w:sz="0" w:space="0" w:color="auto"/>
            <w:bottom w:val="none" w:sz="0" w:space="0" w:color="auto"/>
            <w:right w:val="none" w:sz="0" w:space="0" w:color="auto"/>
          </w:divBdr>
        </w:div>
        <w:div w:id="1673414536">
          <w:marLeft w:val="720"/>
          <w:marRight w:val="0"/>
          <w:marTop w:val="96"/>
          <w:marBottom w:val="0"/>
          <w:divBdr>
            <w:top w:val="none" w:sz="0" w:space="0" w:color="auto"/>
            <w:left w:val="none" w:sz="0" w:space="0" w:color="auto"/>
            <w:bottom w:val="none" w:sz="0" w:space="0" w:color="auto"/>
            <w:right w:val="none" w:sz="0" w:space="0" w:color="auto"/>
          </w:divBdr>
        </w:div>
        <w:div w:id="1792629236">
          <w:marLeft w:val="720"/>
          <w:marRight w:val="0"/>
          <w:marTop w:val="96"/>
          <w:marBottom w:val="0"/>
          <w:divBdr>
            <w:top w:val="none" w:sz="0" w:space="0" w:color="auto"/>
            <w:left w:val="none" w:sz="0" w:space="0" w:color="auto"/>
            <w:bottom w:val="none" w:sz="0" w:space="0" w:color="auto"/>
            <w:right w:val="none" w:sz="0" w:space="0" w:color="auto"/>
          </w:divBdr>
        </w:div>
      </w:divsChild>
    </w:div>
    <w:div w:id="281543778">
      <w:bodyDiv w:val="1"/>
      <w:marLeft w:val="0"/>
      <w:marRight w:val="0"/>
      <w:marTop w:val="0"/>
      <w:marBottom w:val="0"/>
      <w:divBdr>
        <w:top w:val="none" w:sz="0" w:space="0" w:color="auto"/>
        <w:left w:val="none" w:sz="0" w:space="0" w:color="auto"/>
        <w:bottom w:val="none" w:sz="0" w:space="0" w:color="auto"/>
        <w:right w:val="none" w:sz="0" w:space="0" w:color="auto"/>
      </w:divBdr>
    </w:div>
    <w:div w:id="295067014">
      <w:bodyDiv w:val="1"/>
      <w:marLeft w:val="0"/>
      <w:marRight w:val="0"/>
      <w:marTop w:val="0"/>
      <w:marBottom w:val="0"/>
      <w:divBdr>
        <w:top w:val="none" w:sz="0" w:space="0" w:color="auto"/>
        <w:left w:val="none" w:sz="0" w:space="0" w:color="auto"/>
        <w:bottom w:val="none" w:sz="0" w:space="0" w:color="auto"/>
        <w:right w:val="none" w:sz="0" w:space="0" w:color="auto"/>
      </w:divBdr>
    </w:div>
    <w:div w:id="300768654">
      <w:bodyDiv w:val="1"/>
      <w:marLeft w:val="0"/>
      <w:marRight w:val="0"/>
      <w:marTop w:val="0"/>
      <w:marBottom w:val="0"/>
      <w:divBdr>
        <w:top w:val="none" w:sz="0" w:space="0" w:color="auto"/>
        <w:left w:val="none" w:sz="0" w:space="0" w:color="auto"/>
        <w:bottom w:val="none" w:sz="0" w:space="0" w:color="auto"/>
        <w:right w:val="none" w:sz="0" w:space="0" w:color="auto"/>
      </w:divBdr>
    </w:div>
    <w:div w:id="311523746">
      <w:bodyDiv w:val="1"/>
      <w:marLeft w:val="0"/>
      <w:marRight w:val="0"/>
      <w:marTop w:val="0"/>
      <w:marBottom w:val="0"/>
      <w:divBdr>
        <w:top w:val="none" w:sz="0" w:space="0" w:color="auto"/>
        <w:left w:val="none" w:sz="0" w:space="0" w:color="auto"/>
        <w:bottom w:val="none" w:sz="0" w:space="0" w:color="auto"/>
        <w:right w:val="none" w:sz="0" w:space="0" w:color="auto"/>
      </w:divBdr>
    </w:div>
    <w:div w:id="340132753">
      <w:bodyDiv w:val="1"/>
      <w:marLeft w:val="0"/>
      <w:marRight w:val="0"/>
      <w:marTop w:val="0"/>
      <w:marBottom w:val="0"/>
      <w:divBdr>
        <w:top w:val="none" w:sz="0" w:space="0" w:color="auto"/>
        <w:left w:val="none" w:sz="0" w:space="0" w:color="auto"/>
        <w:bottom w:val="none" w:sz="0" w:space="0" w:color="auto"/>
        <w:right w:val="none" w:sz="0" w:space="0" w:color="auto"/>
      </w:divBdr>
    </w:div>
    <w:div w:id="441849774">
      <w:bodyDiv w:val="1"/>
      <w:marLeft w:val="0"/>
      <w:marRight w:val="0"/>
      <w:marTop w:val="0"/>
      <w:marBottom w:val="0"/>
      <w:divBdr>
        <w:top w:val="none" w:sz="0" w:space="0" w:color="auto"/>
        <w:left w:val="none" w:sz="0" w:space="0" w:color="auto"/>
        <w:bottom w:val="none" w:sz="0" w:space="0" w:color="auto"/>
        <w:right w:val="none" w:sz="0" w:space="0" w:color="auto"/>
      </w:divBdr>
      <w:divsChild>
        <w:div w:id="662709381">
          <w:marLeft w:val="1166"/>
          <w:marRight w:val="0"/>
          <w:marTop w:val="86"/>
          <w:marBottom w:val="0"/>
          <w:divBdr>
            <w:top w:val="none" w:sz="0" w:space="0" w:color="auto"/>
            <w:left w:val="none" w:sz="0" w:space="0" w:color="auto"/>
            <w:bottom w:val="none" w:sz="0" w:space="0" w:color="auto"/>
            <w:right w:val="none" w:sz="0" w:space="0" w:color="auto"/>
          </w:divBdr>
        </w:div>
      </w:divsChild>
    </w:div>
    <w:div w:id="450124555">
      <w:marLeft w:val="0"/>
      <w:marRight w:val="0"/>
      <w:marTop w:val="0"/>
      <w:marBottom w:val="0"/>
      <w:divBdr>
        <w:top w:val="none" w:sz="0" w:space="0" w:color="auto"/>
        <w:left w:val="none" w:sz="0" w:space="0" w:color="auto"/>
        <w:bottom w:val="none" w:sz="0" w:space="0" w:color="auto"/>
        <w:right w:val="none" w:sz="0" w:space="0" w:color="auto"/>
      </w:divBdr>
    </w:div>
    <w:div w:id="450124556">
      <w:marLeft w:val="0"/>
      <w:marRight w:val="0"/>
      <w:marTop w:val="0"/>
      <w:marBottom w:val="0"/>
      <w:divBdr>
        <w:top w:val="none" w:sz="0" w:space="0" w:color="auto"/>
        <w:left w:val="none" w:sz="0" w:space="0" w:color="auto"/>
        <w:bottom w:val="none" w:sz="0" w:space="0" w:color="auto"/>
        <w:right w:val="none" w:sz="0" w:space="0" w:color="auto"/>
      </w:divBdr>
    </w:div>
    <w:div w:id="450124557">
      <w:marLeft w:val="0"/>
      <w:marRight w:val="0"/>
      <w:marTop w:val="0"/>
      <w:marBottom w:val="0"/>
      <w:divBdr>
        <w:top w:val="none" w:sz="0" w:space="0" w:color="auto"/>
        <w:left w:val="none" w:sz="0" w:space="0" w:color="auto"/>
        <w:bottom w:val="none" w:sz="0" w:space="0" w:color="auto"/>
        <w:right w:val="none" w:sz="0" w:space="0" w:color="auto"/>
      </w:divBdr>
    </w:div>
    <w:div w:id="450124558">
      <w:marLeft w:val="0"/>
      <w:marRight w:val="0"/>
      <w:marTop w:val="0"/>
      <w:marBottom w:val="0"/>
      <w:divBdr>
        <w:top w:val="none" w:sz="0" w:space="0" w:color="auto"/>
        <w:left w:val="none" w:sz="0" w:space="0" w:color="auto"/>
        <w:bottom w:val="none" w:sz="0" w:space="0" w:color="auto"/>
        <w:right w:val="none" w:sz="0" w:space="0" w:color="auto"/>
      </w:divBdr>
    </w:div>
    <w:div w:id="450124559">
      <w:marLeft w:val="0"/>
      <w:marRight w:val="0"/>
      <w:marTop w:val="0"/>
      <w:marBottom w:val="0"/>
      <w:divBdr>
        <w:top w:val="none" w:sz="0" w:space="0" w:color="auto"/>
        <w:left w:val="none" w:sz="0" w:space="0" w:color="auto"/>
        <w:bottom w:val="none" w:sz="0" w:space="0" w:color="auto"/>
        <w:right w:val="none" w:sz="0" w:space="0" w:color="auto"/>
      </w:divBdr>
    </w:div>
    <w:div w:id="450124560">
      <w:marLeft w:val="0"/>
      <w:marRight w:val="0"/>
      <w:marTop w:val="0"/>
      <w:marBottom w:val="0"/>
      <w:divBdr>
        <w:top w:val="none" w:sz="0" w:space="0" w:color="auto"/>
        <w:left w:val="none" w:sz="0" w:space="0" w:color="auto"/>
        <w:bottom w:val="none" w:sz="0" w:space="0" w:color="auto"/>
        <w:right w:val="none" w:sz="0" w:space="0" w:color="auto"/>
      </w:divBdr>
    </w:div>
    <w:div w:id="450124561">
      <w:marLeft w:val="0"/>
      <w:marRight w:val="0"/>
      <w:marTop w:val="0"/>
      <w:marBottom w:val="0"/>
      <w:divBdr>
        <w:top w:val="none" w:sz="0" w:space="0" w:color="auto"/>
        <w:left w:val="none" w:sz="0" w:space="0" w:color="auto"/>
        <w:bottom w:val="none" w:sz="0" w:space="0" w:color="auto"/>
        <w:right w:val="none" w:sz="0" w:space="0" w:color="auto"/>
      </w:divBdr>
    </w:div>
    <w:div w:id="617838541">
      <w:bodyDiv w:val="1"/>
      <w:marLeft w:val="0"/>
      <w:marRight w:val="0"/>
      <w:marTop w:val="0"/>
      <w:marBottom w:val="0"/>
      <w:divBdr>
        <w:top w:val="none" w:sz="0" w:space="0" w:color="auto"/>
        <w:left w:val="none" w:sz="0" w:space="0" w:color="auto"/>
        <w:bottom w:val="none" w:sz="0" w:space="0" w:color="auto"/>
        <w:right w:val="none" w:sz="0" w:space="0" w:color="auto"/>
      </w:divBdr>
    </w:div>
    <w:div w:id="652874970">
      <w:bodyDiv w:val="1"/>
      <w:marLeft w:val="0"/>
      <w:marRight w:val="0"/>
      <w:marTop w:val="0"/>
      <w:marBottom w:val="0"/>
      <w:divBdr>
        <w:top w:val="none" w:sz="0" w:space="0" w:color="auto"/>
        <w:left w:val="none" w:sz="0" w:space="0" w:color="auto"/>
        <w:bottom w:val="none" w:sz="0" w:space="0" w:color="auto"/>
        <w:right w:val="none" w:sz="0" w:space="0" w:color="auto"/>
      </w:divBdr>
    </w:div>
    <w:div w:id="706951177">
      <w:bodyDiv w:val="1"/>
      <w:marLeft w:val="0"/>
      <w:marRight w:val="0"/>
      <w:marTop w:val="0"/>
      <w:marBottom w:val="0"/>
      <w:divBdr>
        <w:top w:val="none" w:sz="0" w:space="0" w:color="auto"/>
        <w:left w:val="none" w:sz="0" w:space="0" w:color="auto"/>
        <w:bottom w:val="none" w:sz="0" w:space="0" w:color="auto"/>
        <w:right w:val="none" w:sz="0" w:space="0" w:color="auto"/>
      </w:divBdr>
    </w:div>
    <w:div w:id="1075470269">
      <w:bodyDiv w:val="1"/>
      <w:marLeft w:val="0"/>
      <w:marRight w:val="0"/>
      <w:marTop w:val="0"/>
      <w:marBottom w:val="0"/>
      <w:divBdr>
        <w:top w:val="none" w:sz="0" w:space="0" w:color="auto"/>
        <w:left w:val="none" w:sz="0" w:space="0" w:color="auto"/>
        <w:bottom w:val="none" w:sz="0" w:space="0" w:color="auto"/>
        <w:right w:val="none" w:sz="0" w:space="0" w:color="auto"/>
      </w:divBdr>
    </w:div>
    <w:div w:id="1078552844">
      <w:bodyDiv w:val="1"/>
      <w:marLeft w:val="0"/>
      <w:marRight w:val="0"/>
      <w:marTop w:val="0"/>
      <w:marBottom w:val="0"/>
      <w:divBdr>
        <w:top w:val="none" w:sz="0" w:space="0" w:color="auto"/>
        <w:left w:val="none" w:sz="0" w:space="0" w:color="auto"/>
        <w:bottom w:val="none" w:sz="0" w:space="0" w:color="auto"/>
        <w:right w:val="none" w:sz="0" w:space="0" w:color="auto"/>
      </w:divBdr>
    </w:div>
    <w:div w:id="1248996939">
      <w:bodyDiv w:val="1"/>
      <w:marLeft w:val="0"/>
      <w:marRight w:val="0"/>
      <w:marTop w:val="0"/>
      <w:marBottom w:val="0"/>
      <w:divBdr>
        <w:top w:val="none" w:sz="0" w:space="0" w:color="auto"/>
        <w:left w:val="none" w:sz="0" w:space="0" w:color="auto"/>
        <w:bottom w:val="none" w:sz="0" w:space="0" w:color="auto"/>
        <w:right w:val="none" w:sz="0" w:space="0" w:color="auto"/>
      </w:divBdr>
    </w:div>
    <w:div w:id="1544293692">
      <w:bodyDiv w:val="1"/>
      <w:marLeft w:val="0"/>
      <w:marRight w:val="0"/>
      <w:marTop w:val="0"/>
      <w:marBottom w:val="0"/>
      <w:divBdr>
        <w:top w:val="none" w:sz="0" w:space="0" w:color="auto"/>
        <w:left w:val="none" w:sz="0" w:space="0" w:color="auto"/>
        <w:bottom w:val="none" w:sz="0" w:space="0" w:color="auto"/>
        <w:right w:val="none" w:sz="0" w:space="0" w:color="auto"/>
      </w:divBdr>
    </w:div>
    <w:div w:id="1547065388">
      <w:bodyDiv w:val="1"/>
      <w:marLeft w:val="0"/>
      <w:marRight w:val="0"/>
      <w:marTop w:val="0"/>
      <w:marBottom w:val="0"/>
      <w:divBdr>
        <w:top w:val="none" w:sz="0" w:space="0" w:color="auto"/>
        <w:left w:val="none" w:sz="0" w:space="0" w:color="auto"/>
        <w:bottom w:val="none" w:sz="0" w:space="0" w:color="auto"/>
        <w:right w:val="none" w:sz="0" w:space="0" w:color="auto"/>
      </w:divBdr>
    </w:div>
    <w:div w:id="1666319452">
      <w:bodyDiv w:val="1"/>
      <w:marLeft w:val="0"/>
      <w:marRight w:val="0"/>
      <w:marTop w:val="0"/>
      <w:marBottom w:val="0"/>
      <w:divBdr>
        <w:top w:val="none" w:sz="0" w:space="0" w:color="auto"/>
        <w:left w:val="none" w:sz="0" w:space="0" w:color="auto"/>
        <w:bottom w:val="none" w:sz="0" w:space="0" w:color="auto"/>
        <w:right w:val="none" w:sz="0" w:space="0" w:color="auto"/>
      </w:divBdr>
    </w:div>
    <w:div w:id="1702393392">
      <w:bodyDiv w:val="1"/>
      <w:marLeft w:val="0"/>
      <w:marRight w:val="0"/>
      <w:marTop w:val="0"/>
      <w:marBottom w:val="0"/>
      <w:divBdr>
        <w:top w:val="none" w:sz="0" w:space="0" w:color="auto"/>
        <w:left w:val="none" w:sz="0" w:space="0" w:color="auto"/>
        <w:bottom w:val="none" w:sz="0" w:space="0" w:color="auto"/>
        <w:right w:val="none" w:sz="0" w:space="0" w:color="auto"/>
      </w:divBdr>
    </w:div>
    <w:div w:id="1728063463">
      <w:bodyDiv w:val="1"/>
      <w:marLeft w:val="0"/>
      <w:marRight w:val="0"/>
      <w:marTop w:val="0"/>
      <w:marBottom w:val="0"/>
      <w:divBdr>
        <w:top w:val="none" w:sz="0" w:space="0" w:color="auto"/>
        <w:left w:val="none" w:sz="0" w:space="0" w:color="auto"/>
        <w:bottom w:val="none" w:sz="0" w:space="0" w:color="auto"/>
        <w:right w:val="none" w:sz="0" w:space="0" w:color="auto"/>
      </w:divBdr>
    </w:div>
    <w:div w:id="1819295974">
      <w:bodyDiv w:val="1"/>
      <w:marLeft w:val="0"/>
      <w:marRight w:val="0"/>
      <w:marTop w:val="0"/>
      <w:marBottom w:val="0"/>
      <w:divBdr>
        <w:top w:val="none" w:sz="0" w:space="0" w:color="auto"/>
        <w:left w:val="none" w:sz="0" w:space="0" w:color="auto"/>
        <w:bottom w:val="none" w:sz="0" w:space="0" w:color="auto"/>
        <w:right w:val="none" w:sz="0" w:space="0" w:color="auto"/>
      </w:divBdr>
    </w:div>
    <w:div w:id="2131893001">
      <w:bodyDiv w:val="1"/>
      <w:marLeft w:val="0"/>
      <w:marRight w:val="0"/>
      <w:marTop w:val="0"/>
      <w:marBottom w:val="0"/>
      <w:divBdr>
        <w:top w:val="none" w:sz="0" w:space="0" w:color="auto"/>
        <w:left w:val="none" w:sz="0" w:space="0" w:color="auto"/>
        <w:bottom w:val="none" w:sz="0" w:space="0" w:color="auto"/>
        <w:right w:val="none" w:sz="0" w:space="0" w:color="auto"/>
      </w:divBdr>
      <w:divsChild>
        <w:div w:id="713039351">
          <w:marLeft w:val="720"/>
          <w:marRight w:val="0"/>
          <w:marTop w:val="96"/>
          <w:marBottom w:val="0"/>
          <w:divBdr>
            <w:top w:val="none" w:sz="0" w:space="0" w:color="auto"/>
            <w:left w:val="none" w:sz="0" w:space="0" w:color="auto"/>
            <w:bottom w:val="none" w:sz="0" w:space="0" w:color="auto"/>
            <w:right w:val="none" w:sz="0" w:space="0" w:color="auto"/>
          </w:divBdr>
        </w:div>
        <w:div w:id="676690424">
          <w:marLeft w:val="720"/>
          <w:marRight w:val="0"/>
          <w:marTop w:val="96"/>
          <w:marBottom w:val="0"/>
          <w:divBdr>
            <w:top w:val="none" w:sz="0" w:space="0" w:color="auto"/>
            <w:left w:val="none" w:sz="0" w:space="0" w:color="auto"/>
            <w:bottom w:val="none" w:sz="0" w:space="0" w:color="auto"/>
            <w:right w:val="none" w:sz="0" w:space="0" w:color="auto"/>
          </w:divBdr>
        </w:div>
        <w:div w:id="1640837347">
          <w:marLeft w:val="720"/>
          <w:marRight w:val="0"/>
          <w:marTop w:val="96"/>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2</Pages>
  <Words>6195</Words>
  <Characters>35316</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Annex A</vt:lpstr>
    </vt:vector>
  </TitlesOfParts>
  <Company>Xcel Energy</Company>
  <LinksUpToDate>false</LinksUpToDate>
  <CharactersWithSpaces>414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A</dc:title>
  <dc:creator>Susan McNelly</dc:creator>
  <cp:lastModifiedBy>Poorvi Patel</cp:lastModifiedBy>
  <cp:revision>3</cp:revision>
  <cp:lastPrinted>2016-05-25T21:43:00Z</cp:lastPrinted>
  <dcterms:created xsi:type="dcterms:W3CDTF">2018-05-07T12:35:00Z</dcterms:created>
  <dcterms:modified xsi:type="dcterms:W3CDTF">2018-05-07T12:39:00Z</dcterms:modified>
</cp:coreProperties>
</file>